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C4273" w14:textId="7429AF8B" w:rsidR="0030718D" w:rsidRPr="00774137" w:rsidRDefault="00B95FE4" w:rsidP="00B95FE4">
      <w:pPr>
        <w:pBdr>
          <w:top w:val="single" w:sz="4" w:space="1" w:color="auto"/>
          <w:left w:val="single" w:sz="4" w:space="4" w:color="auto"/>
          <w:bottom w:val="single" w:sz="4" w:space="1" w:color="auto"/>
          <w:right w:val="single" w:sz="4" w:space="4" w:color="auto"/>
        </w:pBdr>
        <w:outlineLvl w:val="0"/>
        <w:rPr>
          <w:rFonts w:cs="Times New Roman"/>
          <w:b/>
        </w:rPr>
      </w:pPr>
      <w:proofErr w:type="spellStart"/>
      <w:r w:rsidRPr="00220238">
        <w:t>Šis</w:t>
      </w:r>
      <w:proofErr w:type="spellEnd"/>
      <w:r w:rsidRPr="00220238">
        <w:t xml:space="preserve"> </w:t>
      </w:r>
      <w:proofErr w:type="spellStart"/>
      <w:r w:rsidRPr="00220238">
        <w:t>dokumentas</w:t>
      </w:r>
      <w:proofErr w:type="spellEnd"/>
      <w:r w:rsidRPr="00220238">
        <w:t xml:space="preserve"> </w:t>
      </w:r>
      <w:proofErr w:type="spellStart"/>
      <w:r w:rsidRPr="00220238">
        <w:t>yra</w:t>
      </w:r>
      <w:proofErr w:type="spellEnd"/>
      <w:r w:rsidRPr="00220238">
        <w:t xml:space="preserve"> </w:t>
      </w:r>
      <w:proofErr w:type="spellStart"/>
      <w:r w:rsidRPr="00220238">
        <w:t>patvirtintas</w:t>
      </w:r>
      <w:proofErr w:type="spellEnd"/>
      <w:r w:rsidRPr="00220238">
        <w:t xml:space="preserve"> </w:t>
      </w:r>
      <w:r>
        <w:t>ORSERDU</w:t>
      </w:r>
      <w:r w:rsidRPr="00220238">
        <w:t xml:space="preserve"> </w:t>
      </w:r>
      <w:r w:rsidRPr="00220238">
        <w:rPr>
          <w:lang w:val="lt-LT"/>
        </w:rPr>
        <w:t xml:space="preserve">vaistinio </w:t>
      </w:r>
      <w:proofErr w:type="spellStart"/>
      <w:r w:rsidRPr="00220238">
        <w:t>preparato</w:t>
      </w:r>
      <w:proofErr w:type="spellEnd"/>
      <w:r w:rsidRPr="00220238">
        <w:t xml:space="preserve"> </w:t>
      </w:r>
      <w:proofErr w:type="spellStart"/>
      <w:r w:rsidRPr="00220238">
        <w:t>informacinis</w:t>
      </w:r>
      <w:proofErr w:type="spellEnd"/>
      <w:r w:rsidRPr="00220238">
        <w:t xml:space="preserve"> </w:t>
      </w:r>
      <w:proofErr w:type="spellStart"/>
      <w:r w:rsidRPr="00220238">
        <w:t>dokumentas</w:t>
      </w:r>
      <w:proofErr w:type="spellEnd"/>
      <w:r w:rsidRPr="00220238">
        <w:t xml:space="preserve">, </w:t>
      </w:r>
      <w:proofErr w:type="spellStart"/>
      <w:r w:rsidRPr="00220238">
        <w:t>kuriame</w:t>
      </w:r>
      <w:proofErr w:type="spellEnd"/>
      <w:r w:rsidRPr="00220238">
        <w:t xml:space="preserve"> </w:t>
      </w:r>
      <w:proofErr w:type="spellStart"/>
      <w:r w:rsidRPr="00220238">
        <w:t>nurodyti</w:t>
      </w:r>
      <w:proofErr w:type="spellEnd"/>
      <w:r w:rsidRPr="00220238">
        <w:t xml:space="preserve"> </w:t>
      </w:r>
      <w:proofErr w:type="spellStart"/>
      <w:r w:rsidRPr="00220238">
        <w:t>pakeitimai</w:t>
      </w:r>
      <w:proofErr w:type="spellEnd"/>
      <w:r w:rsidRPr="00220238">
        <w:t xml:space="preserve">, </w:t>
      </w:r>
      <w:proofErr w:type="spellStart"/>
      <w:r w:rsidRPr="00220238">
        <w:t>padaryti</w:t>
      </w:r>
      <w:proofErr w:type="spellEnd"/>
      <w:r w:rsidRPr="00220238">
        <w:t xml:space="preserve"> po </w:t>
      </w:r>
      <w:proofErr w:type="spellStart"/>
      <w:r w:rsidRPr="00220238">
        <w:t>ankstesnės</w:t>
      </w:r>
      <w:proofErr w:type="spellEnd"/>
      <w:r w:rsidRPr="00220238">
        <w:t xml:space="preserve"> </w:t>
      </w:r>
      <w:r w:rsidRPr="00220238">
        <w:rPr>
          <w:lang w:val="lt-LT"/>
        </w:rPr>
        <w:t xml:space="preserve">vaistinio </w:t>
      </w:r>
      <w:proofErr w:type="spellStart"/>
      <w:r w:rsidRPr="00220238">
        <w:t>preparato</w:t>
      </w:r>
      <w:proofErr w:type="spellEnd"/>
      <w:r w:rsidRPr="00220238">
        <w:t xml:space="preserve"> </w:t>
      </w:r>
      <w:proofErr w:type="spellStart"/>
      <w:r w:rsidRPr="00220238">
        <w:t>informacinių</w:t>
      </w:r>
      <w:proofErr w:type="spellEnd"/>
      <w:r w:rsidRPr="00220238">
        <w:t xml:space="preserve"> </w:t>
      </w:r>
      <w:proofErr w:type="spellStart"/>
      <w:r w:rsidRPr="00220238">
        <w:t>dokumentų</w:t>
      </w:r>
      <w:proofErr w:type="spellEnd"/>
      <w:r w:rsidRPr="00220238">
        <w:t xml:space="preserve"> </w:t>
      </w:r>
      <w:proofErr w:type="spellStart"/>
      <w:r w:rsidRPr="00220238">
        <w:t>keitimo</w:t>
      </w:r>
      <w:proofErr w:type="spellEnd"/>
      <w:r w:rsidRPr="00220238">
        <w:t xml:space="preserve"> </w:t>
      </w:r>
      <w:proofErr w:type="spellStart"/>
      <w:r w:rsidRPr="00220238">
        <w:t>procedūros</w:t>
      </w:r>
      <w:proofErr w:type="spellEnd"/>
      <w:r w:rsidRPr="00220238">
        <w:t xml:space="preserve"> (</w:t>
      </w:r>
      <w:r w:rsidRPr="00DD6081">
        <w:t>EMEA/H/C/005898/II/0009</w:t>
      </w:r>
      <w:r w:rsidRPr="00220238">
        <w:t>).</w:t>
      </w:r>
      <w:r>
        <w:t xml:space="preserve"> </w:t>
      </w:r>
      <w:proofErr w:type="spellStart"/>
      <w:r w:rsidRPr="00220238">
        <w:t>Daugiau</w:t>
      </w:r>
      <w:proofErr w:type="spellEnd"/>
      <w:r w:rsidRPr="00220238">
        <w:t xml:space="preserve"> </w:t>
      </w:r>
      <w:proofErr w:type="spellStart"/>
      <w:r w:rsidRPr="00220238">
        <w:t>informacijos</w:t>
      </w:r>
      <w:proofErr w:type="spellEnd"/>
      <w:r w:rsidRPr="00220238">
        <w:t xml:space="preserve"> </w:t>
      </w:r>
      <w:proofErr w:type="spellStart"/>
      <w:r w:rsidRPr="00220238">
        <w:t>rasite</w:t>
      </w:r>
      <w:proofErr w:type="spellEnd"/>
      <w:r w:rsidRPr="00220238">
        <w:t xml:space="preserve"> Europos </w:t>
      </w:r>
      <w:proofErr w:type="spellStart"/>
      <w:r w:rsidRPr="00220238">
        <w:t>vaistų</w:t>
      </w:r>
      <w:proofErr w:type="spellEnd"/>
      <w:r w:rsidRPr="00220238">
        <w:t xml:space="preserve"> </w:t>
      </w:r>
      <w:proofErr w:type="spellStart"/>
      <w:r w:rsidRPr="00220238">
        <w:t>agentūros</w:t>
      </w:r>
      <w:proofErr w:type="spellEnd"/>
      <w:r w:rsidRPr="00220238">
        <w:t xml:space="preserve"> </w:t>
      </w:r>
      <w:r w:rsidRPr="00220238">
        <w:rPr>
          <w:lang w:val="lt-LT"/>
        </w:rPr>
        <w:t>tinklalapyje</w:t>
      </w:r>
      <w:r w:rsidRPr="00220238">
        <w:t xml:space="preserve"> </w:t>
      </w:r>
      <w:proofErr w:type="spellStart"/>
      <w:r w:rsidRPr="00220238">
        <w:t>adresu</w:t>
      </w:r>
      <w:proofErr w:type="spellEnd"/>
      <w:r w:rsidRPr="00220238">
        <w:t xml:space="preserve">: </w:t>
      </w:r>
      <w:hyperlink r:id="rId11" w:tgtFrame="_blank" w:history="1">
        <w:r w:rsidRPr="00DD6081">
          <w:rPr>
            <w:rStyle w:val="Hyperlink"/>
          </w:rPr>
          <w:t>https://www.ema.europa.eu/en/medicines/human/EPAR/orserdu</w:t>
        </w:r>
      </w:hyperlink>
    </w:p>
    <w:p w14:paraId="4E9E3860" w14:textId="77777777" w:rsidR="0030718D" w:rsidRPr="00774137" w:rsidRDefault="0030718D" w:rsidP="00172F7E">
      <w:pPr>
        <w:outlineLvl w:val="0"/>
        <w:rPr>
          <w:rFonts w:cs="Times New Roman"/>
          <w:b/>
        </w:rPr>
      </w:pPr>
    </w:p>
    <w:p w14:paraId="26E5ABCB" w14:textId="77777777" w:rsidR="0030718D" w:rsidRPr="00774137" w:rsidRDefault="0030718D" w:rsidP="00172F7E">
      <w:pPr>
        <w:outlineLvl w:val="0"/>
        <w:rPr>
          <w:rFonts w:cs="Times New Roman"/>
          <w:b/>
        </w:rPr>
      </w:pPr>
    </w:p>
    <w:p w14:paraId="53FC5A52" w14:textId="77777777" w:rsidR="0030718D" w:rsidRPr="00774137" w:rsidRDefault="0030718D" w:rsidP="00172F7E">
      <w:pPr>
        <w:outlineLvl w:val="0"/>
        <w:rPr>
          <w:rFonts w:cs="Times New Roman"/>
          <w:b/>
        </w:rPr>
      </w:pPr>
    </w:p>
    <w:p w14:paraId="1321D1E2" w14:textId="77777777" w:rsidR="0030718D" w:rsidRPr="00774137" w:rsidRDefault="0030718D" w:rsidP="00172F7E">
      <w:pPr>
        <w:outlineLvl w:val="0"/>
        <w:rPr>
          <w:rFonts w:cs="Times New Roman"/>
          <w:b/>
        </w:rPr>
      </w:pPr>
    </w:p>
    <w:p w14:paraId="137D99A1" w14:textId="77777777" w:rsidR="0030718D" w:rsidRPr="00774137" w:rsidRDefault="0030718D" w:rsidP="00172F7E">
      <w:pPr>
        <w:outlineLvl w:val="0"/>
        <w:rPr>
          <w:rFonts w:cs="Times New Roman"/>
          <w:b/>
        </w:rPr>
      </w:pPr>
    </w:p>
    <w:p w14:paraId="547B76C0" w14:textId="77777777" w:rsidR="0030718D" w:rsidRPr="00774137" w:rsidRDefault="0030718D" w:rsidP="00172F7E">
      <w:pPr>
        <w:outlineLvl w:val="0"/>
        <w:rPr>
          <w:rFonts w:cs="Times New Roman"/>
          <w:b/>
        </w:rPr>
      </w:pPr>
    </w:p>
    <w:p w14:paraId="1F87859C" w14:textId="77777777" w:rsidR="0030718D" w:rsidRPr="00774137" w:rsidRDefault="0030718D" w:rsidP="00172F7E">
      <w:pPr>
        <w:outlineLvl w:val="0"/>
        <w:rPr>
          <w:rFonts w:cs="Times New Roman"/>
          <w:b/>
        </w:rPr>
      </w:pPr>
    </w:p>
    <w:p w14:paraId="2D1D6DB1" w14:textId="77777777" w:rsidR="0030718D" w:rsidRPr="00774137" w:rsidRDefault="0030718D" w:rsidP="00172F7E">
      <w:pPr>
        <w:outlineLvl w:val="0"/>
        <w:rPr>
          <w:rFonts w:cs="Times New Roman"/>
          <w:b/>
        </w:rPr>
      </w:pPr>
    </w:p>
    <w:p w14:paraId="5D05E5BB" w14:textId="77777777" w:rsidR="0030718D" w:rsidRPr="00774137" w:rsidRDefault="0030718D" w:rsidP="00172F7E">
      <w:pPr>
        <w:outlineLvl w:val="0"/>
        <w:rPr>
          <w:rFonts w:cs="Times New Roman"/>
          <w:b/>
        </w:rPr>
      </w:pPr>
    </w:p>
    <w:p w14:paraId="464B2D3F" w14:textId="77777777" w:rsidR="0030718D" w:rsidRPr="00774137" w:rsidRDefault="0030718D" w:rsidP="00172F7E">
      <w:pPr>
        <w:outlineLvl w:val="0"/>
        <w:rPr>
          <w:rFonts w:cs="Times New Roman"/>
          <w:b/>
        </w:rPr>
      </w:pPr>
    </w:p>
    <w:p w14:paraId="4D139C75" w14:textId="77777777" w:rsidR="0030718D" w:rsidRPr="00774137" w:rsidRDefault="0030718D" w:rsidP="00172F7E">
      <w:pPr>
        <w:outlineLvl w:val="0"/>
        <w:rPr>
          <w:rFonts w:cs="Times New Roman"/>
          <w:b/>
        </w:rPr>
      </w:pPr>
    </w:p>
    <w:p w14:paraId="046614CA" w14:textId="77777777" w:rsidR="0030718D" w:rsidRPr="00774137" w:rsidRDefault="0030718D" w:rsidP="00172F7E">
      <w:pPr>
        <w:outlineLvl w:val="0"/>
        <w:rPr>
          <w:rFonts w:cs="Times New Roman"/>
          <w:b/>
        </w:rPr>
      </w:pPr>
    </w:p>
    <w:p w14:paraId="5B384C84" w14:textId="77777777" w:rsidR="0030718D" w:rsidRPr="00774137" w:rsidRDefault="0030718D" w:rsidP="00172F7E">
      <w:pPr>
        <w:outlineLvl w:val="0"/>
        <w:rPr>
          <w:rFonts w:cs="Times New Roman"/>
          <w:b/>
        </w:rPr>
      </w:pPr>
    </w:p>
    <w:p w14:paraId="19DC5A91" w14:textId="77777777" w:rsidR="0030718D" w:rsidRPr="00774137" w:rsidRDefault="0030718D" w:rsidP="00172F7E">
      <w:pPr>
        <w:outlineLvl w:val="0"/>
        <w:rPr>
          <w:rFonts w:cs="Times New Roman"/>
          <w:b/>
        </w:rPr>
      </w:pPr>
    </w:p>
    <w:p w14:paraId="358B34C2" w14:textId="77777777" w:rsidR="0030718D" w:rsidRPr="00774137" w:rsidRDefault="0030718D" w:rsidP="00172F7E">
      <w:pPr>
        <w:outlineLvl w:val="0"/>
        <w:rPr>
          <w:rFonts w:cs="Times New Roman"/>
          <w:b/>
        </w:rPr>
      </w:pPr>
    </w:p>
    <w:p w14:paraId="3873C647" w14:textId="77777777" w:rsidR="0030718D" w:rsidRPr="00774137" w:rsidRDefault="0030718D" w:rsidP="00172F7E">
      <w:pPr>
        <w:outlineLvl w:val="0"/>
        <w:rPr>
          <w:rFonts w:cs="Times New Roman"/>
          <w:b/>
        </w:rPr>
      </w:pPr>
    </w:p>
    <w:p w14:paraId="4C8A566D" w14:textId="77777777" w:rsidR="0030718D" w:rsidRPr="00774137" w:rsidRDefault="0030718D" w:rsidP="00172F7E">
      <w:pPr>
        <w:outlineLvl w:val="0"/>
        <w:rPr>
          <w:rFonts w:cs="Times New Roman"/>
          <w:b/>
        </w:rPr>
      </w:pPr>
    </w:p>
    <w:p w14:paraId="72227C1F" w14:textId="77777777" w:rsidR="0030718D" w:rsidRPr="00774137" w:rsidRDefault="0030718D" w:rsidP="00172F7E">
      <w:pPr>
        <w:outlineLvl w:val="0"/>
        <w:rPr>
          <w:rFonts w:cs="Times New Roman"/>
          <w:b/>
        </w:rPr>
      </w:pPr>
    </w:p>
    <w:p w14:paraId="30009A03" w14:textId="77777777" w:rsidR="0030718D" w:rsidRPr="00774137" w:rsidRDefault="0030718D" w:rsidP="00172F7E">
      <w:pPr>
        <w:outlineLvl w:val="0"/>
        <w:rPr>
          <w:rFonts w:cs="Times New Roman"/>
          <w:b/>
        </w:rPr>
      </w:pPr>
    </w:p>
    <w:p w14:paraId="22213C89" w14:textId="77777777" w:rsidR="0030718D" w:rsidRPr="00774137" w:rsidRDefault="0030718D" w:rsidP="00172F7E">
      <w:pPr>
        <w:outlineLvl w:val="0"/>
        <w:rPr>
          <w:rFonts w:cs="Times New Roman"/>
          <w:b/>
        </w:rPr>
      </w:pPr>
    </w:p>
    <w:p w14:paraId="701C0645" w14:textId="77777777" w:rsidR="0030718D" w:rsidRPr="00774137" w:rsidRDefault="0030718D" w:rsidP="00172F7E">
      <w:pPr>
        <w:outlineLvl w:val="0"/>
        <w:rPr>
          <w:rFonts w:cs="Times New Roman"/>
          <w:b/>
        </w:rPr>
      </w:pPr>
    </w:p>
    <w:p w14:paraId="7E296F3D" w14:textId="77777777" w:rsidR="0030718D" w:rsidRPr="00774137" w:rsidRDefault="0030718D" w:rsidP="00172F7E">
      <w:pPr>
        <w:outlineLvl w:val="0"/>
        <w:rPr>
          <w:rFonts w:cs="Times New Roman"/>
          <w:b/>
        </w:rPr>
      </w:pPr>
    </w:p>
    <w:p w14:paraId="169D5FD6" w14:textId="77777777" w:rsidR="0030718D" w:rsidRPr="00EF7284" w:rsidRDefault="0030718D" w:rsidP="00172F7E">
      <w:pPr>
        <w:jc w:val="center"/>
        <w:outlineLvl w:val="0"/>
        <w:rPr>
          <w:rFonts w:cs="Times New Roman"/>
          <w:b/>
          <w:kern w:val="0"/>
          <w:lang w:val="en-US"/>
          <w14:ligatures w14:val="none"/>
        </w:rPr>
      </w:pPr>
      <w:r w:rsidRPr="00774137">
        <w:rPr>
          <w:rFonts w:cs="Times New Roman"/>
          <w:b/>
          <w:bCs/>
          <w:lang w:val="lt"/>
        </w:rPr>
        <w:t>I PRIEDAS</w:t>
      </w:r>
    </w:p>
    <w:p w14:paraId="2E726524" w14:textId="77777777" w:rsidR="0030718D" w:rsidRPr="00774137" w:rsidRDefault="0030718D" w:rsidP="00172F7E">
      <w:pPr>
        <w:jc w:val="center"/>
        <w:outlineLvl w:val="0"/>
        <w:rPr>
          <w:rFonts w:cs="Times New Roman"/>
          <w:b/>
        </w:rPr>
      </w:pPr>
    </w:p>
    <w:p w14:paraId="759EEC18" w14:textId="77777777" w:rsidR="0030718D" w:rsidRPr="00774137" w:rsidRDefault="0030718D" w:rsidP="00172F7E">
      <w:pPr>
        <w:pStyle w:val="TitleA"/>
        <w:rPr>
          <w:rFonts w:cs="Times New Roman"/>
        </w:rPr>
      </w:pPr>
      <w:r w:rsidRPr="00774137">
        <w:rPr>
          <w:rFonts w:cs="Times New Roman"/>
          <w:bCs/>
          <w:lang w:val="lt"/>
        </w:rPr>
        <w:t>PREPARATO CHARAKTERISTIKŲ SANTRAUKA</w:t>
      </w:r>
    </w:p>
    <w:p w14:paraId="6CD442A3" w14:textId="77777777" w:rsidR="0030718D" w:rsidRPr="00774137" w:rsidRDefault="0030718D" w:rsidP="00172F7E">
      <w:pPr>
        <w:rPr>
          <w:rFonts w:cs="Times New Roman"/>
        </w:rPr>
      </w:pPr>
      <w:r w:rsidRPr="00774137">
        <w:rPr>
          <w:rFonts w:cs="Times New Roman"/>
          <w:color w:val="008000"/>
          <w:lang w:val="lt"/>
        </w:rPr>
        <w:br w:type="page"/>
      </w:r>
    </w:p>
    <w:p w14:paraId="260D530A" w14:textId="77777777" w:rsidR="0030718D" w:rsidRPr="00774137" w:rsidRDefault="0030718D" w:rsidP="00172F7E">
      <w:pPr>
        <w:rPr>
          <w:rFonts w:eastAsia="SimSun" w:cs="Times New Roman"/>
          <w:b/>
          <w:bCs/>
          <w:lang w:val="lt"/>
        </w:rPr>
      </w:pPr>
      <w:bookmarkStart w:id="0" w:name="_Hlk136431664"/>
      <w:bookmarkStart w:id="1" w:name="_Hlk136432714"/>
      <w:r w:rsidRPr="00774137">
        <w:rPr>
          <w:rFonts w:eastAsia="SimSun" w:cs="Times New Roman"/>
          <w:noProof/>
          <w:lang w:val="lt"/>
        </w:rPr>
        <w:lastRenderedPageBreak/>
        <w:drawing>
          <wp:inline distT="0" distB="0" distL="0" distR="0" wp14:anchorId="01C4F227" wp14:editId="7B8A6874">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774137">
        <w:rPr>
          <w:rFonts w:eastAsia="SimSun" w:cs="Times New Roman"/>
          <w:lang w:val="lt"/>
        </w:rPr>
        <w:t xml:space="preserve">Vykdoma papildoma šio vaistinio preparato stebėsena. Tai padės greitai nustatyti naują saugumo informaciją. Sveikatos priežiūros </w:t>
      </w:r>
      <w:r w:rsidRPr="001B502A">
        <w:rPr>
          <w:rFonts w:eastAsia="SimSun" w:cs="Times New Roman"/>
          <w:lang w:val="lt"/>
        </w:rPr>
        <w:t>specialistai turi pranešti apie bet kokias įtariamas nepageidaujamas reakcijas. Apie tai, kaip pranešti apie nepageidaujamas reakcijas, žr. 4.8 skyriuje.</w:t>
      </w:r>
    </w:p>
    <w:bookmarkEnd w:id="0"/>
    <w:p w14:paraId="683768CB" w14:textId="77777777" w:rsidR="0030718D" w:rsidRPr="00774137" w:rsidRDefault="0030718D" w:rsidP="00172F7E">
      <w:pPr>
        <w:ind w:left="567" w:hanging="567"/>
        <w:rPr>
          <w:rFonts w:cs="Times New Roman"/>
          <w:b/>
          <w:lang w:val="lt"/>
        </w:rPr>
      </w:pPr>
    </w:p>
    <w:p w14:paraId="30BC1C7F" w14:textId="77777777" w:rsidR="0030718D" w:rsidRPr="00774137" w:rsidRDefault="0030718D" w:rsidP="00172F7E">
      <w:pPr>
        <w:ind w:left="567" w:hanging="567"/>
        <w:rPr>
          <w:rFonts w:cs="Times New Roman"/>
          <w:b/>
          <w:lang w:val="lt"/>
        </w:rPr>
      </w:pPr>
    </w:p>
    <w:p w14:paraId="3B9E0B6E"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1.</w:t>
      </w:r>
      <w:r w:rsidRPr="00774137">
        <w:rPr>
          <w:rFonts w:cs="Times New Roman"/>
          <w:b/>
          <w:bCs/>
          <w:lang w:val="lt"/>
        </w:rPr>
        <w:tab/>
        <w:t>VAISTINIO PREPARATO PAVADINIMAS</w:t>
      </w:r>
    </w:p>
    <w:p w14:paraId="392945E4" w14:textId="77777777" w:rsidR="0030718D" w:rsidRPr="00774137" w:rsidRDefault="0030718D" w:rsidP="00172F7E">
      <w:pPr>
        <w:keepNext/>
        <w:ind w:left="567" w:hanging="567"/>
        <w:rPr>
          <w:rFonts w:cs="Times New Roman"/>
          <w:iCs/>
          <w:lang w:val="lt"/>
        </w:rPr>
      </w:pPr>
    </w:p>
    <w:p w14:paraId="7F6B07E0" w14:textId="77777777" w:rsidR="0030718D" w:rsidRPr="00EF7284" w:rsidRDefault="0030718D" w:rsidP="00172F7E">
      <w:pPr>
        <w:rPr>
          <w:rFonts w:cs="Times New Roman"/>
          <w:kern w:val="0"/>
          <w:lang w:val="lt"/>
          <w14:ligatures w14:val="none"/>
        </w:rPr>
      </w:pPr>
      <w:r w:rsidRPr="00774137">
        <w:rPr>
          <w:rFonts w:cs="Times New Roman"/>
          <w:lang w:val="lt"/>
        </w:rPr>
        <w:t>ORSERDU 86 mg plėvele dengtos tabletės</w:t>
      </w:r>
    </w:p>
    <w:p w14:paraId="481A2A97" w14:textId="77777777" w:rsidR="0030718D" w:rsidRPr="00EF7284" w:rsidRDefault="0030718D" w:rsidP="00172F7E">
      <w:pPr>
        <w:rPr>
          <w:rFonts w:cs="Times New Roman"/>
          <w:kern w:val="0"/>
          <w:lang w:val="lt"/>
          <w14:ligatures w14:val="none"/>
        </w:rPr>
      </w:pPr>
      <w:r w:rsidRPr="00774137">
        <w:rPr>
          <w:rFonts w:cs="Times New Roman"/>
          <w:lang w:val="lt"/>
        </w:rPr>
        <w:t>ORSERDU 345 mg plėvele dengtos tabletės</w:t>
      </w:r>
    </w:p>
    <w:p w14:paraId="2EE0B368" w14:textId="77777777" w:rsidR="0030718D" w:rsidRDefault="0030718D" w:rsidP="00172F7E">
      <w:pPr>
        <w:rPr>
          <w:rFonts w:cs="Times New Roman"/>
          <w:lang w:val="lt"/>
        </w:rPr>
      </w:pPr>
    </w:p>
    <w:p w14:paraId="7D4F5A5E" w14:textId="77777777" w:rsidR="0030718D" w:rsidRPr="00774137" w:rsidRDefault="0030718D" w:rsidP="00172F7E">
      <w:pPr>
        <w:rPr>
          <w:rFonts w:cs="Times New Roman"/>
          <w:lang w:val="lt"/>
        </w:rPr>
      </w:pPr>
    </w:p>
    <w:p w14:paraId="684AD430"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2.</w:t>
      </w:r>
      <w:r w:rsidRPr="00774137">
        <w:rPr>
          <w:rFonts w:cs="Times New Roman"/>
          <w:b/>
          <w:bCs/>
          <w:lang w:val="lt"/>
        </w:rPr>
        <w:tab/>
        <w:t>KOKYBINĖ IR KIEKYBINĖ SUDĖTIS</w:t>
      </w:r>
    </w:p>
    <w:p w14:paraId="19BB2203" w14:textId="77777777" w:rsidR="0030718D" w:rsidRPr="00774137" w:rsidRDefault="0030718D" w:rsidP="00172F7E">
      <w:pPr>
        <w:keepNext/>
        <w:rPr>
          <w:rFonts w:cs="Times New Roman"/>
          <w:lang w:val="lt"/>
        </w:rPr>
      </w:pPr>
    </w:p>
    <w:p w14:paraId="3B148822" w14:textId="77777777" w:rsidR="0030718D" w:rsidRPr="00EF7284" w:rsidRDefault="0030718D" w:rsidP="00172F7E">
      <w:pPr>
        <w:keepNext/>
        <w:rPr>
          <w:rFonts w:cs="Times New Roman"/>
          <w:kern w:val="0"/>
          <w:lang w:val="lt"/>
          <w14:ligatures w14:val="none"/>
        </w:rPr>
      </w:pPr>
      <w:r w:rsidRPr="00774137">
        <w:rPr>
          <w:rFonts w:cs="Times New Roman"/>
          <w:u w:val="single"/>
          <w:lang w:val="lt"/>
        </w:rPr>
        <w:t>ORSERDU 86 mg plėvele dengtos tabletės</w:t>
      </w:r>
    </w:p>
    <w:p w14:paraId="1DB75F4A" w14:textId="77777777" w:rsidR="0030718D" w:rsidRPr="00774137" w:rsidRDefault="0030718D" w:rsidP="00172F7E">
      <w:pPr>
        <w:keepNext/>
        <w:rPr>
          <w:rFonts w:cs="Times New Roman"/>
          <w:lang w:val="lt"/>
        </w:rPr>
      </w:pPr>
    </w:p>
    <w:p w14:paraId="1ECF52AE" w14:textId="77777777" w:rsidR="0030718D" w:rsidRPr="00EF7284" w:rsidRDefault="0030718D" w:rsidP="00172F7E">
      <w:pPr>
        <w:rPr>
          <w:rFonts w:cs="Times New Roman"/>
          <w:kern w:val="0"/>
          <w:lang w:val="lt"/>
          <w14:ligatures w14:val="none"/>
        </w:rPr>
      </w:pPr>
      <w:r w:rsidRPr="00774137">
        <w:rPr>
          <w:rFonts w:cs="Times New Roman"/>
          <w:lang w:val="lt"/>
        </w:rPr>
        <w:t>Kiekvienoje plėvele dengtoje tabletėje yra elacestranto dihidrochlorido, tai atitinka 86,3 mg elacestranto.</w:t>
      </w:r>
    </w:p>
    <w:p w14:paraId="12A3AAEA" w14:textId="77777777" w:rsidR="0030718D" w:rsidRPr="00774137" w:rsidRDefault="0030718D" w:rsidP="00172F7E">
      <w:pPr>
        <w:rPr>
          <w:rFonts w:cs="Times New Roman"/>
          <w:u w:val="single"/>
          <w:lang w:val="lt"/>
        </w:rPr>
      </w:pPr>
    </w:p>
    <w:p w14:paraId="2BE09459"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ORSERDU 345 mg plėvele dengtos tabletės</w:t>
      </w:r>
    </w:p>
    <w:p w14:paraId="61A7DCCB" w14:textId="77777777" w:rsidR="0030718D" w:rsidRPr="00774137" w:rsidRDefault="0030718D" w:rsidP="00172F7E">
      <w:pPr>
        <w:keepNext/>
        <w:rPr>
          <w:rFonts w:cs="Times New Roman"/>
          <w:lang w:val="lt"/>
        </w:rPr>
      </w:pPr>
    </w:p>
    <w:p w14:paraId="7FCE3601" w14:textId="77777777" w:rsidR="0030718D" w:rsidRPr="00EF7284" w:rsidRDefault="0030718D" w:rsidP="00172F7E">
      <w:pPr>
        <w:rPr>
          <w:rFonts w:cs="Times New Roman"/>
          <w:kern w:val="0"/>
          <w:lang w:val="lt"/>
          <w14:ligatures w14:val="none"/>
        </w:rPr>
      </w:pPr>
      <w:r w:rsidRPr="00774137">
        <w:rPr>
          <w:rFonts w:cs="Times New Roman"/>
          <w:lang w:val="lt"/>
        </w:rPr>
        <w:t>Kiekvienoje plėvele dengtoje tabletėje yra elacestranto dihidrochlorido, tai atitinka 345 mg elacestranto.</w:t>
      </w:r>
    </w:p>
    <w:p w14:paraId="24FAB189" w14:textId="77777777" w:rsidR="0030718D" w:rsidRPr="00774137" w:rsidRDefault="0030718D" w:rsidP="00172F7E">
      <w:pPr>
        <w:rPr>
          <w:rFonts w:cs="Times New Roman"/>
          <w:lang w:val="lt"/>
        </w:rPr>
      </w:pPr>
    </w:p>
    <w:p w14:paraId="4079A146" w14:textId="77777777" w:rsidR="0030718D" w:rsidRPr="00EF7284" w:rsidRDefault="0030718D" w:rsidP="00172F7E">
      <w:pPr>
        <w:rPr>
          <w:rFonts w:cs="Times New Roman"/>
          <w:kern w:val="0"/>
          <w:lang w:val="es-MX"/>
          <w14:ligatures w14:val="none"/>
        </w:rPr>
      </w:pPr>
      <w:r w:rsidRPr="00774137">
        <w:rPr>
          <w:rFonts w:cs="Times New Roman"/>
          <w:lang w:val="lt"/>
        </w:rPr>
        <w:t>Visos pagalbinės medžiagos išvardytos 6.1 skyriuje.</w:t>
      </w:r>
    </w:p>
    <w:bookmarkEnd w:id="1"/>
    <w:p w14:paraId="152CBF5E" w14:textId="77777777" w:rsidR="0030718D" w:rsidRPr="00774137" w:rsidRDefault="0030718D" w:rsidP="00172F7E">
      <w:pPr>
        <w:rPr>
          <w:rFonts w:cs="Times New Roman"/>
          <w:lang w:val="es-MX"/>
        </w:rPr>
      </w:pPr>
    </w:p>
    <w:p w14:paraId="70B630D1" w14:textId="77777777" w:rsidR="0030718D" w:rsidRPr="00774137" w:rsidRDefault="0030718D" w:rsidP="00172F7E">
      <w:pPr>
        <w:rPr>
          <w:rFonts w:cs="Times New Roman"/>
          <w:lang w:val="es-MX"/>
        </w:rPr>
      </w:pPr>
    </w:p>
    <w:p w14:paraId="187BC08F" w14:textId="77777777" w:rsidR="0030718D" w:rsidRPr="00EF7284" w:rsidRDefault="0030718D" w:rsidP="00172F7E">
      <w:pPr>
        <w:keepNext/>
        <w:ind w:left="567" w:hanging="567"/>
        <w:rPr>
          <w:rFonts w:cs="Times New Roman"/>
          <w:caps/>
          <w:kern w:val="0"/>
          <w:lang w:val="es-MX"/>
          <w14:ligatures w14:val="none"/>
        </w:rPr>
      </w:pPr>
      <w:r w:rsidRPr="00774137">
        <w:rPr>
          <w:rFonts w:cs="Times New Roman"/>
          <w:b/>
          <w:bCs/>
          <w:lang w:val="lt"/>
        </w:rPr>
        <w:t>3.</w:t>
      </w:r>
      <w:r w:rsidRPr="00774137">
        <w:rPr>
          <w:rFonts w:cs="Times New Roman"/>
          <w:b/>
          <w:bCs/>
          <w:lang w:val="lt"/>
        </w:rPr>
        <w:tab/>
        <w:t>FARMACINĖ FORMA</w:t>
      </w:r>
    </w:p>
    <w:p w14:paraId="5E96E086" w14:textId="77777777" w:rsidR="0030718D" w:rsidRPr="00774137" w:rsidRDefault="0030718D" w:rsidP="00172F7E">
      <w:pPr>
        <w:keepNext/>
        <w:rPr>
          <w:rFonts w:cs="Times New Roman"/>
          <w:lang w:val="es-MX"/>
        </w:rPr>
      </w:pPr>
    </w:p>
    <w:p w14:paraId="5D3065D2" w14:textId="77777777" w:rsidR="0030718D" w:rsidRPr="00EF7284" w:rsidRDefault="0030718D" w:rsidP="00172F7E">
      <w:pPr>
        <w:keepNext/>
        <w:rPr>
          <w:rFonts w:cs="Times New Roman"/>
          <w:kern w:val="0"/>
          <w:lang w:val="es-MX"/>
          <w14:ligatures w14:val="none"/>
        </w:rPr>
      </w:pPr>
      <w:r w:rsidRPr="00774137">
        <w:rPr>
          <w:rFonts w:cs="Times New Roman"/>
          <w:lang w:val="lt"/>
        </w:rPr>
        <w:t>Plėvele dengta tabletė</w:t>
      </w:r>
    </w:p>
    <w:p w14:paraId="24BF0DC5" w14:textId="77777777" w:rsidR="0030718D" w:rsidRPr="00774137" w:rsidRDefault="0030718D" w:rsidP="00172F7E">
      <w:pPr>
        <w:keepNext/>
        <w:rPr>
          <w:rFonts w:cs="Times New Roman"/>
          <w:lang w:val="es-MX"/>
        </w:rPr>
      </w:pPr>
    </w:p>
    <w:p w14:paraId="5080084C" w14:textId="77777777" w:rsidR="0030718D" w:rsidRPr="00EF7284" w:rsidRDefault="0030718D" w:rsidP="00172F7E">
      <w:pPr>
        <w:keepNext/>
        <w:rPr>
          <w:rFonts w:cs="Times New Roman"/>
          <w:kern w:val="0"/>
          <w:lang w:val="es-MX"/>
          <w14:ligatures w14:val="none"/>
        </w:rPr>
      </w:pPr>
      <w:r w:rsidRPr="00774137">
        <w:rPr>
          <w:rFonts w:cs="Times New Roman"/>
          <w:u w:val="single"/>
          <w:lang w:val="lt"/>
        </w:rPr>
        <w:t>ORSERDU 86 mg plėvele dengtos tabletės</w:t>
      </w:r>
    </w:p>
    <w:p w14:paraId="5ACB1B42" w14:textId="77777777" w:rsidR="0030718D" w:rsidRPr="00774137" w:rsidRDefault="0030718D" w:rsidP="00172F7E">
      <w:pPr>
        <w:keepNext/>
        <w:rPr>
          <w:rFonts w:cs="Times New Roman"/>
          <w:lang w:val="es-MX"/>
        </w:rPr>
      </w:pPr>
    </w:p>
    <w:p w14:paraId="3CE1900A" w14:textId="77777777" w:rsidR="0030718D" w:rsidRPr="00EF7284" w:rsidRDefault="0030718D" w:rsidP="00172F7E">
      <w:pPr>
        <w:rPr>
          <w:rFonts w:cs="Times New Roman"/>
          <w:color w:val="000000"/>
          <w:kern w:val="0"/>
          <w:shd w:val="clear" w:color="auto" w:fill="FFFFFF"/>
          <w:lang w:val="lt"/>
          <w14:ligatures w14:val="none"/>
        </w:rPr>
      </w:pPr>
      <w:r w:rsidRPr="00774137">
        <w:rPr>
          <w:rFonts w:cs="Times New Roman"/>
          <w:lang w:val="lt"/>
        </w:rPr>
        <w:t xml:space="preserve">Mėlyna arba melsva, abipus išgaubta, apvalios formos plėvele dengta tabletė, kurios vienoje pusėje įspaustas užrašas „ME“, o kitos pusės paviršius yra lygus. </w:t>
      </w:r>
      <w:r w:rsidRPr="00774137">
        <w:rPr>
          <w:rFonts w:cs="Times New Roman"/>
          <w:color w:val="000000"/>
          <w:shd w:val="clear" w:color="auto" w:fill="FFFFFF"/>
          <w:lang w:val="lt"/>
        </w:rPr>
        <w:t>Apytikris skersmuo: 8,8</w:t>
      </w:r>
      <w:r w:rsidRPr="001B502A">
        <w:rPr>
          <w:rFonts w:cs="Times New Roman"/>
          <w:lang w:val="lt"/>
        </w:rPr>
        <w:t> </w:t>
      </w:r>
      <w:r w:rsidRPr="001B502A">
        <w:rPr>
          <w:rFonts w:cs="Times New Roman"/>
          <w:color w:val="000000"/>
          <w:shd w:val="clear" w:color="auto" w:fill="FFFFFF"/>
          <w:lang w:val="lt"/>
        </w:rPr>
        <w:t>mm.</w:t>
      </w:r>
    </w:p>
    <w:p w14:paraId="345F9A0A" w14:textId="77777777" w:rsidR="0030718D" w:rsidRPr="00774137" w:rsidRDefault="0030718D" w:rsidP="00172F7E">
      <w:pPr>
        <w:rPr>
          <w:rFonts w:cs="Times New Roman"/>
          <w:color w:val="000000"/>
          <w:shd w:val="clear" w:color="auto" w:fill="FFFFFF"/>
          <w:lang w:val="lt"/>
        </w:rPr>
      </w:pPr>
    </w:p>
    <w:p w14:paraId="52A53345" w14:textId="77777777" w:rsidR="0030718D" w:rsidRPr="00EF7284" w:rsidRDefault="0030718D" w:rsidP="00172F7E">
      <w:pPr>
        <w:keepNext/>
        <w:rPr>
          <w:rFonts w:cs="Times New Roman"/>
          <w:kern w:val="0"/>
          <w:lang w:val="lt"/>
          <w14:ligatures w14:val="none"/>
        </w:rPr>
      </w:pPr>
      <w:r w:rsidRPr="00774137">
        <w:rPr>
          <w:rFonts w:cs="Times New Roman"/>
          <w:u w:val="single"/>
          <w:lang w:val="lt"/>
        </w:rPr>
        <w:t>ORSERDU 345 mg plėvele dengtos tabletės</w:t>
      </w:r>
    </w:p>
    <w:p w14:paraId="26ACBC67" w14:textId="77777777" w:rsidR="0030718D" w:rsidRPr="00774137" w:rsidRDefault="0030718D" w:rsidP="00172F7E">
      <w:pPr>
        <w:keepNext/>
        <w:rPr>
          <w:rFonts w:cs="Times New Roman"/>
          <w:lang w:val="lt"/>
        </w:rPr>
      </w:pPr>
    </w:p>
    <w:p w14:paraId="4BC48931" w14:textId="77777777" w:rsidR="0030718D" w:rsidRPr="00EF7284" w:rsidRDefault="0030718D" w:rsidP="00172F7E">
      <w:pPr>
        <w:rPr>
          <w:rFonts w:cs="Times New Roman"/>
          <w:kern w:val="0"/>
          <w:lang w:val="lt"/>
          <w14:ligatures w14:val="none"/>
        </w:rPr>
      </w:pPr>
      <w:r w:rsidRPr="00774137">
        <w:rPr>
          <w:rFonts w:cs="Times New Roman"/>
          <w:lang w:val="lt"/>
        </w:rPr>
        <w:t xml:space="preserve">Mėlyna arba melsva, abipus išgaubta, ovalios formos plėvele dengta tabletė, kurios vienoje pusėje įspaustas užrašas „MH“, o kitos pusės paviršius yra lygus. </w:t>
      </w:r>
      <w:r w:rsidRPr="00774137">
        <w:rPr>
          <w:rFonts w:cs="Times New Roman"/>
          <w:color w:val="000000"/>
          <w:shd w:val="clear" w:color="auto" w:fill="FFFFFF"/>
          <w:lang w:val="lt"/>
        </w:rPr>
        <w:t>Apytikris dydis: 19,2</w:t>
      </w:r>
      <w:r w:rsidRPr="001B502A">
        <w:rPr>
          <w:rFonts w:cs="Times New Roman"/>
          <w:lang w:val="lt"/>
        </w:rPr>
        <w:t> </w:t>
      </w:r>
      <w:r w:rsidRPr="001B502A">
        <w:rPr>
          <w:rFonts w:cs="Times New Roman"/>
          <w:color w:val="000000"/>
          <w:shd w:val="clear" w:color="auto" w:fill="FFFFFF"/>
          <w:lang w:val="lt"/>
        </w:rPr>
        <w:t>mm (ilgis), 10,8</w:t>
      </w:r>
      <w:r w:rsidRPr="001B502A">
        <w:rPr>
          <w:rFonts w:cs="Times New Roman"/>
          <w:lang w:val="lt"/>
        </w:rPr>
        <w:t> </w:t>
      </w:r>
      <w:r w:rsidRPr="001B502A">
        <w:rPr>
          <w:rFonts w:cs="Times New Roman"/>
          <w:color w:val="000000"/>
          <w:shd w:val="clear" w:color="auto" w:fill="FFFFFF"/>
          <w:lang w:val="lt"/>
        </w:rPr>
        <w:t>mm (plotis).</w:t>
      </w:r>
    </w:p>
    <w:p w14:paraId="4DD00B78" w14:textId="77777777" w:rsidR="0030718D" w:rsidRPr="00774137" w:rsidRDefault="0030718D" w:rsidP="00172F7E">
      <w:pPr>
        <w:rPr>
          <w:rFonts w:cs="Times New Roman"/>
          <w:lang w:val="lt"/>
        </w:rPr>
      </w:pPr>
    </w:p>
    <w:p w14:paraId="4154DF4C" w14:textId="77777777" w:rsidR="0030718D" w:rsidRPr="00774137" w:rsidRDefault="0030718D" w:rsidP="00172F7E">
      <w:pPr>
        <w:rPr>
          <w:rFonts w:cs="Times New Roman"/>
          <w:lang w:val="lt"/>
        </w:rPr>
      </w:pPr>
    </w:p>
    <w:p w14:paraId="7007453E" w14:textId="77777777" w:rsidR="0030718D" w:rsidRPr="00EF7284" w:rsidRDefault="0030718D" w:rsidP="00172F7E">
      <w:pPr>
        <w:keepNext/>
        <w:ind w:left="567" w:hanging="567"/>
        <w:rPr>
          <w:rFonts w:cs="Times New Roman"/>
          <w:caps/>
          <w:kern w:val="0"/>
          <w:lang w:val="lt"/>
          <w14:ligatures w14:val="none"/>
        </w:rPr>
      </w:pPr>
      <w:r w:rsidRPr="00774137">
        <w:rPr>
          <w:rFonts w:cs="Times New Roman"/>
          <w:b/>
          <w:bCs/>
          <w:caps/>
          <w:lang w:val="lt"/>
        </w:rPr>
        <w:t>4.</w:t>
      </w:r>
      <w:r w:rsidRPr="00774137">
        <w:rPr>
          <w:rFonts w:cs="Times New Roman"/>
          <w:b/>
          <w:bCs/>
          <w:caps/>
          <w:lang w:val="lt"/>
        </w:rPr>
        <w:tab/>
      </w:r>
      <w:r w:rsidRPr="00774137">
        <w:rPr>
          <w:rFonts w:cs="Times New Roman"/>
          <w:b/>
          <w:bCs/>
          <w:lang w:val="lt"/>
        </w:rPr>
        <w:t>KLINIKINĖ INFORMACIJA</w:t>
      </w:r>
    </w:p>
    <w:p w14:paraId="61F8452C" w14:textId="77777777" w:rsidR="0030718D" w:rsidRPr="00774137" w:rsidRDefault="0030718D" w:rsidP="00172F7E">
      <w:pPr>
        <w:keepNext/>
        <w:rPr>
          <w:rFonts w:cs="Times New Roman"/>
          <w:lang w:val="lt"/>
        </w:rPr>
      </w:pPr>
    </w:p>
    <w:p w14:paraId="0C828753"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4.1</w:t>
      </w:r>
      <w:r w:rsidRPr="00774137">
        <w:rPr>
          <w:rFonts w:cs="Times New Roman"/>
          <w:b/>
          <w:bCs/>
          <w:lang w:val="lt"/>
        </w:rPr>
        <w:tab/>
        <w:t>Terapinės indikacijos</w:t>
      </w:r>
    </w:p>
    <w:p w14:paraId="068E2292" w14:textId="77777777" w:rsidR="0030718D" w:rsidRPr="00774137" w:rsidRDefault="0030718D" w:rsidP="00172F7E">
      <w:pPr>
        <w:keepNext/>
        <w:rPr>
          <w:rFonts w:cs="Times New Roman"/>
          <w:lang w:val="lt"/>
        </w:rPr>
      </w:pPr>
    </w:p>
    <w:p w14:paraId="15D0DCFC" w14:textId="77777777" w:rsidR="0030718D" w:rsidRPr="00EF7284" w:rsidRDefault="0030718D" w:rsidP="00172F7E">
      <w:pPr>
        <w:rPr>
          <w:rFonts w:cs="Times New Roman"/>
          <w:kern w:val="0"/>
          <w:lang w:val="lt"/>
          <w14:ligatures w14:val="none"/>
        </w:rPr>
      </w:pPr>
      <w:r w:rsidRPr="00774137">
        <w:rPr>
          <w:rFonts w:cs="Times New Roman"/>
          <w:lang w:val="lt"/>
        </w:rPr>
        <w:t xml:space="preserve">ORSERDU monoterapija skirta estrogenų receptoriams (ER) teigiamu, žmogaus epidermio augimo faktoriaus receptoriui 2 (angl. </w:t>
      </w:r>
      <w:r w:rsidRPr="00774137">
        <w:rPr>
          <w:rFonts w:cs="Times New Roman"/>
          <w:i/>
          <w:iCs/>
          <w:lang w:val="lt"/>
        </w:rPr>
        <w:t>human epidermal growth factor receptor </w:t>
      </w:r>
      <w:r w:rsidRPr="001B502A">
        <w:rPr>
          <w:rFonts w:cs="Times New Roman"/>
          <w:lang w:val="lt"/>
        </w:rPr>
        <w:t xml:space="preserve">2, HER2) neigiamu, lokaliai išplitusiu arba metastazavusiu krūties vėžiu </w:t>
      </w:r>
      <w:r w:rsidRPr="001B502A">
        <w:rPr>
          <w:rFonts w:cs="Times New Roman"/>
          <w:color w:val="222222"/>
          <w:shd w:val="clear" w:color="auto" w:fill="FFFFFF"/>
          <w:lang w:val="lt"/>
        </w:rPr>
        <w:t xml:space="preserve">su aktyvinančia </w:t>
      </w:r>
      <w:r w:rsidRPr="001B502A">
        <w:rPr>
          <w:rFonts w:cs="Times New Roman"/>
          <w:i/>
          <w:iCs/>
          <w:color w:val="222222"/>
          <w:shd w:val="clear" w:color="auto" w:fill="FFFFFF"/>
          <w:lang w:val="lt"/>
        </w:rPr>
        <w:t>ESR1</w:t>
      </w:r>
      <w:r w:rsidRPr="001B502A">
        <w:rPr>
          <w:rFonts w:cs="Times New Roman"/>
          <w:color w:val="222222"/>
          <w:shd w:val="clear" w:color="auto" w:fill="FFFFFF"/>
          <w:lang w:val="lt"/>
        </w:rPr>
        <w:t> mutacija</w:t>
      </w:r>
      <w:r w:rsidRPr="001B502A">
        <w:rPr>
          <w:rFonts w:cs="Times New Roman"/>
          <w:lang w:val="lt"/>
        </w:rPr>
        <w:t xml:space="preserve"> sergančių moterų po menopauzės ir vyrų, kurių liga progresuoja po taikyto bent vienos eilės gydymo endokrininiais vaistiniais preparatais, įskaitant CDK 4/6 inhibitorius, gydymui.</w:t>
      </w:r>
    </w:p>
    <w:p w14:paraId="08BA6DE4" w14:textId="77777777" w:rsidR="0030718D" w:rsidRPr="00774137" w:rsidRDefault="0030718D" w:rsidP="00172F7E">
      <w:pPr>
        <w:rPr>
          <w:rFonts w:cs="Times New Roman"/>
          <w:lang w:val="lt"/>
        </w:rPr>
      </w:pPr>
    </w:p>
    <w:p w14:paraId="73167C19" w14:textId="77777777" w:rsidR="0030718D" w:rsidRPr="00EF7284" w:rsidRDefault="0030718D" w:rsidP="00172F7E">
      <w:pPr>
        <w:keepNext/>
        <w:ind w:left="567" w:hanging="567"/>
        <w:rPr>
          <w:rFonts w:cs="Times New Roman"/>
          <w:b/>
          <w:kern w:val="0"/>
          <w:lang w:val="lt"/>
          <w14:ligatures w14:val="none"/>
        </w:rPr>
      </w:pPr>
      <w:r w:rsidRPr="00774137">
        <w:rPr>
          <w:rFonts w:cs="Times New Roman"/>
          <w:b/>
          <w:bCs/>
          <w:lang w:val="lt"/>
        </w:rPr>
        <w:t>4.2</w:t>
      </w:r>
      <w:r w:rsidRPr="00774137">
        <w:rPr>
          <w:rFonts w:cs="Times New Roman"/>
          <w:b/>
          <w:bCs/>
          <w:lang w:val="lt"/>
        </w:rPr>
        <w:tab/>
        <w:t>Dozavimas ir vartojimo metodas</w:t>
      </w:r>
    </w:p>
    <w:p w14:paraId="40A3B4BB" w14:textId="77777777" w:rsidR="0030718D" w:rsidRPr="00774137" w:rsidRDefault="0030718D" w:rsidP="00172F7E">
      <w:pPr>
        <w:keepNext/>
        <w:rPr>
          <w:rFonts w:cs="Times New Roman"/>
          <w:lang w:val="lt"/>
        </w:rPr>
      </w:pPr>
    </w:p>
    <w:p w14:paraId="63594844" w14:textId="77777777" w:rsidR="0030718D" w:rsidRPr="00EF7284" w:rsidRDefault="0030718D" w:rsidP="00172F7E">
      <w:pPr>
        <w:rPr>
          <w:rFonts w:cs="Times New Roman"/>
          <w:kern w:val="0"/>
          <w:lang w:val="lt"/>
          <w14:ligatures w14:val="none"/>
        </w:rPr>
      </w:pPr>
      <w:r w:rsidRPr="00774137">
        <w:rPr>
          <w:rFonts w:cs="Times New Roman"/>
          <w:lang w:val="lt"/>
        </w:rPr>
        <w:t>Gydymą ORSERDU turi skirti gydytojas, turintis gydymo priešvėžiniais vaistiniais preparatais, patirties.</w:t>
      </w:r>
    </w:p>
    <w:p w14:paraId="73364CD7" w14:textId="77777777" w:rsidR="0030718D" w:rsidRPr="00774137" w:rsidRDefault="0030718D" w:rsidP="00172F7E">
      <w:pPr>
        <w:rPr>
          <w:rFonts w:cs="Times New Roman"/>
          <w:lang w:val="lt"/>
        </w:rPr>
      </w:pPr>
    </w:p>
    <w:p w14:paraId="052EC2C7" w14:textId="77777777" w:rsidR="0030718D" w:rsidRPr="00EF7284" w:rsidRDefault="0030718D" w:rsidP="00172F7E">
      <w:pPr>
        <w:rPr>
          <w:rFonts w:cs="Times New Roman"/>
          <w:kern w:val="0"/>
          <w:lang w:val="lt"/>
          <w14:ligatures w14:val="none"/>
        </w:rPr>
      </w:pPr>
      <w:r w:rsidRPr="00774137">
        <w:rPr>
          <w:rFonts w:cs="Times New Roman"/>
          <w:lang w:val="lt"/>
        </w:rPr>
        <w:lastRenderedPageBreak/>
        <w:t xml:space="preserve">ER teigiamu, HER2 neigiamu išplitusiu krūties vėžiu sergantys pacientai gydymui ORSERDU turi būti atrenkami remiantis aktyvinančios </w:t>
      </w:r>
      <w:r w:rsidRPr="00774137">
        <w:rPr>
          <w:rFonts w:cs="Times New Roman"/>
          <w:i/>
          <w:iCs/>
          <w:lang w:val="lt"/>
        </w:rPr>
        <w:t>ESR1</w:t>
      </w:r>
      <w:r w:rsidRPr="001B502A">
        <w:rPr>
          <w:rFonts w:cs="Times New Roman"/>
          <w:lang w:val="lt"/>
        </w:rPr>
        <w:t xml:space="preserve"> mutacijos nustatymu kraujo plazmos mėginiuose naudojant CE atitikties ženklu pažymėtą </w:t>
      </w:r>
      <w:r w:rsidRPr="001B502A">
        <w:rPr>
          <w:rFonts w:cs="Times New Roman"/>
          <w:i/>
          <w:iCs/>
          <w:lang w:val="lt"/>
        </w:rPr>
        <w:t>in vitro</w:t>
      </w:r>
      <w:r w:rsidRPr="001B502A">
        <w:rPr>
          <w:rFonts w:cs="Times New Roman"/>
          <w:lang w:val="lt"/>
        </w:rPr>
        <w:t xml:space="preserve"> diagnostikos (IVD) priemonę, patvirtintą būtent šiam tikslui. Jei nėra galimybės naudoti CE ženklu pažymėtos IVD priemonės, aktyvinančiai </w:t>
      </w:r>
      <w:r w:rsidRPr="001B502A">
        <w:rPr>
          <w:rFonts w:cs="Times New Roman"/>
          <w:i/>
          <w:iCs/>
          <w:lang w:val="lt"/>
        </w:rPr>
        <w:t>ESR1</w:t>
      </w:r>
      <w:r w:rsidRPr="001B502A">
        <w:rPr>
          <w:rFonts w:cs="Times New Roman"/>
          <w:lang w:val="lt"/>
        </w:rPr>
        <w:t> mutacijai aptikti reikia taikyti kitą</w:t>
      </w:r>
      <w:r w:rsidRPr="001B502A">
        <w:rPr>
          <w:rFonts w:cs="Times New Roman"/>
          <w:b/>
          <w:bCs/>
          <w:i/>
          <w:iCs/>
          <w:lang w:val="lt"/>
        </w:rPr>
        <w:t xml:space="preserve"> </w:t>
      </w:r>
      <w:r w:rsidRPr="001B502A">
        <w:rPr>
          <w:rFonts w:cs="Times New Roman"/>
          <w:lang w:val="lt"/>
        </w:rPr>
        <w:t>patvirtintą tyrimo metodą.</w:t>
      </w:r>
    </w:p>
    <w:p w14:paraId="6DF30AB5" w14:textId="77777777" w:rsidR="0030718D" w:rsidRPr="00774137" w:rsidRDefault="0030718D" w:rsidP="00172F7E">
      <w:pPr>
        <w:rPr>
          <w:rFonts w:cs="Times New Roman"/>
          <w:lang w:val="lt"/>
        </w:rPr>
      </w:pPr>
    </w:p>
    <w:p w14:paraId="1FEEA75C"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Dozavimas</w:t>
      </w:r>
    </w:p>
    <w:p w14:paraId="21973397" w14:textId="77777777" w:rsidR="0030718D" w:rsidRPr="00774137" w:rsidRDefault="0030718D" w:rsidP="00172F7E">
      <w:pPr>
        <w:keepNext/>
        <w:rPr>
          <w:rFonts w:cs="Times New Roman"/>
          <w:u w:val="single"/>
          <w:lang w:val="lt"/>
        </w:rPr>
      </w:pPr>
    </w:p>
    <w:p w14:paraId="40A2E00D" w14:textId="77777777" w:rsidR="0030718D" w:rsidRPr="00EF7284" w:rsidRDefault="0030718D" w:rsidP="00172F7E">
      <w:pPr>
        <w:rPr>
          <w:rFonts w:cs="Times New Roman"/>
          <w:kern w:val="0"/>
          <w:lang w:val="lt"/>
          <w14:ligatures w14:val="none"/>
        </w:rPr>
      </w:pPr>
      <w:r w:rsidRPr="00774137">
        <w:rPr>
          <w:rFonts w:cs="Times New Roman"/>
          <w:lang w:val="lt"/>
        </w:rPr>
        <w:t>Rekomenduojama dozė yra 345 mg (viena 345 mg plėvele dengta tabletė), vartojama vieną kartą per parą.</w:t>
      </w:r>
    </w:p>
    <w:p w14:paraId="437A3567" w14:textId="77777777" w:rsidR="0030718D" w:rsidRPr="00774137" w:rsidRDefault="0030718D" w:rsidP="00172F7E">
      <w:pPr>
        <w:rPr>
          <w:rFonts w:cs="Times New Roman"/>
          <w:lang w:val="lt"/>
        </w:rPr>
      </w:pPr>
    </w:p>
    <w:p w14:paraId="425F92B9" w14:textId="77777777" w:rsidR="0030718D" w:rsidRPr="00EF7284" w:rsidRDefault="0030718D" w:rsidP="00172F7E">
      <w:pPr>
        <w:rPr>
          <w:rFonts w:cs="Times New Roman"/>
          <w:kern w:val="0"/>
          <w:lang w:val="lt"/>
          <w14:ligatures w14:val="none"/>
        </w:rPr>
      </w:pPr>
      <w:r w:rsidRPr="00774137">
        <w:rPr>
          <w:rFonts w:cs="Times New Roman"/>
          <w:lang w:val="lt"/>
        </w:rPr>
        <w:t>Didžiausia rekomenduojama ORSERDU paros dozė yra 345 mg.</w:t>
      </w:r>
    </w:p>
    <w:p w14:paraId="678CA908" w14:textId="77777777" w:rsidR="0030718D" w:rsidRPr="00774137" w:rsidRDefault="0030718D" w:rsidP="00172F7E">
      <w:pPr>
        <w:rPr>
          <w:rFonts w:cs="Times New Roman"/>
          <w:lang w:val="lt"/>
        </w:rPr>
      </w:pPr>
    </w:p>
    <w:p w14:paraId="1A3D9257" w14:textId="77777777" w:rsidR="0030718D" w:rsidRPr="00EF7284" w:rsidRDefault="0030718D" w:rsidP="00172F7E">
      <w:pPr>
        <w:rPr>
          <w:rFonts w:cs="Times New Roman"/>
          <w:kern w:val="0"/>
          <w:lang w:val="lt"/>
          <w14:ligatures w14:val="none"/>
        </w:rPr>
      </w:pPr>
      <w:r w:rsidRPr="00774137">
        <w:rPr>
          <w:rFonts w:cs="Times New Roman"/>
          <w:lang w:val="lt"/>
        </w:rPr>
        <w:t>Gydymą reikia tęsti tol, kol stebima klinikinė nauda arba kol pasireiškia nepriimtinas toksinis poveikis.</w:t>
      </w:r>
    </w:p>
    <w:p w14:paraId="4723E5CD" w14:textId="77777777" w:rsidR="0030718D" w:rsidRPr="00774137" w:rsidRDefault="0030718D" w:rsidP="00172F7E">
      <w:pPr>
        <w:rPr>
          <w:rFonts w:cs="Times New Roman"/>
          <w:lang w:val="lt"/>
        </w:rPr>
      </w:pPr>
    </w:p>
    <w:p w14:paraId="4733CD47" w14:textId="77777777" w:rsidR="0030718D" w:rsidRPr="00EF7284" w:rsidRDefault="0030718D" w:rsidP="00172F7E">
      <w:pPr>
        <w:keepNext/>
        <w:rPr>
          <w:rFonts w:cs="Times New Roman"/>
          <w:i/>
          <w:iCs/>
          <w:kern w:val="0"/>
          <w:lang w:val="lt"/>
          <w14:ligatures w14:val="none"/>
        </w:rPr>
      </w:pPr>
      <w:r w:rsidRPr="00774137">
        <w:rPr>
          <w:rFonts w:cs="Times New Roman"/>
          <w:i/>
          <w:iCs/>
          <w:lang w:val="lt"/>
        </w:rPr>
        <w:t>Praleista dozė</w:t>
      </w:r>
    </w:p>
    <w:p w14:paraId="2956F489" w14:textId="77777777" w:rsidR="0030718D" w:rsidRPr="00774137" w:rsidRDefault="0030718D" w:rsidP="00172F7E">
      <w:pPr>
        <w:rPr>
          <w:rFonts w:cs="Times New Roman"/>
          <w:lang w:val="lt"/>
        </w:rPr>
      </w:pPr>
      <w:r w:rsidRPr="00774137">
        <w:rPr>
          <w:rFonts w:cs="Times New Roman"/>
          <w:lang w:val="lt"/>
        </w:rPr>
        <w:t xml:space="preserve">Praleidus dozę, </w:t>
      </w:r>
      <w:bookmarkStart w:id="2" w:name="_Hlk107928937"/>
      <w:r w:rsidRPr="00774137">
        <w:rPr>
          <w:rFonts w:cs="Times New Roman"/>
          <w:lang w:val="lt"/>
        </w:rPr>
        <w:t>ją galima išgerti tuoj pat per 6 valandas nuo įprasto vartojimo laiko. Praėjus daugiau nei 6 valandoms, tos paros dozę reikia iš viso praleisti. Kitą dieną ORSERDU reikia išgerti įprastu laiku.</w:t>
      </w:r>
      <w:bookmarkEnd w:id="2"/>
    </w:p>
    <w:p w14:paraId="07EFFA26" w14:textId="77777777" w:rsidR="0030718D" w:rsidRPr="00774137" w:rsidRDefault="0030718D" w:rsidP="00172F7E">
      <w:pPr>
        <w:rPr>
          <w:rFonts w:cs="Times New Roman"/>
          <w:lang w:val="lt"/>
        </w:rPr>
      </w:pPr>
    </w:p>
    <w:p w14:paraId="1C5C3722" w14:textId="77777777" w:rsidR="0030718D" w:rsidRPr="00EF7284" w:rsidRDefault="0030718D" w:rsidP="00172F7E">
      <w:pPr>
        <w:keepNext/>
        <w:rPr>
          <w:rFonts w:cs="Times New Roman"/>
          <w:i/>
          <w:iCs/>
          <w:kern w:val="0"/>
          <w:lang w:val="lt"/>
          <w14:ligatures w14:val="none"/>
        </w:rPr>
      </w:pPr>
      <w:r w:rsidRPr="00774137">
        <w:rPr>
          <w:rFonts w:cs="Times New Roman"/>
          <w:i/>
          <w:iCs/>
          <w:lang w:val="lt"/>
        </w:rPr>
        <w:t>Vėmimas</w:t>
      </w:r>
    </w:p>
    <w:p w14:paraId="18BBD717" w14:textId="77777777" w:rsidR="0030718D" w:rsidRPr="00EF7284" w:rsidRDefault="0030718D" w:rsidP="00172F7E">
      <w:pPr>
        <w:rPr>
          <w:rFonts w:eastAsia="SimSun" w:cs="Times New Roman"/>
          <w:kern w:val="0"/>
          <w:lang w:val="lt"/>
          <w14:ligatures w14:val="none"/>
        </w:rPr>
      </w:pPr>
      <w:r w:rsidRPr="00774137">
        <w:rPr>
          <w:rFonts w:eastAsia="SimSun" w:cs="Times New Roman"/>
          <w:lang w:val="lt"/>
        </w:rPr>
        <w:t>Jei išgėręs ORSERDU dozę pacientas vemia, tą dieną papildomos dozės vartoti nereikia, o kitą dieną vaistinį preparatą reikia vėl gerti įprastu laiku, pagal įprastą dozavimo schemą.</w:t>
      </w:r>
    </w:p>
    <w:p w14:paraId="7937489F" w14:textId="77777777" w:rsidR="0030718D" w:rsidRPr="00774137" w:rsidRDefault="0030718D" w:rsidP="00172F7E">
      <w:pPr>
        <w:rPr>
          <w:rFonts w:eastAsia="SimSun" w:cs="Times New Roman"/>
          <w:lang w:val="lt"/>
        </w:rPr>
      </w:pPr>
    </w:p>
    <w:p w14:paraId="58E9EF9A"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Dozės koregavimas</w:t>
      </w:r>
    </w:p>
    <w:p w14:paraId="2199B9E5" w14:textId="77777777" w:rsidR="0030718D" w:rsidRPr="00774137" w:rsidRDefault="0030718D" w:rsidP="00172F7E">
      <w:pPr>
        <w:keepNext/>
        <w:rPr>
          <w:rFonts w:cs="Times New Roman"/>
          <w:lang w:val="lt"/>
        </w:rPr>
      </w:pPr>
    </w:p>
    <w:p w14:paraId="217D3C97" w14:textId="77777777" w:rsidR="0030718D" w:rsidRPr="00EF7284" w:rsidRDefault="0030718D" w:rsidP="00172F7E">
      <w:pPr>
        <w:rPr>
          <w:rFonts w:cs="Times New Roman"/>
          <w:kern w:val="0"/>
          <w:lang w:val="lt"/>
          <w14:ligatures w14:val="none"/>
        </w:rPr>
      </w:pPr>
      <w:r w:rsidRPr="00774137">
        <w:rPr>
          <w:rFonts w:cs="Times New Roman"/>
          <w:lang w:val="lt"/>
        </w:rPr>
        <w:t>Elacestranto dozės koregavimo rekomendacijos pacientams, kuriems pasireiškia nepageidaujamų reakcijų (žr. 4.8 skyrių), pateikiamos 1 ir 2 lentelėse.</w:t>
      </w:r>
    </w:p>
    <w:p w14:paraId="5C8A41BF" w14:textId="77777777" w:rsidR="0030718D" w:rsidRPr="00774137" w:rsidRDefault="0030718D" w:rsidP="00172F7E">
      <w:pPr>
        <w:rPr>
          <w:rFonts w:cs="Times New Roman"/>
          <w:lang w:val="lt"/>
        </w:rPr>
      </w:pPr>
    </w:p>
    <w:p w14:paraId="3F0934DF" w14:textId="77777777" w:rsidR="0030718D" w:rsidRPr="00EF7284" w:rsidRDefault="0030718D" w:rsidP="00172F7E">
      <w:pPr>
        <w:keepNext/>
        <w:rPr>
          <w:rFonts w:cs="Times New Roman"/>
          <w:kern w:val="0"/>
          <w:lang w:val="lt"/>
          <w14:ligatures w14:val="none"/>
        </w:rPr>
      </w:pPr>
      <w:r w:rsidRPr="00774137">
        <w:rPr>
          <w:rFonts w:cs="Times New Roman"/>
          <w:b/>
          <w:bCs/>
          <w:lang w:val="lt"/>
        </w:rPr>
        <w:t>1 lentelė. ORSERDU dozės mažinimas dėl nepageidaujamų reakcijų</w:t>
      </w:r>
    </w:p>
    <w:p w14:paraId="5F3E2BD9" w14:textId="77777777" w:rsidR="0030718D" w:rsidRPr="00774137" w:rsidRDefault="0030718D" w:rsidP="00172F7E">
      <w:pPr>
        <w:keepNext/>
        <w:rPr>
          <w:rFonts w:cs="Times New Roman"/>
          <w:lang w:val="lt"/>
        </w:rPr>
      </w:pPr>
    </w:p>
    <w:tbl>
      <w:tblPr>
        <w:tblStyle w:val="GridTable1Light"/>
        <w:tblW w:w="8926" w:type="dxa"/>
        <w:tblLayout w:type="fixed"/>
        <w:tblLook w:val="04A0" w:firstRow="1" w:lastRow="0" w:firstColumn="1" w:lastColumn="0" w:noHBand="0" w:noVBand="1"/>
      </w:tblPr>
      <w:tblGrid>
        <w:gridCol w:w="2830"/>
        <w:gridCol w:w="2552"/>
        <w:gridCol w:w="3544"/>
      </w:tblGrid>
      <w:tr w:rsidR="0030718D" w:rsidRPr="001B502A" w14:paraId="65E7E561" w14:textId="77777777" w:rsidTr="007528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F24FFB1" w14:textId="77777777" w:rsidR="0030718D" w:rsidRPr="00EF7284" w:rsidRDefault="0030718D" w:rsidP="0075283A">
            <w:pPr>
              <w:keepNext/>
              <w:autoSpaceDE w:val="0"/>
              <w:adjustRightInd w:val="0"/>
              <w:rPr>
                <w:rFonts w:cs="Times New Roman"/>
                <w:b w:val="0"/>
                <w:bCs w:val="0"/>
              </w:rPr>
            </w:pPr>
            <w:r w:rsidRPr="00774137">
              <w:rPr>
                <w:rFonts w:cs="Times New Roman"/>
                <w:lang w:val="lt"/>
              </w:rPr>
              <w:t>ORSERDU dozės lygis</w:t>
            </w:r>
          </w:p>
        </w:tc>
        <w:tc>
          <w:tcPr>
            <w:tcW w:w="2552" w:type="dxa"/>
          </w:tcPr>
          <w:p w14:paraId="79721DA9" w14:textId="77777777" w:rsidR="0030718D" w:rsidRPr="00EF7284" w:rsidRDefault="0030718D" w:rsidP="0075283A">
            <w:pPr>
              <w:keepNext/>
              <w:autoSpaceDE w:val="0"/>
              <w:adjustRightInd w:val="0"/>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774137">
              <w:rPr>
                <w:rFonts w:cs="Times New Roman"/>
                <w:lang w:val="lt"/>
              </w:rPr>
              <w:t>Dozė ir schema</w:t>
            </w:r>
          </w:p>
        </w:tc>
        <w:tc>
          <w:tcPr>
            <w:tcW w:w="3544" w:type="dxa"/>
          </w:tcPr>
          <w:p w14:paraId="29E8E00C" w14:textId="77777777" w:rsidR="0030718D" w:rsidRPr="00EF7284" w:rsidRDefault="0030718D" w:rsidP="0075283A">
            <w:pPr>
              <w:keepNext/>
              <w:autoSpaceDE w:val="0"/>
              <w:adjustRightInd w:val="0"/>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774137">
              <w:rPr>
                <w:rFonts w:cs="Times New Roman"/>
                <w:lang w:val="lt"/>
              </w:rPr>
              <w:t>Tablečių skaičius ir stiprumas</w:t>
            </w:r>
          </w:p>
        </w:tc>
      </w:tr>
      <w:tr w:rsidR="0030718D" w:rsidRPr="001B502A" w14:paraId="7DEF67B6" w14:textId="77777777" w:rsidTr="0075283A">
        <w:tc>
          <w:tcPr>
            <w:cnfStyle w:val="001000000000" w:firstRow="0" w:lastRow="0" w:firstColumn="1" w:lastColumn="0" w:oddVBand="0" w:evenVBand="0" w:oddHBand="0" w:evenHBand="0" w:firstRowFirstColumn="0" w:firstRowLastColumn="0" w:lastRowFirstColumn="0" w:lastRowLastColumn="0"/>
            <w:tcW w:w="2830" w:type="dxa"/>
          </w:tcPr>
          <w:p w14:paraId="0C579CD9" w14:textId="77777777" w:rsidR="0030718D" w:rsidRPr="00774137" w:rsidRDefault="0030718D" w:rsidP="0075283A">
            <w:pPr>
              <w:keepNext/>
              <w:autoSpaceDE w:val="0"/>
              <w:adjustRightInd w:val="0"/>
              <w:rPr>
                <w:rFonts w:cs="Times New Roman"/>
              </w:rPr>
            </w:pPr>
            <w:r w:rsidRPr="00774137">
              <w:rPr>
                <w:rFonts w:cs="Times New Roman"/>
                <w:lang w:val="lt"/>
              </w:rPr>
              <w:t>Dozės mažinimas</w:t>
            </w:r>
          </w:p>
        </w:tc>
        <w:tc>
          <w:tcPr>
            <w:tcW w:w="2552" w:type="dxa"/>
          </w:tcPr>
          <w:p w14:paraId="1828E5CF" w14:textId="77777777" w:rsidR="0030718D" w:rsidRPr="00774137" w:rsidRDefault="0030718D" w:rsidP="0075283A">
            <w:pPr>
              <w:keepNext/>
              <w:autoSpaceDE w:val="0"/>
              <w:adjustRightInd w:val="0"/>
              <w:cnfStyle w:val="000000000000" w:firstRow="0" w:lastRow="0" w:firstColumn="0" w:lastColumn="0" w:oddVBand="0" w:evenVBand="0" w:oddHBand="0" w:evenHBand="0" w:firstRowFirstColumn="0" w:firstRowLastColumn="0" w:lastRowFirstColumn="0" w:lastRowLastColumn="0"/>
              <w:rPr>
                <w:rFonts w:cs="Times New Roman"/>
              </w:rPr>
            </w:pPr>
            <w:r w:rsidRPr="00774137">
              <w:rPr>
                <w:rFonts w:cs="Times New Roman"/>
                <w:lang w:val="lt"/>
              </w:rPr>
              <w:t>258 mg vieną kartą per parą</w:t>
            </w:r>
          </w:p>
        </w:tc>
        <w:tc>
          <w:tcPr>
            <w:tcW w:w="3544" w:type="dxa"/>
          </w:tcPr>
          <w:p w14:paraId="7404F9C8" w14:textId="77777777" w:rsidR="0030718D" w:rsidRPr="00774137" w:rsidRDefault="0030718D" w:rsidP="0075283A">
            <w:pPr>
              <w:keepNext/>
              <w:autoSpaceDE w:val="0"/>
              <w:adjustRightInd w:val="0"/>
              <w:cnfStyle w:val="000000000000" w:firstRow="0" w:lastRow="0" w:firstColumn="0" w:lastColumn="0" w:oddVBand="0" w:evenVBand="0" w:oddHBand="0" w:evenHBand="0" w:firstRowFirstColumn="0" w:firstRowLastColumn="0" w:lastRowFirstColumn="0" w:lastRowLastColumn="0"/>
              <w:rPr>
                <w:rFonts w:cs="Times New Roman"/>
              </w:rPr>
            </w:pPr>
            <w:r w:rsidRPr="00774137">
              <w:rPr>
                <w:rFonts w:cs="Times New Roman"/>
                <w:lang w:val="lt"/>
              </w:rPr>
              <w:t>Trys 86 mg tabletės</w:t>
            </w:r>
          </w:p>
        </w:tc>
      </w:tr>
    </w:tbl>
    <w:p w14:paraId="646AAD45" w14:textId="77777777" w:rsidR="0030718D" w:rsidRPr="00EF7284" w:rsidRDefault="0030718D" w:rsidP="00172F7E">
      <w:pPr>
        <w:rPr>
          <w:rFonts w:cs="Times New Roman"/>
          <w:kern w:val="0"/>
          <w14:ligatures w14:val="none"/>
        </w:rPr>
      </w:pPr>
      <w:r w:rsidRPr="00774137">
        <w:rPr>
          <w:rFonts w:cs="Times New Roman"/>
          <w:lang w:val="lt"/>
        </w:rPr>
        <w:t>Prireikus toliau mažinti dozę iki mažiau kaip 258 mg vieną kartą per parą, gydymą ORSERDU reikia nutraukti.</w:t>
      </w:r>
    </w:p>
    <w:p w14:paraId="6B862F84" w14:textId="77777777" w:rsidR="0030718D" w:rsidRPr="00774137" w:rsidRDefault="0030718D" w:rsidP="00172F7E">
      <w:pPr>
        <w:rPr>
          <w:rFonts w:cs="Times New Roman"/>
          <w:bCs/>
          <w:i/>
          <w:iCs/>
        </w:rPr>
      </w:pPr>
    </w:p>
    <w:p w14:paraId="15D9DA09" w14:textId="77777777" w:rsidR="0030718D" w:rsidRPr="00774137" w:rsidRDefault="0030718D" w:rsidP="00172F7E">
      <w:pPr>
        <w:keepNext/>
        <w:rPr>
          <w:rFonts w:cs="Times New Roman"/>
          <w:b/>
          <w:bCs/>
        </w:rPr>
      </w:pPr>
      <w:bookmarkStart w:id="3" w:name="_Ref123933360"/>
      <w:r w:rsidRPr="00774137">
        <w:rPr>
          <w:rFonts w:cs="Times New Roman"/>
          <w:b/>
          <w:bCs/>
          <w:lang w:val="lt"/>
        </w:rPr>
        <w:t>2 lentelė</w:t>
      </w:r>
      <w:bookmarkEnd w:id="3"/>
      <w:r w:rsidRPr="00774137">
        <w:rPr>
          <w:rFonts w:cs="Times New Roman"/>
          <w:lang w:val="lt"/>
        </w:rPr>
        <w:t>.</w:t>
      </w:r>
      <w:r w:rsidRPr="00774137">
        <w:rPr>
          <w:rFonts w:cs="Times New Roman"/>
          <w:b/>
          <w:bCs/>
          <w:lang w:val="lt"/>
        </w:rPr>
        <w:t xml:space="preserve"> ORSERDU dozės koregavimo atsižvelgiant į nepageidaujamas reakcijas rekomendacijos</w:t>
      </w:r>
    </w:p>
    <w:p w14:paraId="618E4124" w14:textId="77777777" w:rsidR="0030718D" w:rsidRPr="00774137" w:rsidRDefault="0030718D" w:rsidP="00172F7E">
      <w:pPr>
        <w:keepNext/>
        <w:rPr>
          <w:rFonts w:cs="Times New Roman"/>
          <w:b/>
          <w:bCs/>
        </w:rPr>
      </w:pPr>
    </w:p>
    <w:tbl>
      <w:tblPr>
        <w:tblStyle w:val="TableGrid"/>
        <w:tblW w:w="0" w:type="auto"/>
        <w:tblLayout w:type="fixed"/>
        <w:tblLook w:val="04A0" w:firstRow="1" w:lastRow="0" w:firstColumn="1" w:lastColumn="0" w:noHBand="0" w:noVBand="1"/>
      </w:tblPr>
      <w:tblGrid>
        <w:gridCol w:w="2347"/>
        <w:gridCol w:w="6633"/>
      </w:tblGrid>
      <w:tr w:rsidR="0030718D" w:rsidRPr="001B502A" w14:paraId="73F0B3D1" w14:textId="77777777" w:rsidTr="0075283A">
        <w:tc>
          <w:tcPr>
            <w:tcW w:w="2323" w:type="dxa"/>
          </w:tcPr>
          <w:p w14:paraId="2965F2EC" w14:textId="77777777" w:rsidR="0030718D" w:rsidRPr="001B502A" w:rsidRDefault="0030718D" w:rsidP="0075283A">
            <w:pPr>
              <w:pStyle w:val="BodyText1"/>
              <w:keepNext/>
              <w:spacing w:before="0"/>
              <w:ind w:firstLine="0"/>
              <w:rPr>
                <w:rFonts w:ascii="Times New Roman" w:hAnsi="Times New Roman" w:cs="Times New Roman"/>
                <w:b/>
                <w:bCs/>
                <w:sz w:val="22"/>
              </w:rPr>
            </w:pPr>
            <w:r w:rsidRPr="001B502A">
              <w:rPr>
                <w:rFonts w:ascii="Times New Roman" w:hAnsi="Times New Roman" w:cs="Times New Roman"/>
                <w:b/>
                <w:bCs/>
                <w:sz w:val="22"/>
                <w:lang w:val="lt"/>
              </w:rPr>
              <w:t>Sunkumas</w:t>
            </w:r>
          </w:p>
        </w:tc>
        <w:tc>
          <w:tcPr>
            <w:tcW w:w="6543" w:type="dxa"/>
          </w:tcPr>
          <w:p w14:paraId="47251057" w14:textId="77777777" w:rsidR="0030718D" w:rsidRPr="001B502A" w:rsidRDefault="0030718D" w:rsidP="0075283A">
            <w:pPr>
              <w:pStyle w:val="BodyText1"/>
              <w:keepNext/>
              <w:spacing w:before="0"/>
              <w:ind w:firstLine="0"/>
              <w:rPr>
                <w:rFonts w:ascii="Times New Roman" w:hAnsi="Times New Roman" w:cs="Times New Roman"/>
                <w:b/>
                <w:bCs/>
                <w:sz w:val="22"/>
              </w:rPr>
            </w:pPr>
            <w:r w:rsidRPr="001B502A">
              <w:rPr>
                <w:rFonts w:ascii="Times New Roman" w:hAnsi="Times New Roman" w:cs="Times New Roman"/>
                <w:b/>
                <w:bCs/>
                <w:sz w:val="22"/>
                <w:lang w:val="lt"/>
              </w:rPr>
              <w:t>Dozės koregavimas</w:t>
            </w:r>
          </w:p>
        </w:tc>
      </w:tr>
      <w:tr w:rsidR="0030718D" w:rsidRPr="001B502A" w14:paraId="75883DC8" w14:textId="77777777" w:rsidTr="0075283A">
        <w:tc>
          <w:tcPr>
            <w:tcW w:w="2323" w:type="dxa"/>
          </w:tcPr>
          <w:p w14:paraId="742F4D70" w14:textId="77777777" w:rsidR="0030718D" w:rsidRPr="00774137" w:rsidRDefault="0030718D" w:rsidP="0075283A">
            <w:pPr>
              <w:autoSpaceDE w:val="0"/>
              <w:adjustRightInd w:val="0"/>
              <w:rPr>
                <w:rFonts w:cs="Times New Roman"/>
              </w:rPr>
            </w:pPr>
            <w:r w:rsidRPr="00774137">
              <w:rPr>
                <w:rFonts w:cs="Times New Roman"/>
                <w:lang w:val="lt"/>
              </w:rPr>
              <w:t>2 laipsnio</w:t>
            </w:r>
          </w:p>
        </w:tc>
        <w:tc>
          <w:tcPr>
            <w:tcW w:w="6543" w:type="dxa"/>
          </w:tcPr>
          <w:p w14:paraId="55BAACE9" w14:textId="77777777" w:rsidR="0030718D" w:rsidRPr="00774137" w:rsidRDefault="0030718D" w:rsidP="0075283A">
            <w:pPr>
              <w:autoSpaceDE w:val="0"/>
              <w:adjustRightInd w:val="0"/>
              <w:rPr>
                <w:rFonts w:cs="Times New Roman"/>
              </w:rPr>
            </w:pPr>
            <w:r w:rsidRPr="00774137">
              <w:rPr>
                <w:rFonts w:cs="Times New Roman"/>
                <w:lang w:val="lt"/>
              </w:rPr>
              <w:t>Apsvarstyti galimybę laikinai sustabdyti gydymą ORSERDU, kol reakcija palengvės iki ≤ 1 laipsnio arba pradinio lygio. Tada atnaujinti gydymą ORSERDU ta pačia doze.</w:t>
            </w:r>
          </w:p>
        </w:tc>
      </w:tr>
      <w:tr w:rsidR="0030718D" w:rsidRPr="001B502A" w14:paraId="6459EF93" w14:textId="77777777" w:rsidTr="0075283A">
        <w:tc>
          <w:tcPr>
            <w:tcW w:w="2347" w:type="dxa"/>
          </w:tcPr>
          <w:p w14:paraId="06B72B61" w14:textId="77777777" w:rsidR="0030718D" w:rsidRPr="00774137" w:rsidRDefault="0030718D" w:rsidP="0075283A">
            <w:pPr>
              <w:autoSpaceDE w:val="0"/>
              <w:adjustRightInd w:val="0"/>
              <w:rPr>
                <w:rFonts w:cs="Times New Roman"/>
              </w:rPr>
            </w:pPr>
            <w:r w:rsidRPr="00774137">
              <w:rPr>
                <w:rFonts w:cs="Times New Roman"/>
                <w:lang w:val="lt"/>
              </w:rPr>
              <w:t>3 laipsnio</w:t>
            </w:r>
          </w:p>
        </w:tc>
        <w:tc>
          <w:tcPr>
            <w:tcW w:w="6633" w:type="dxa"/>
          </w:tcPr>
          <w:p w14:paraId="3C07D652" w14:textId="77777777" w:rsidR="0030718D" w:rsidRPr="00774137" w:rsidRDefault="0030718D" w:rsidP="0075283A">
            <w:pPr>
              <w:autoSpaceDE w:val="0"/>
              <w:adjustRightInd w:val="0"/>
              <w:rPr>
                <w:rFonts w:cs="Times New Roman"/>
                <w:lang w:val="lt"/>
              </w:rPr>
            </w:pPr>
            <w:r w:rsidRPr="00774137">
              <w:rPr>
                <w:rFonts w:cs="Times New Roman"/>
                <w:lang w:val="lt"/>
              </w:rPr>
              <w:t>Laikinai sustabdyti gydymą ORSERDU, kol reakcija palengvės iki ≤ 1 laipsnio arba pradinio lygio. Atnaujinant gydymą dozę reikia sumažinti iki 258 mg.</w:t>
            </w:r>
          </w:p>
          <w:p w14:paraId="13B5D678" w14:textId="77777777" w:rsidR="0030718D" w:rsidRPr="00774137" w:rsidRDefault="0030718D" w:rsidP="0075283A">
            <w:pPr>
              <w:autoSpaceDE w:val="0"/>
              <w:adjustRightInd w:val="0"/>
              <w:rPr>
                <w:rFonts w:cs="Times New Roman"/>
                <w:lang w:val="lt"/>
              </w:rPr>
            </w:pPr>
          </w:p>
          <w:p w14:paraId="41F1626E" w14:textId="77777777" w:rsidR="0030718D" w:rsidRPr="00774137" w:rsidRDefault="0030718D" w:rsidP="0075283A">
            <w:pPr>
              <w:autoSpaceDE w:val="0"/>
              <w:adjustRightInd w:val="0"/>
              <w:rPr>
                <w:rFonts w:cs="Times New Roman"/>
                <w:lang w:val="lt"/>
              </w:rPr>
            </w:pPr>
            <w:r w:rsidRPr="00774137">
              <w:rPr>
                <w:rFonts w:cs="Times New Roman"/>
                <w:lang w:val="lt"/>
              </w:rPr>
              <w:t>Pasikartojus 3 laipsnio toksiniam poveikiui, laikinai sustabdyti gydymą ORSERDU, kol reakcija palengvės iki ≤ 1 laipsnio arba pradinio lygio. Jeigu pacientui gydymas yra naudingas, gydytojo nuožiūra gydymą galima atnaujinti sumažinta 258 mg doze. Pasikartojus 3 laipsnio ar netoleruojamai nepageidaujamai reakcijai, visiškai nutraukti gydymą ORSERDU.</w:t>
            </w:r>
          </w:p>
        </w:tc>
      </w:tr>
      <w:tr w:rsidR="0030718D" w:rsidRPr="001B502A" w14:paraId="01DCB913" w14:textId="77777777" w:rsidTr="0075283A">
        <w:tc>
          <w:tcPr>
            <w:tcW w:w="2323" w:type="dxa"/>
          </w:tcPr>
          <w:p w14:paraId="6948BD88" w14:textId="77777777" w:rsidR="0030718D" w:rsidRPr="00774137" w:rsidRDefault="0030718D" w:rsidP="0075283A">
            <w:pPr>
              <w:autoSpaceDE w:val="0"/>
              <w:adjustRightInd w:val="0"/>
              <w:rPr>
                <w:rFonts w:cs="Times New Roman"/>
              </w:rPr>
            </w:pPr>
            <w:r w:rsidRPr="00774137">
              <w:rPr>
                <w:rFonts w:cs="Times New Roman"/>
                <w:lang w:val="lt"/>
              </w:rPr>
              <w:t>4 laipsnio</w:t>
            </w:r>
          </w:p>
        </w:tc>
        <w:tc>
          <w:tcPr>
            <w:tcW w:w="6543" w:type="dxa"/>
          </w:tcPr>
          <w:p w14:paraId="269BF029" w14:textId="77777777" w:rsidR="0030718D" w:rsidRPr="00774137" w:rsidRDefault="0030718D" w:rsidP="0075283A">
            <w:pPr>
              <w:autoSpaceDE w:val="0"/>
              <w:adjustRightInd w:val="0"/>
              <w:rPr>
                <w:rFonts w:cs="Times New Roman"/>
                <w:lang w:val="lt"/>
              </w:rPr>
            </w:pPr>
            <w:r w:rsidRPr="00774137">
              <w:rPr>
                <w:rFonts w:cs="Times New Roman"/>
                <w:lang w:val="lt"/>
              </w:rPr>
              <w:t>Laikinai sustabdyti gydymą ORSERDU, kol reakcija palengvės iki ≤ 1 laipsnio arba pradinio lygio. Atnaujinant gydymą dozę reikia sumažinti iki 258 mg.</w:t>
            </w:r>
          </w:p>
          <w:p w14:paraId="475921FF" w14:textId="77777777" w:rsidR="0030718D" w:rsidRPr="00774137" w:rsidRDefault="0030718D" w:rsidP="0075283A">
            <w:pPr>
              <w:autoSpaceDE w:val="0"/>
              <w:adjustRightInd w:val="0"/>
              <w:rPr>
                <w:rFonts w:cs="Times New Roman"/>
                <w:lang w:val="lt"/>
              </w:rPr>
            </w:pPr>
          </w:p>
          <w:p w14:paraId="417A09F4" w14:textId="77777777" w:rsidR="0030718D" w:rsidRPr="00774137" w:rsidRDefault="0030718D" w:rsidP="0075283A">
            <w:pPr>
              <w:autoSpaceDE w:val="0"/>
              <w:adjustRightInd w:val="0"/>
              <w:rPr>
                <w:rFonts w:cs="Times New Roman"/>
                <w:lang w:val="lt"/>
              </w:rPr>
            </w:pPr>
            <w:r w:rsidRPr="00774137">
              <w:rPr>
                <w:rFonts w:cs="Times New Roman"/>
                <w:lang w:val="lt"/>
              </w:rPr>
              <w:t>Pasikartojus 4 laipsnio ar netoleruojamai nepageidaujamai reakcijai, visiškai nutraukti gydymą ORSERDU.</w:t>
            </w:r>
          </w:p>
        </w:tc>
      </w:tr>
    </w:tbl>
    <w:p w14:paraId="0BB4C2CE" w14:textId="77777777" w:rsidR="0030718D" w:rsidRPr="00774137" w:rsidRDefault="0030718D" w:rsidP="00172F7E">
      <w:pPr>
        <w:autoSpaceDE w:val="0"/>
        <w:adjustRightInd w:val="0"/>
        <w:rPr>
          <w:rStyle w:val="Emphasis"/>
          <w:rFonts w:cs="Times New Roman"/>
          <w:color w:val="000000"/>
          <w:shd w:val="clear" w:color="auto" w:fill="FFFFFF"/>
          <w:lang w:val="lt"/>
        </w:rPr>
      </w:pPr>
    </w:p>
    <w:p w14:paraId="30A21575" w14:textId="77777777" w:rsidR="0030718D" w:rsidRPr="00EF7284" w:rsidRDefault="0030718D" w:rsidP="00172F7E">
      <w:pPr>
        <w:keepNext/>
        <w:autoSpaceDE w:val="0"/>
        <w:adjustRightInd w:val="0"/>
        <w:rPr>
          <w:rFonts w:eastAsia="SimSun" w:cs="Times New Roman"/>
          <w:color w:val="000000"/>
          <w:kern w:val="0"/>
          <w:lang w:val="lt"/>
          <w14:ligatures w14:val="none"/>
        </w:rPr>
      </w:pPr>
      <w:r w:rsidRPr="00774137">
        <w:rPr>
          <w:rStyle w:val="Emphasis"/>
          <w:rFonts w:cs="Times New Roman"/>
          <w:color w:val="000000"/>
          <w:shd w:val="clear" w:color="auto" w:fill="FFFFFF"/>
          <w:lang w:val="lt"/>
        </w:rPr>
        <w:t xml:space="preserve">ORSERDU vartojimas su </w:t>
      </w:r>
      <w:r w:rsidRPr="00774137">
        <w:rPr>
          <w:rFonts w:eastAsia="SimSun" w:cs="Times New Roman"/>
          <w:i/>
          <w:iCs/>
          <w:color w:val="000000"/>
          <w:lang w:val="lt"/>
        </w:rPr>
        <w:t>CYP3A4 nhibitoriais</w:t>
      </w:r>
    </w:p>
    <w:p w14:paraId="551DF1F3" w14:textId="77777777" w:rsidR="0030718D" w:rsidRPr="00EF7284" w:rsidRDefault="0030718D" w:rsidP="00172F7E">
      <w:pPr>
        <w:rPr>
          <w:rFonts w:cs="Times New Roman"/>
          <w:kern w:val="0"/>
          <w:lang w:val="lt"/>
          <w14:ligatures w14:val="none"/>
        </w:rPr>
      </w:pPr>
      <w:r w:rsidRPr="00774137">
        <w:rPr>
          <w:rFonts w:cs="Times New Roman"/>
          <w:lang w:val="lt"/>
        </w:rPr>
        <w:t>Reikia vengti derinių su stipriais ar vidutinio stiprumo CYP3A4 inhibitoriais ir apsvarstyti galimybę kartu skirti kitą vaistinį preparatą, kuris neslopintų arba labai mažai slopintų CYP3A4.</w:t>
      </w:r>
    </w:p>
    <w:p w14:paraId="78D7DAAB" w14:textId="77777777" w:rsidR="0030718D" w:rsidRPr="00774137" w:rsidRDefault="0030718D" w:rsidP="00172F7E">
      <w:pPr>
        <w:rPr>
          <w:rFonts w:cs="Times New Roman"/>
          <w:lang w:val="lt"/>
        </w:rPr>
      </w:pPr>
    </w:p>
    <w:p w14:paraId="0BECBD1F" w14:textId="77777777" w:rsidR="0030718D" w:rsidRPr="00EF7284" w:rsidRDefault="0030718D" w:rsidP="00172F7E">
      <w:pPr>
        <w:rPr>
          <w:rFonts w:cs="Times New Roman"/>
          <w:kern w:val="0"/>
          <w:lang w:val="lt"/>
          <w14:ligatures w14:val="none"/>
        </w:rPr>
      </w:pPr>
      <w:r w:rsidRPr="00774137">
        <w:rPr>
          <w:rFonts w:cs="Times New Roman"/>
          <w:lang w:val="lt"/>
        </w:rPr>
        <w:t>Jeigu stiprų CYP3A4 inhibitorių vartoti būtina, elacestranto dozę reikia sumažinti iki 86 mg vieną kartą per parą atidžiai stebint jos toleravimą. Jeigu būtina vartoti vidutinio stiprumo CYP3A4 inhibitorių, elacestranto dozę reikia sumažinti iki 172 mg vieną kartą per parą atidžiai stebint jos toleravimą. Atsižvelgiant į derinio su vidutinio stiprumo CYP3A4 inhibitoriais toleravimą, galima apsvarstyti galimybę vaistinio preparato dozę toliau mažinti iki 86 mg vieną kartą per parą.</w:t>
      </w:r>
    </w:p>
    <w:p w14:paraId="1420106D" w14:textId="77777777" w:rsidR="0030718D" w:rsidRPr="00774137" w:rsidRDefault="0030718D" w:rsidP="00172F7E">
      <w:pPr>
        <w:rPr>
          <w:rFonts w:cs="Times New Roman"/>
          <w:lang w:val="lt"/>
        </w:rPr>
      </w:pPr>
    </w:p>
    <w:p w14:paraId="2D22E7FC" w14:textId="77777777" w:rsidR="0030718D" w:rsidRPr="00EF7284" w:rsidRDefault="0030718D" w:rsidP="00172F7E">
      <w:pPr>
        <w:rPr>
          <w:rFonts w:cs="Times New Roman"/>
          <w:kern w:val="0"/>
          <w:lang w:val="lt"/>
          <w14:ligatures w14:val="none"/>
        </w:rPr>
      </w:pPr>
      <w:r w:rsidRPr="00774137">
        <w:rPr>
          <w:rFonts w:cs="Times New Roman"/>
          <w:lang w:val="lt"/>
        </w:rPr>
        <w:t>Jeigu gydymas CYP3A4 inhibitoriumi nutraukiamas, elacestranto dozę reikia padidinti iki dozės, vartotos prieš pradedant gydymą CYP3A4 inhibitoriumi (praėjus CYP3A4 inhibitoriaus 5 pusiniams eliminacijos laikams) (žr. 4.4, 4.5 ir 5.2 skyrius).</w:t>
      </w:r>
    </w:p>
    <w:p w14:paraId="2F2A85D7" w14:textId="77777777" w:rsidR="0030718D" w:rsidRPr="00774137" w:rsidRDefault="0030718D" w:rsidP="00172F7E">
      <w:pPr>
        <w:rPr>
          <w:rFonts w:cs="Times New Roman"/>
          <w:lang w:val="lt"/>
        </w:rPr>
      </w:pPr>
    </w:p>
    <w:p w14:paraId="0D5D540A" w14:textId="77777777" w:rsidR="0030718D" w:rsidRPr="00EF7284" w:rsidRDefault="0030718D" w:rsidP="00172F7E">
      <w:pPr>
        <w:rPr>
          <w:rFonts w:cs="Times New Roman"/>
          <w:strike/>
          <w:kern w:val="0"/>
          <w:lang w:val="lt"/>
          <w14:ligatures w14:val="none"/>
        </w:rPr>
      </w:pPr>
      <w:r w:rsidRPr="00774137">
        <w:rPr>
          <w:rFonts w:cs="Times New Roman"/>
          <w:lang w:val="lt"/>
        </w:rPr>
        <w:t>ORSERDU vartojant kartu su silpnais CYP3A4 inhibitoriais, dozės koreguoti nereikia (žr. 4.5 skyrių).</w:t>
      </w:r>
    </w:p>
    <w:p w14:paraId="506DA952" w14:textId="77777777" w:rsidR="0030718D" w:rsidRPr="00774137" w:rsidRDefault="0030718D" w:rsidP="00172F7E">
      <w:pPr>
        <w:rPr>
          <w:rFonts w:cs="Times New Roman"/>
          <w:u w:val="single"/>
          <w:lang w:val="lt"/>
        </w:rPr>
      </w:pPr>
    </w:p>
    <w:p w14:paraId="1A0596A4" w14:textId="77777777" w:rsidR="0030718D" w:rsidRPr="00EF7284" w:rsidRDefault="0030718D" w:rsidP="00172F7E">
      <w:pPr>
        <w:keepNext/>
        <w:rPr>
          <w:rFonts w:eastAsia="SimSun" w:cs="Times New Roman"/>
          <w:i/>
          <w:iCs/>
          <w:kern w:val="0"/>
          <w:lang w:val="lt"/>
          <w14:ligatures w14:val="none"/>
        </w:rPr>
      </w:pPr>
      <w:r w:rsidRPr="00774137">
        <w:rPr>
          <w:rStyle w:val="Emphasis"/>
          <w:rFonts w:cs="Times New Roman"/>
          <w:color w:val="000000"/>
          <w:shd w:val="clear" w:color="auto" w:fill="FFFFFF"/>
          <w:lang w:val="lt"/>
        </w:rPr>
        <w:t xml:space="preserve">ORSERDU vartojimas su </w:t>
      </w:r>
      <w:r w:rsidRPr="00774137">
        <w:rPr>
          <w:rFonts w:eastAsia="SimSun" w:cs="Times New Roman"/>
          <w:i/>
          <w:iCs/>
          <w:lang w:val="lt"/>
        </w:rPr>
        <w:t>CYP3A4 induktoriais</w:t>
      </w:r>
    </w:p>
    <w:p w14:paraId="6370E1F9" w14:textId="77777777" w:rsidR="0030718D" w:rsidRPr="00EF7284" w:rsidRDefault="0030718D" w:rsidP="00172F7E">
      <w:pPr>
        <w:rPr>
          <w:rFonts w:cs="Times New Roman"/>
          <w:kern w:val="0"/>
          <w:lang w:val="lt"/>
          <w14:ligatures w14:val="none"/>
        </w:rPr>
      </w:pPr>
      <w:r w:rsidRPr="00774137">
        <w:rPr>
          <w:rFonts w:cs="Times New Roman"/>
          <w:lang w:val="lt"/>
        </w:rPr>
        <w:t>Reikia vengti derinių su stipriais ar vidutinio stiprumo CYP3A4 induktoriais ir apsvarstyti galimybę kartu skirti kitą vaistinį preparatą, kuris neindukuotų arba labai mažai indukuotų CYP3A4.</w:t>
      </w:r>
    </w:p>
    <w:p w14:paraId="7C9A09D6" w14:textId="77777777" w:rsidR="0030718D" w:rsidRPr="00774137" w:rsidRDefault="0030718D" w:rsidP="00172F7E">
      <w:pPr>
        <w:rPr>
          <w:rFonts w:cs="Times New Roman"/>
          <w:lang w:val="lt"/>
        </w:rPr>
      </w:pPr>
    </w:p>
    <w:p w14:paraId="3C7844AA" w14:textId="77777777" w:rsidR="0030718D" w:rsidRPr="00EF7284" w:rsidRDefault="0030718D" w:rsidP="00172F7E">
      <w:pPr>
        <w:rPr>
          <w:rFonts w:cs="Times New Roman"/>
          <w:kern w:val="0"/>
          <w:lang w:val="lt"/>
          <w14:ligatures w14:val="none"/>
        </w:rPr>
      </w:pPr>
      <w:r w:rsidRPr="00774137">
        <w:rPr>
          <w:rFonts w:cs="Times New Roman"/>
          <w:lang w:val="lt"/>
        </w:rPr>
        <w:t>Jeigu stiprų arba vidutinio stiprumo CYP3A4 induktorių vartoti būtina trumpą laiką (t. y. ≤ 3 dienas) arba su pertraukomis (t. y. ≤ 3 dienų gydymo kursais su mažiausiai 2 savaičių pertrauka arba 1 savaitės + CYP3A4 induktoriaus 5 pusinių eliminacijos laikų pertrauka, atsižvelgiant į tai, kuris laikotarpis yra ilgesnis), elacestranto vartojimą reikia tęsti nedidinant dozės.</w:t>
      </w:r>
    </w:p>
    <w:p w14:paraId="6CEEF337" w14:textId="77777777" w:rsidR="0030718D" w:rsidRPr="00774137" w:rsidRDefault="0030718D" w:rsidP="00172F7E">
      <w:pPr>
        <w:rPr>
          <w:rFonts w:cs="Times New Roman"/>
          <w:lang w:val="lt"/>
        </w:rPr>
      </w:pPr>
    </w:p>
    <w:p w14:paraId="25F56D6F" w14:textId="77777777" w:rsidR="0030718D" w:rsidRPr="00EF7284" w:rsidRDefault="0030718D" w:rsidP="00172F7E">
      <w:pPr>
        <w:rPr>
          <w:rFonts w:cs="Times New Roman"/>
          <w:kern w:val="0"/>
          <w:lang w:val="lt"/>
          <w14:ligatures w14:val="none"/>
        </w:rPr>
      </w:pPr>
      <w:r w:rsidRPr="00774137">
        <w:rPr>
          <w:rFonts w:cs="Times New Roman"/>
          <w:lang w:val="lt"/>
        </w:rPr>
        <w:t>ORSERDU vartojant kartu su silpnais CYP3A4 induktoriais, dozės koreguoti nereikia (žr. 4.4, 4.5 ir 5.2 skyrius).</w:t>
      </w:r>
    </w:p>
    <w:p w14:paraId="5373F6E4" w14:textId="77777777" w:rsidR="0030718D" w:rsidRPr="00774137" w:rsidRDefault="0030718D" w:rsidP="00172F7E">
      <w:pPr>
        <w:rPr>
          <w:rFonts w:cs="Times New Roman"/>
          <w:u w:val="single"/>
          <w:lang w:val="lt"/>
        </w:rPr>
      </w:pPr>
    </w:p>
    <w:p w14:paraId="22D3722E"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Ypatingos populiacijos</w:t>
      </w:r>
    </w:p>
    <w:p w14:paraId="24D01106" w14:textId="77777777" w:rsidR="0030718D" w:rsidRPr="00774137" w:rsidRDefault="0030718D" w:rsidP="00172F7E">
      <w:pPr>
        <w:keepNext/>
        <w:rPr>
          <w:rFonts w:cs="Times New Roman"/>
          <w:bCs/>
          <w:i/>
          <w:iCs/>
          <w:lang w:val="lt"/>
        </w:rPr>
      </w:pPr>
    </w:p>
    <w:p w14:paraId="5D29E380" w14:textId="77777777" w:rsidR="0030718D" w:rsidRPr="00EF7284" w:rsidRDefault="0030718D" w:rsidP="00172F7E">
      <w:pPr>
        <w:keepNext/>
        <w:autoSpaceDE w:val="0"/>
        <w:adjustRightInd w:val="0"/>
        <w:rPr>
          <w:rFonts w:cs="Times New Roman"/>
          <w:bCs/>
          <w:i/>
          <w:iCs/>
          <w:kern w:val="0"/>
          <w:lang w:val="lt"/>
          <w14:ligatures w14:val="none"/>
        </w:rPr>
      </w:pPr>
      <w:r w:rsidRPr="00774137">
        <w:rPr>
          <w:rFonts w:cs="Times New Roman"/>
          <w:i/>
          <w:iCs/>
          <w:lang w:val="lt"/>
        </w:rPr>
        <w:t>Senyvi pacientai</w:t>
      </w:r>
    </w:p>
    <w:p w14:paraId="2B099AEA"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Dozės koreguoti atsižvelgiant į paciento amžių nereikia. Duomenų apie vartojimą ≥ 75 metų pacientams nepakanka (žr. 5.2 skyrių).</w:t>
      </w:r>
    </w:p>
    <w:p w14:paraId="2A88CEB0" w14:textId="77777777" w:rsidR="0030718D" w:rsidRPr="00774137" w:rsidRDefault="0030718D" w:rsidP="00172F7E">
      <w:pPr>
        <w:autoSpaceDE w:val="0"/>
        <w:adjustRightInd w:val="0"/>
        <w:rPr>
          <w:rFonts w:cs="Times New Roman"/>
          <w:lang w:val="lt"/>
        </w:rPr>
      </w:pPr>
    </w:p>
    <w:p w14:paraId="5D6DFAF2" w14:textId="77777777" w:rsidR="0030718D" w:rsidRPr="00EF7284" w:rsidRDefault="0030718D" w:rsidP="00172F7E">
      <w:pPr>
        <w:keepNext/>
        <w:rPr>
          <w:rFonts w:cs="Times New Roman"/>
          <w:kern w:val="0"/>
          <w:lang w:val="lt"/>
          <w14:ligatures w14:val="none"/>
        </w:rPr>
      </w:pPr>
      <w:bookmarkStart w:id="4" w:name="_Hlk125978702"/>
      <w:r w:rsidRPr="00774137">
        <w:rPr>
          <w:rFonts w:cs="Times New Roman"/>
          <w:i/>
          <w:iCs/>
          <w:lang w:val="lt"/>
        </w:rPr>
        <w:t>Sutrikusi kepenų funkcija</w:t>
      </w:r>
    </w:p>
    <w:p w14:paraId="5F40FAEA"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Pacientams, kuriems yra lengvas kepenų funkcijos sutrikimas (A klasės pagal</w:t>
      </w:r>
      <w:r w:rsidRPr="00774137">
        <w:rPr>
          <w:rFonts w:cs="Times New Roman"/>
          <w:i/>
          <w:iCs/>
          <w:lang w:val="lt"/>
        </w:rPr>
        <w:t xml:space="preserve"> Child-Pugh</w:t>
      </w:r>
      <w:r w:rsidRPr="001B502A">
        <w:rPr>
          <w:rFonts w:cs="Times New Roman"/>
          <w:lang w:val="lt"/>
        </w:rPr>
        <w:t>), dozės koreguoti nerekomenduojama. Pacientams, kuriems yra vidutinio sunkumo kepenų funkcijos sutrikimas (B klasės pagal</w:t>
      </w:r>
      <w:r w:rsidRPr="001B502A">
        <w:rPr>
          <w:rFonts w:cs="Times New Roman"/>
          <w:i/>
          <w:iCs/>
          <w:lang w:val="lt"/>
        </w:rPr>
        <w:t xml:space="preserve"> Child-Pugh</w:t>
      </w:r>
      <w:r w:rsidRPr="001B502A">
        <w:rPr>
          <w:rFonts w:cs="Times New Roman"/>
          <w:lang w:val="lt"/>
        </w:rPr>
        <w:t>), ORSERDU dozę reikia sumažinti iki 258 mg. Elacestranto vartojimas pacientams, kuriems yra sunkus kepenų funkcijos sutrikimas (C klasės pagal</w:t>
      </w:r>
      <w:r w:rsidRPr="001B502A">
        <w:rPr>
          <w:rFonts w:cs="Times New Roman"/>
          <w:i/>
          <w:iCs/>
          <w:lang w:val="lt"/>
        </w:rPr>
        <w:t xml:space="preserve"> Child-Pugh</w:t>
      </w:r>
      <w:r w:rsidRPr="001B502A">
        <w:rPr>
          <w:rFonts w:cs="Times New Roman"/>
          <w:lang w:val="lt"/>
        </w:rPr>
        <w:t>), neištirtas, todėl pacientams, kuriems yra sunkus kepenų funkcijos sutrikimas, dozavimo rekomendacijų pateikti negalima (žr. 4.4 skyrių).</w:t>
      </w:r>
    </w:p>
    <w:p w14:paraId="5AE6DD84" w14:textId="77777777" w:rsidR="0030718D" w:rsidRPr="00774137" w:rsidRDefault="0030718D" w:rsidP="00172F7E">
      <w:pPr>
        <w:autoSpaceDE w:val="0"/>
        <w:adjustRightInd w:val="0"/>
        <w:rPr>
          <w:rFonts w:cs="Times New Roman"/>
          <w:lang w:val="lt"/>
        </w:rPr>
      </w:pPr>
    </w:p>
    <w:bookmarkEnd w:id="4"/>
    <w:p w14:paraId="65CCEA1E" w14:textId="77777777" w:rsidR="0030718D" w:rsidRPr="00EF7284" w:rsidRDefault="0030718D" w:rsidP="00172F7E">
      <w:pPr>
        <w:keepNext/>
        <w:autoSpaceDE w:val="0"/>
        <w:adjustRightInd w:val="0"/>
        <w:rPr>
          <w:rFonts w:cs="Times New Roman"/>
          <w:i/>
          <w:iCs/>
          <w:kern w:val="0"/>
          <w:lang w:val="lt"/>
          <w14:ligatures w14:val="none"/>
        </w:rPr>
      </w:pPr>
      <w:r w:rsidRPr="00774137">
        <w:rPr>
          <w:rFonts w:cs="Times New Roman"/>
          <w:i/>
          <w:iCs/>
          <w:lang w:val="lt"/>
        </w:rPr>
        <w:t>Sutrikusi inkstų funkcija</w:t>
      </w:r>
    </w:p>
    <w:p w14:paraId="013E6096"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Pacientams, kurių inkstų funkcija sutrikusi, dozės koreguoti nereikia. Elacestranto vartojimas pacientams, kuriems yra sunkus inkstų funkcijos sutrikimas, neištirtas, todėl pacientams, kuriems yra sunkus inkstų funkcijos sutrikimas, dozavimo rekomendacijų pateikti negalima (žr. 5.2 skyrių).</w:t>
      </w:r>
    </w:p>
    <w:p w14:paraId="510C0C3E" w14:textId="77777777" w:rsidR="0030718D" w:rsidRPr="00774137" w:rsidRDefault="0030718D" w:rsidP="00172F7E">
      <w:pPr>
        <w:autoSpaceDE w:val="0"/>
        <w:adjustRightInd w:val="0"/>
        <w:rPr>
          <w:rFonts w:cs="Times New Roman"/>
          <w:i/>
          <w:lang w:val="lt"/>
        </w:rPr>
      </w:pPr>
    </w:p>
    <w:p w14:paraId="563E97BD" w14:textId="77777777" w:rsidR="0030718D" w:rsidRPr="00EF7284" w:rsidRDefault="0030718D" w:rsidP="00172F7E">
      <w:pPr>
        <w:keepNext/>
        <w:autoSpaceDE w:val="0"/>
        <w:adjustRightInd w:val="0"/>
        <w:rPr>
          <w:rFonts w:cs="Times New Roman"/>
          <w:i/>
          <w:kern w:val="0"/>
          <w:lang w:val="lt"/>
          <w14:ligatures w14:val="none"/>
        </w:rPr>
      </w:pPr>
      <w:r w:rsidRPr="00774137">
        <w:rPr>
          <w:rFonts w:cs="Times New Roman"/>
          <w:i/>
          <w:iCs/>
          <w:lang w:val="lt"/>
        </w:rPr>
        <w:t>Vaikų populiacija</w:t>
      </w:r>
    </w:p>
    <w:p w14:paraId="3A502492"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ORSERDU saugumas ir veiksmingumas vaikams nuo gimimo iki 18 metų neištirti. Duomenų nėra.</w:t>
      </w:r>
    </w:p>
    <w:p w14:paraId="2F97D8FF" w14:textId="77777777" w:rsidR="0030718D" w:rsidRPr="00774137" w:rsidRDefault="0030718D" w:rsidP="00172F7E">
      <w:pPr>
        <w:autoSpaceDE w:val="0"/>
        <w:adjustRightInd w:val="0"/>
        <w:rPr>
          <w:rFonts w:cs="Times New Roman"/>
          <w:lang w:val="lt"/>
        </w:rPr>
      </w:pPr>
    </w:p>
    <w:p w14:paraId="6F6C6DF3"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Vartojimo metodas</w:t>
      </w:r>
    </w:p>
    <w:p w14:paraId="2DC2EFC6" w14:textId="77777777" w:rsidR="0030718D" w:rsidRPr="00774137" w:rsidRDefault="0030718D" w:rsidP="00172F7E">
      <w:pPr>
        <w:keepNext/>
        <w:rPr>
          <w:rFonts w:cs="Times New Roman"/>
          <w:u w:val="single"/>
          <w:lang w:val="lt"/>
        </w:rPr>
      </w:pPr>
    </w:p>
    <w:p w14:paraId="2A75595F" w14:textId="77777777" w:rsidR="0030718D" w:rsidRPr="00EF7284" w:rsidRDefault="0030718D" w:rsidP="00172F7E">
      <w:pPr>
        <w:keepNext/>
        <w:rPr>
          <w:rFonts w:cs="Times New Roman"/>
          <w:kern w:val="0"/>
          <w:lang w:val="lt"/>
          <w14:ligatures w14:val="none"/>
        </w:rPr>
      </w:pPr>
      <w:r w:rsidRPr="00774137">
        <w:rPr>
          <w:rFonts w:cs="Times New Roman"/>
          <w:lang w:val="lt"/>
        </w:rPr>
        <w:t>ORSERDU skirtas vartoti per burną.</w:t>
      </w:r>
    </w:p>
    <w:p w14:paraId="72F24E33" w14:textId="77777777" w:rsidR="0030718D" w:rsidRPr="00774137" w:rsidRDefault="0030718D" w:rsidP="00172F7E">
      <w:pPr>
        <w:keepNext/>
        <w:rPr>
          <w:rFonts w:cs="Times New Roman"/>
          <w:lang w:val="lt"/>
        </w:rPr>
      </w:pPr>
    </w:p>
    <w:p w14:paraId="54AEFFAD" w14:textId="77777777" w:rsidR="0030718D" w:rsidRPr="00EF7284" w:rsidRDefault="0030718D" w:rsidP="00172F7E">
      <w:pPr>
        <w:rPr>
          <w:rFonts w:cs="Times New Roman"/>
          <w:kern w:val="0"/>
          <w:lang w:val="lt"/>
          <w14:ligatures w14:val="none"/>
        </w:rPr>
      </w:pPr>
      <w:r w:rsidRPr="00774137">
        <w:rPr>
          <w:rFonts w:cs="Times New Roman"/>
          <w:lang w:val="lt"/>
        </w:rPr>
        <w:t>Tabletę reikia nuryti visą. Prieš nuryjant tabletės negalima kramtyti, traiškyti ar perlaužti. Pacientai ORSERDU dozę turi gerti kiekvieną dieną maždaug tuo pačiu laiku. ORSERDU reikia vartoti su lengvu maistu. Vartojant su maistu taip pat gali sumažėti pykinimo ir vėmimo tikimybė (žr. 5.2 skyrių).</w:t>
      </w:r>
    </w:p>
    <w:p w14:paraId="58936125" w14:textId="77777777" w:rsidR="0030718D" w:rsidRPr="00774137" w:rsidRDefault="0030718D" w:rsidP="00172F7E">
      <w:pPr>
        <w:rPr>
          <w:rFonts w:cs="Times New Roman"/>
          <w:lang w:val="lt"/>
        </w:rPr>
      </w:pPr>
    </w:p>
    <w:p w14:paraId="2902A55B"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4.3</w:t>
      </w:r>
      <w:r w:rsidRPr="00774137">
        <w:rPr>
          <w:rFonts w:cs="Times New Roman"/>
          <w:b/>
          <w:bCs/>
          <w:lang w:val="lt"/>
        </w:rPr>
        <w:tab/>
        <w:t>Kontraindikacijos</w:t>
      </w:r>
    </w:p>
    <w:p w14:paraId="658E5086" w14:textId="77777777" w:rsidR="0030718D" w:rsidRPr="00774137" w:rsidRDefault="0030718D" w:rsidP="00172F7E">
      <w:pPr>
        <w:keepNext/>
        <w:rPr>
          <w:rFonts w:cs="Times New Roman"/>
          <w:lang w:val="lt"/>
        </w:rPr>
      </w:pPr>
    </w:p>
    <w:p w14:paraId="1FB414ED" w14:textId="77777777" w:rsidR="0030718D" w:rsidRPr="00EF7284" w:rsidRDefault="0030718D" w:rsidP="00172F7E">
      <w:pPr>
        <w:rPr>
          <w:rFonts w:cs="Times New Roman"/>
          <w:kern w:val="0"/>
          <w:lang w:val="lt"/>
          <w14:ligatures w14:val="none"/>
        </w:rPr>
      </w:pPr>
      <w:r w:rsidRPr="00774137">
        <w:rPr>
          <w:rFonts w:cs="Times New Roman"/>
          <w:lang w:val="lt"/>
        </w:rPr>
        <w:t>Padidėjęs jautrumas veikliajai arba bet kuriai 6.1 skyriuje nurodytai pagalbinei medžiagai.</w:t>
      </w:r>
    </w:p>
    <w:p w14:paraId="5A937F52" w14:textId="77777777" w:rsidR="0030718D" w:rsidRPr="00774137" w:rsidRDefault="0030718D" w:rsidP="00172F7E">
      <w:pPr>
        <w:rPr>
          <w:rFonts w:cs="Times New Roman"/>
          <w:lang w:val="lt"/>
        </w:rPr>
      </w:pPr>
    </w:p>
    <w:p w14:paraId="6788419B" w14:textId="77777777" w:rsidR="0030718D" w:rsidRPr="00EF7284" w:rsidRDefault="0030718D" w:rsidP="00172F7E">
      <w:pPr>
        <w:keepNext/>
        <w:ind w:left="567" w:hanging="567"/>
        <w:rPr>
          <w:rFonts w:cs="Times New Roman"/>
          <w:b/>
          <w:kern w:val="0"/>
          <w:lang w:val="lt"/>
          <w14:ligatures w14:val="none"/>
        </w:rPr>
      </w:pPr>
      <w:r w:rsidRPr="00774137">
        <w:rPr>
          <w:rFonts w:cs="Times New Roman"/>
          <w:b/>
          <w:bCs/>
          <w:lang w:val="lt"/>
        </w:rPr>
        <w:t>4.4</w:t>
      </w:r>
      <w:r w:rsidRPr="00774137">
        <w:rPr>
          <w:rFonts w:cs="Times New Roman"/>
          <w:b/>
          <w:bCs/>
          <w:lang w:val="lt"/>
        </w:rPr>
        <w:tab/>
        <w:t>Specialūs įspėjimai ir atsargumo priemonės</w:t>
      </w:r>
    </w:p>
    <w:p w14:paraId="7149C8D3" w14:textId="77777777" w:rsidR="0030718D" w:rsidRPr="00774137" w:rsidRDefault="0030718D" w:rsidP="00172F7E">
      <w:pPr>
        <w:keepNext/>
        <w:ind w:left="567" w:hanging="567"/>
        <w:rPr>
          <w:rFonts w:cs="Times New Roman"/>
          <w:b/>
          <w:lang w:val="lt"/>
        </w:rPr>
      </w:pPr>
    </w:p>
    <w:p w14:paraId="36AA279C" w14:textId="77777777" w:rsidR="0030718D" w:rsidRPr="00EF7284" w:rsidRDefault="0030718D" w:rsidP="00172F7E">
      <w:pPr>
        <w:keepNext/>
        <w:outlineLvl w:val="0"/>
        <w:rPr>
          <w:rFonts w:cs="Times New Roman"/>
          <w:i/>
          <w:iCs/>
          <w:kern w:val="0"/>
          <w:lang w:val="lt"/>
          <w14:ligatures w14:val="none"/>
        </w:rPr>
      </w:pPr>
      <w:r w:rsidRPr="00774137">
        <w:rPr>
          <w:rFonts w:cs="Times New Roman"/>
          <w:i/>
          <w:iCs/>
          <w:lang w:val="lt"/>
        </w:rPr>
        <w:t>Sutrikusi kepenų funkcija</w:t>
      </w:r>
    </w:p>
    <w:p w14:paraId="38BE674F" w14:textId="77777777" w:rsidR="0030718D" w:rsidRPr="00EF7284" w:rsidRDefault="0030718D" w:rsidP="00172F7E">
      <w:pPr>
        <w:outlineLvl w:val="0"/>
        <w:rPr>
          <w:rFonts w:cs="Times New Roman"/>
          <w:kern w:val="0"/>
          <w:lang w:val="lt"/>
          <w14:ligatures w14:val="none"/>
        </w:rPr>
      </w:pPr>
      <w:r w:rsidRPr="00774137">
        <w:rPr>
          <w:rFonts w:cs="Times New Roman"/>
          <w:lang w:val="lt"/>
        </w:rPr>
        <w:t xml:space="preserve">ORSERDU metabolizmas vyksta kepenyse, todėl sutrikus kepenų funkcijai gali padidėti nepageidaujamų reakcijų rizika. Taigi pacientams, kurių kepenų funkcija sutrikusi, ORSERDU reikia skirti atsargiai, taip pat pacientus reikia reguliariai ir atidžiai tikrinti, ar nepasireiškia nepageidaujamų reakcijų. Pacientams, kuriems yra vidutinio sunkumo kepenų funkcijos sutrikimas, reikia atsargiai skirti 258 mg vieną kartą per parą elacestranto dozę (žr. 4.2 skyrių). Kadangi nėra klinikinių duomenų, elacestranto nerekomenduojama vartoti pacientams, kuriems yra sunkus kepenų funkcijos sutrikimas (C klasės pagal </w:t>
      </w:r>
      <w:r w:rsidRPr="001B502A">
        <w:rPr>
          <w:rFonts w:cs="Times New Roman"/>
          <w:i/>
          <w:iCs/>
          <w:lang w:val="lt"/>
        </w:rPr>
        <w:t>Child-Pugh</w:t>
      </w:r>
      <w:r w:rsidRPr="001B502A">
        <w:rPr>
          <w:rFonts w:cs="Times New Roman"/>
          <w:lang w:val="lt"/>
        </w:rPr>
        <w:t>) (žr. 4.2 skyrių).</w:t>
      </w:r>
    </w:p>
    <w:p w14:paraId="7B8E2128" w14:textId="77777777" w:rsidR="0030718D" w:rsidRPr="00774137" w:rsidRDefault="0030718D" w:rsidP="00172F7E">
      <w:pPr>
        <w:outlineLvl w:val="0"/>
        <w:rPr>
          <w:rFonts w:cs="Times New Roman"/>
          <w:color w:val="000000"/>
          <w:shd w:val="clear" w:color="auto" w:fill="FFFFFF"/>
          <w:lang w:val="lt"/>
        </w:rPr>
      </w:pPr>
    </w:p>
    <w:p w14:paraId="169AE51C" w14:textId="77777777" w:rsidR="0030718D" w:rsidRPr="00EF7284" w:rsidRDefault="0030718D" w:rsidP="00172F7E">
      <w:pPr>
        <w:keepNext/>
        <w:outlineLvl w:val="0"/>
        <w:rPr>
          <w:rFonts w:cs="Times New Roman"/>
          <w:i/>
          <w:iCs/>
          <w:color w:val="000000"/>
          <w:kern w:val="0"/>
          <w:shd w:val="clear" w:color="auto" w:fill="FFFFFF"/>
          <w:lang w:val="lt"/>
          <w14:ligatures w14:val="none"/>
        </w:rPr>
      </w:pPr>
      <w:r w:rsidRPr="00774137">
        <w:rPr>
          <w:rFonts w:cs="Times New Roman"/>
          <w:i/>
          <w:iCs/>
          <w:color w:val="000000"/>
          <w:shd w:val="clear" w:color="auto" w:fill="FFFFFF"/>
          <w:lang w:val="lt"/>
        </w:rPr>
        <w:t>Vartojimas kartu su CYP3A4 inhibitoriais</w:t>
      </w:r>
    </w:p>
    <w:p w14:paraId="4F541419" w14:textId="77777777" w:rsidR="0030718D" w:rsidRPr="00EF7284" w:rsidRDefault="0030718D" w:rsidP="00172F7E">
      <w:pPr>
        <w:outlineLvl w:val="0"/>
        <w:rPr>
          <w:rFonts w:cs="Times New Roman"/>
          <w:kern w:val="0"/>
          <w:lang w:val="lt"/>
          <w14:ligatures w14:val="none"/>
        </w:rPr>
      </w:pPr>
      <w:r w:rsidRPr="00774137">
        <w:rPr>
          <w:rFonts w:cs="Times New Roman"/>
          <w:lang w:val="lt"/>
        </w:rPr>
        <w:t>ORSERDU nepatartina vartoti kartu su stipriais CYP3A4 inhibitoriais, įskaitant klaritromiciną, indinavirą, itrakonazolą, ketokonazolą, lopinavirą / ritonavirą, nefazodoną, nelfinavirą, pozakonazolą, sakvinavirą, telaprevirą, telitromiciną, vorikonazolą, greipfrutus ar greipfrutų sultis ir kitus. Reikia apsvarstyti galimybę kartu skirti kitą vaistinį preparatą, kuris neslopintų arba labai mažai slopintų CYP3A4. Jeigu gydymo stipriu CYP3A4 inhibitoriumi išvengti negalima, reikia koreguoti ORSERDU dozę (žr. 4.2 ir 4.5 skyrius).</w:t>
      </w:r>
    </w:p>
    <w:p w14:paraId="6793F45F" w14:textId="77777777" w:rsidR="0030718D" w:rsidRPr="00774137" w:rsidRDefault="0030718D" w:rsidP="00172F7E">
      <w:pPr>
        <w:outlineLvl w:val="0"/>
        <w:rPr>
          <w:rFonts w:cs="Times New Roman"/>
          <w:lang w:val="lt"/>
        </w:rPr>
      </w:pPr>
    </w:p>
    <w:p w14:paraId="3212D2EE" w14:textId="77777777" w:rsidR="0030718D" w:rsidRPr="00EF7284" w:rsidRDefault="0030718D" w:rsidP="00172F7E">
      <w:pPr>
        <w:outlineLvl w:val="0"/>
        <w:rPr>
          <w:rFonts w:cs="Times New Roman"/>
          <w:kern w:val="0"/>
          <w:lang w:val="lt"/>
          <w14:ligatures w14:val="none"/>
        </w:rPr>
      </w:pPr>
      <w:r w:rsidRPr="00774137">
        <w:rPr>
          <w:rFonts w:cs="Times New Roman"/>
          <w:lang w:val="lt"/>
        </w:rPr>
        <w:t>ORSERDU nepatartina vartoti kartu su vidutinio stiprumo CYP3A4 inhibitoriais, įskaitant aprepitantą, ciprofloksaciną, konivaptaną, krizotinibą, ciklosporiną, diltiazemą, dronedaroną, eritromiciną, flukonazolą, fluvoksaminą, greipfrutų sultis, imatinibą, izavukonazolą, tofizopamą, verapamilį ir kitus. Reikia apsvarstyti galimybę kartu skirti kitą vaistinį preparatą, kuris neslopintų arba labai mažai slopintų CYP3A4. Jeigu gydymo vidutinio stiprumo CYP3A4 inhibitoriumi išvengti negalima, reikia koreguoti ORSERDU dozę (žr. 4.2 ir 4.5 skyrius).</w:t>
      </w:r>
    </w:p>
    <w:p w14:paraId="1732B5F3" w14:textId="77777777" w:rsidR="0030718D" w:rsidRPr="00774137" w:rsidRDefault="0030718D" w:rsidP="00172F7E">
      <w:pPr>
        <w:outlineLvl w:val="0"/>
        <w:rPr>
          <w:rFonts w:cs="Times New Roman"/>
          <w:color w:val="000000"/>
          <w:shd w:val="clear" w:color="auto" w:fill="FFFFFF"/>
          <w:lang w:val="lt"/>
        </w:rPr>
      </w:pPr>
    </w:p>
    <w:p w14:paraId="0F7AFBAE" w14:textId="77777777" w:rsidR="0030718D" w:rsidRPr="00EF7284" w:rsidRDefault="0030718D" w:rsidP="00172F7E">
      <w:pPr>
        <w:keepNext/>
        <w:outlineLvl w:val="0"/>
        <w:rPr>
          <w:rFonts w:cs="Times New Roman"/>
          <w:i/>
          <w:iCs/>
          <w:color w:val="000000"/>
          <w:kern w:val="0"/>
          <w:shd w:val="clear" w:color="auto" w:fill="FFFFFF"/>
          <w:lang w:val="lt"/>
          <w14:ligatures w14:val="none"/>
        </w:rPr>
      </w:pPr>
      <w:r w:rsidRPr="00774137">
        <w:rPr>
          <w:rFonts w:cs="Times New Roman"/>
          <w:i/>
          <w:iCs/>
          <w:color w:val="000000"/>
          <w:shd w:val="clear" w:color="auto" w:fill="FFFFFF"/>
          <w:lang w:val="lt"/>
        </w:rPr>
        <w:t>Vartojimas kartu su CYP3A4 induktoriais</w:t>
      </w:r>
    </w:p>
    <w:p w14:paraId="7C15F1DD" w14:textId="77777777" w:rsidR="0030718D" w:rsidRPr="00EF7284" w:rsidRDefault="0030718D" w:rsidP="00172F7E">
      <w:pPr>
        <w:outlineLvl w:val="0"/>
        <w:rPr>
          <w:rFonts w:cs="Times New Roman"/>
          <w:color w:val="000000"/>
          <w:kern w:val="0"/>
          <w:shd w:val="clear" w:color="auto" w:fill="FFFFFF"/>
          <w:lang w:val="lt"/>
          <w14:ligatures w14:val="none"/>
        </w:rPr>
      </w:pPr>
      <w:r w:rsidRPr="00774137">
        <w:rPr>
          <w:rFonts w:cs="Times New Roman"/>
          <w:color w:val="000000"/>
          <w:shd w:val="clear" w:color="auto" w:fill="FFFFFF"/>
          <w:lang w:val="lt"/>
        </w:rPr>
        <w:t>ORSERDU nepatartina vartoti kartu su stipriais CYP3A4 induktoriais, įskaitant fenitoiną, rifampiciną, karbamazepiną, paprastąją jonažolę (</w:t>
      </w:r>
      <w:r w:rsidRPr="00774137">
        <w:rPr>
          <w:rFonts w:cs="Times New Roman"/>
          <w:i/>
          <w:iCs/>
          <w:color w:val="000000"/>
          <w:shd w:val="clear" w:color="auto" w:fill="FFFFFF"/>
          <w:lang w:val="lt"/>
        </w:rPr>
        <w:t>Hypericum perforatum</w:t>
      </w:r>
      <w:r w:rsidRPr="001B502A">
        <w:rPr>
          <w:rFonts w:cs="Times New Roman"/>
          <w:color w:val="000000"/>
          <w:shd w:val="clear" w:color="auto" w:fill="FFFFFF"/>
          <w:lang w:val="lt"/>
        </w:rPr>
        <w:t>) ir kitus. Reikia apsvarstyti galimybę kartu skirti kitą vaistinį preparatą, kuris neindukuotų arba labai mažai indukuotų CYP3A4. Jeigu gydymo stipriu CYP3A4 induktoriumi išvengti negalima, reikia koreguoti ORSERDU dozę (žr. 4.2 ir 4.5 skyrius).</w:t>
      </w:r>
    </w:p>
    <w:p w14:paraId="70EC9934" w14:textId="77777777" w:rsidR="0030718D" w:rsidRPr="00774137" w:rsidRDefault="0030718D" w:rsidP="00172F7E">
      <w:pPr>
        <w:outlineLvl w:val="0"/>
        <w:rPr>
          <w:rFonts w:cs="Times New Roman"/>
          <w:color w:val="000000"/>
          <w:shd w:val="clear" w:color="auto" w:fill="FFFFFF"/>
          <w:lang w:val="lt"/>
        </w:rPr>
      </w:pPr>
    </w:p>
    <w:p w14:paraId="3FBE4BB6" w14:textId="77777777" w:rsidR="0030718D" w:rsidRPr="00EF7284" w:rsidRDefault="0030718D" w:rsidP="00172F7E">
      <w:pPr>
        <w:outlineLvl w:val="0"/>
        <w:rPr>
          <w:rFonts w:cs="Times New Roman"/>
          <w:color w:val="000000"/>
          <w:kern w:val="0"/>
          <w:shd w:val="clear" w:color="auto" w:fill="FFFFFF"/>
          <w:lang w:val="lt"/>
          <w14:ligatures w14:val="none"/>
        </w:rPr>
      </w:pPr>
      <w:r w:rsidRPr="00774137">
        <w:rPr>
          <w:rFonts w:cs="Times New Roman"/>
          <w:color w:val="000000"/>
          <w:shd w:val="clear" w:color="auto" w:fill="FFFFFF"/>
          <w:lang w:val="lt"/>
        </w:rPr>
        <w:t>ORSERDU nepatartina vartoti kartu su vidutinio stiprumo CYP3A4 induktoriais, įskaitant bozentaną, cenobamatą, dabrafenibą, efavirenzą, etraviriną, lorlatinibą, fenobarbitalį, primidoną, sotorazibą ir kitus. Reikia apsvarstyti galimybę kartu skirti kitą vaistinį preparatą, kuris neindukuotų arba labai mažai indukuotų CYP3A4. Jeigu gydymo vidutinio stiprumo CYP3A4 induktoriumi išvengti negalima, reikia koreguoti ORSERDU dozę (žr. 4.2 ir 4.5 skyrius).</w:t>
      </w:r>
    </w:p>
    <w:p w14:paraId="026B6DA5" w14:textId="77777777" w:rsidR="0030718D" w:rsidRPr="00774137" w:rsidRDefault="0030718D" w:rsidP="00172F7E">
      <w:pPr>
        <w:outlineLvl w:val="0"/>
        <w:rPr>
          <w:rFonts w:cs="Times New Roman"/>
          <w:color w:val="000000"/>
          <w:shd w:val="clear" w:color="auto" w:fill="FFFFFF"/>
          <w:lang w:val="lt"/>
        </w:rPr>
      </w:pPr>
    </w:p>
    <w:p w14:paraId="6E5A1553" w14:textId="77777777" w:rsidR="0030718D" w:rsidRPr="00EF7284" w:rsidRDefault="0030718D" w:rsidP="00172F7E">
      <w:pPr>
        <w:keepNext/>
        <w:outlineLvl w:val="0"/>
        <w:rPr>
          <w:rFonts w:cs="Times New Roman"/>
          <w:i/>
          <w:iCs/>
          <w:kern w:val="0"/>
          <w:lang w:val="lt"/>
          <w14:ligatures w14:val="none"/>
        </w:rPr>
      </w:pPr>
      <w:r w:rsidRPr="00774137">
        <w:rPr>
          <w:rFonts w:cs="Times New Roman"/>
          <w:i/>
          <w:iCs/>
          <w:lang w:val="lt"/>
        </w:rPr>
        <w:t>Tromboembolijos reiškiniai</w:t>
      </w:r>
    </w:p>
    <w:p w14:paraId="10F10ED0" w14:textId="77777777" w:rsidR="0030718D" w:rsidRPr="00EF7284" w:rsidRDefault="0030718D" w:rsidP="00172F7E">
      <w:pPr>
        <w:outlineLvl w:val="0"/>
        <w:rPr>
          <w:rFonts w:cs="Times New Roman"/>
          <w:kern w:val="0"/>
          <w:lang w:val="lt"/>
          <w14:ligatures w14:val="none"/>
        </w:rPr>
      </w:pPr>
      <w:r w:rsidRPr="00774137">
        <w:rPr>
          <w:rFonts w:cs="Times New Roman"/>
          <w:lang w:val="lt"/>
        </w:rPr>
        <w:t>Išplitusiu krūties vėžiu sergantiems pacientams tromboembolijos reiškinių pasireiškia dažnai, jų buvo nustatyta ir ORSERDU klinikinių tyrimų metu (žr. 4.8 skyrių). Į tai reikia atsižvelgti ORSERDU skiriant pacientams, kuriems yra rizika.</w:t>
      </w:r>
    </w:p>
    <w:p w14:paraId="0AD1FD22" w14:textId="77777777" w:rsidR="0030718D" w:rsidRPr="00774137" w:rsidRDefault="0030718D" w:rsidP="00172F7E">
      <w:pPr>
        <w:outlineLvl w:val="0"/>
        <w:rPr>
          <w:rFonts w:cs="Times New Roman"/>
          <w:lang w:val="lt"/>
        </w:rPr>
      </w:pPr>
    </w:p>
    <w:p w14:paraId="34E8C457" w14:textId="77777777" w:rsidR="0030718D" w:rsidRPr="00EF7284" w:rsidRDefault="0030718D" w:rsidP="00172F7E">
      <w:pPr>
        <w:keepNext/>
        <w:ind w:left="567" w:hanging="567"/>
        <w:rPr>
          <w:rFonts w:cs="Times New Roman"/>
          <w:b/>
          <w:kern w:val="0"/>
          <w:lang w:val="en-US"/>
          <w14:ligatures w14:val="none"/>
        </w:rPr>
      </w:pPr>
      <w:r w:rsidRPr="00774137">
        <w:rPr>
          <w:rFonts w:cs="Times New Roman"/>
          <w:b/>
          <w:bCs/>
          <w:lang w:val="lt"/>
        </w:rPr>
        <w:t>4.5</w:t>
      </w:r>
      <w:r w:rsidRPr="00774137">
        <w:rPr>
          <w:rFonts w:cs="Times New Roman"/>
          <w:b/>
          <w:bCs/>
          <w:lang w:val="lt"/>
        </w:rPr>
        <w:tab/>
        <w:t xml:space="preserve">Sąveika su </w:t>
      </w:r>
      <w:r w:rsidRPr="001B502A">
        <w:rPr>
          <w:rFonts w:cs="Times New Roman"/>
          <w:b/>
          <w:bCs/>
          <w:lang w:val="lt"/>
        </w:rPr>
        <w:t>kitais vaistiniais preparatais ir kitokia sąveika</w:t>
      </w:r>
    </w:p>
    <w:p w14:paraId="60C0FFEA" w14:textId="77777777" w:rsidR="0030718D" w:rsidRPr="00774137" w:rsidRDefault="0030718D" w:rsidP="00172F7E">
      <w:pPr>
        <w:keepNext/>
        <w:outlineLvl w:val="0"/>
        <w:rPr>
          <w:rFonts w:cs="Times New Roman"/>
        </w:rPr>
      </w:pPr>
    </w:p>
    <w:p w14:paraId="6726AAB1" w14:textId="77777777" w:rsidR="0030718D" w:rsidRPr="00EF7284" w:rsidRDefault="0030718D" w:rsidP="00172F7E">
      <w:pPr>
        <w:outlineLvl w:val="0"/>
        <w:rPr>
          <w:rFonts w:cs="Times New Roman"/>
          <w:kern w:val="0"/>
          <w:lang w:val="lt"/>
          <w14:ligatures w14:val="none"/>
        </w:rPr>
      </w:pPr>
      <w:r w:rsidRPr="00774137">
        <w:rPr>
          <w:rFonts w:cs="Times New Roman"/>
          <w:lang w:val="lt"/>
        </w:rPr>
        <w:t xml:space="preserve">ORSERDU visų pirma metabolizuojamas CYP3A4 fermento ir yra organinių anijonų pernašos polipeptido 2B1 (angl. </w:t>
      </w:r>
      <w:r w:rsidRPr="00774137">
        <w:rPr>
          <w:rFonts w:cs="Times New Roman"/>
          <w:i/>
          <w:iCs/>
          <w:lang w:val="lt"/>
        </w:rPr>
        <w:t>Organic Anion Transporting Polypeptide 2B1</w:t>
      </w:r>
      <w:r w:rsidRPr="001B502A">
        <w:rPr>
          <w:rFonts w:cs="Times New Roman"/>
          <w:lang w:val="lt"/>
        </w:rPr>
        <w:t>, OATP2B1) substratas. ORSERDU yra P</w:t>
      </w:r>
      <w:r w:rsidRPr="001B502A">
        <w:rPr>
          <w:rFonts w:cs="Times New Roman"/>
          <w:lang w:val="lt"/>
        </w:rPr>
        <w:noBreakHyphen/>
        <w:t>glikoproteino (P</w:t>
      </w:r>
      <w:r w:rsidRPr="001B502A">
        <w:rPr>
          <w:rFonts w:cs="Times New Roman"/>
          <w:lang w:val="lt"/>
        </w:rPr>
        <w:noBreakHyphen/>
        <w:t xml:space="preserve">gp) ir atsparumo krūties vėžiui baltymo (angl. </w:t>
      </w:r>
      <w:r w:rsidRPr="001B502A">
        <w:rPr>
          <w:rFonts w:cs="Times New Roman"/>
          <w:i/>
          <w:iCs/>
          <w:lang w:val="lt"/>
        </w:rPr>
        <w:t>Breast Cancer Resistance Protein</w:t>
      </w:r>
      <w:r w:rsidRPr="001B502A">
        <w:rPr>
          <w:rFonts w:cs="Times New Roman"/>
          <w:lang w:val="lt"/>
        </w:rPr>
        <w:t>, BCRP) efliukso nešiklių inhibitorius.</w:t>
      </w:r>
    </w:p>
    <w:p w14:paraId="516F3DB6" w14:textId="77777777" w:rsidR="0030718D" w:rsidRPr="00774137" w:rsidRDefault="0030718D" w:rsidP="00172F7E">
      <w:pPr>
        <w:outlineLvl w:val="0"/>
        <w:rPr>
          <w:rFonts w:cs="Times New Roman"/>
          <w:lang w:val="lt"/>
        </w:rPr>
      </w:pPr>
    </w:p>
    <w:p w14:paraId="339F6129" w14:textId="77777777" w:rsidR="0030718D" w:rsidRPr="00EF7284" w:rsidRDefault="0030718D" w:rsidP="00172F7E">
      <w:pPr>
        <w:keepNext/>
        <w:outlineLvl w:val="0"/>
        <w:rPr>
          <w:rFonts w:cs="Times New Roman"/>
          <w:color w:val="000000"/>
          <w:kern w:val="0"/>
          <w:u w:val="single"/>
          <w:shd w:val="clear" w:color="auto" w:fill="FFFFFF"/>
          <w:lang w:val="lt"/>
          <w14:ligatures w14:val="none"/>
        </w:rPr>
      </w:pPr>
      <w:r w:rsidRPr="00774137">
        <w:rPr>
          <w:rFonts w:cs="Times New Roman"/>
          <w:color w:val="000000"/>
          <w:u w:val="single"/>
          <w:shd w:val="clear" w:color="auto" w:fill="FFFFFF"/>
          <w:lang w:val="lt"/>
        </w:rPr>
        <w:t>Kitų vaistinių preparatų poveikis ORSERDU</w:t>
      </w:r>
    </w:p>
    <w:p w14:paraId="045F26E8" w14:textId="77777777" w:rsidR="0030718D" w:rsidRPr="00774137" w:rsidRDefault="0030718D" w:rsidP="00172F7E">
      <w:pPr>
        <w:keepNext/>
        <w:outlineLvl w:val="0"/>
        <w:rPr>
          <w:rFonts w:cs="Times New Roman"/>
          <w:i/>
          <w:lang w:val="lt"/>
        </w:rPr>
      </w:pPr>
    </w:p>
    <w:p w14:paraId="516450EC" w14:textId="77777777" w:rsidR="0030718D" w:rsidRPr="00EF7284" w:rsidRDefault="0030718D" w:rsidP="00172F7E">
      <w:pPr>
        <w:keepNext/>
        <w:outlineLvl w:val="0"/>
        <w:rPr>
          <w:rFonts w:cs="Times New Roman"/>
          <w:i/>
          <w:kern w:val="0"/>
          <w:lang w:val="lt"/>
          <w14:ligatures w14:val="none"/>
        </w:rPr>
      </w:pPr>
      <w:r w:rsidRPr="00774137">
        <w:rPr>
          <w:rFonts w:cs="Times New Roman"/>
          <w:i/>
          <w:iCs/>
          <w:lang w:val="lt"/>
        </w:rPr>
        <w:t>CYP3A4 inhibitoriai</w:t>
      </w:r>
    </w:p>
    <w:p w14:paraId="108141E2" w14:textId="77777777" w:rsidR="0030718D" w:rsidRPr="00EF7284" w:rsidRDefault="0030718D" w:rsidP="00172F7E">
      <w:pPr>
        <w:outlineLvl w:val="0"/>
        <w:rPr>
          <w:rFonts w:cs="Times New Roman"/>
          <w:kern w:val="0"/>
          <w:lang w:val="lt"/>
          <w14:ligatures w14:val="none"/>
        </w:rPr>
      </w:pPr>
      <w:r w:rsidRPr="00774137">
        <w:rPr>
          <w:rFonts w:cs="Times New Roman"/>
          <w:color w:val="000000"/>
          <w:lang w:val="lt"/>
        </w:rPr>
        <w:t>Vartojant kartu stiprų CYP3A4 inhibitorių itrakonazolą (200</w:t>
      </w:r>
      <w:r w:rsidRPr="00774137">
        <w:rPr>
          <w:rFonts w:cs="Times New Roman"/>
          <w:lang w:val="lt"/>
        </w:rPr>
        <w:t> </w:t>
      </w:r>
      <w:r w:rsidRPr="00774137">
        <w:rPr>
          <w:rFonts w:cs="Times New Roman"/>
          <w:color w:val="000000"/>
          <w:lang w:val="lt"/>
        </w:rPr>
        <w:t>mg vieną kartą per parą 7 dienas) ir ORSERDU (172</w:t>
      </w:r>
      <w:r w:rsidRPr="001B502A">
        <w:rPr>
          <w:rFonts w:cs="Times New Roman"/>
          <w:lang w:val="lt"/>
        </w:rPr>
        <w:t> </w:t>
      </w:r>
      <w:r w:rsidRPr="001B502A">
        <w:rPr>
          <w:rFonts w:cs="Times New Roman"/>
          <w:color w:val="000000"/>
          <w:lang w:val="lt"/>
        </w:rPr>
        <w:t>mg vieną kartą per parą 7 dienas), elacestranto ekspozicija (AUC</w:t>
      </w:r>
      <w:r w:rsidRPr="001B502A">
        <w:rPr>
          <w:rFonts w:cs="Times New Roman"/>
          <w:color w:val="000000"/>
          <w:vertAlign w:val="subscript"/>
          <w:lang w:val="lt"/>
        </w:rPr>
        <w:t>inf</w:t>
      </w:r>
      <w:r w:rsidRPr="001B502A">
        <w:rPr>
          <w:rFonts w:cs="Times New Roman"/>
          <w:color w:val="000000"/>
          <w:lang w:val="lt"/>
        </w:rPr>
        <w:t>) ir didžiausia koncentracija (C</w:t>
      </w:r>
      <w:r w:rsidRPr="001B502A">
        <w:rPr>
          <w:rFonts w:cs="Times New Roman"/>
          <w:color w:val="000000"/>
          <w:vertAlign w:val="subscript"/>
          <w:lang w:val="lt"/>
        </w:rPr>
        <w:t>max</w:t>
      </w:r>
      <w:r w:rsidRPr="001B502A">
        <w:rPr>
          <w:rFonts w:cs="Times New Roman"/>
          <w:color w:val="000000"/>
          <w:lang w:val="lt"/>
        </w:rPr>
        <w:t>) kraujo plazmoje sveikiems tiriamiesiems atitinkamai padidėjo 5,3 ir 4,4 karto.</w:t>
      </w:r>
    </w:p>
    <w:p w14:paraId="49C92DE7" w14:textId="77777777" w:rsidR="0030718D" w:rsidRPr="00774137" w:rsidRDefault="0030718D" w:rsidP="00172F7E">
      <w:pPr>
        <w:outlineLvl w:val="0"/>
        <w:rPr>
          <w:rFonts w:cs="Times New Roman"/>
          <w:lang w:val="lt"/>
        </w:rPr>
      </w:pPr>
    </w:p>
    <w:p w14:paraId="45F2D69A" w14:textId="77777777" w:rsidR="0030718D" w:rsidRPr="00EF7284" w:rsidRDefault="0030718D" w:rsidP="00172F7E">
      <w:pPr>
        <w:outlineLvl w:val="0"/>
        <w:rPr>
          <w:rFonts w:cs="Times New Roman"/>
          <w:color w:val="000000"/>
          <w:kern w:val="0"/>
          <w:lang w:val="lt"/>
          <w14:ligatures w14:val="none"/>
        </w:rPr>
      </w:pPr>
      <w:r w:rsidRPr="00774137">
        <w:rPr>
          <w:rFonts w:cs="Times New Roman"/>
          <w:color w:val="000000"/>
          <w:lang w:val="lt"/>
        </w:rPr>
        <w:t xml:space="preserve">Taikant vėžiu sergančių pacientų duomenų imitacinį modeliavimą pagal fiziologiškai pagrįstą farmakokinetikos (angl. </w:t>
      </w:r>
      <w:r w:rsidRPr="00774137">
        <w:rPr>
          <w:rFonts w:cs="Times New Roman"/>
          <w:i/>
          <w:iCs/>
          <w:color w:val="000000"/>
          <w:lang w:val="lt"/>
        </w:rPr>
        <w:t>physiologically based pharmacokinetic</w:t>
      </w:r>
      <w:r w:rsidRPr="001B502A">
        <w:rPr>
          <w:rFonts w:cs="Times New Roman"/>
          <w:color w:val="000000"/>
          <w:lang w:val="lt"/>
        </w:rPr>
        <w:t>, PBPK) metodą, nustatyta, kad kartu vartojant daugkartines elacestranto 345</w:t>
      </w:r>
      <w:r w:rsidRPr="001B502A">
        <w:rPr>
          <w:rFonts w:cs="Times New Roman"/>
          <w:lang w:val="lt"/>
        </w:rPr>
        <w:t> </w:t>
      </w:r>
      <w:r w:rsidRPr="001B502A">
        <w:rPr>
          <w:rFonts w:cs="Times New Roman"/>
          <w:color w:val="000000"/>
          <w:lang w:val="lt"/>
        </w:rPr>
        <w:t>mg ir itrakonazolo 200</w:t>
      </w:r>
      <w:r w:rsidRPr="001B502A">
        <w:rPr>
          <w:rFonts w:cs="Times New Roman"/>
          <w:lang w:val="lt"/>
        </w:rPr>
        <w:t> </w:t>
      </w:r>
      <w:r w:rsidRPr="001B502A">
        <w:rPr>
          <w:rFonts w:cs="Times New Roman"/>
          <w:color w:val="000000"/>
          <w:lang w:val="lt"/>
        </w:rPr>
        <w:t>mg paros dozes, atitinkamai 5,5 ir 3,9 karto gali padidėti elacestranto pusiausvyrinės apykaitos AUC ir C</w:t>
      </w:r>
      <w:r w:rsidRPr="001B502A">
        <w:rPr>
          <w:rFonts w:cs="Times New Roman"/>
          <w:color w:val="000000"/>
          <w:vertAlign w:val="subscript"/>
          <w:lang w:val="lt"/>
        </w:rPr>
        <w:t>max</w:t>
      </w:r>
      <w:r w:rsidRPr="001B502A">
        <w:rPr>
          <w:rFonts w:cs="Times New Roman"/>
          <w:color w:val="000000"/>
          <w:lang w:val="lt"/>
        </w:rPr>
        <w:t xml:space="preserve"> koncentracijos, o tai gali padidinti nepageidaujamų reakcijų riziką.</w:t>
      </w:r>
    </w:p>
    <w:p w14:paraId="101FAA10" w14:textId="77777777" w:rsidR="0030718D" w:rsidRPr="00774137" w:rsidRDefault="0030718D" w:rsidP="00172F7E">
      <w:pPr>
        <w:outlineLvl w:val="0"/>
        <w:rPr>
          <w:rFonts w:cs="Times New Roman"/>
          <w:color w:val="000000"/>
          <w:lang w:val="lt"/>
        </w:rPr>
      </w:pPr>
    </w:p>
    <w:p w14:paraId="29CBF2AB" w14:textId="77777777" w:rsidR="0030718D" w:rsidRPr="00EF7284" w:rsidRDefault="0030718D" w:rsidP="00172F7E">
      <w:pPr>
        <w:outlineLvl w:val="0"/>
        <w:rPr>
          <w:rFonts w:cs="Times New Roman"/>
          <w:color w:val="000000"/>
          <w:kern w:val="0"/>
          <w:lang w:val="lt"/>
          <w14:ligatures w14:val="none"/>
        </w:rPr>
      </w:pPr>
      <w:r w:rsidRPr="00774137">
        <w:rPr>
          <w:rFonts w:cs="Times New Roman"/>
          <w:color w:val="000000"/>
          <w:lang w:val="lt"/>
        </w:rPr>
        <w:t>Vėžiu sergančių pacientų duomenų PBPK imitacinis modeliavimas parodė, kad vartojant daugkartines elacestranto 345</w:t>
      </w:r>
      <w:r w:rsidRPr="00774137">
        <w:rPr>
          <w:rFonts w:cs="Times New Roman"/>
          <w:lang w:val="lt"/>
        </w:rPr>
        <w:t> </w:t>
      </w:r>
      <w:r w:rsidRPr="00774137">
        <w:rPr>
          <w:rFonts w:cs="Times New Roman"/>
          <w:color w:val="000000"/>
          <w:lang w:val="lt"/>
        </w:rPr>
        <w:t>mg derinių su vidutinio stiprumo CYP3A4 inhibitoriais paros dozes, gali padidėti elacestranto pusiausvyrinės apykaitos AUC ir C</w:t>
      </w:r>
      <w:r w:rsidRPr="001B502A">
        <w:rPr>
          <w:rFonts w:cs="Times New Roman"/>
          <w:color w:val="000000"/>
          <w:vertAlign w:val="subscript"/>
          <w:lang w:val="lt"/>
        </w:rPr>
        <w:t>max</w:t>
      </w:r>
      <w:r w:rsidRPr="001B502A">
        <w:rPr>
          <w:rFonts w:cs="Times New Roman"/>
          <w:color w:val="000000"/>
          <w:lang w:val="lt"/>
        </w:rPr>
        <w:t xml:space="preserve"> koncentracijos: vartojant kartu su flukonazolu (200</w:t>
      </w:r>
      <w:r w:rsidRPr="001B502A">
        <w:rPr>
          <w:rFonts w:cs="Times New Roman"/>
          <w:lang w:val="lt"/>
        </w:rPr>
        <w:t> </w:t>
      </w:r>
      <w:r w:rsidRPr="001B502A">
        <w:rPr>
          <w:rFonts w:cs="Times New Roman"/>
          <w:color w:val="000000"/>
          <w:lang w:val="lt"/>
        </w:rPr>
        <w:t>mg vieną kartą per parą) – atitinkamai 2,3 ir 1,9 karto, o vartojant kartu su eritromicinu (500</w:t>
      </w:r>
      <w:r w:rsidRPr="001B502A">
        <w:rPr>
          <w:rFonts w:cs="Times New Roman"/>
          <w:lang w:val="lt"/>
        </w:rPr>
        <w:t> </w:t>
      </w:r>
      <w:r w:rsidRPr="001B502A">
        <w:rPr>
          <w:rFonts w:cs="Times New Roman"/>
          <w:color w:val="000000"/>
          <w:lang w:val="lt"/>
        </w:rPr>
        <w:t>mg keturis kartus per parą) – atitinkamai 3,9 ir 3,0 karto, dėl to gali padėti nepageidaujamos reakcijos rizika.</w:t>
      </w:r>
    </w:p>
    <w:p w14:paraId="10294F35" w14:textId="77777777" w:rsidR="0030718D" w:rsidRPr="00774137" w:rsidRDefault="0030718D" w:rsidP="00172F7E">
      <w:pPr>
        <w:outlineLvl w:val="0"/>
        <w:rPr>
          <w:rFonts w:cs="Times New Roman"/>
          <w:color w:val="000000"/>
          <w:lang w:val="lt"/>
        </w:rPr>
      </w:pPr>
    </w:p>
    <w:p w14:paraId="1BD069DD" w14:textId="77777777" w:rsidR="0030718D" w:rsidRPr="00EF7284" w:rsidRDefault="0030718D" w:rsidP="00172F7E">
      <w:pPr>
        <w:keepNext/>
        <w:outlineLvl w:val="0"/>
        <w:rPr>
          <w:rFonts w:cs="Times New Roman"/>
          <w:i/>
          <w:kern w:val="0"/>
          <w:lang w:val="lt"/>
          <w14:ligatures w14:val="none"/>
        </w:rPr>
      </w:pPr>
      <w:r w:rsidRPr="00774137">
        <w:rPr>
          <w:rFonts w:cs="Times New Roman"/>
          <w:i/>
          <w:iCs/>
          <w:lang w:val="lt"/>
        </w:rPr>
        <w:t>CYP3A4 induktoriai</w:t>
      </w:r>
    </w:p>
    <w:p w14:paraId="257A134F" w14:textId="77777777" w:rsidR="0030718D" w:rsidRPr="00EF7284" w:rsidRDefault="0030718D" w:rsidP="00172F7E">
      <w:pPr>
        <w:outlineLvl w:val="0"/>
        <w:rPr>
          <w:rFonts w:cs="Times New Roman"/>
          <w:color w:val="000000"/>
          <w:kern w:val="0"/>
          <w:lang w:val="lt"/>
          <w14:ligatures w14:val="none"/>
        </w:rPr>
      </w:pPr>
      <w:r w:rsidRPr="00774137">
        <w:rPr>
          <w:rFonts w:cs="Times New Roman"/>
          <w:color w:val="000000"/>
          <w:lang w:val="lt"/>
        </w:rPr>
        <w:t>Vartojant CYP3A4 induktorių rifampiciną (600</w:t>
      </w:r>
      <w:r w:rsidRPr="00774137">
        <w:rPr>
          <w:rFonts w:cs="Times New Roman"/>
          <w:lang w:val="lt"/>
        </w:rPr>
        <w:t> </w:t>
      </w:r>
      <w:r w:rsidRPr="00774137">
        <w:rPr>
          <w:rFonts w:cs="Times New Roman"/>
          <w:color w:val="000000"/>
          <w:lang w:val="lt"/>
        </w:rPr>
        <w:t xml:space="preserve">mg vieną kartą per parą 7 dienas) su </w:t>
      </w:r>
      <w:r w:rsidRPr="001B502A">
        <w:rPr>
          <w:rFonts w:cs="Times New Roman"/>
          <w:color w:val="000000"/>
          <w:lang w:val="lt"/>
        </w:rPr>
        <w:t>vienkartine ORSERDU 345</w:t>
      </w:r>
      <w:r w:rsidRPr="001B502A">
        <w:rPr>
          <w:rFonts w:cs="Times New Roman"/>
          <w:lang w:val="lt"/>
        </w:rPr>
        <w:t> </w:t>
      </w:r>
      <w:r w:rsidRPr="001B502A">
        <w:rPr>
          <w:rFonts w:cs="Times New Roman"/>
          <w:color w:val="000000"/>
          <w:lang w:val="lt"/>
        </w:rPr>
        <w:t>mg doze, elacestranto ekspozicija (AUC</w:t>
      </w:r>
      <w:r w:rsidRPr="001B502A">
        <w:rPr>
          <w:rFonts w:cs="Times New Roman"/>
          <w:color w:val="000000"/>
          <w:vertAlign w:val="subscript"/>
          <w:lang w:val="lt"/>
        </w:rPr>
        <w:t>inf</w:t>
      </w:r>
      <w:r w:rsidRPr="001B502A">
        <w:rPr>
          <w:rFonts w:cs="Times New Roman"/>
          <w:color w:val="000000"/>
          <w:lang w:val="lt"/>
        </w:rPr>
        <w:t>) ir didžiausia koncentracija (C</w:t>
      </w:r>
      <w:r w:rsidRPr="001B502A">
        <w:rPr>
          <w:rFonts w:cs="Times New Roman"/>
          <w:color w:val="000000"/>
          <w:vertAlign w:val="subscript"/>
          <w:lang w:val="lt"/>
        </w:rPr>
        <w:t>max</w:t>
      </w:r>
      <w:r w:rsidRPr="001B502A">
        <w:rPr>
          <w:rFonts w:cs="Times New Roman"/>
          <w:color w:val="000000"/>
          <w:lang w:val="lt"/>
        </w:rPr>
        <w:t>) kraujo plazmoje sveikiems tiriamiesiems atitinkamai sumažėjo 86 % ir 73 %, dėl to gali susilpnėti elacestranto aktyvumas.</w:t>
      </w:r>
    </w:p>
    <w:p w14:paraId="5743973D" w14:textId="77777777" w:rsidR="0030718D" w:rsidRPr="00774137" w:rsidRDefault="0030718D" w:rsidP="00172F7E">
      <w:pPr>
        <w:outlineLvl w:val="0"/>
        <w:rPr>
          <w:rFonts w:cs="Times New Roman"/>
          <w:color w:val="000000"/>
          <w:lang w:val="lt"/>
        </w:rPr>
      </w:pPr>
    </w:p>
    <w:p w14:paraId="570DDB52" w14:textId="77777777" w:rsidR="0030718D" w:rsidRPr="00EF7284" w:rsidRDefault="0030718D" w:rsidP="00172F7E">
      <w:pPr>
        <w:outlineLvl w:val="0"/>
        <w:rPr>
          <w:rFonts w:cs="Times New Roman"/>
          <w:color w:val="000000"/>
          <w:kern w:val="0"/>
          <w:lang w:val="lt"/>
          <w14:ligatures w14:val="none"/>
        </w:rPr>
      </w:pPr>
      <w:r w:rsidRPr="00774137">
        <w:rPr>
          <w:rFonts w:cs="Times New Roman"/>
          <w:color w:val="000000"/>
          <w:lang w:val="lt"/>
        </w:rPr>
        <w:t>Vėžiu sergančių pacientų duomenų PBPK imitacinis modeliavimas parodė, kad kartu vartojant daugkartines elacestranto 345</w:t>
      </w:r>
      <w:r w:rsidRPr="00774137">
        <w:rPr>
          <w:rFonts w:cs="Times New Roman"/>
          <w:lang w:val="lt"/>
        </w:rPr>
        <w:t> </w:t>
      </w:r>
      <w:r w:rsidRPr="00774137">
        <w:rPr>
          <w:rFonts w:cs="Times New Roman"/>
          <w:color w:val="000000"/>
          <w:lang w:val="lt"/>
        </w:rPr>
        <w:t>mg ir rifampicino 600</w:t>
      </w:r>
      <w:r w:rsidRPr="001B502A">
        <w:rPr>
          <w:rFonts w:cs="Times New Roman"/>
          <w:lang w:val="lt"/>
        </w:rPr>
        <w:t> </w:t>
      </w:r>
      <w:r w:rsidRPr="001B502A">
        <w:rPr>
          <w:rFonts w:cs="Times New Roman"/>
          <w:color w:val="000000"/>
          <w:lang w:val="lt"/>
        </w:rPr>
        <w:t>mg paros dozes, atitinkamai 84 % ir 77 % gali sumažėti elacestranto pusiausvyrinės apykaitos AUC ir C</w:t>
      </w:r>
      <w:r w:rsidRPr="001B502A">
        <w:rPr>
          <w:rFonts w:cs="Times New Roman"/>
          <w:color w:val="000000"/>
          <w:vertAlign w:val="subscript"/>
          <w:lang w:val="lt"/>
        </w:rPr>
        <w:t>max</w:t>
      </w:r>
      <w:r w:rsidRPr="001B502A">
        <w:rPr>
          <w:rFonts w:cs="Times New Roman"/>
          <w:color w:val="000000"/>
          <w:lang w:val="lt"/>
        </w:rPr>
        <w:t xml:space="preserve"> koncentracijos, dėl to gali susilpnėti elacestranto aktyvumas.</w:t>
      </w:r>
    </w:p>
    <w:p w14:paraId="49A3C2AA" w14:textId="77777777" w:rsidR="0030718D" w:rsidRPr="00774137" w:rsidRDefault="0030718D" w:rsidP="00172F7E">
      <w:pPr>
        <w:outlineLvl w:val="0"/>
        <w:rPr>
          <w:rFonts w:cs="Times New Roman"/>
          <w:color w:val="000000"/>
          <w:lang w:val="lt"/>
        </w:rPr>
      </w:pPr>
    </w:p>
    <w:p w14:paraId="2A6FC07C" w14:textId="77777777" w:rsidR="0030718D" w:rsidRPr="00EF7284" w:rsidRDefault="0030718D" w:rsidP="00172F7E">
      <w:pPr>
        <w:outlineLvl w:val="0"/>
        <w:rPr>
          <w:rFonts w:cs="Times New Roman"/>
          <w:color w:val="000000"/>
          <w:kern w:val="0"/>
          <w:lang w:val="lt"/>
          <w14:ligatures w14:val="none"/>
        </w:rPr>
      </w:pPr>
      <w:r w:rsidRPr="00774137">
        <w:rPr>
          <w:rFonts w:cs="Times New Roman"/>
          <w:color w:val="000000"/>
          <w:lang w:val="lt"/>
        </w:rPr>
        <w:t>Vėžiu sergančių pacientų duomenų PBPK imitacinis modeliavimas parodė, kad kartu vartojant daugkartines elacestranto 345</w:t>
      </w:r>
      <w:r w:rsidRPr="001B502A">
        <w:rPr>
          <w:rFonts w:cs="Times New Roman"/>
          <w:lang w:val="lt"/>
        </w:rPr>
        <w:t> </w:t>
      </w:r>
      <w:r w:rsidRPr="00774137">
        <w:rPr>
          <w:rFonts w:cs="Times New Roman"/>
          <w:color w:val="000000"/>
          <w:lang w:val="lt"/>
        </w:rPr>
        <w:t>mg ir vidutinio stiprumo CYP3A4 induktoriaus efavirenzo (600</w:t>
      </w:r>
      <w:r w:rsidRPr="001B502A">
        <w:rPr>
          <w:rFonts w:cs="Times New Roman"/>
          <w:lang w:val="lt"/>
        </w:rPr>
        <w:t> </w:t>
      </w:r>
      <w:r w:rsidRPr="001B502A">
        <w:rPr>
          <w:rFonts w:cs="Times New Roman"/>
          <w:color w:val="000000"/>
          <w:lang w:val="lt"/>
        </w:rPr>
        <w:t>mg) paros dozes, atitinkamai 57 % ir 52 % gali sumažėti elacestranto pusiausvyrinės apykaitos AUC ir C</w:t>
      </w:r>
      <w:r w:rsidRPr="001B502A">
        <w:rPr>
          <w:rFonts w:cs="Times New Roman"/>
          <w:color w:val="000000"/>
          <w:vertAlign w:val="subscript"/>
          <w:lang w:val="lt"/>
        </w:rPr>
        <w:t>max</w:t>
      </w:r>
      <w:r w:rsidRPr="001B502A">
        <w:rPr>
          <w:rFonts w:cs="Times New Roman"/>
          <w:color w:val="000000"/>
          <w:lang w:val="lt"/>
        </w:rPr>
        <w:t xml:space="preserve"> koncentracijos, dėl to gali susilpnėti elacestranto aktyvumas.</w:t>
      </w:r>
    </w:p>
    <w:p w14:paraId="1C382EE3" w14:textId="77777777" w:rsidR="0030718D" w:rsidRPr="00774137" w:rsidRDefault="0030718D" w:rsidP="00172F7E">
      <w:pPr>
        <w:outlineLvl w:val="0"/>
        <w:rPr>
          <w:rFonts w:cs="Times New Roman"/>
          <w:color w:val="000000"/>
          <w:shd w:val="clear" w:color="auto" w:fill="FFFFFF"/>
          <w:lang w:val="lt"/>
        </w:rPr>
      </w:pPr>
    </w:p>
    <w:p w14:paraId="326B8C23" w14:textId="77777777" w:rsidR="0030718D" w:rsidRPr="00EF7284" w:rsidRDefault="0030718D" w:rsidP="00172F7E">
      <w:pPr>
        <w:keepNext/>
        <w:outlineLvl w:val="0"/>
        <w:rPr>
          <w:rFonts w:cs="Times New Roman"/>
          <w:kern w:val="0"/>
          <w:lang w:val="lt"/>
          <w14:ligatures w14:val="none"/>
        </w:rPr>
      </w:pPr>
      <w:r w:rsidRPr="00774137">
        <w:rPr>
          <w:rFonts w:cs="Times New Roman"/>
          <w:i/>
          <w:iCs/>
          <w:color w:val="000000"/>
          <w:lang w:val="lt"/>
        </w:rPr>
        <w:t>OATP2B1 inhibitoriai</w:t>
      </w:r>
    </w:p>
    <w:p w14:paraId="62EBF41A" w14:textId="77777777" w:rsidR="0030718D" w:rsidRPr="00EF7284" w:rsidRDefault="0030718D" w:rsidP="00172F7E">
      <w:pPr>
        <w:outlineLvl w:val="0"/>
        <w:rPr>
          <w:rFonts w:cs="Times New Roman"/>
          <w:color w:val="000000"/>
          <w:kern w:val="0"/>
          <w:shd w:val="clear" w:color="auto" w:fill="FFFFFF"/>
          <w:lang w:val="lt"/>
          <w14:ligatures w14:val="none"/>
        </w:rPr>
      </w:pPr>
      <w:r w:rsidRPr="00774137">
        <w:rPr>
          <w:rFonts w:cs="Times New Roman"/>
          <w:color w:val="000000"/>
          <w:lang w:val="lt"/>
        </w:rPr>
        <w:t xml:space="preserve">Elacestrantas yra OATP2B1 substratas </w:t>
      </w:r>
      <w:r w:rsidRPr="00774137">
        <w:rPr>
          <w:rFonts w:cs="Times New Roman"/>
          <w:i/>
          <w:iCs/>
          <w:color w:val="000000"/>
          <w:lang w:val="lt"/>
        </w:rPr>
        <w:t>in vitro</w:t>
      </w:r>
      <w:r w:rsidRPr="001B502A">
        <w:rPr>
          <w:rFonts w:cs="Times New Roman"/>
          <w:color w:val="000000"/>
          <w:lang w:val="lt"/>
        </w:rPr>
        <w:t>. Kadangi negalima atmesti, kad derinių su OATP2B1 inhibitoriais vartojimas gali padidinti elacestranto ekspoziciją ir dėl to gali padidėti nepageidaujamų reakcijų rizika, ORSERDU derinius su OATP2B1 inhibitoriais rekomenduojama skirti atsargiai.</w:t>
      </w:r>
    </w:p>
    <w:p w14:paraId="11007E09" w14:textId="77777777" w:rsidR="0030718D" w:rsidRPr="00774137" w:rsidRDefault="0030718D" w:rsidP="00172F7E">
      <w:pPr>
        <w:outlineLvl w:val="0"/>
        <w:rPr>
          <w:rFonts w:cs="Times New Roman"/>
          <w:color w:val="000000"/>
          <w:shd w:val="clear" w:color="auto" w:fill="FFFFFF"/>
          <w:lang w:val="lt"/>
        </w:rPr>
      </w:pPr>
    </w:p>
    <w:p w14:paraId="5AEFEB05"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ORSERDU poveikis kitiems vaistiniams preparatams</w:t>
      </w:r>
    </w:p>
    <w:p w14:paraId="41181128" w14:textId="77777777" w:rsidR="0030718D" w:rsidRPr="00774137" w:rsidRDefault="0030718D" w:rsidP="00172F7E">
      <w:pPr>
        <w:keepNext/>
        <w:rPr>
          <w:rFonts w:cs="Times New Roman"/>
          <w:lang w:val="lt"/>
        </w:rPr>
      </w:pPr>
    </w:p>
    <w:p w14:paraId="53570C6A" w14:textId="77777777" w:rsidR="0030718D" w:rsidRPr="00774137" w:rsidRDefault="0030718D" w:rsidP="00172F7E">
      <w:pPr>
        <w:keepNext/>
        <w:rPr>
          <w:rFonts w:cs="Times New Roman"/>
          <w:i/>
          <w:lang w:val="lt"/>
        </w:rPr>
      </w:pPr>
      <w:r w:rsidRPr="00774137">
        <w:rPr>
          <w:rFonts w:cs="Times New Roman"/>
          <w:i/>
          <w:iCs/>
          <w:lang w:val="lt"/>
        </w:rPr>
        <w:t>P</w:t>
      </w:r>
      <w:r w:rsidRPr="00774137">
        <w:rPr>
          <w:rFonts w:cs="Times New Roman"/>
          <w:i/>
          <w:iCs/>
          <w:lang w:val="lt"/>
        </w:rPr>
        <w:noBreakHyphen/>
        <w:t>gp substratai</w:t>
      </w:r>
    </w:p>
    <w:p w14:paraId="4D841307" w14:textId="77777777" w:rsidR="0030718D" w:rsidRPr="00EF7284" w:rsidRDefault="0030718D" w:rsidP="00172F7E">
      <w:pPr>
        <w:rPr>
          <w:rFonts w:cs="Times New Roman"/>
          <w:color w:val="000000"/>
          <w:kern w:val="0"/>
          <w:shd w:val="clear" w:color="auto" w:fill="FFFFFF"/>
          <w:lang w:val="lt"/>
          <w14:ligatures w14:val="none"/>
        </w:rPr>
      </w:pPr>
      <w:r w:rsidRPr="00774137">
        <w:rPr>
          <w:rFonts w:cs="Times New Roman"/>
          <w:color w:val="000000"/>
          <w:shd w:val="clear" w:color="auto" w:fill="FFFFFF"/>
          <w:lang w:val="lt"/>
        </w:rPr>
        <w:t>Vartojant ORSERDU (345</w:t>
      </w:r>
      <w:r w:rsidRPr="00774137">
        <w:rPr>
          <w:rFonts w:cs="Times New Roman"/>
          <w:lang w:val="lt"/>
        </w:rPr>
        <w:t> </w:t>
      </w:r>
      <w:r w:rsidRPr="00774137">
        <w:rPr>
          <w:rFonts w:cs="Times New Roman"/>
          <w:color w:val="000000"/>
          <w:shd w:val="clear" w:color="auto" w:fill="FFFFFF"/>
          <w:lang w:val="lt"/>
        </w:rPr>
        <w:t xml:space="preserve">mg, vienkartinė dozė) kartu su digoksinu (0,5 mg, vienkartinė dozė), digoksino </w:t>
      </w:r>
      <w:r w:rsidRPr="001B502A">
        <w:rPr>
          <w:rFonts w:cs="Times New Roman"/>
          <w:lang w:val="lt"/>
        </w:rPr>
        <w:t>C</w:t>
      </w:r>
      <w:r w:rsidRPr="001B502A">
        <w:rPr>
          <w:rFonts w:cs="Times New Roman"/>
          <w:vertAlign w:val="subscript"/>
          <w:lang w:val="lt"/>
        </w:rPr>
        <w:t>max</w:t>
      </w:r>
      <w:r w:rsidRPr="001B502A">
        <w:rPr>
          <w:rFonts w:cs="Times New Roman"/>
          <w:color w:val="000000"/>
          <w:shd w:val="clear" w:color="auto" w:fill="FFFFFF"/>
          <w:lang w:val="lt"/>
        </w:rPr>
        <w:t xml:space="preserve"> ekspozicija padidėjo 27 %, o AUC ekspozicija – 13 %. Reikia stebėti digoksino vartojimą ir mažinti jo dozę, jei reikia.</w:t>
      </w:r>
    </w:p>
    <w:p w14:paraId="5EDAC92F" w14:textId="77777777" w:rsidR="0030718D" w:rsidRPr="00774137" w:rsidRDefault="0030718D" w:rsidP="00172F7E">
      <w:pPr>
        <w:rPr>
          <w:rFonts w:cs="Times New Roman"/>
          <w:color w:val="000000"/>
          <w:shd w:val="clear" w:color="auto" w:fill="FFFFFF"/>
          <w:lang w:val="lt"/>
        </w:rPr>
      </w:pPr>
    </w:p>
    <w:p w14:paraId="0A650185" w14:textId="77777777" w:rsidR="0030718D" w:rsidRPr="00EF7284" w:rsidRDefault="0030718D" w:rsidP="00172F7E">
      <w:pPr>
        <w:rPr>
          <w:rFonts w:cs="Times New Roman"/>
          <w:color w:val="000000"/>
          <w:kern w:val="0"/>
          <w:shd w:val="clear" w:color="auto" w:fill="FFFFFF"/>
          <w:lang w:val="lt"/>
          <w14:ligatures w14:val="none"/>
        </w:rPr>
      </w:pPr>
      <w:r w:rsidRPr="00774137">
        <w:rPr>
          <w:rFonts w:cs="Times New Roman"/>
          <w:color w:val="000000"/>
          <w:shd w:val="clear" w:color="auto" w:fill="FFFFFF"/>
          <w:lang w:val="lt"/>
        </w:rPr>
        <w:t>ORSERDU vartojant kartu su kitais P</w:t>
      </w:r>
      <w:r w:rsidRPr="001B502A">
        <w:rPr>
          <w:rFonts w:cs="Times New Roman"/>
          <w:color w:val="000000"/>
          <w:shd w:val="clear" w:color="auto" w:fill="FFFFFF"/>
          <w:lang w:val="lt"/>
        </w:rPr>
        <w:noBreakHyphen/>
        <w:t>gp substratais, gali padidėti jų koncentracijos, o tai gali padidinti su P</w:t>
      </w:r>
      <w:r w:rsidRPr="001B502A">
        <w:rPr>
          <w:rFonts w:cs="Times New Roman"/>
          <w:color w:val="000000"/>
          <w:shd w:val="clear" w:color="auto" w:fill="FFFFFF"/>
          <w:lang w:val="lt"/>
        </w:rPr>
        <w:noBreakHyphen/>
        <w:t xml:space="preserve">gp substratais susijusių nepageidaujamų reakcijų pasireiškimą. Reikia mažinti </w:t>
      </w:r>
      <w:r w:rsidRPr="001B502A">
        <w:rPr>
          <w:rFonts w:cs="Times New Roman"/>
          <w:lang w:val="lt"/>
        </w:rPr>
        <w:t>kartu</w:t>
      </w:r>
      <w:r w:rsidRPr="001B502A">
        <w:rPr>
          <w:rFonts w:cs="Times New Roman"/>
          <w:color w:val="000000" w:themeColor="text1"/>
          <w:lang w:val="lt"/>
        </w:rPr>
        <w:t xml:space="preserve"> vartojamų P</w:t>
      </w:r>
      <w:r w:rsidRPr="001B502A">
        <w:rPr>
          <w:rFonts w:cs="Times New Roman"/>
          <w:color w:val="000000" w:themeColor="text1"/>
          <w:lang w:val="lt"/>
        </w:rPr>
        <w:noBreakHyphen/>
        <w:t xml:space="preserve">gp substratų dozę </w:t>
      </w:r>
      <w:r w:rsidRPr="001B502A">
        <w:rPr>
          <w:rFonts w:cs="Times New Roman"/>
          <w:color w:val="000000" w:themeColor="text1"/>
          <w:highlight w:val="lightGray"/>
          <w:lang w:val="lt"/>
        </w:rPr>
        <w:t>pagal to vaistinio preparato charakteristikų santraukoje pateiktus nurodymus</w:t>
      </w:r>
      <w:r w:rsidRPr="001B502A">
        <w:rPr>
          <w:rFonts w:cs="Times New Roman"/>
          <w:color w:val="000000" w:themeColor="text1"/>
          <w:lang w:val="lt"/>
        </w:rPr>
        <w:t>.</w:t>
      </w:r>
    </w:p>
    <w:p w14:paraId="5FF7FEF1" w14:textId="77777777" w:rsidR="0030718D" w:rsidRPr="00774137" w:rsidRDefault="0030718D" w:rsidP="00172F7E">
      <w:pPr>
        <w:rPr>
          <w:rFonts w:cs="Times New Roman"/>
          <w:color w:val="000000"/>
          <w:shd w:val="clear" w:color="auto" w:fill="FFFFFF"/>
          <w:lang w:val="lt"/>
        </w:rPr>
      </w:pPr>
    </w:p>
    <w:p w14:paraId="47FC4329" w14:textId="77777777" w:rsidR="0030718D" w:rsidRPr="00EF7284" w:rsidRDefault="0030718D" w:rsidP="00172F7E">
      <w:pPr>
        <w:keepNext/>
        <w:rPr>
          <w:rFonts w:cs="Times New Roman"/>
          <w:i/>
          <w:iCs/>
          <w:kern w:val="0"/>
          <w:lang w:val="lt"/>
          <w14:ligatures w14:val="none"/>
        </w:rPr>
      </w:pPr>
      <w:r w:rsidRPr="00774137">
        <w:rPr>
          <w:rFonts w:cs="Times New Roman"/>
          <w:i/>
          <w:iCs/>
          <w:lang w:val="lt"/>
        </w:rPr>
        <w:t>BCRP substratai</w:t>
      </w:r>
    </w:p>
    <w:p w14:paraId="33A94D0B" w14:textId="77777777" w:rsidR="0030718D" w:rsidRPr="00774137" w:rsidRDefault="0030718D" w:rsidP="00172F7E">
      <w:pPr>
        <w:rPr>
          <w:rFonts w:cs="Times New Roman"/>
          <w:lang w:val="lt"/>
        </w:rPr>
      </w:pPr>
      <w:r w:rsidRPr="00774137">
        <w:rPr>
          <w:rFonts w:cs="Times New Roman"/>
          <w:lang w:val="lt"/>
        </w:rPr>
        <w:t xml:space="preserve">Vartojant ORSERDU (345 mg, vienkartinė dozė) kartu su rozuvastatinu (20 mg, vienkartinė dozė), rozuvastatino </w:t>
      </w:r>
      <w:bookmarkStart w:id="5" w:name="_Hlk126864572"/>
      <w:r w:rsidRPr="00774137">
        <w:rPr>
          <w:rFonts w:cs="Times New Roman"/>
          <w:lang w:val="lt"/>
        </w:rPr>
        <w:t>C</w:t>
      </w:r>
      <w:r w:rsidRPr="00774137">
        <w:rPr>
          <w:rFonts w:cs="Times New Roman"/>
          <w:vertAlign w:val="subscript"/>
          <w:lang w:val="lt"/>
        </w:rPr>
        <w:t>max</w:t>
      </w:r>
      <w:bookmarkEnd w:id="5"/>
      <w:r w:rsidRPr="00774137">
        <w:rPr>
          <w:rFonts w:cs="Times New Roman"/>
          <w:lang w:val="lt"/>
        </w:rPr>
        <w:t xml:space="preserve"> ekspozicija padidėjo 45 %, o AUC ekspozicija – 23 %. Reikia stebėti rozuvastatino vartojimą ir mažinti dozę, jei reikia.</w:t>
      </w:r>
    </w:p>
    <w:p w14:paraId="00FD6DFA" w14:textId="77777777" w:rsidR="0030718D" w:rsidRPr="00774137" w:rsidRDefault="0030718D" w:rsidP="00172F7E">
      <w:pPr>
        <w:rPr>
          <w:rFonts w:cs="Times New Roman"/>
          <w:lang w:val="lt"/>
        </w:rPr>
      </w:pPr>
    </w:p>
    <w:p w14:paraId="1570AE2B" w14:textId="77777777" w:rsidR="0030718D" w:rsidRPr="00EF7284" w:rsidRDefault="0030718D" w:rsidP="00172F7E">
      <w:pPr>
        <w:rPr>
          <w:rFonts w:cs="Times New Roman"/>
          <w:iCs/>
          <w:kern w:val="0"/>
          <w:lang w:val="lt"/>
          <w14:ligatures w14:val="none"/>
        </w:rPr>
      </w:pPr>
      <w:r w:rsidRPr="00774137">
        <w:rPr>
          <w:rFonts w:cs="Times New Roman"/>
          <w:lang w:val="lt"/>
        </w:rPr>
        <w:t>ORSERDU vartojant kartu su kitais BCRP substratais, gali padidėti jų koncentracijos, o tai gali padidinti su BCRP substratais susijusių nepageidaujamų reakcijų pasireiškimą. Reikia mažinti kartu vartojamų BCRP substratų</w:t>
      </w:r>
      <w:r w:rsidRPr="001B502A">
        <w:rPr>
          <w:rFonts w:cs="Times New Roman"/>
          <w:color w:val="000000"/>
          <w:shd w:val="clear" w:color="auto" w:fill="FFFFFF"/>
          <w:lang w:val="lt"/>
        </w:rPr>
        <w:t xml:space="preserve"> dozę </w:t>
      </w:r>
      <w:r w:rsidRPr="001B502A">
        <w:rPr>
          <w:rFonts w:cs="Times New Roman"/>
          <w:color w:val="000000"/>
          <w:highlight w:val="lightGray"/>
          <w:shd w:val="clear" w:color="auto" w:fill="FFFFFF"/>
          <w:lang w:val="lt"/>
        </w:rPr>
        <w:t>pagal to vaistinio preparato charakteristikų santraukoje pateiktus nurodymus.</w:t>
      </w:r>
    </w:p>
    <w:p w14:paraId="1ED670C1" w14:textId="77777777" w:rsidR="0030718D" w:rsidRPr="00774137" w:rsidRDefault="0030718D" w:rsidP="00172F7E">
      <w:pPr>
        <w:rPr>
          <w:rFonts w:cs="Times New Roman"/>
          <w:lang w:val="lt"/>
        </w:rPr>
      </w:pPr>
    </w:p>
    <w:p w14:paraId="23B065E2" w14:textId="77777777" w:rsidR="0030718D" w:rsidRPr="00EF7284" w:rsidRDefault="0030718D" w:rsidP="00172F7E">
      <w:pPr>
        <w:keepNext/>
        <w:ind w:left="567" w:hanging="567"/>
        <w:rPr>
          <w:rFonts w:cs="Times New Roman"/>
          <w:kern w:val="0"/>
          <w:u w:val="single"/>
          <w:lang w:val="lt"/>
          <w14:ligatures w14:val="none"/>
        </w:rPr>
      </w:pPr>
      <w:r w:rsidRPr="00774137">
        <w:rPr>
          <w:rFonts w:cs="Times New Roman"/>
          <w:b/>
          <w:bCs/>
          <w:lang w:val="lt"/>
        </w:rPr>
        <w:t>4.6</w:t>
      </w:r>
      <w:r w:rsidRPr="00774137">
        <w:rPr>
          <w:rFonts w:cs="Times New Roman"/>
          <w:b/>
          <w:bCs/>
          <w:lang w:val="lt"/>
        </w:rPr>
        <w:tab/>
        <w:t>Vaisingumas, nėštumo ir žindymo laikotarpis</w:t>
      </w:r>
    </w:p>
    <w:p w14:paraId="41414F0E" w14:textId="77777777" w:rsidR="0030718D" w:rsidRPr="00774137" w:rsidRDefault="0030718D" w:rsidP="00172F7E">
      <w:pPr>
        <w:keepNext/>
        <w:rPr>
          <w:rFonts w:cs="Times New Roman"/>
          <w:u w:val="single"/>
          <w:lang w:val="lt"/>
        </w:rPr>
      </w:pPr>
    </w:p>
    <w:p w14:paraId="018293E9"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Vaisingos moterys / vyrų ir moterų kontracepcija</w:t>
      </w:r>
    </w:p>
    <w:p w14:paraId="0970F5EA" w14:textId="77777777" w:rsidR="0030718D" w:rsidRPr="00774137" w:rsidRDefault="0030718D" w:rsidP="00172F7E">
      <w:pPr>
        <w:keepNext/>
        <w:rPr>
          <w:rFonts w:cs="Times New Roman"/>
          <w:u w:val="single"/>
          <w:lang w:val="lt"/>
        </w:rPr>
      </w:pPr>
    </w:p>
    <w:p w14:paraId="4D96C230" w14:textId="77777777" w:rsidR="0030718D" w:rsidRPr="00EF7284" w:rsidRDefault="0030718D" w:rsidP="00172F7E">
      <w:pPr>
        <w:rPr>
          <w:rFonts w:cs="Times New Roman"/>
          <w:kern w:val="0"/>
          <w:lang w:val="lt"/>
          <w14:ligatures w14:val="none"/>
        </w:rPr>
      </w:pPr>
      <w:r w:rsidRPr="00774137">
        <w:rPr>
          <w:rFonts w:cs="Times New Roman"/>
          <w:lang w:val="lt"/>
        </w:rPr>
        <w:t>ORSERDU negalima vartoti nėštumo metu ir vaisingoms moterims, kurios nenaudoja kontracepcijos priemonių.</w:t>
      </w:r>
      <w:r w:rsidRPr="00774137">
        <w:rPr>
          <w:rFonts w:cs="Times New Roman"/>
          <w:i/>
          <w:iCs/>
          <w:lang w:val="lt"/>
        </w:rPr>
        <w:t xml:space="preserve"> </w:t>
      </w:r>
      <w:r w:rsidRPr="00774137">
        <w:rPr>
          <w:rFonts w:cs="Times New Roman"/>
          <w:lang w:val="lt"/>
        </w:rPr>
        <w:t>Remiantis elacestranto veikimo mechanizmu ir toksinio poveikio reprodukcijai tyrimų su gyvūnais duomenimis, ORSERDU, vartojamas nėštumo metu, gali sukelti kenksmingą poveikį vaisiui. Vaisingoms moterims reikia nurodyti naudoti veiksmingą kontracepcijos metodą gydymo ORSERDU metu ir paskui vieną savaitę po paskutinės dozės vartojimo.</w:t>
      </w:r>
    </w:p>
    <w:p w14:paraId="2BA488E9" w14:textId="77777777" w:rsidR="0030718D" w:rsidRPr="00774137" w:rsidRDefault="0030718D" w:rsidP="00172F7E">
      <w:pPr>
        <w:rPr>
          <w:rFonts w:cs="Times New Roman"/>
          <w:lang w:val="lt"/>
        </w:rPr>
      </w:pPr>
    </w:p>
    <w:p w14:paraId="62253027"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Nėštumas</w:t>
      </w:r>
    </w:p>
    <w:p w14:paraId="47B53C62" w14:textId="77777777" w:rsidR="0030718D" w:rsidRPr="00774137" w:rsidRDefault="0030718D" w:rsidP="00172F7E">
      <w:pPr>
        <w:keepNext/>
        <w:rPr>
          <w:rFonts w:cs="Times New Roman"/>
          <w:u w:val="single"/>
          <w:lang w:val="lt"/>
        </w:rPr>
      </w:pPr>
    </w:p>
    <w:p w14:paraId="0EDA4AE1" w14:textId="77777777" w:rsidR="0030718D" w:rsidRPr="00EF7284" w:rsidRDefault="0030718D" w:rsidP="00172F7E">
      <w:pPr>
        <w:rPr>
          <w:rFonts w:cs="Times New Roman"/>
          <w:kern w:val="0"/>
          <w:lang w:val="lt"/>
          <w14:ligatures w14:val="none"/>
        </w:rPr>
      </w:pPr>
      <w:r w:rsidRPr="00774137">
        <w:rPr>
          <w:rFonts w:cs="Times New Roman"/>
          <w:lang w:val="lt"/>
        </w:rPr>
        <w:t>Duomenų apie elacestranto vartojimą nėštumo metu nėra. Su gyvūnais atlikti tyrimai parodė toksinį poveikį reprodukcijai (žr. 5.3 skyrių). ORSERDU negalima vartoti nėštumo metu ir vaisingoms moterims, kurios nenaudoja kontracepcijos priemonių. Prieš pradedant gydymą ORSERDU, reikia patikrinti, ar vaisingo amžiaus moteris nėra nėščia. Jei vartojant ORSERDU pastojama, pacientą būtina informuoti apie galimą pavojų vaisiui ir galimą persileidimo riziką.</w:t>
      </w:r>
    </w:p>
    <w:p w14:paraId="677753F5" w14:textId="77777777" w:rsidR="0030718D" w:rsidRPr="00774137" w:rsidRDefault="0030718D" w:rsidP="00172F7E">
      <w:pPr>
        <w:rPr>
          <w:rFonts w:cs="Times New Roman"/>
          <w:lang w:val="lt"/>
        </w:rPr>
      </w:pPr>
    </w:p>
    <w:p w14:paraId="67DCBD03"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Žindymas</w:t>
      </w:r>
    </w:p>
    <w:p w14:paraId="1A4C0238" w14:textId="77777777" w:rsidR="0030718D" w:rsidRPr="00774137" w:rsidRDefault="0030718D" w:rsidP="00172F7E">
      <w:pPr>
        <w:keepNext/>
        <w:rPr>
          <w:rFonts w:cs="Times New Roman"/>
          <w:u w:val="single"/>
          <w:lang w:val="lt"/>
        </w:rPr>
      </w:pPr>
    </w:p>
    <w:p w14:paraId="70FDE7EC" w14:textId="77777777" w:rsidR="0030718D" w:rsidRPr="00EF7284" w:rsidRDefault="0030718D" w:rsidP="00172F7E">
      <w:pPr>
        <w:rPr>
          <w:rFonts w:cs="Times New Roman"/>
          <w:kern w:val="0"/>
          <w:lang w:val="lt"/>
          <w14:ligatures w14:val="none"/>
        </w:rPr>
      </w:pPr>
      <w:r w:rsidRPr="00774137">
        <w:rPr>
          <w:rFonts w:cs="Times New Roman"/>
          <w:lang w:val="lt"/>
        </w:rPr>
        <w:t>Nežinoma, ar elacestranto ir (ar) metabolitų išsiskiria į moterų pieną. Kadangi žindomam kūdikiui kyla sunkių nepageidaujamų reakcijų pavojus, žindančioms moterims rekomenduojama nežindyti gydymo ORSERDU metu ir paskui bent vieną savaitę po paskutinės ORSERDU dozės vartojimo.</w:t>
      </w:r>
    </w:p>
    <w:p w14:paraId="57B730CF" w14:textId="77777777" w:rsidR="0030718D" w:rsidRPr="00774137" w:rsidRDefault="0030718D" w:rsidP="00172F7E">
      <w:pPr>
        <w:rPr>
          <w:rFonts w:cs="Times New Roman"/>
          <w:lang w:val="lt"/>
        </w:rPr>
      </w:pPr>
    </w:p>
    <w:p w14:paraId="29D85A94" w14:textId="77777777" w:rsidR="0030718D" w:rsidRPr="00EF7284" w:rsidRDefault="0030718D" w:rsidP="00172F7E">
      <w:pPr>
        <w:keepNext/>
        <w:rPr>
          <w:rFonts w:cs="Times New Roman"/>
          <w:kern w:val="0"/>
          <w:u w:val="single"/>
          <w:lang w:val="lt"/>
          <w14:ligatures w14:val="none"/>
        </w:rPr>
      </w:pPr>
      <w:r w:rsidRPr="00774137">
        <w:rPr>
          <w:rFonts w:cs="Times New Roman"/>
          <w:u w:val="single"/>
          <w:lang w:val="lt"/>
        </w:rPr>
        <w:t>Vaisingumas</w:t>
      </w:r>
    </w:p>
    <w:p w14:paraId="6C17B063" w14:textId="77777777" w:rsidR="0030718D" w:rsidRPr="00774137" w:rsidRDefault="0030718D" w:rsidP="00172F7E">
      <w:pPr>
        <w:keepNext/>
        <w:rPr>
          <w:rFonts w:cs="Times New Roman"/>
          <w:u w:val="single"/>
          <w:lang w:val="lt"/>
        </w:rPr>
      </w:pPr>
    </w:p>
    <w:p w14:paraId="63D6B0E3" w14:textId="77777777" w:rsidR="0030718D" w:rsidRPr="00EF7284" w:rsidRDefault="0030718D" w:rsidP="00172F7E">
      <w:pPr>
        <w:rPr>
          <w:rFonts w:cs="Times New Roman"/>
          <w:kern w:val="0"/>
          <w:lang w:val="lt"/>
          <w14:ligatures w14:val="none"/>
        </w:rPr>
      </w:pPr>
      <w:r w:rsidRPr="00774137">
        <w:rPr>
          <w:rFonts w:cs="Times New Roman"/>
          <w:lang w:val="lt"/>
        </w:rPr>
        <w:t>Remiantis tyrimų su gyvūnais duomenimis (žr. 5.3 skyrių) ir vaistinio preparato veikimo mechanizmu, ORSERDU gali pakenkti vaisingo potencialo moterų ir vyrų vaisingumui.</w:t>
      </w:r>
    </w:p>
    <w:p w14:paraId="3E4CD619" w14:textId="77777777" w:rsidR="0030718D" w:rsidRPr="00774137" w:rsidRDefault="0030718D" w:rsidP="00172F7E">
      <w:pPr>
        <w:rPr>
          <w:rFonts w:cs="Times New Roman"/>
          <w:lang w:val="lt"/>
        </w:rPr>
      </w:pPr>
    </w:p>
    <w:p w14:paraId="24BE4A8F" w14:textId="77777777" w:rsidR="0030718D" w:rsidRPr="00EF7284" w:rsidRDefault="0030718D" w:rsidP="00172F7E">
      <w:pPr>
        <w:keepNext/>
        <w:keepLines/>
        <w:ind w:left="567" w:hanging="567"/>
        <w:rPr>
          <w:rFonts w:cs="Times New Roman"/>
          <w:kern w:val="0"/>
          <w:lang w:val="lt"/>
          <w14:ligatures w14:val="none"/>
        </w:rPr>
      </w:pPr>
      <w:r w:rsidRPr="00774137">
        <w:rPr>
          <w:rFonts w:cs="Times New Roman"/>
          <w:b/>
          <w:bCs/>
          <w:lang w:val="lt"/>
        </w:rPr>
        <w:t>4.7</w:t>
      </w:r>
      <w:r w:rsidRPr="00774137">
        <w:rPr>
          <w:rFonts w:cs="Times New Roman"/>
          <w:b/>
          <w:bCs/>
          <w:lang w:val="lt"/>
        </w:rPr>
        <w:tab/>
        <w:t>Poveikis gebėjimui vairuoti ir valdyti mechanizmus</w:t>
      </w:r>
    </w:p>
    <w:p w14:paraId="333F22BF" w14:textId="77777777" w:rsidR="0030718D" w:rsidRPr="00774137" w:rsidRDefault="0030718D" w:rsidP="00172F7E">
      <w:pPr>
        <w:keepNext/>
        <w:keepLines/>
        <w:rPr>
          <w:rFonts w:cs="Times New Roman"/>
          <w:lang w:val="lt"/>
        </w:rPr>
      </w:pPr>
    </w:p>
    <w:p w14:paraId="1824C837" w14:textId="77777777" w:rsidR="0030718D" w:rsidRPr="00EF7284" w:rsidRDefault="0030718D" w:rsidP="00172F7E">
      <w:pPr>
        <w:keepNext/>
        <w:keepLines/>
        <w:rPr>
          <w:rFonts w:cs="Times New Roman"/>
          <w:kern w:val="0"/>
          <w:lang w:val="lt"/>
          <w14:ligatures w14:val="none"/>
        </w:rPr>
      </w:pPr>
      <w:r w:rsidRPr="00774137">
        <w:rPr>
          <w:rFonts w:cs="Times New Roman"/>
          <w:lang w:val="lt"/>
        </w:rPr>
        <w:t>ORSERDU gebėjimo vairuoti ir valdyti mechanizmus neveikia arba veikia nereikšmingai. Visgi gauta pranešimų apie kai kurių elacestranto vartojusių pacientų patiriamą nuovargį, asteniją ir nemigą (žr. 4.8 skyrių), todėl pacientams, kuriems pasireiškia šių nepageidaujamų reakcijų, reikia būti atsargiems vairuojant ir valdant mechanizmus.</w:t>
      </w:r>
    </w:p>
    <w:p w14:paraId="56219CC1" w14:textId="77777777" w:rsidR="0030718D" w:rsidRPr="00774137" w:rsidRDefault="0030718D" w:rsidP="00172F7E">
      <w:pPr>
        <w:rPr>
          <w:rFonts w:cs="Times New Roman"/>
          <w:lang w:val="lt"/>
        </w:rPr>
      </w:pPr>
    </w:p>
    <w:p w14:paraId="6287697C"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4.8</w:t>
      </w:r>
      <w:r w:rsidRPr="00774137">
        <w:rPr>
          <w:rFonts w:cs="Times New Roman"/>
          <w:b/>
          <w:bCs/>
          <w:lang w:val="lt"/>
        </w:rPr>
        <w:tab/>
        <w:t>Nepageidaujamas poveikis</w:t>
      </w:r>
    </w:p>
    <w:p w14:paraId="7FE69DEC" w14:textId="77777777" w:rsidR="0030718D" w:rsidRPr="00774137" w:rsidRDefault="0030718D" w:rsidP="00172F7E">
      <w:pPr>
        <w:keepNext/>
        <w:autoSpaceDE w:val="0"/>
        <w:adjustRightInd w:val="0"/>
        <w:rPr>
          <w:rFonts w:cs="Times New Roman"/>
          <w:lang w:val="lt"/>
        </w:rPr>
      </w:pPr>
    </w:p>
    <w:p w14:paraId="4D456BCE" w14:textId="77777777" w:rsidR="0030718D" w:rsidRPr="00EF7284" w:rsidRDefault="0030718D" w:rsidP="00172F7E">
      <w:pPr>
        <w:keepNext/>
        <w:autoSpaceDE w:val="0"/>
        <w:adjustRightInd w:val="0"/>
        <w:rPr>
          <w:rFonts w:cs="Times New Roman"/>
          <w:kern w:val="0"/>
          <w:u w:val="single"/>
          <w:lang w:val="lt"/>
          <w14:ligatures w14:val="none"/>
        </w:rPr>
      </w:pPr>
      <w:bookmarkStart w:id="6" w:name="_Hlk126825735"/>
      <w:r w:rsidRPr="00774137">
        <w:rPr>
          <w:rFonts w:cs="Times New Roman"/>
          <w:u w:val="single"/>
          <w:lang w:val="lt"/>
        </w:rPr>
        <w:t>Saugumo duomenų santrauka</w:t>
      </w:r>
    </w:p>
    <w:p w14:paraId="7B45AE73" w14:textId="77777777" w:rsidR="0030718D" w:rsidRPr="00774137" w:rsidRDefault="0030718D" w:rsidP="00172F7E">
      <w:pPr>
        <w:keepNext/>
        <w:autoSpaceDE w:val="0"/>
        <w:adjustRightInd w:val="0"/>
        <w:rPr>
          <w:rFonts w:cs="Times New Roman"/>
          <w:lang w:val="lt"/>
        </w:rPr>
      </w:pPr>
    </w:p>
    <w:p w14:paraId="3B427234"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Vartojant ORSERDU dažniausiai (≥ 10 %) pasireiškusios nepageidaujamos reakcijos buvo pykinimas, padidėjęs trigliceridų kiekis, padidėjęs cholesterolio kiekis, vėmimas, nuovargis, dispepsija, viduriavimas, sumažėjęs kalcio kiekis, nugaros skausmas, padidėjęs kreatinino kiekis, artralgija, sumažėjęs natrio kiekis, vidurių užkietėjimas, galvos skausmas, karščio pylimas, pilvo skausmas, anemija, sumažėjęs kalio kiekis ir padidėjęs alaninaminotransferazės aktyvumas. Dažniausios elacestranto sukeltos ≥ 3 laipsnio (≥ 2 %) nepageidaujamos reakcijos buvo pykinimas (2,7 %), padidėjęs AST aktyvumas (2,7 %), padidėjęs ALT aktyvumas (2,3 %), anemija (2 %), nugaros skausmas (2 %) ir kaulų skausmas (2 %).</w:t>
      </w:r>
    </w:p>
    <w:p w14:paraId="7F241B9D" w14:textId="77777777" w:rsidR="0030718D" w:rsidRPr="00774137" w:rsidRDefault="0030718D" w:rsidP="00172F7E">
      <w:pPr>
        <w:autoSpaceDE w:val="0"/>
        <w:adjustRightInd w:val="0"/>
        <w:rPr>
          <w:rFonts w:cs="Times New Roman"/>
          <w:lang w:val="lt"/>
        </w:rPr>
      </w:pPr>
    </w:p>
    <w:p w14:paraId="2744575D"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Tarp sunkių nepageidaujamų reakcijų, nustatytų ≥ 1 % pacientų, buvo pykinimas, dispnėja (dusulys) ir tromboembolija (venų).</w:t>
      </w:r>
    </w:p>
    <w:p w14:paraId="03D8520C" w14:textId="77777777" w:rsidR="0030718D" w:rsidRPr="00774137" w:rsidRDefault="0030718D" w:rsidP="00172F7E">
      <w:pPr>
        <w:autoSpaceDE w:val="0"/>
        <w:adjustRightInd w:val="0"/>
        <w:rPr>
          <w:rFonts w:cs="Times New Roman"/>
          <w:lang w:val="lt"/>
        </w:rPr>
      </w:pPr>
    </w:p>
    <w:p w14:paraId="1CD03FDF"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Tarp nepageidaujamų reakcijų, dėl kurių reikėjo nutraukti vaistinio preparato vartojimą ≥ 1 % pacientų, buvo pykinimas ir sumažėjęs apetitas.</w:t>
      </w:r>
    </w:p>
    <w:p w14:paraId="7C2F199C" w14:textId="77777777" w:rsidR="0030718D" w:rsidRPr="00774137" w:rsidRDefault="0030718D" w:rsidP="00172F7E">
      <w:pPr>
        <w:autoSpaceDE w:val="0"/>
        <w:adjustRightInd w:val="0"/>
        <w:rPr>
          <w:rFonts w:cs="Times New Roman"/>
          <w:lang w:val="lt"/>
        </w:rPr>
      </w:pPr>
    </w:p>
    <w:p w14:paraId="35F68071"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Tarp nepageidaujamų reakcijų, dėl kurių reikėjo sumažinti vaistinio preparato dozę ≥ 1 % pacientų, buvo pykinimas.</w:t>
      </w:r>
    </w:p>
    <w:p w14:paraId="4CAA31D0" w14:textId="77777777" w:rsidR="0030718D" w:rsidRPr="00774137" w:rsidRDefault="0030718D" w:rsidP="00172F7E">
      <w:pPr>
        <w:autoSpaceDE w:val="0"/>
        <w:adjustRightInd w:val="0"/>
        <w:rPr>
          <w:rFonts w:cs="Times New Roman"/>
          <w:lang w:val="lt"/>
        </w:rPr>
      </w:pPr>
    </w:p>
    <w:p w14:paraId="3845CC55" w14:textId="77777777" w:rsidR="0030718D" w:rsidRPr="00EF7284" w:rsidRDefault="0030718D" w:rsidP="00172F7E">
      <w:pPr>
        <w:autoSpaceDE w:val="0"/>
        <w:adjustRightInd w:val="0"/>
        <w:rPr>
          <w:rFonts w:cs="Times New Roman"/>
          <w:color w:val="000000"/>
          <w:kern w:val="0"/>
          <w:shd w:val="clear" w:color="auto" w:fill="FFFFFF"/>
          <w:lang w:val="lt"/>
          <w14:ligatures w14:val="none"/>
        </w:rPr>
      </w:pPr>
      <w:r w:rsidRPr="00774137">
        <w:rPr>
          <w:rFonts w:cs="Times New Roman"/>
          <w:lang w:val="lt"/>
        </w:rPr>
        <w:t>Tarp nepageidaujamų reakcijų, dėl kurių reikėjo laikinai sustabdyti vaistinio preparato vartojimą ≥ 1 % pacientų, buvo pykinimas, pilvo skausmas, padidėjęs alaninaminotransferazės aktyvumas, vėmimas, išbėrimas, kaulų skausmas, sumažėjęs apetitas, padidėjęs aspartataminotransferazės aktyvumas ir viduriavimas.</w:t>
      </w:r>
    </w:p>
    <w:bookmarkEnd w:id="6"/>
    <w:p w14:paraId="68BCB590" w14:textId="77777777" w:rsidR="0030718D" w:rsidRPr="00774137" w:rsidRDefault="0030718D" w:rsidP="00172F7E">
      <w:pPr>
        <w:autoSpaceDE w:val="0"/>
        <w:adjustRightInd w:val="0"/>
        <w:rPr>
          <w:rFonts w:cs="Times New Roman"/>
          <w:lang w:val="lt"/>
        </w:rPr>
      </w:pPr>
    </w:p>
    <w:p w14:paraId="2A8E499A" w14:textId="77777777" w:rsidR="0030718D" w:rsidRPr="00EF7284" w:rsidRDefault="0030718D" w:rsidP="00172F7E">
      <w:pPr>
        <w:keepNext/>
        <w:autoSpaceDE w:val="0"/>
        <w:adjustRightInd w:val="0"/>
        <w:rPr>
          <w:rFonts w:cs="Times New Roman"/>
          <w:kern w:val="0"/>
          <w:u w:val="single"/>
          <w:lang w:val="lt"/>
          <w14:ligatures w14:val="none"/>
        </w:rPr>
      </w:pPr>
      <w:r w:rsidRPr="00774137">
        <w:rPr>
          <w:rFonts w:cs="Times New Roman"/>
          <w:u w:val="single"/>
          <w:lang w:val="lt"/>
        </w:rPr>
        <w:t>Nepageidaujamų reakcijų santrauka lentelėje</w:t>
      </w:r>
    </w:p>
    <w:p w14:paraId="2FAA6F30" w14:textId="77777777" w:rsidR="0030718D" w:rsidRPr="00774137" w:rsidRDefault="0030718D" w:rsidP="00172F7E">
      <w:pPr>
        <w:keepNext/>
        <w:autoSpaceDE w:val="0"/>
        <w:adjustRightInd w:val="0"/>
        <w:rPr>
          <w:rFonts w:cs="Times New Roman"/>
          <w:lang w:val="lt"/>
        </w:rPr>
      </w:pPr>
    </w:p>
    <w:p w14:paraId="387860E6" w14:textId="77777777" w:rsidR="0030718D" w:rsidRPr="00774137" w:rsidRDefault="0030718D" w:rsidP="00172F7E">
      <w:pPr>
        <w:autoSpaceDE w:val="0"/>
        <w:adjustRightInd w:val="0"/>
        <w:rPr>
          <w:rFonts w:cs="Times New Roman"/>
          <w:lang w:val="lt"/>
        </w:rPr>
      </w:pPr>
      <w:r w:rsidRPr="00774137">
        <w:rPr>
          <w:rFonts w:cs="Times New Roman"/>
          <w:lang w:val="lt"/>
        </w:rPr>
        <w:t>Toliau išvardytos nepageidaujamos reakcijos susijusios su elacestranto skyrimu 301 krūties vėžiu sergančiam pacientui trijų atvirųjų tyrimų metu (RAD1901-</w:t>
      </w:r>
      <w:r w:rsidRPr="001B502A">
        <w:rPr>
          <w:rFonts w:cs="Times New Roman"/>
        </w:rPr>
        <w:t>005</w:t>
      </w:r>
      <w:r w:rsidRPr="001B502A">
        <w:rPr>
          <w:rFonts w:cs="Times New Roman"/>
          <w:lang w:val="lt"/>
        </w:rPr>
        <w:t xml:space="preserve">, </w:t>
      </w:r>
      <w:r w:rsidRPr="00774137">
        <w:rPr>
          <w:rFonts w:cs="Times New Roman"/>
          <w:lang w:val="lt"/>
        </w:rPr>
        <w:t>RAD1901-106 ir RAD1901-308), kuriuos atliekant pacientai vieną kartą per parą vartojo vieną tiriamąjį vaistinį preparatą – 400 mg elacestranto. Nepageidaujamų reakcijų dažnis yra pagrįstas nepageidaujamų reiškinių dažniu dėl visų priežasčių, nustatytu pacientams, vartojusiems rekomenduojamą elacestranto dozę pagal terapinę indikaciją, o laboratorinių parametrų pokyčių dažnis yra pagrįstas rodiklių pablogėjimu mažiausiai 1 laipsniu, palyginti su pradiniais duomenimis, ir pokyčiais iki ≥ 3 laipsnio. Gydymo tr</w:t>
      </w:r>
      <w:r w:rsidRPr="001B502A">
        <w:rPr>
          <w:rFonts w:cs="Times New Roman"/>
          <w:lang w:val="lt"/>
        </w:rPr>
        <w:t>ukmės mediana buvo 85 dienos (intervalas: 5</w:t>
      </w:r>
      <w:r w:rsidRPr="001B502A">
        <w:rPr>
          <w:rFonts w:cs="Times New Roman"/>
          <w:lang w:val="lt"/>
        </w:rPr>
        <w:noBreakHyphen/>
        <w:t>1 288 dienos).</w:t>
      </w:r>
    </w:p>
    <w:p w14:paraId="7D2A36EF" w14:textId="77777777" w:rsidR="0030718D" w:rsidRPr="00774137" w:rsidRDefault="0030718D" w:rsidP="00172F7E">
      <w:pPr>
        <w:autoSpaceDE w:val="0"/>
        <w:adjustRightInd w:val="0"/>
        <w:rPr>
          <w:rFonts w:cs="Times New Roman"/>
          <w:lang w:val="lt"/>
        </w:rPr>
      </w:pPr>
    </w:p>
    <w:p w14:paraId="578A77CB" w14:textId="77777777" w:rsidR="0030718D" w:rsidRPr="00EF7284" w:rsidRDefault="0030718D" w:rsidP="00172F7E">
      <w:pPr>
        <w:autoSpaceDE w:val="0"/>
        <w:adjustRightInd w:val="0"/>
        <w:jc w:val="both"/>
        <w:rPr>
          <w:rFonts w:cs="Times New Roman"/>
          <w:kern w:val="0"/>
          <w:lang w:val="lt"/>
          <w14:ligatures w14:val="none"/>
        </w:rPr>
      </w:pPr>
      <w:r w:rsidRPr="00774137">
        <w:rPr>
          <w:rFonts w:cs="Times New Roman"/>
          <w:lang w:val="lt"/>
        </w:rPr>
        <w:t>Nepageidaujamų reakcijų dažnis yra pagrįstas nepageidaujamų reiškinių dažniu dėl visų priežasčių, kai dalį nepageidaujamų reakcijų galėjo sukelti ne vaistinis preparatas, o kitos priežastys, pvz., liga, kitas vaistinis preparatas arba nesusijusios priežastys.</w:t>
      </w:r>
    </w:p>
    <w:p w14:paraId="76228215" w14:textId="77777777" w:rsidR="0030718D" w:rsidRPr="00774137" w:rsidRDefault="0030718D" w:rsidP="00172F7E">
      <w:pPr>
        <w:autoSpaceDE w:val="0"/>
        <w:adjustRightInd w:val="0"/>
        <w:rPr>
          <w:rFonts w:cs="Times New Roman"/>
          <w:color w:val="000000"/>
          <w:lang w:val="lt"/>
        </w:rPr>
      </w:pPr>
    </w:p>
    <w:p w14:paraId="24E54994"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 xml:space="preserve">Nepageidaujamų reakcijų į vaistinį preparatą (NRV) dažnio kategorijos pagal Tarptautinių medicinos mokslų organizacijų tarybos (angl. </w:t>
      </w:r>
      <w:r w:rsidRPr="00774137">
        <w:rPr>
          <w:rFonts w:cs="Times New Roman"/>
          <w:i/>
          <w:iCs/>
          <w:lang w:val="lt"/>
        </w:rPr>
        <w:t>Council for International Organizations of Medical Sciences</w:t>
      </w:r>
      <w:r w:rsidRPr="001B502A">
        <w:rPr>
          <w:rFonts w:cs="Times New Roman"/>
          <w:lang w:val="lt"/>
        </w:rPr>
        <w:t xml:space="preserve">, CIOMS) rekomendacijas apibūdinamos taip: </w:t>
      </w:r>
      <w:bookmarkStart w:id="7" w:name="_Hlk137808659"/>
      <w:r w:rsidRPr="001B502A">
        <w:rPr>
          <w:rFonts w:cs="Times New Roman"/>
          <w:lang w:val="lt"/>
        </w:rPr>
        <w:t>labai dažnas (≥ 1/10)</w:t>
      </w:r>
      <w:bookmarkEnd w:id="7"/>
      <w:r w:rsidRPr="00774137">
        <w:rPr>
          <w:rFonts w:cs="Times New Roman"/>
          <w:lang w:val="lt"/>
        </w:rPr>
        <w:t>; dažnas (nuo ≥ 1/100 iki &lt; 1/10); nedažnas (nuo ≥ 1/1 000 iki &lt; 1/100); retas (nuo ≥ 1/10 000 iki &lt; 1/1 000); labai retas (&lt; 1/10 000); dažnis nežinomas (negali būti apskaičiuotas pagal turimus duomenis).</w:t>
      </w:r>
    </w:p>
    <w:p w14:paraId="0B44869D" w14:textId="77777777" w:rsidR="0030718D" w:rsidRPr="00774137" w:rsidRDefault="0030718D" w:rsidP="00172F7E">
      <w:pPr>
        <w:autoSpaceDE w:val="0"/>
        <w:adjustRightInd w:val="0"/>
        <w:rPr>
          <w:rFonts w:cs="Times New Roman"/>
          <w:lang w:val="lt"/>
        </w:rPr>
      </w:pPr>
    </w:p>
    <w:p w14:paraId="5EECF253" w14:textId="77777777" w:rsidR="0030718D" w:rsidRPr="00EF7284" w:rsidRDefault="0030718D" w:rsidP="00172F7E">
      <w:pPr>
        <w:keepNext/>
        <w:rPr>
          <w:rFonts w:cs="Times New Roman"/>
          <w:b/>
          <w:bCs/>
          <w:kern w:val="0"/>
          <w:lang w:val="lt"/>
          <w14:ligatures w14:val="none"/>
        </w:rPr>
      </w:pPr>
      <w:r w:rsidRPr="00774137">
        <w:rPr>
          <w:rFonts w:cs="Times New Roman"/>
          <w:b/>
          <w:bCs/>
          <w:lang w:val="lt"/>
        </w:rPr>
        <w:t>3 lentelė. Nepageidaujamos reakcijos, pasireiškusios metastazavusiu krūties vėžiu sergantiems pacientams, gydytiems elacestranto 345 mg monoterapija</w:t>
      </w:r>
    </w:p>
    <w:p w14:paraId="43194A52" w14:textId="77777777" w:rsidR="0030718D" w:rsidRPr="00774137" w:rsidRDefault="0030718D" w:rsidP="00172F7E">
      <w:pPr>
        <w:keepNext/>
        <w:rPr>
          <w:rFonts w:cs="Times New Roman"/>
          <w:b/>
          <w:bCs/>
          <w:lang w:val="lt"/>
        </w:rPr>
      </w:pPr>
    </w:p>
    <w:tbl>
      <w:tblPr>
        <w:tblStyle w:val="TableGrid"/>
        <w:tblW w:w="4967" w:type="pct"/>
        <w:tblLayout w:type="fixed"/>
        <w:tblLook w:val="04A0" w:firstRow="1" w:lastRow="0" w:firstColumn="1" w:lastColumn="0" w:noHBand="0" w:noVBand="1"/>
      </w:tblPr>
      <w:tblGrid>
        <w:gridCol w:w="2670"/>
        <w:gridCol w:w="1825"/>
        <w:gridCol w:w="4506"/>
      </w:tblGrid>
      <w:tr w:rsidR="0030718D" w:rsidRPr="001B502A" w14:paraId="11CDA707" w14:textId="77777777" w:rsidTr="0075283A">
        <w:trPr>
          <w:cantSplit/>
          <w:tblHeader/>
        </w:trPr>
        <w:tc>
          <w:tcPr>
            <w:tcW w:w="1483" w:type="pct"/>
          </w:tcPr>
          <w:p w14:paraId="3C450268" w14:textId="77777777" w:rsidR="0030718D" w:rsidRPr="00774137" w:rsidRDefault="0030718D" w:rsidP="0075283A">
            <w:pPr>
              <w:keepNext/>
              <w:rPr>
                <w:rFonts w:cs="Times New Roman"/>
                <w:b/>
                <w:bCs/>
                <w:lang w:val="lt"/>
              </w:rPr>
            </w:pPr>
          </w:p>
        </w:tc>
        <w:tc>
          <w:tcPr>
            <w:tcW w:w="3517" w:type="pct"/>
            <w:gridSpan w:val="2"/>
          </w:tcPr>
          <w:p w14:paraId="3E7A28B9" w14:textId="77777777" w:rsidR="0030718D" w:rsidRPr="00774137" w:rsidRDefault="0030718D" w:rsidP="0075283A">
            <w:pPr>
              <w:keepNext/>
              <w:jc w:val="center"/>
              <w:rPr>
                <w:rFonts w:cs="Times New Roman"/>
                <w:b/>
                <w:bCs/>
              </w:rPr>
            </w:pPr>
            <w:r w:rsidRPr="00774137">
              <w:rPr>
                <w:rFonts w:cs="Times New Roman"/>
                <w:b/>
                <w:bCs/>
                <w:lang w:val="lt"/>
              </w:rPr>
              <w:t>Elacestrantas</w:t>
            </w:r>
          </w:p>
          <w:p w14:paraId="6F790BFC" w14:textId="77777777" w:rsidR="0030718D" w:rsidRPr="00774137" w:rsidRDefault="0030718D" w:rsidP="0075283A">
            <w:pPr>
              <w:keepNext/>
              <w:jc w:val="center"/>
              <w:rPr>
                <w:rFonts w:cs="Times New Roman"/>
                <w:b/>
                <w:bCs/>
              </w:rPr>
            </w:pPr>
            <w:r w:rsidRPr="00774137">
              <w:rPr>
                <w:rFonts w:cs="Times New Roman"/>
                <w:b/>
                <w:bCs/>
                <w:lang w:val="lt"/>
              </w:rPr>
              <w:t>N= 301</w:t>
            </w:r>
          </w:p>
        </w:tc>
      </w:tr>
      <w:tr w:rsidR="0030718D" w:rsidRPr="001B502A" w14:paraId="19809720" w14:textId="77777777" w:rsidTr="0075283A">
        <w:trPr>
          <w:cantSplit/>
        </w:trPr>
        <w:tc>
          <w:tcPr>
            <w:tcW w:w="1483" w:type="pct"/>
          </w:tcPr>
          <w:p w14:paraId="198D815A" w14:textId="77777777" w:rsidR="0030718D" w:rsidRPr="00774137" w:rsidRDefault="0030718D" w:rsidP="0075283A">
            <w:pPr>
              <w:rPr>
                <w:rFonts w:cs="Times New Roman"/>
                <w:b/>
                <w:bCs/>
              </w:rPr>
            </w:pPr>
            <w:bookmarkStart w:id="8" w:name="_Hlk137808776"/>
            <w:r w:rsidRPr="00774137">
              <w:rPr>
                <w:rFonts w:cs="Times New Roman"/>
                <w:b/>
                <w:bCs/>
                <w:lang w:val="lt"/>
              </w:rPr>
              <w:t>Infekcijos ir infestacijos</w:t>
            </w:r>
          </w:p>
        </w:tc>
        <w:tc>
          <w:tcPr>
            <w:tcW w:w="1014" w:type="pct"/>
          </w:tcPr>
          <w:p w14:paraId="64A809F2" w14:textId="77777777" w:rsidR="0030718D" w:rsidRPr="00774137" w:rsidRDefault="0030718D" w:rsidP="0075283A">
            <w:pPr>
              <w:rPr>
                <w:rFonts w:cs="Times New Roman"/>
              </w:rPr>
            </w:pPr>
            <w:r w:rsidRPr="00774137">
              <w:rPr>
                <w:rFonts w:cs="Times New Roman"/>
                <w:lang w:val="lt"/>
              </w:rPr>
              <w:t>Dažnas</w:t>
            </w:r>
          </w:p>
        </w:tc>
        <w:tc>
          <w:tcPr>
            <w:tcW w:w="2503" w:type="pct"/>
          </w:tcPr>
          <w:p w14:paraId="1D928838" w14:textId="77777777" w:rsidR="0030718D" w:rsidRPr="00774137" w:rsidRDefault="0030718D" w:rsidP="0075283A">
            <w:pPr>
              <w:rPr>
                <w:rFonts w:cs="Times New Roman"/>
              </w:rPr>
            </w:pPr>
            <w:r w:rsidRPr="00774137">
              <w:rPr>
                <w:rFonts w:cs="Times New Roman"/>
                <w:lang w:val="lt"/>
              </w:rPr>
              <w:t>Šlapimo takų infekcija</w:t>
            </w:r>
          </w:p>
        </w:tc>
      </w:tr>
      <w:tr w:rsidR="0030718D" w:rsidRPr="001B502A" w14:paraId="464FCAE7" w14:textId="77777777" w:rsidTr="0075283A">
        <w:trPr>
          <w:cantSplit/>
        </w:trPr>
        <w:tc>
          <w:tcPr>
            <w:tcW w:w="1483" w:type="pct"/>
            <w:vMerge w:val="restart"/>
          </w:tcPr>
          <w:p w14:paraId="753264BD" w14:textId="77777777" w:rsidR="0030718D" w:rsidRPr="00774137" w:rsidRDefault="0030718D" w:rsidP="0075283A">
            <w:pPr>
              <w:rPr>
                <w:rFonts w:cs="Times New Roman"/>
                <w:b/>
                <w:lang w:val="es-MX"/>
              </w:rPr>
            </w:pPr>
            <w:r w:rsidRPr="00774137">
              <w:rPr>
                <w:rFonts w:cs="Times New Roman"/>
                <w:b/>
                <w:bCs/>
                <w:lang w:val="lt"/>
              </w:rPr>
              <w:t>Kraujo ir limfinės sistemos sutrikimai</w:t>
            </w:r>
          </w:p>
        </w:tc>
        <w:tc>
          <w:tcPr>
            <w:tcW w:w="1014" w:type="pct"/>
          </w:tcPr>
          <w:p w14:paraId="294F96C1" w14:textId="77777777" w:rsidR="0030718D" w:rsidRPr="00774137" w:rsidRDefault="0030718D" w:rsidP="0075283A">
            <w:pPr>
              <w:rPr>
                <w:rFonts w:cs="Times New Roman"/>
              </w:rPr>
            </w:pPr>
            <w:r w:rsidRPr="00774137">
              <w:rPr>
                <w:rFonts w:cs="Times New Roman"/>
                <w:lang w:val="lt"/>
              </w:rPr>
              <w:t>Labai dažnas</w:t>
            </w:r>
          </w:p>
        </w:tc>
        <w:tc>
          <w:tcPr>
            <w:tcW w:w="2503" w:type="pct"/>
          </w:tcPr>
          <w:p w14:paraId="6D5739C2" w14:textId="77777777" w:rsidR="0030718D" w:rsidRPr="00774137" w:rsidRDefault="0030718D" w:rsidP="0075283A">
            <w:pPr>
              <w:rPr>
                <w:rFonts w:cs="Times New Roman"/>
              </w:rPr>
            </w:pPr>
            <w:r w:rsidRPr="00774137">
              <w:rPr>
                <w:rFonts w:cs="Times New Roman"/>
                <w:lang w:val="lt"/>
              </w:rPr>
              <w:t>Anemija</w:t>
            </w:r>
          </w:p>
        </w:tc>
      </w:tr>
      <w:tr w:rsidR="0030718D" w:rsidRPr="001B502A" w14:paraId="612FE2C4" w14:textId="77777777" w:rsidTr="0075283A">
        <w:trPr>
          <w:cantSplit/>
        </w:trPr>
        <w:tc>
          <w:tcPr>
            <w:tcW w:w="1483" w:type="pct"/>
            <w:vMerge/>
          </w:tcPr>
          <w:p w14:paraId="7E27CA78" w14:textId="77777777" w:rsidR="0030718D" w:rsidRPr="00774137" w:rsidRDefault="0030718D" w:rsidP="0075283A">
            <w:pPr>
              <w:rPr>
                <w:rFonts w:cs="Times New Roman"/>
                <w:b/>
                <w:bCs/>
              </w:rPr>
            </w:pPr>
          </w:p>
        </w:tc>
        <w:tc>
          <w:tcPr>
            <w:tcW w:w="1014" w:type="pct"/>
          </w:tcPr>
          <w:p w14:paraId="578F5388" w14:textId="77777777" w:rsidR="0030718D" w:rsidRPr="00774137" w:rsidRDefault="0030718D" w:rsidP="0075283A">
            <w:pPr>
              <w:rPr>
                <w:rFonts w:cs="Times New Roman"/>
              </w:rPr>
            </w:pPr>
            <w:r w:rsidRPr="00774137">
              <w:rPr>
                <w:rFonts w:cs="Times New Roman"/>
                <w:lang w:val="lt"/>
              </w:rPr>
              <w:t xml:space="preserve">Dažnas </w:t>
            </w:r>
          </w:p>
        </w:tc>
        <w:tc>
          <w:tcPr>
            <w:tcW w:w="2503" w:type="pct"/>
          </w:tcPr>
          <w:p w14:paraId="30845EA6" w14:textId="77777777" w:rsidR="0030718D" w:rsidRPr="00774137" w:rsidRDefault="0030718D" w:rsidP="0075283A">
            <w:pPr>
              <w:rPr>
                <w:rFonts w:cs="Times New Roman"/>
                <w:b/>
                <w:bCs/>
              </w:rPr>
            </w:pPr>
            <w:r w:rsidRPr="00774137">
              <w:rPr>
                <w:rFonts w:cs="Times New Roman"/>
                <w:color w:val="000000"/>
                <w:lang w:val="lt"/>
              </w:rPr>
              <w:t>Sumažėjęs limfocitų skaičius</w:t>
            </w:r>
          </w:p>
        </w:tc>
      </w:tr>
      <w:tr w:rsidR="0030718D" w:rsidRPr="001B502A" w14:paraId="32B6A1D2" w14:textId="77777777" w:rsidTr="0075283A">
        <w:trPr>
          <w:cantSplit/>
        </w:trPr>
        <w:tc>
          <w:tcPr>
            <w:tcW w:w="1483" w:type="pct"/>
          </w:tcPr>
          <w:p w14:paraId="051B5897" w14:textId="77777777" w:rsidR="0030718D" w:rsidRPr="00774137" w:rsidRDefault="0030718D" w:rsidP="0075283A">
            <w:pPr>
              <w:rPr>
                <w:rFonts w:cs="Times New Roman"/>
                <w:b/>
                <w:bCs/>
              </w:rPr>
            </w:pPr>
            <w:r w:rsidRPr="00774137">
              <w:rPr>
                <w:rFonts w:cs="Times New Roman"/>
                <w:b/>
                <w:bCs/>
                <w:lang w:val="lt"/>
              </w:rPr>
              <w:t>Metabolizmo ir mitybos sutrikimai</w:t>
            </w:r>
          </w:p>
        </w:tc>
        <w:tc>
          <w:tcPr>
            <w:tcW w:w="1014" w:type="pct"/>
          </w:tcPr>
          <w:p w14:paraId="0522551A" w14:textId="77777777" w:rsidR="0030718D" w:rsidRPr="00774137" w:rsidRDefault="0030718D" w:rsidP="0075283A">
            <w:pPr>
              <w:rPr>
                <w:rFonts w:cs="Times New Roman"/>
              </w:rPr>
            </w:pPr>
            <w:r w:rsidRPr="00774137">
              <w:rPr>
                <w:rFonts w:cs="Times New Roman"/>
                <w:lang w:val="lt"/>
              </w:rPr>
              <w:t>Labai dažnas</w:t>
            </w:r>
          </w:p>
        </w:tc>
        <w:tc>
          <w:tcPr>
            <w:tcW w:w="2503" w:type="pct"/>
          </w:tcPr>
          <w:p w14:paraId="11277B6C" w14:textId="77777777" w:rsidR="0030718D" w:rsidRPr="00774137" w:rsidRDefault="0030718D" w:rsidP="0075283A">
            <w:pPr>
              <w:rPr>
                <w:rFonts w:cs="Times New Roman"/>
              </w:rPr>
            </w:pPr>
            <w:r w:rsidRPr="00774137">
              <w:rPr>
                <w:rFonts w:cs="Times New Roman"/>
                <w:lang w:val="lt"/>
              </w:rPr>
              <w:t>Sumažėjęs apetitas</w:t>
            </w:r>
          </w:p>
        </w:tc>
      </w:tr>
      <w:tr w:rsidR="0030718D" w:rsidRPr="001B502A" w14:paraId="2ED65E9F" w14:textId="77777777" w:rsidTr="0075283A">
        <w:trPr>
          <w:cantSplit/>
        </w:trPr>
        <w:tc>
          <w:tcPr>
            <w:tcW w:w="1483" w:type="pct"/>
          </w:tcPr>
          <w:p w14:paraId="236AC8FC" w14:textId="77777777" w:rsidR="0030718D" w:rsidRPr="00774137" w:rsidRDefault="0030718D" w:rsidP="0075283A">
            <w:pPr>
              <w:rPr>
                <w:rFonts w:cs="Times New Roman"/>
                <w:b/>
                <w:bCs/>
              </w:rPr>
            </w:pPr>
            <w:r w:rsidRPr="00774137">
              <w:rPr>
                <w:rFonts w:cs="Times New Roman"/>
                <w:b/>
                <w:bCs/>
                <w:lang w:val="lt"/>
              </w:rPr>
              <w:t>Psichikos sutrikimai</w:t>
            </w:r>
          </w:p>
        </w:tc>
        <w:tc>
          <w:tcPr>
            <w:tcW w:w="1014" w:type="pct"/>
          </w:tcPr>
          <w:p w14:paraId="52AD4144" w14:textId="77777777" w:rsidR="0030718D" w:rsidRPr="00774137" w:rsidRDefault="0030718D" w:rsidP="0075283A">
            <w:pPr>
              <w:rPr>
                <w:rFonts w:cs="Times New Roman"/>
              </w:rPr>
            </w:pPr>
            <w:r w:rsidRPr="00774137">
              <w:rPr>
                <w:rFonts w:cs="Times New Roman"/>
                <w:lang w:val="lt"/>
              </w:rPr>
              <w:t>Dažnas</w:t>
            </w:r>
          </w:p>
        </w:tc>
        <w:tc>
          <w:tcPr>
            <w:tcW w:w="2503" w:type="pct"/>
          </w:tcPr>
          <w:p w14:paraId="5BAD9FC0" w14:textId="77777777" w:rsidR="0030718D" w:rsidRPr="00774137" w:rsidRDefault="0030718D" w:rsidP="0075283A">
            <w:pPr>
              <w:rPr>
                <w:rFonts w:cs="Times New Roman"/>
              </w:rPr>
            </w:pPr>
            <w:r w:rsidRPr="00774137">
              <w:rPr>
                <w:rFonts w:cs="Times New Roman"/>
                <w:lang w:val="lt"/>
              </w:rPr>
              <w:t>Nemiga</w:t>
            </w:r>
          </w:p>
        </w:tc>
      </w:tr>
      <w:tr w:rsidR="0030718D" w:rsidRPr="001B502A" w14:paraId="0618F66C" w14:textId="77777777" w:rsidTr="0075283A">
        <w:trPr>
          <w:cantSplit/>
        </w:trPr>
        <w:tc>
          <w:tcPr>
            <w:tcW w:w="1483" w:type="pct"/>
            <w:vMerge w:val="restart"/>
          </w:tcPr>
          <w:p w14:paraId="70F8B361" w14:textId="77777777" w:rsidR="0030718D" w:rsidRPr="00774137" w:rsidRDefault="0030718D" w:rsidP="0075283A">
            <w:pPr>
              <w:rPr>
                <w:rFonts w:cs="Times New Roman"/>
                <w:b/>
                <w:bCs/>
              </w:rPr>
            </w:pPr>
            <w:r w:rsidRPr="00774137">
              <w:rPr>
                <w:rFonts w:cs="Times New Roman"/>
                <w:b/>
                <w:bCs/>
                <w:lang w:val="lt"/>
              </w:rPr>
              <w:t>Nervų sistemos sutrikimai</w:t>
            </w:r>
          </w:p>
        </w:tc>
        <w:tc>
          <w:tcPr>
            <w:tcW w:w="1014" w:type="pct"/>
          </w:tcPr>
          <w:p w14:paraId="1006843B" w14:textId="77777777" w:rsidR="0030718D" w:rsidRPr="00774137" w:rsidRDefault="0030718D" w:rsidP="0075283A">
            <w:pPr>
              <w:rPr>
                <w:rFonts w:cs="Times New Roman"/>
              </w:rPr>
            </w:pPr>
            <w:r w:rsidRPr="00774137">
              <w:rPr>
                <w:rFonts w:cs="Times New Roman"/>
                <w:lang w:val="lt"/>
              </w:rPr>
              <w:t>Labai dažnas</w:t>
            </w:r>
          </w:p>
        </w:tc>
        <w:tc>
          <w:tcPr>
            <w:tcW w:w="2503" w:type="pct"/>
          </w:tcPr>
          <w:p w14:paraId="650B85CD" w14:textId="77777777" w:rsidR="0030718D" w:rsidRPr="00774137" w:rsidRDefault="0030718D" w:rsidP="0075283A">
            <w:pPr>
              <w:rPr>
                <w:rFonts w:cs="Times New Roman"/>
              </w:rPr>
            </w:pPr>
            <w:r w:rsidRPr="00774137">
              <w:rPr>
                <w:rFonts w:cs="Times New Roman"/>
                <w:lang w:val="lt"/>
              </w:rPr>
              <w:t>Galvos skausmas</w:t>
            </w:r>
          </w:p>
        </w:tc>
      </w:tr>
      <w:tr w:rsidR="0030718D" w:rsidRPr="001B502A" w14:paraId="4A519A1B" w14:textId="77777777" w:rsidTr="0075283A">
        <w:trPr>
          <w:cantSplit/>
        </w:trPr>
        <w:tc>
          <w:tcPr>
            <w:tcW w:w="1483" w:type="pct"/>
            <w:vMerge/>
          </w:tcPr>
          <w:p w14:paraId="06B244C3" w14:textId="77777777" w:rsidR="0030718D" w:rsidRPr="00774137" w:rsidRDefault="0030718D" w:rsidP="0075283A">
            <w:pPr>
              <w:rPr>
                <w:rFonts w:cs="Times New Roman"/>
                <w:b/>
                <w:bCs/>
              </w:rPr>
            </w:pPr>
          </w:p>
        </w:tc>
        <w:tc>
          <w:tcPr>
            <w:tcW w:w="1014" w:type="pct"/>
          </w:tcPr>
          <w:p w14:paraId="000490CF" w14:textId="77777777" w:rsidR="0030718D" w:rsidRPr="00774137" w:rsidRDefault="0030718D" w:rsidP="0075283A">
            <w:pPr>
              <w:rPr>
                <w:rFonts w:cs="Times New Roman"/>
              </w:rPr>
            </w:pPr>
            <w:r w:rsidRPr="00774137">
              <w:rPr>
                <w:rFonts w:cs="Times New Roman"/>
                <w:lang w:val="lt"/>
              </w:rPr>
              <w:t>Dažnas</w:t>
            </w:r>
          </w:p>
        </w:tc>
        <w:tc>
          <w:tcPr>
            <w:tcW w:w="2503" w:type="pct"/>
          </w:tcPr>
          <w:p w14:paraId="4A340FDE" w14:textId="77777777" w:rsidR="0030718D" w:rsidRPr="00774137" w:rsidRDefault="0030718D" w:rsidP="0075283A">
            <w:pPr>
              <w:rPr>
                <w:rFonts w:cs="Times New Roman"/>
              </w:rPr>
            </w:pPr>
            <w:r w:rsidRPr="00774137">
              <w:rPr>
                <w:rFonts w:cs="Times New Roman"/>
                <w:lang w:val="lt"/>
              </w:rPr>
              <w:t>Svaigulys, sinkopė</w:t>
            </w:r>
          </w:p>
        </w:tc>
      </w:tr>
      <w:tr w:rsidR="0030718D" w:rsidRPr="001B502A" w14:paraId="20FC15B2" w14:textId="77777777" w:rsidTr="0075283A">
        <w:trPr>
          <w:cantSplit/>
        </w:trPr>
        <w:tc>
          <w:tcPr>
            <w:tcW w:w="1483" w:type="pct"/>
            <w:vMerge w:val="restart"/>
          </w:tcPr>
          <w:p w14:paraId="3791D912" w14:textId="77777777" w:rsidR="0030718D" w:rsidRPr="00774137" w:rsidRDefault="0030718D" w:rsidP="0075283A">
            <w:pPr>
              <w:rPr>
                <w:rFonts w:cs="Times New Roman"/>
                <w:b/>
                <w:bCs/>
              </w:rPr>
            </w:pPr>
            <w:r w:rsidRPr="00774137">
              <w:rPr>
                <w:rFonts w:cs="Times New Roman"/>
                <w:b/>
                <w:bCs/>
                <w:lang w:val="lt"/>
              </w:rPr>
              <w:t>Kraujagyslių sutrikimai</w:t>
            </w:r>
          </w:p>
        </w:tc>
        <w:tc>
          <w:tcPr>
            <w:tcW w:w="1014" w:type="pct"/>
          </w:tcPr>
          <w:p w14:paraId="71416A84" w14:textId="77777777" w:rsidR="0030718D" w:rsidRPr="00774137" w:rsidRDefault="0030718D" w:rsidP="0075283A">
            <w:pPr>
              <w:rPr>
                <w:rFonts w:cs="Times New Roman"/>
              </w:rPr>
            </w:pPr>
            <w:r w:rsidRPr="00774137">
              <w:rPr>
                <w:rFonts w:cs="Times New Roman"/>
                <w:lang w:val="lt"/>
              </w:rPr>
              <w:t>Labai dažnas</w:t>
            </w:r>
          </w:p>
        </w:tc>
        <w:tc>
          <w:tcPr>
            <w:tcW w:w="2503" w:type="pct"/>
          </w:tcPr>
          <w:p w14:paraId="75A04821" w14:textId="77777777" w:rsidR="0030718D" w:rsidRPr="00774137" w:rsidRDefault="0030718D" w:rsidP="0075283A">
            <w:pPr>
              <w:rPr>
                <w:rFonts w:cs="Times New Roman"/>
              </w:rPr>
            </w:pPr>
            <w:r w:rsidRPr="00774137">
              <w:rPr>
                <w:rFonts w:cs="Times New Roman"/>
                <w:lang w:val="lt"/>
              </w:rPr>
              <w:t>Karščio pylimas*</w:t>
            </w:r>
          </w:p>
        </w:tc>
      </w:tr>
      <w:tr w:rsidR="0030718D" w:rsidRPr="001B502A" w14:paraId="68E954C3" w14:textId="77777777" w:rsidTr="0075283A">
        <w:trPr>
          <w:cantSplit/>
        </w:trPr>
        <w:tc>
          <w:tcPr>
            <w:tcW w:w="1483" w:type="pct"/>
            <w:vMerge/>
          </w:tcPr>
          <w:p w14:paraId="01D92350" w14:textId="77777777" w:rsidR="0030718D" w:rsidRPr="00774137" w:rsidRDefault="0030718D" w:rsidP="0075283A">
            <w:pPr>
              <w:rPr>
                <w:rFonts w:cs="Times New Roman"/>
                <w:b/>
                <w:bCs/>
              </w:rPr>
            </w:pPr>
          </w:p>
        </w:tc>
        <w:tc>
          <w:tcPr>
            <w:tcW w:w="1014" w:type="pct"/>
          </w:tcPr>
          <w:p w14:paraId="022C58C8" w14:textId="77777777" w:rsidR="0030718D" w:rsidRPr="00774137" w:rsidRDefault="0030718D" w:rsidP="0075283A">
            <w:pPr>
              <w:rPr>
                <w:rFonts w:cs="Times New Roman"/>
              </w:rPr>
            </w:pPr>
            <w:r w:rsidRPr="00774137">
              <w:rPr>
                <w:rFonts w:cs="Times New Roman"/>
                <w:lang w:val="lt"/>
              </w:rPr>
              <w:t>Nedažnas</w:t>
            </w:r>
          </w:p>
        </w:tc>
        <w:tc>
          <w:tcPr>
            <w:tcW w:w="2503" w:type="pct"/>
          </w:tcPr>
          <w:p w14:paraId="7A56A448" w14:textId="77777777" w:rsidR="0030718D" w:rsidRPr="00774137" w:rsidRDefault="0030718D" w:rsidP="0075283A">
            <w:pPr>
              <w:rPr>
                <w:rFonts w:cs="Times New Roman"/>
              </w:rPr>
            </w:pPr>
            <w:r w:rsidRPr="00774137">
              <w:rPr>
                <w:rFonts w:cs="Times New Roman"/>
                <w:lang w:val="lt"/>
              </w:rPr>
              <w:t>Tromboembolija (venų)*</w:t>
            </w:r>
          </w:p>
        </w:tc>
      </w:tr>
      <w:tr w:rsidR="0030718D" w:rsidRPr="001B502A" w14:paraId="0F29A049" w14:textId="77777777" w:rsidTr="0075283A">
        <w:trPr>
          <w:cantSplit/>
        </w:trPr>
        <w:tc>
          <w:tcPr>
            <w:tcW w:w="1483" w:type="pct"/>
          </w:tcPr>
          <w:p w14:paraId="5A65A3B7" w14:textId="77777777" w:rsidR="0030718D" w:rsidRPr="00774137" w:rsidRDefault="0030718D" w:rsidP="0075283A">
            <w:pPr>
              <w:rPr>
                <w:rFonts w:cs="Times New Roman"/>
                <w:b/>
                <w:lang w:val="es-MX"/>
              </w:rPr>
            </w:pPr>
            <w:r w:rsidRPr="00774137">
              <w:rPr>
                <w:rFonts w:cs="Times New Roman"/>
                <w:b/>
                <w:bCs/>
                <w:lang w:val="lt"/>
              </w:rPr>
              <w:t>Kvėpavimo sistemos, krūtinės ląstos ir tarpuplaučio sutrikimai</w:t>
            </w:r>
          </w:p>
        </w:tc>
        <w:tc>
          <w:tcPr>
            <w:tcW w:w="1014" w:type="pct"/>
          </w:tcPr>
          <w:p w14:paraId="08468C62" w14:textId="77777777" w:rsidR="0030718D" w:rsidRPr="00774137" w:rsidRDefault="0030718D" w:rsidP="0075283A">
            <w:pPr>
              <w:rPr>
                <w:rFonts w:cs="Times New Roman"/>
              </w:rPr>
            </w:pPr>
            <w:r w:rsidRPr="00774137">
              <w:rPr>
                <w:rFonts w:cs="Times New Roman"/>
                <w:lang w:val="lt"/>
              </w:rPr>
              <w:t>Dažnas</w:t>
            </w:r>
          </w:p>
        </w:tc>
        <w:tc>
          <w:tcPr>
            <w:tcW w:w="2503" w:type="pct"/>
          </w:tcPr>
          <w:p w14:paraId="15844A78" w14:textId="77777777" w:rsidR="0030718D" w:rsidRPr="00774137" w:rsidRDefault="0030718D" w:rsidP="0075283A">
            <w:pPr>
              <w:rPr>
                <w:rFonts w:cs="Times New Roman"/>
              </w:rPr>
            </w:pPr>
            <w:r w:rsidRPr="00774137">
              <w:rPr>
                <w:rFonts w:cs="Times New Roman"/>
                <w:lang w:val="lt"/>
              </w:rPr>
              <w:t xml:space="preserve">Dispnėja (dusulys), kosulys* </w:t>
            </w:r>
          </w:p>
        </w:tc>
      </w:tr>
      <w:tr w:rsidR="0030718D" w:rsidRPr="001B502A" w14:paraId="576CC460" w14:textId="77777777" w:rsidTr="0075283A">
        <w:trPr>
          <w:cantSplit/>
        </w:trPr>
        <w:tc>
          <w:tcPr>
            <w:tcW w:w="1483" w:type="pct"/>
            <w:vMerge w:val="restart"/>
          </w:tcPr>
          <w:p w14:paraId="4AF6B6F5" w14:textId="77777777" w:rsidR="0030718D" w:rsidRPr="00774137" w:rsidRDefault="0030718D" w:rsidP="0075283A">
            <w:pPr>
              <w:rPr>
                <w:rFonts w:cs="Times New Roman"/>
                <w:b/>
                <w:bCs/>
              </w:rPr>
            </w:pPr>
            <w:r w:rsidRPr="00774137">
              <w:rPr>
                <w:rFonts w:cs="Times New Roman"/>
                <w:b/>
                <w:bCs/>
                <w:lang w:val="lt"/>
              </w:rPr>
              <w:t>Virškinimo trakto sutrikimai</w:t>
            </w:r>
          </w:p>
        </w:tc>
        <w:tc>
          <w:tcPr>
            <w:tcW w:w="1014" w:type="pct"/>
          </w:tcPr>
          <w:p w14:paraId="75D5B5CF" w14:textId="77777777" w:rsidR="0030718D" w:rsidRPr="00774137" w:rsidRDefault="0030718D" w:rsidP="0075283A">
            <w:pPr>
              <w:rPr>
                <w:rFonts w:cs="Times New Roman"/>
              </w:rPr>
            </w:pPr>
            <w:r w:rsidRPr="00774137">
              <w:rPr>
                <w:rFonts w:cs="Times New Roman"/>
                <w:lang w:val="lt"/>
              </w:rPr>
              <w:t>Labai dažnas</w:t>
            </w:r>
          </w:p>
        </w:tc>
        <w:tc>
          <w:tcPr>
            <w:tcW w:w="2503" w:type="pct"/>
          </w:tcPr>
          <w:p w14:paraId="22ACBA1E" w14:textId="77777777" w:rsidR="0030718D" w:rsidRPr="00774137" w:rsidRDefault="0030718D" w:rsidP="0075283A">
            <w:pPr>
              <w:rPr>
                <w:rFonts w:cs="Times New Roman"/>
                <w:lang w:val="es-MX"/>
              </w:rPr>
            </w:pPr>
            <w:r w:rsidRPr="00774137">
              <w:rPr>
                <w:rFonts w:cs="Times New Roman"/>
                <w:lang w:val="lt"/>
              </w:rPr>
              <w:t>Pykinimas, vėmimas, viduriavimas, vidurių užkietėjimas, pilvo skausmas*, dispepsija*</w:t>
            </w:r>
          </w:p>
        </w:tc>
      </w:tr>
      <w:tr w:rsidR="0030718D" w:rsidRPr="001B502A" w14:paraId="7F235813" w14:textId="77777777" w:rsidTr="0075283A">
        <w:trPr>
          <w:cantSplit/>
        </w:trPr>
        <w:tc>
          <w:tcPr>
            <w:tcW w:w="1483" w:type="pct"/>
            <w:vMerge/>
          </w:tcPr>
          <w:p w14:paraId="02B6688D" w14:textId="77777777" w:rsidR="0030718D" w:rsidRPr="00774137" w:rsidRDefault="0030718D" w:rsidP="0075283A">
            <w:pPr>
              <w:rPr>
                <w:rFonts w:cs="Times New Roman"/>
                <w:b/>
                <w:lang w:val="es-MX"/>
              </w:rPr>
            </w:pPr>
          </w:p>
        </w:tc>
        <w:tc>
          <w:tcPr>
            <w:tcW w:w="1014" w:type="pct"/>
          </w:tcPr>
          <w:p w14:paraId="2AD59C40" w14:textId="77777777" w:rsidR="0030718D" w:rsidRPr="00774137" w:rsidRDefault="0030718D" w:rsidP="0075283A">
            <w:pPr>
              <w:rPr>
                <w:rFonts w:cs="Times New Roman"/>
              </w:rPr>
            </w:pPr>
            <w:r w:rsidRPr="00774137">
              <w:rPr>
                <w:rFonts w:cs="Times New Roman"/>
                <w:lang w:val="lt"/>
              </w:rPr>
              <w:t>Dažnas</w:t>
            </w:r>
          </w:p>
        </w:tc>
        <w:tc>
          <w:tcPr>
            <w:tcW w:w="2503" w:type="pct"/>
          </w:tcPr>
          <w:p w14:paraId="5FD8117A" w14:textId="77777777" w:rsidR="0030718D" w:rsidRPr="00774137" w:rsidRDefault="0030718D" w:rsidP="0075283A">
            <w:pPr>
              <w:rPr>
                <w:rFonts w:cs="Times New Roman"/>
              </w:rPr>
            </w:pPr>
            <w:r w:rsidRPr="00774137">
              <w:rPr>
                <w:rFonts w:cs="Times New Roman"/>
                <w:lang w:val="lt"/>
              </w:rPr>
              <w:t>Stomatitas</w:t>
            </w:r>
          </w:p>
        </w:tc>
      </w:tr>
      <w:tr w:rsidR="0030718D" w:rsidRPr="001B502A" w14:paraId="75ABF4F8" w14:textId="77777777" w:rsidTr="0075283A">
        <w:trPr>
          <w:cantSplit/>
        </w:trPr>
        <w:tc>
          <w:tcPr>
            <w:tcW w:w="1483" w:type="pct"/>
          </w:tcPr>
          <w:p w14:paraId="09F6BA2E" w14:textId="77777777" w:rsidR="0030718D" w:rsidRPr="00774137" w:rsidRDefault="0030718D" w:rsidP="0075283A">
            <w:pPr>
              <w:rPr>
                <w:rFonts w:cs="Times New Roman"/>
                <w:b/>
                <w:bCs/>
                <w:lang w:val="lt"/>
              </w:rPr>
            </w:pPr>
            <w:r w:rsidRPr="00774137">
              <w:rPr>
                <w:rFonts w:cs="Times New Roman"/>
                <w:b/>
                <w:bCs/>
                <w:lang w:val="lt"/>
              </w:rPr>
              <w:t>Kepenų, tulžies pūslės ir latakų sutrikimai</w:t>
            </w:r>
          </w:p>
        </w:tc>
        <w:tc>
          <w:tcPr>
            <w:tcW w:w="1014" w:type="pct"/>
          </w:tcPr>
          <w:p w14:paraId="59513221" w14:textId="77777777" w:rsidR="0030718D" w:rsidRPr="00774137" w:rsidRDefault="0030718D" w:rsidP="0075283A">
            <w:pPr>
              <w:rPr>
                <w:rFonts w:cs="Times New Roman"/>
                <w:lang w:val="lt"/>
              </w:rPr>
            </w:pPr>
            <w:r w:rsidRPr="00774137">
              <w:rPr>
                <w:rFonts w:cs="Times New Roman"/>
                <w:lang w:val="lt"/>
              </w:rPr>
              <w:t>Nedažnas</w:t>
            </w:r>
          </w:p>
        </w:tc>
        <w:tc>
          <w:tcPr>
            <w:tcW w:w="2503" w:type="pct"/>
          </w:tcPr>
          <w:p w14:paraId="1AFCF767" w14:textId="77777777" w:rsidR="0030718D" w:rsidRPr="00774137" w:rsidRDefault="0030718D" w:rsidP="0075283A">
            <w:pPr>
              <w:rPr>
                <w:rFonts w:cs="Times New Roman"/>
                <w:lang w:val="lt"/>
              </w:rPr>
            </w:pPr>
            <w:r w:rsidRPr="00774137">
              <w:rPr>
                <w:rFonts w:cs="Times New Roman"/>
                <w:lang w:val="lt"/>
              </w:rPr>
              <w:t>Ūminis kepenų nepakankamumas</w:t>
            </w:r>
          </w:p>
        </w:tc>
      </w:tr>
      <w:tr w:rsidR="0030718D" w:rsidRPr="001B502A" w14:paraId="551B8B16" w14:textId="77777777" w:rsidTr="0075283A">
        <w:trPr>
          <w:cantSplit/>
        </w:trPr>
        <w:tc>
          <w:tcPr>
            <w:tcW w:w="1483" w:type="pct"/>
          </w:tcPr>
          <w:p w14:paraId="60E1C407" w14:textId="77777777" w:rsidR="0030718D" w:rsidRPr="00774137" w:rsidRDefault="0030718D" w:rsidP="0075283A">
            <w:pPr>
              <w:rPr>
                <w:rFonts w:cs="Times New Roman"/>
                <w:b/>
                <w:lang w:val="es-MX"/>
              </w:rPr>
            </w:pPr>
            <w:r w:rsidRPr="00774137">
              <w:rPr>
                <w:rFonts w:cs="Times New Roman"/>
                <w:b/>
                <w:bCs/>
                <w:lang w:val="lt"/>
              </w:rPr>
              <w:t>Odos ir poodinio audinio sutrikimai</w:t>
            </w:r>
          </w:p>
        </w:tc>
        <w:tc>
          <w:tcPr>
            <w:tcW w:w="1014" w:type="pct"/>
          </w:tcPr>
          <w:p w14:paraId="502A3D26" w14:textId="77777777" w:rsidR="0030718D" w:rsidRPr="00774137" w:rsidRDefault="0030718D" w:rsidP="0075283A">
            <w:pPr>
              <w:rPr>
                <w:rFonts w:cs="Times New Roman"/>
              </w:rPr>
            </w:pPr>
            <w:r w:rsidRPr="00774137">
              <w:rPr>
                <w:rFonts w:cs="Times New Roman"/>
                <w:lang w:val="lt"/>
              </w:rPr>
              <w:t>Dažnas</w:t>
            </w:r>
          </w:p>
        </w:tc>
        <w:tc>
          <w:tcPr>
            <w:tcW w:w="2503" w:type="pct"/>
          </w:tcPr>
          <w:p w14:paraId="7F78B743" w14:textId="77777777" w:rsidR="0030718D" w:rsidRPr="00774137" w:rsidRDefault="0030718D" w:rsidP="0075283A">
            <w:pPr>
              <w:rPr>
                <w:rFonts w:cs="Times New Roman"/>
              </w:rPr>
            </w:pPr>
            <w:r w:rsidRPr="00774137">
              <w:rPr>
                <w:rFonts w:cs="Times New Roman"/>
                <w:lang w:val="lt"/>
              </w:rPr>
              <w:t>Išbėrimas*</w:t>
            </w:r>
          </w:p>
        </w:tc>
      </w:tr>
      <w:tr w:rsidR="0030718D" w:rsidRPr="001B502A" w14:paraId="1B31D3B0" w14:textId="77777777" w:rsidTr="0075283A">
        <w:trPr>
          <w:cantSplit/>
        </w:trPr>
        <w:tc>
          <w:tcPr>
            <w:tcW w:w="1483" w:type="pct"/>
            <w:vMerge w:val="restart"/>
          </w:tcPr>
          <w:p w14:paraId="1CB3ADAD" w14:textId="77777777" w:rsidR="0030718D" w:rsidRPr="00774137" w:rsidRDefault="0030718D" w:rsidP="0075283A">
            <w:pPr>
              <w:rPr>
                <w:rFonts w:cs="Times New Roman"/>
                <w:b/>
                <w:lang w:val="es-MX"/>
              </w:rPr>
            </w:pPr>
            <w:r w:rsidRPr="00774137">
              <w:rPr>
                <w:rFonts w:cs="Times New Roman"/>
                <w:b/>
                <w:bCs/>
                <w:lang w:val="lt"/>
              </w:rPr>
              <w:t>Skeleto, raumenų ir jungiamojo audinio sutrikimai</w:t>
            </w:r>
          </w:p>
        </w:tc>
        <w:tc>
          <w:tcPr>
            <w:tcW w:w="1014" w:type="pct"/>
          </w:tcPr>
          <w:p w14:paraId="341A81CB" w14:textId="77777777" w:rsidR="0030718D" w:rsidRPr="00774137" w:rsidRDefault="0030718D" w:rsidP="0075283A">
            <w:pPr>
              <w:rPr>
                <w:rFonts w:cs="Times New Roman"/>
              </w:rPr>
            </w:pPr>
            <w:r w:rsidRPr="00774137">
              <w:rPr>
                <w:rFonts w:cs="Times New Roman"/>
                <w:lang w:val="lt"/>
              </w:rPr>
              <w:t>Labai dažnas</w:t>
            </w:r>
          </w:p>
        </w:tc>
        <w:tc>
          <w:tcPr>
            <w:tcW w:w="2503" w:type="pct"/>
          </w:tcPr>
          <w:p w14:paraId="77F20835" w14:textId="77777777" w:rsidR="0030718D" w:rsidRPr="00774137" w:rsidRDefault="0030718D" w:rsidP="0075283A">
            <w:pPr>
              <w:rPr>
                <w:rFonts w:cs="Times New Roman"/>
              </w:rPr>
            </w:pPr>
            <w:r w:rsidRPr="00774137">
              <w:rPr>
                <w:rFonts w:cs="Times New Roman"/>
                <w:lang w:val="lt"/>
              </w:rPr>
              <w:t>Artralgija, nugaros skausmas</w:t>
            </w:r>
          </w:p>
        </w:tc>
      </w:tr>
      <w:tr w:rsidR="0030718D" w:rsidRPr="001B502A" w14:paraId="4BDCC336" w14:textId="77777777" w:rsidTr="0075283A">
        <w:trPr>
          <w:cantSplit/>
        </w:trPr>
        <w:tc>
          <w:tcPr>
            <w:tcW w:w="1483" w:type="pct"/>
            <w:vMerge/>
          </w:tcPr>
          <w:p w14:paraId="6192D948" w14:textId="77777777" w:rsidR="0030718D" w:rsidRPr="00774137" w:rsidRDefault="0030718D" w:rsidP="0075283A">
            <w:pPr>
              <w:rPr>
                <w:rFonts w:cs="Times New Roman"/>
                <w:b/>
                <w:bCs/>
              </w:rPr>
            </w:pPr>
          </w:p>
        </w:tc>
        <w:tc>
          <w:tcPr>
            <w:tcW w:w="1014" w:type="pct"/>
          </w:tcPr>
          <w:p w14:paraId="59A690E5" w14:textId="77777777" w:rsidR="0030718D" w:rsidRPr="00774137" w:rsidRDefault="0030718D" w:rsidP="0075283A">
            <w:pPr>
              <w:rPr>
                <w:rFonts w:cs="Times New Roman"/>
              </w:rPr>
            </w:pPr>
            <w:r w:rsidRPr="00774137">
              <w:rPr>
                <w:rFonts w:cs="Times New Roman"/>
                <w:lang w:val="lt"/>
              </w:rPr>
              <w:t>Dažnas</w:t>
            </w:r>
          </w:p>
        </w:tc>
        <w:tc>
          <w:tcPr>
            <w:tcW w:w="2503" w:type="pct"/>
          </w:tcPr>
          <w:p w14:paraId="6611970D" w14:textId="77777777" w:rsidR="0030718D" w:rsidRPr="00774137" w:rsidRDefault="0030718D" w:rsidP="0075283A">
            <w:pPr>
              <w:rPr>
                <w:rFonts w:cs="Times New Roman"/>
              </w:rPr>
            </w:pPr>
            <w:r w:rsidRPr="00774137">
              <w:rPr>
                <w:rFonts w:cs="Times New Roman"/>
                <w:lang w:val="lt"/>
              </w:rPr>
              <w:t>Skausmas galūnėje, skeleto ir raumenų skausmas krūtinėje*, kaulų skausmas</w:t>
            </w:r>
          </w:p>
        </w:tc>
      </w:tr>
      <w:tr w:rsidR="0030718D" w:rsidRPr="001B502A" w14:paraId="1EC03A2A" w14:textId="77777777" w:rsidTr="0075283A">
        <w:trPr>
          <w:cantSplit/>
        </w:trPr>
        <w:tc>
          <w:tcPr>
            <w:tcW w:w="1483" w:type="pct"/>
            <w:vMerge w:val="restart"/>
          </w:tcPr>
          <w:p w14:paraId="6F39C143" w14:textId="77777777" w:rsidR="0030718D" w:rsidRPr="00774137" w:rsidRDefault="0030718D" w:rsidP="0075283A">
            <w:pPr>
              <w:rPr>
                <w:rFonts w:cs="Times New Roman"/>
                <w:b/>
                <w:lang w:val="es-MX"/>
              </w:rPr>
            </w:pPr>
            <w:r w:rsidRPr="00774137">
              <w:rPr>
                <w:rFonts w:cs="Times New Roman"/>
                <w:b/>
                <w:bCs/>
                <w:lang w:val="lt"/>
              </w:rPr>
              <w:t>Bendrieji sutrikimai ir vartojimo vietos pažeidimai</w:t>
            </w:r>
          </w:p>
        </w:tc>
        <w:tc>
          <w:tcPr>
            <w:tcW w:w="1014" w:type="pct"/>
          </w:tcPr>
          <w:p w14:paraId="15B80E98" w14:textId="77777777" w:rsidR="0030718D" w:rsidRPr="00774137" w:rsidRDefault="0030718D" w:rsidP="0075283A">
            <w:pPr>
              <w:rPr>
                <w:rFonts w:cs="Times New Roman"/>
              </w:rPr>
            </w:pPr>
            <w:r w:rsidRPr="00774137">
              <w:rPr>
                <w:rFonts w:cs="Times New Roman"/>
                <w:lang w:val="lt"/>
              </w:rPr>
              <w:t>Labai dažnas</w:t>
            </w:r>
          </w:p>
        </w:tc>
        <w:tc>
          <w:tcPr>
            <w:tcW w:w="2503" w:type="pct"/>
          </w:tcPr>
          <w:p w14:paraId="51149C62" w14:textId="77777777" w:rsidR="0030718D" w:rsidRPr="00774137" w:rsidRDefault="0030718D" w:rsidP="0075283A">
            <w:pPr>
              <w:rPr>
                <w:rFonts w:cs="Times New Roman"/>
              </w:rPr>
            </w:pPr>
            <w:r w:rsidRPr="00774137">
              <w:rPr>
                <w:rFonts w:cs="Times New Roman"/>
                <w:lang w:val="lt"/>
              </w:rPr>
              <w:t xml:space="preserve">Nuovargis </w:t>
            </w:r>
          </w:p>
        </w:tc>
      </w:tr>
      <w:tr w:rsidR="0030718D" w:rsidRPr="001B502A" w14:paraId="30F56733" w14:textId="77777777" w:rsidTr="0075283A">
        <w:trPr>
          <w:cantSplit/>
        </w:trPr>
        <w:tc>
          <w:tcPr>
            <w:tcW w:w="1483" w:type="pct"/>
            <w:vMerge/>
          </w:tcPr>
          <w:p w14:paraId="4F841993" w14:textId="77777777" w:rsidR="0030718D" w:rsidRPr="00774137" w:rsidRDefault="0030718D" w:rsidP="0075283A">
            <w:pPr>
              <w:rPr>
                <w:rFonts w:cs="Times New Roman"/>
                <w:b/>
                <w:bCs/>
              </w:rPr>
            </w:pPr>
          </w:p>
        </w:tc>
        <w:tc>
          <w:tcPr>
            <w:tcW w:w="1014" w:type="pct"/>
          </w:tcPr>
          <w:p w14:paraId="19D5FEB6" w14:textId="77777777" w:rsidR="0030718D" w:rsidRPr="00774137" w:rsidRDefault="0030718D" w:rsidP="0075283A">
            <w:pPr>
              <w:rPr>
                <w:rFonts w:cs="Times New Roman"/>
              </w:rPr>
            </w:pPr>
            <w:r w:rsidRPr="00774137">
              <w:rPr>
                <w:rFonts w:cs="Times New Roman"/>
                <w:lang w:val="lt"/>
              </w:rPr>
              <w:t>Dažnas</w:t>
            </w:r>
          </w:p>
        </w:tc>
        <w:tc>
          <w:tcPr>
            <w:tcW w:w="2503" w:type="pct"/>
          </w:tcPr>
          <w:p w14:paraId="41994B95" w14:textId="77777777" w:rsidR="0030718D" w:rsidRPr="00774137" w:rsidRDefault="0030718D" w:rsidP="0075283A">
            <w:pPr>
              <w:rPr>
                <w:rFonts w:cs="Times New Roman"/>
              </w:rPr>
            </w:pPr>
            <w:r w:rsidRPr="00774137">
              <w:rPr>
                <w:rFonts w:cs="Times New Roman"/>
                <w:lang w:val="lt"/>
              </w:rPr>
              <w:t xml:space="preserve">Astenija </w:t>
            </w:r>
          </w:p>
        </w:tc>
      </w:tr>
      <w:tr w:rsidR="0030718D" w:rsidRPr="001B502A" w14:paraId="2E68B6C0" w14:textId="77777777" w:rsidTr="0075283A">
        <w:trPr>
          <w:cantSplit/>
        </w:trPr>
        <w:tc>
          <w:tcPr>
            <w:tcW w:w="1483" w:type="pct"/>
            <w:vMerge w:val="restart"/>
          </w:tcPr>
          <w:p w14:paraId="5184E1B9" w14:textId="77777777" w:rsidR="0030718D" w:rsidRPr="00774137" w:rsidRDefault="0030718D" w:rsidP="0075283A">
            <w:pPr>
              <w:keepNext/>
              <w:rPr>
                <w:rFonts w:cs="Times New Roman"/>
                <w:b/>
                <w:bCs/>
              </w:rPr>
            </w:pPr>
            <w:r w:rsidRPr="00774137">
              <w:rPr>
                <w:rFonts w:cs="Times New Roman"/>
                <w:b/>
                <w:bCs/>
                <w:lang w:val="lt"/>
              </w:rPr>
              <w:t>Tyrimai</w:t>
            </w:r>
          </w:p>
          <w:p w14:paraId="71D45A02" w14:textId="77777777" w:rsidR="0030718D" w:rsidRPr="00774137" w:rsidRDefault="0030718D" w:rsidP="0075283A">
            <w:pPr>
              <w:keepNext/>
              <w:autoSpaceDE w:val="0"/>
              <w:adjustRightInd w:val="0"/>
              <w:rPr>
                <w:rFonts w:cs="Times New Roman"/>
                <w:b/>
                <w:bCs/>
              </w:rPr>
            </w:pPr>
          </w:p>
        </w:tc>
        <w:tc>
          <w:tcPr>
            <w:tcW w:w="1014" w:type="pct"/>
          </w:tcPr>
          <w:p w14:paraId="7A8DFCD4" w14:textId="77777777" w:rsidR="0030718D" w:rsidRPr="00774137" w:rsidRDefault="0030718D" w:rsidP="0075283A">
            <w:pPr>
              <w:keepNext/>
              <w:rPr>
                <w:rFonts w:cs="Times New Roman"/>
              </w:rPr>
            </w:pPr>
            <w:r w:rsidRPr="00774137">
              <w:rPr>
                <w:rFonts w:cs="Times New Roman"/>
                <w:lang w:val="lt"/>
              </w:rPr>
              <w:t>Labai dažnas</w:t>
            </w:r>
          </w:p>
        </w:tc>
        <w:tc>
          <w:tcPr>
            <w:tcW w:w="2503" w:type="pct"/>
          </w:tcPr>
          <w:p w14:paraId="342945D4" w14:textId="77777777" w:rsidR="0030718D" w:rsidRPr="00774137" w:rsidRDefault="0030718D" w:rsidP="0075283A">
            <w:pPr>
              <w:keepNext/>
              <w:rPr>
                <w:rFonts w:cs="Times New Roman"/>
              </w:rPr>
            </w:pPr>
            <w:r w:rsidRPr="00774137">
              <w:rPr>
                <w:rFonts w:cs="Times New Roman"/>
                <w:lang w:val="lt"/>
              </w:rPr>
              <w:t>Padidėjęs aspartataminotransferazės aktyvumas, padidėjęs trigliceridų kiekis, padidėjęs cholesterolio kiekis, padidėjęs alaninaminotransferazės aktyvumas, sumažėjęs kalcio kiekis, padidėjęs kreatinino kiekis, sumažėjęs natrio kiekis, sumažėjęs kalio kiekis</w:t>
            </w:r>
          </w:p>
        </w:tc>
      </w:tr>
      <w:bookmarkEnd w:id="8"/>
      <w:tr w:rsidR="0030718D" w:rsidRPr="001B502A" w14:paraId="753A7A70" w14:textId="77777777" w:rsidTr="0075283A">
        <w:trPr>
          <w:cantSplit/>
        </w:trPr>
        <w:tc>
          <w:tcPr>
            <w:tcW w:w="1483" w:type="pct"/>
            <w:vMerge/>
          </w:tcPr>
          <w:p w14:paraId="0237AA56" w14:textId="77777777" w:rsidR="0030718D" w:rsidRPr="00774137" w:rsidRDefault="0030718D" w:rsidP="0075283A">
            <w:pPr>
              <w:keepNext/>
              <w:autoSpaceDE w:val="0"/>
              <w:adjustRightInd w:val="0"/>
              <w:rPr>
                <w:rFonts w:cs="Times New Roman"/>
                <w:b/>
                <w:bCs/>
              </w:rPr>
            </w:pPr>
          </w:p>
        </w:tc>
        <w:tc>
          <w:tcPr>
            <w:tcW w:w="1014" w:type="pct"/>
          </w:tcPr>
          <w:p w14:paraId="2C8E5CC4" w14:textId="77777777" w:rsidR="0030718D" w:rsidRPr="00774137" w:rsidRDefault="0030718D" w:rsidP="0075283A">
            <w:pPr>
              <w:keepNext/>
              <w:rPr>
                <w:rFonts w:cs="Times New Roman"/>
              </w:rPr>
            </w:pPr>
            <w:r w:rsidRPr="00774137">
              <w:rPr>
                <w:rFonts w:cs="Times New Roman"/>
                <w:lang w:val="lt"/>
              </w:rPr>
              <w:t>Dažnas</w:t>
            </w:r>
          </w:p>
        </w:tc>
        <w:tc>
          <w:tcPr>
            <w:tcW w:w="2503" w:type="pct"/>
          </w:tcPr>
          <w:p w14:paraId="6C899588" w14:textId="77777777" w:rsidR="0030718D" w:rsidRPr="00774137" w:rsidRDefault="0030718D" w:rsidP="0075283A">
            <w:pPr>
              <w:keepNext/>
              <w:rPr>
                <w:rFonts w:cs="Times New Roman"/>
              </w:rPr>
            </w:pPr>
            <w:r w:rsidRPr="00774137">
              <w:rPr>
                <w:rFonts w:cs="Times New Roman"/>
                <w:lang w:val="lt"/>
              </w:rPr>
              <w:t>Padidėjęs šarminės fosfatazės aktyvumas kraujyje</w:t>
            </w:r>
          </w:p>
        </w:tc>
      </w:tr>
    </w:tbl>
    <w:p w14:paraId="5F781A97" w14:textId="77777777" w:rsidR="0030718D" w:rsidRPr="00EF7284" w:rsidRDefault="0030718D" w:rsidP="00172F7E">
      <w:pPr>
        <w:keepNext/>
        <w:rPr>
          <w:rFonts w:cs="Times New Roman"/>
          <w:kern w:val="0"/>
          <w:lang w:val="es-MX"/>
          <w14:ligatures w14:val="none"/>
        </w:rPr>
      </w:pPr>
      <w:r w:rsidRPr="00774137">
        <w:rPr>
          <w:rFonts w:cs="Times New Roman"/>
          <w:lang w:val="lt"/>
        </w:rPr>
        <w:t>*Pasireiškimo dažnis apima panašių terminų grupę.</w:t>
      </w:r>
    </w:p>
    <w:p w14:paraId="1DA0EF18" w14:textId="77777777" w:rsidR="0030718D" w:rsidRPr="00EF7284" w:rsidRDefault="0030718D" w:rsidP="00172F7E">
      <w:pPr>
        <w:keepLines/>
        <w:rPr>
          <w:rFonts w:cs="Times New Roman"/>
          <w:b/>
          <w:color w:val="000000"/>
          <w:kern w:val="0"/>
          <w:shd w:val="clear" w:color="auto" w:fill="FFFFFF"/>
          <w:lang w:val="es-MX"/>
          <w14:ligatures w14:val="none"/>
        </w:rPr>
      </w:pPr>
      <w:r w:rsidRPr="00774137">
        <w:rPr>
          <w:rFonts w:cs="Times New Roman"/>
          <w:lang w:val="lt"/>
        </w:rPr>
        <w:t>NRV išvardytos pagal organų sistemų klases mažėjančio dažnio tvarka.</w:t>
      </w:r>
      <w:r w:rsidRPr="00774137">
        <w:rPr>
          <w:rFonts w:cs="Times New Roman"/>
          <w:lang w:val="lt"/>
        </w:rPr>
        <w:br/>
      </w:r>
    </w:p>
    <w:p w14:paraId="42013633" w14:textId="77777777" w:rsidR="0030718D" w:rsidRPr="00EF7284" w:rsidRDefault="0030718D" w:rsidP="00172F7E">
      <w:pPr>
        <w:keepNext/>
        <w:autoSpaceDE w:val="0"/>
        <w:adjustRightInd w:val="0"/>
        <w:rPr>
          <w:rFonts w:cs="Times New Roman"/>
          <w:kern w:val="0"/>
          <w:u w:val="single"/>
          <w:lang w:val="es-MX"/>
          <w14:ligatures w14:val="none"/>
        </w:rPr>
      </w:pPr>
      <w:r w:rsidRPr="00774137">
        <w:rPr>
          <w:rFonts w:cs="Times New Roman"/>
          <w:u w:val="single"/>
          <w:lang w:val="lt"/>
        </w:rPr>
        <w:t>Atrinktų nepageidaujamų reakcijų apibūdinimas</w:t>
      </w:r>
    </w:p>
    <w:p w14:paraId="43890B22" w14:textId="77777777" w:rsidR="0030718D" w:rsidRPr="00774137" w:rsidRDefault="0030718D" w:rsidP="00172F7E">
      <w:pPr>
        <w:keepNext/>
        <w:autoSpaceDE w:val="0"/>
        <w:adjustRightInd w:val="0"/>
        <w:rPr>
          <w:rFonts w:cs="Times New Roman"/>
          <w:lang w:val="es-MX"/>
        </w:rPr>
      </w:pPr>
    </w:p>
    <w:p w14:paraId="7B7CF190" w14:textId="77777777" w:rsidR="0030718D" w:rsidRPr="00EF7284" w:rsidRDefault="0030718D" w:rsidP="00172F7E">
      <w:pPr>
        <w:keepNext/>
        <w:rPr>
          <w:rFonts w:cs="Times New Roman"/>
          <w:i/>
          <w:kern w:val="0"/>
          <w:lang w:val="es-MX"/>
          <w14:ligatures w14:val="none"/>
        </w:rPr>
      </w:pPr>
      <w:r w:rsidRPr="00774137">
        <w:rPr>
          <w:rFonts w:cs="Times New Roman"/>
          <w:i/>
          <w:iCs/>
          <w:lang w:val="lt"/>
        </w:rPr>
        <w:t>Pykinimas</w:t>
      </w:r>
    </w:p>
    <w:p w14:paraId="034C15D4" w14:textId="77777777" w:rsidR="0030718D" w:rsidRPr="00EF7284" w:rsidRDefault="0030718D" w:rsidP="00172F7E">
      <w:pPr>
        <w:rPr>
          <w:rFonts w:cs="Times New Roman"/>
          <w:iCs/>
          <w:kern w:val="0"/>
          <w:lang w:val="lt"/>
          <w14:ligatures w14:val="none"/>
        </w:rPr>
      </w:pPr>
      <w:r w:rsidRPr="00774137">
        <w:rPr>
          <w:rFonts w:cs="Times New Roman"/>
          <w:lang w:val="lt"/>
        </w:rPr>
        <w:t>Pykinimas pasireiškė 35 % pacientų. 3</w:t>
      </w:r>
      <w:r w:rsidRPr="001B502A">
        <w:rPr>
          <w:rFonts w:cs="Times New Roman"/>
          <w:lang w:val="lt"/>
        </w:rPr>
        <w:noBreakHyphen/>
        <w:t>4 laipsnio pykinimo reiškinių nustatyta 2,5 % pacientų. Paprastai apie pykinimą pranešta anksti: laiko iki pirmojo pasireiškimo mediana buvo 14 dienų (intervalas: 1</w:t>
      </w:r>
      <w:r w:rsidRPr="001B502A">
        <w:rPr>
          <w:rFonts w:cs="Times New Roman"/>
          <w:lang w:val="lt"/>
        </w:rPr>
        <w:noBreakHyphen/>
        <w:t>490 dienų). Pykinimas dažniau nustatytas pirmojo ciklo metu, o pradedant nuo 2 ciklo pykinimo pasireiškimo dažnis paprastai vėlesniuose cikluose (t. y. laiko atžvilgiu) mažėjo. Gydymo laikotarpiu elacestranto grupėje profilaktinis gydymas nuo pykinimo buvo skirtas 12 (5 %) tiriamųjų, o 28 (11,8 %) tiriamiesiems pykinimas gydytas antiemetiniais vaistiniais preparatais.</w:t>
      </w:r>
    </w:p>
    <w:p w14:paraId="18EE2AE1" w14:textId="77777777" w:rsidR="0030718D" w:rsidRPr="00774137" w:rsidRDefault="0030718D" w:rsidP="00172F7E">
      <w:pPr>
        <w:rPr>
          <w:rFonts w:cs="Times New Roman"/>
          <w:iCs/>
          <w:lang w:val="lt"/>
        </w:rPr>
      </w:pPr>
    </w:p>
    <w:p w14:paraId="03EFAA73" w14:textId="77777777" w:rsidR="0030718D" w:rsidRPr="00EF7284" w:rsidRDefault="0030718D" w:rsidP="00172F7E">
      <w:pPr>
        <w:keepNext/>
        <w:rPr>
          <w:rFonts w:cs="Times New Roman"/>
          <w:i/>
          <w:kern w:val="0"/>
          <w:lang w:val="lt"/>
          <w14:ligatures w14:val="none"/>
        </w:rPr>
      </w:pPr>
      <w:r w:rsidRPr="00774137">
        <w:rPr>
          <w:rFonts w:cs="Times New Roman"/>
          <w:i/>
          <w:iCs/>
          <w:lang w:val="lt"/>
        </w:rPr>
        <w:t>Senyvi pacientai</w:t>
      </w:r>
    </w:p>
    <w:p w14:paraId="1C6AA471"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Atliekant tyrimą RAD1901</w:t>
      </w:r>
      <w:r w:rsidRPr="00774137">
        <w:rPr>
          <w:rFonts w:cs="Times New Roman"/>
          <w:lang w:val="lt"/>
        </w:rPr>
        <w:noBreakHyphen/>
        <w:t>308, 104 elacestrantą vartoję pacientai buvo ≥ 65 metų, o 40 pacientų buvo ≥ 75 metų. Virškinimo trakto sutrikimų dažniau nustatyta ≥ 75 metų pacientams. Gydantis gydytojas, stebėdamas gydymo metu atsiradusias ar pasunkėjusias nepageidaujamas reakcijas, turi atsižvelgti į paciento amžių ir gretutines ligas, parinkdamas individualizuotas intervencijas.</w:t>
      </w:r>
    </w:p>
    <w:p w14:paraId="42335266" w14:textId="77777777" w:rsidR="0030718D" w:rsidRPr="00774137" w:rsidRDefault="0030718D" w:rsidP="00172F7E">
      <w:pPr>
        <w:autoSpaceDE w:val="0"/>
        <w:adjustRightInd w:val="0"/>
        <w:rPr>
          <w:rFonts w:cs="Times New Roman"/>
          <w:lang w:val="lt"/>
        </w:rPr>
      </w:pPr>
    </w:p>
    <w:p w14:paraId="45ECFA9B" w14:textId="77777777" w:rsidR="0030718D" w:rsidRPr="00EF7284" w:rsidRDefault="0030718D" w:rsidP="00172F7E">
      <w:pPr>
        <w:keepNext/>
        <w:autoSpaceDE w:val="0"/>
        <w:adjustRightInd w:val="0"/>
        <w:rPr>
          <w:rFonts w:cs="Times New Roman"/>
          <w:kern w:val="0"/>
          <w:u w:val="single"/>
          <w:lang w:val="lt"/>
          <w14:ligatures w14:val="none"/>
        </w:rPr>
      </w:pPr>
      <w:r w:rsidRPr="00774137">
        <w:rPr>
          <w:rFonts w:cs="Times New Roman"/>
          <w:u w:val="single"/>
          <w:lang w:val="lt"/>
        </w:rPr>
        <w:t>Pranešimas apie įtariamas nepageidaujamas reakcijas</w:t>
      </w:r>
    </w:p>
    <w:p w14:paraId="2F56E733" w14:textId="77777777" w:rsidR="0030718D" w:rsidRPr="00774137" w:rsidRDefault="0030718D" w:rsidP="00172F7E">
      <w:pPr>
        <w:autoSpaceDE w:val="0"/>
        <w:adjustRightInd w:val="0"/>
        <w:rPr>
          <w:rFonts w:cs="Times New Roman"/>
          <w:lang w:val="lt"/>
        </w:rPr>
      </w:pPr>
      <w:r w:rsidRPr="00774137">
        <w:rPr>
          <w:rFonts w:cs="Times New Roman"/>
          <w:lang w:val="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3" w:history="1">
        <w:r w:rsidRPr="00774137">
          <w:rPr>
            <w:rStyle w:val="Hyperlink"/>
            <w:rFonts w:cs="Times New Roman"/>
            <w:highlight w:val="lightGray"/>
            <w:lang w:val="lt"/>
          </w:rPr>
          <w:t>V priede</w:t>
        </w:r>
      </w:hyperlink>
      <w:r w:rsidRPr="00774137">
        <w:rPr>
          <w:rFonts w:cs="Times New Roman"/>
          <w:highlight w:val="lightGray"/>
          <w:lang w:val="lt"/>
        </w:rPr>
        <w:t xml:space="preserve"> nurodyta nacionaline pranešimo sistema</w:t>
      </w:r>
      <w:r w:rsidRPr="001B502A">
        <w:rPr>
          <w:rFonts w:cs="Times New Roman"/>
          <w:lang w:val="lt"/>
        </w:rPr>
        <w:t>.</w:t>
      </w:r>
    </w:p>
    <w:p w14:paraId="33F04FAB" w14:textId="77777777" w:rsidR="0030718D" w:rsidRPr="00774137" w:rsidRDefault="0030718D" w:rsidP="00172F7E">
      <w:pPr>
        <w:autoSpaceDE w:val="0"/>
        <w:adjustRightInd w:val="0"/>
        <w:rPr>
          <w:rFonts w:cs="Times New Roman"/>
          <w:lang w:val="lt"/>
        </w:rPr>
      </w:pPr>
    </w:p>
    <w:p w14:paraId="252D192E"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4.9</w:t>
      </w:r>
      <w:r w:rsidRPr="00774137">
        <w:rPr>
          <w:rFonts w:cs="Times New Roman"/>
          <w:b/>
          <w:bCs/>
          <w:lang w:val="lt"/>
        </w:rPr>
        <w:tab/>
        <w:t>Perdozavimas</w:t>
      </w:r>
    </w:p>
    <w:p w14:paraId="4E2BCD2E" w14:textId="77777777" w:rsidR="0030718D" w:rsidRPr="00774137" w:rsidRDefault="0030718D" w:rsidP="00172F7E">
      <w:pPr>
        <w:keepNext/>
        <w:rPr>
          <w:rFonts w:cs="Times New Roman"/>
          <w:lang w:val="lt"/>
        </w:rPr>
      </w:pPr>
    </w:p>
    <w:p w14:paraId="016B44E4" w14:textId="77777777" w:rsidR="0030718D" w:rsidRPr="00EF7284" w:rsidRDefault="0030718D" w:rsidP="00172F7E">
      <w:pPr>
        <w:rPr>
          <w:rFonts w:cs="Times New Roman"/>
          <w:kern w:val="0"/>
          <w:lang w:val="lt"/>
          <w14:ligatures w14:val="none"/>
        </w:rPr>
      </w:pPr>
      <w:r w:rsidRPr="00774137">
        <w:rPr>
          <w:rFonts w:cs="Times New Roman"/>
          <w:lang w:val="lt"/>
        </w:rPr>
        <w:t>Didžiausia klinikinių tyrimų metu vartota ORSERDU dozė buvo 1 000 mg per parą. Nepageidaujamos reakcijos į vaistinį preparatą, apie kurias pranešta vaistinį preparatą vartojant didesnėmis nei rekomenduojama dozėmis, atitiko ištirtus saugumo duomenis (žr. 4.8 skyrių). Matyti, kad virškinimo trakto sutrikimų (pilvo skausmo, pykinimo, dispepsijos ir vėmimo) dažnis ir sunkumas buvo susiję su doze. Priešnuodžių perdozavus ORSERDU nežinoma. Pacientus reikia atidžiai stebėti ir perdozavus taikyti palaikomojo gydymo priemones.</w:t>
      </w:r>
    </w:p>
    <w:p w14:paraId="0B3E96E1" w14:textId="77777777" w:rsidR="0030718D" w:rsidRPr="00774137" w:rsidRDefault="0030718D" w:rsidP="00172F7E">
      <w:pPr>
        <w:rPr>
          <w:rFonts w:cs="Times New Roman"/>
          <w:iCs/>
          <w:lang w:val="lt"/>
        </w:rPr>
      </w:pPr>
    </w:p>
    <w:p w14:paraId="7B2EE41E" w14:textId="77777777" w:rsidR="0030718D" w:rsidRPr="00774137" w:rsidRDefault="0030718D" w:rsidP="00172F7E">
      <w:pPr>
        <w:rPr>
          <w:rFonts w:cs="Times New Roman"/>
          <w:lang w:val="lt"/>
        </w:rPr>
      </w:pPr>
    </w:p>
    <w:p w14:paraId="50F248F2"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5.</w:t>
      </w:r>
      <w:r w:rsidRPr="00774137">
        <w:rPr>
          <w:rFonts w:cs="Times New Roman"/>
          <w:b/>
          <w:bCs/>
          <w:lang w:val="lt"/>
        </w:rPr>
        <w:tab/>
        <w:t>FARMAKOLOGINĖS SAVYBĖS</w:t>
      </w:r>
    </w:p>
    <w:p w14:paraId="79E55FAD" w14:textId="77777777" w:rsidR="0030718D" w:rsidRPr="00774137" w:rsidRDefault="0030718D" w:rsidP="00172F7E">
      <w:pPr>
        <w:keepNext/>
        <w:rPr>
          <w:rFonts w:cs="Times New Roman"/>
          <w:lang w:val="lt"/>
        </w:rPr>
      </w:pPr>
    </w:p>
    <w:p w14:paraId="6F946209"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5.1</w:t>
      </w:r>
      <w:r w:rsidRPr="00774137">
        <w:rPr>
          <w:rFonts w:cs="Times New Roman"/>
          <w:b/>
          <w:bCs/>
          <w:lang w:val="lt"/>
        </w:rPr>
        <w:tab/>
        <w:t>Farmakodinaminės savybės</w:t>
      </w:r>
    </w:p>
    <w:p w14:paraId="2A81EC94" w14:textId="77777777" w:rsidR="0030718D" w:rsidRPr="00774137" w:rsidRDefault="0030718D" w:rsidP="00172F7E">
      <w:pPr>
        <w:keepNext/>
        <w:rPr>
          <w:rFonts w:cs="Times New Roman"/>
          <w:lang w:val="lt"/>
        </w:rPr>
      </w:pPr>
    </w:p>
    <w:p w14:paraId="555DC69A" w14:textId="77777777" w:rsidR="0030718D" w:rsidRPr="00EF7284" w:rsidRDefault="0030718D" w:rsidP="00172F7E">
      <w:pPr>
        <w:keepNext/>
        <w:rPr>
          <w:rFonts w:cs="Times New Roman"/>
          <w:kern w:val="0"/>
          <w:lang w:val="lt"/>
          <w14:ligatures w14:val="none"/>
        </w:rPr>
      </w:pPr>
      <w:r w:rsidRPr="00774137">
        <w:rPr>
          <w:rFonts w:cs="Times New Roman"/>
          <w:lang w:val="lt"/>
        </w:rPr>
        <w:t>Farmakoterapinė grupė – endokrininiai vaistiniai preparatai, antiestrogenai, ATC kodas – L02BA04.</w:t>
      </w:r>
    </w:p>
    <w:p w14:paraId="0998DDD0" w14:textId="77777777" w:rsidR="0030718D" w:rsidRPr="00774137" w:rsidRDefault="0030718D" w:rsidP="00172F7E">
      <w:pPr>
        <w:keepNext/>
        <w:rPr>
          <w:rFonts w:cs="Times New Roman"/>
          <w:lang w:val="lt"/>
        </w:rPr>
      </w:pPr>
    </w:p>
    <w:p w14:paraId="48821C33" w14:textId="77777777" w:rsidR="0030718D" w:rsidRPr="00EF7284" w:rsidRDefault="0030718D" w:rsidP="00172F7E">
      <w:pPr>
        <w:keepNext/>
        <w:autoSpaceDE w:val="0"/>
        <w:adjustRightInd w:val="0"/>
        <w:rPr>
          <w:rFonts w:cs="Times New Roman"/>
          <w:kern w:val="0"/>
          <w:lang w:val="lt"/>
          <w14:ligatures w14:val="none"/>
        </w:rPr>
      </w:pPr>
      <w:r w:rsidRPr="00774137">
        <w:rPr>
          <w:rFonts w:cs="Times New Roman"/>
          <w:u w:val="single"/>
          <w:lang w:val="lt"/>
        </w:rPr>
        <w:t>Veikimo mechanizmas</w:t>
      </w:r>
    </w:p>
    <w:p w14:paraId="4280ADBD" w14:textId="77777777" w:rsidR="0030718D" w:rsidRPr="00774137" w:rsidRDefault="0030718D" w:rsidP="00172F7E">
      <w:pPr>
        <w:keepNext/>
        <w:rPr>
          <w:rFonts w:cs="Times New Roman"/>
          <w:lang w:val="lt"/>
        </w:rPr>
      </w:pPr>
    </w:p>
    <w:p w14:paraId="5D960400"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Elacestrantas – tetrahidronaftaleno junginys, – yra stiprus, selektyvus ir per burną veikiantis estrogenų receptoriaus α (ERα) antagonistas ir ardantis vaistinis preparatas.</w:t>
      </w:r>
    </w:p>
    <w:p w14:paraId="5F2453C2" w14:textId="77777777" w:rsidR="0030718D" w:rsidRPr="00774137" w:rsidRDefault="0030718D" w:rsidP="00172F7E">
      <w:pPr>
        <w:numPr>
          <w:ilvl w:val="12"/>
          <w:numId w:val="0"/>
        </w:numPr>
        <w:ind w:right="-2"/>
        <w:rPr>
          <w:rFonts w:cs="Times New Roman"/>
          <w:lang w:val="lt"/>
        </w:rPr>
      </w:pPr>
    </w:p>
    <w:p w14:paraId="0FAE1890" w14:textId="77777777" w:rsidR="0030718D" w:rsidRPr="00EF7284" w:rsidRDefault="0030718D" w:rsidP="00172F7E">
      <w:pPr>
        <w:keepNext/>
        <w:autoSpaceDE w:val="0"/>
        <w:adjustRightInd w:val="0"/>
        <w:rPr>
          <w:rFonts w:cs="Times New Roman"/>
          <w:kern w:val="0"/>
          <w:u w:val="single"/>
          <w:lang w:val="lt"/>
          <w14:ligatures w14:val="none"/>
        </w:rPr>
      </w:pPr>
      <w:r w:rsidRPr="00774137">
        <w:rPr>
          <w:rFonts w:cs="Times New Roman"/>
          <w:u w:val="single"/>
          <w:lang w:val="lt"/>
        </w:rPr>
        <w:t>Farmakodinaminis poveikis</w:t>
      </w:r>
    </w:p>
    <w:p w14:paraId="24F1130C" w14:textId="77777777" w:rsidR="0030718D" w:rsidRPr="00774137" w:rsidRDefault="0030718D" w:rsidP="00172F7E">
      <w:pPr>
        <w:keepNext/>
        <w:autoSpaceDE w:val="0"/>
        <w:adjustRightInd w:val="0"/>
        <w:rPr>
          <w:rFonts w:cs="Times New Roman"/>
          <w:lang w:val="lt"/>
        </w:rPr>
      </w:pPr>
    </w:p>
    <w:p w14:paraId="4F7478D1" w14:textId="77777777" w:rsidR="0030718D" w:rsidRPr="00EF7284" w:rsidRDefault="0030718D" w:rsidP="00172F7E">
      <w:pPr>
        <w:ind w:right="-2"/>
        <w:rPr>
          <w:rFonts w:cs="Times New Roman"/>
          <w:b/>
          <w:bCs/>
          <w:i/>
          <w:iCs/>
          <w:kern w:val="0"/>
          <w:u w:val="single"/>
          <w:lang w:val="lt"/>
          <w14:ligatures w14:val="none"/>
        </w:rPr>
      </w:pPr>
      <w:r w:rsidRPr="00774137">
        <w:rPr>
          <w:rFonts w:cs="Times New Roman"/>
          <w:lang w:val="lt"/>
        </w:rPr>
        <w:t>Elacestrantas slopina nuo estradiolio priklausomą ir nepriklausomą ERα teigiamo krūties vėžio ląstelių, įskaitant modelių, turinčių estrogenų receptoriaus 1 (</w:t>
      </w:r>
      <w:r w:rsidRPr="00774137">
        <w:rPr>
          <w:rFonts w:cs="Times New Roman"/>
          <w:i/>
          <w:iCs/>
          <w:lang w:val="lt"/>
        </w:rPr>
        <w:t>ESR1</w:t>
      </w:r>
      <w:r w:rsidRPr="001B502A">
        <w:rPr>
          <w:rFonts w:cs="Times New Roman"/>
          <w:lang w:val="lt"/>
        </w:rPr>
        <w:t xml:space="preserve">) geno mutacijų, augimą. Elacestrantas pasižymėjo stipriu antinavikiniu aktyvumu iš pacientų audinių paimtų ksenotransplantatų modeliuose, kurie anksčiau yra buvę veikiami įvairiais endokrininiais vaistiniais preparatais, turinčiuose laukinio tipo </w:t>
      </w:r>
      <w:r w:rsidRPr="001B502A">
        <w:rPr>
          <w:rFonts w:cs="Times New Roman"/>
          <w:i/>
          <w:iCs/>
          <w:lang w:val="lt"/>
        </w:rPr>
        <w:t>ESR1</w:t>
      </w:r>
      <w:r w:rsidRPr="001B502A">
        <w:rPr>
          <w:rFonts w:cs="Times New Roman"/>
          <w:lang w:val="lt"/>
        </w:rPr>
        <w:t xml:space="preserve"> arba </w:t>
      </w:r>
      <w:r w:rsidRPr="001B502A">
        <w:rPr>
          <w:rFonts w:cs="Times New Roman"/>
          <w:i/>
          <w:iCs/>
          <w:lang w:val="lt"/>
        </w:rPr>
        <w:t>ESR1</w:t>
      </w:r>
      <w:r w:rsidRPr="001B502A">
        <w:rPr>
          <w:rFonts w:cs="Times New Roman"/>
          <w:lang w:val="lt"/>
        </w:rPr>
        <w:t xml:space="preserve"> genų mutacijų ligando prisijungimo domene.</w:t>
      </w:r>
    </w:p>
    <w:p w14:paraId="424BD260" w14:textId="77777777" w:rsidR="0030718D" w:rsidRPr="00774137" w:rsidRDefault="0030718D" w:rsidP="00172F7E">
      <w:pPr>
        <w:numPr>
          <w:ilvl w:val="12"/>
          <w:numId w:val="0"/>
        </w:numPr>
        <w:ind w:right="-2"/>
        <w:rPr>
          <w:rFonts w:cs="Times New Roman"/>
          <w:lang w:val="lt"/>
        </w:rPr>
      </w:pPr>
    </w:p>
    <w:p w14:paraId="71D28EA7" w14:textId="77777777" w:rsidR="0030718D" w:rsidRPr="00EF7284" w:rsidRDefault="0030718D" w:rsidP="00172F7E">
      <w:pPr>
        <w:autoSpaceDE w:val="0"/>
        <w:adjustRightInd w:val="0"/>
        <w:rPr>
          <w:rFonts w:cs="Times New Roman"/>
          <w:kern w:val="0"/>
          <w:lang w:val="lt"/>
          <w14:ligatures w14:val="none"/>
        </w:rPr>
      </w:pPr>
      <w:r w:rsidRPr="00774137">
        <w:rPr>
          <w:rFonts w:cs="Times New Roman"/>
          <w:lang w:val="lt"/>
        </w:rPr>
        <w:t>Pacientams, sergantiems ER+ išplitusiu krūties vėžiu, kurių ankstesnio gydymo eiliškumo mediana buvo 2,5 eilių gydymas endokrininiais vaistiniais preparatais, vartojusiems elacestranto dihidrochlorido 400 mg (345 mg elacestranto) paros dozę, 16α</w:t>
      </w:r>
      <w:r w:rsidRPr="001B502A">
        <w:rPr>
          <w:rFonts w:cs="Times New Roman"/>
          <w:lang w:val="lt"/>
        </w:rPr>
        <w:noBreakHyphen/>
        <w:t>18F</w:t>
      </w:r>
      <w:r w:rsidRPr="001B502A">
        <w:rPr>
          <w:rFonts w:cs="Times New Roman"/>
          <w:lang w:val="lt"/>
        </w:rPr>
        <w:noBreakHyphen/>
        <w:t>fluoro</w:t>
      </w:r>
      <w:r w:rsidRPr="001B502A">
        <w:rPr>
          <w:rFonts w:cs="Times New Roman"/>
          <w:lang w:val="lt"/>
        </w:rPr>
        <w:noBreakHyphen/>
        <w:t>17β</w:t>
      </w:r>
      <w:r w:rsidRPr="001B502A">
        <w:rPr>
          <w:rFonts w:cs="Times New Roman"/>
          <w:lang w:val="lt"/>
        </w:rPr>
        <w:noBreakHyphen/>
        <w:t>estradiolio (FES) prijungimo naviko ląstelėse sumažėjimo nuo pradinio įvertinimo iki 14 dienos mediana buvo 88,7 %, tai rodo ER prieinamumo slopinimą ir antinavikinį aktyvumą, nustatytą FES-PET/KT metodu anksčiau endokrininiais vaistiniais preparatais gydytiems pacientams.</w:t>
      </w:r>
    </w:p>
    <w:p w14:paraId="35B79E72" w14:textId="77777777" w:rsidR="0030718D" w:rsidRPr="00774137" w:rsidRDefault="0030718D" w:rsidP="00172F7E">
      <w:pPr>
        <w:numPr>
          <w:ilvl w:val="12"/>
          <w:numId w:val="0"/>
        </w:numPr>
        <w:ind w:right="-2"/>
        <w:rPr>
          <w:rFonts w:cs="Times New Roman"/>
          <w:lang w:val="lt"/>
        </w:rPr>
      </w:pPr>
    </w:p>
    <w:p w14:paraId="604645F7" w14:textId="77777777" w:rsidR="0030718D" w:rsidRPr="00EF7284" w:rsidRDefault="0030718D" w:rsidP="00172F7E">
      <w:pPr>
        <w:keepNext/>
        <w:keepLines/>
        <w:autoSpaceDE w:val="0"/>
        <w:adjustRightInd w:val="0"/>
        <w:rPr>
          <w:rFonts w:cs="Times New Roman"/>
          <w:kern w:val="0"/>
          <w:u w:val="single"/>
          <w:lang w:val="lt"/>
          <w14:ligatures w14:val="none"/>
        </w:rPr>
      </w:pPr>
      <w:r w:rsidRPr="00774137">
        <w:rPr>
          <w:rFonts w:cs="Times New Roman"/>
          <w:u w:val="single"/>
          <w:lang w:val="lt"/>
        </w:rPr>
        <w:t>Klinikinis veiksmingumas ir saugumas</w:t>
      </w:r>
    </w:p>
    <w:p w14:paraId="02F70AAC" w14:textId="77777777" w:rsidR="0030718D" w:rsidRPr="00774137" w:rsidRDefault="0030718D" w:rsidP="00172F7E">
      <w:pPr>
        <w:keepNext/>
        <w:keepLines/>
        <w:autoSpaceDE w:val="0"/>
        <w:adjustRightInd w:val="0"/>
        <w:rPr>
          <w:rFonts w:cs="Times New Roman"/>
          <w:lang w:val="lt"/>
        </w:rPr>
      </w:pPr>
    </w:p>
    <w:p w14:paraId="5A611836" w14:textId="77777777" w:rsidR="0030718D" w:rsidRPr="00EF7284" w:rsidRDefault="0030718D" w:rsidP="00172F7E">
      <w:pPr>
        <w:keepNext/>
        <w:keepLines/>
        <w:rPr>
          <w:rFonts w:cs="Times New Roman"/>
          <w:kern w:val="0"/>
          <w:lang w:val="lt"/>
          <w14:ligatures w14:val="none"/>
        </w:rPr>
      </w:pPr>
      <w:r w:rsidRPr="00774137">
        <w:rPr>
          <w:rFonts w:cs="Times New Roman"/>
          <w:lang w:val="lt"/>
        </w:rPr>
        <w:t>ORSERDU veiksmingumas ir saugumas ER+/HER2- išplitusiu krūties vėžiu sergantiems pacientams, anksčiau gydytiems endokrininiais vaistiniais preparatais kartu su CDK4/6 inhibitoriumi, buvo vertinami atliekant atsitiktinių imčių, atvirąjį, veikliuoju vaistiniu preparatu kontroliuojamą, daugiacentrį klinikinį tyrimą RAD1901-308, kuriuo gydymas ORSERDU buvo lyginamas su standartiniu gydymu (SG) (fulvestrantas buvo skiriamas pacientams, kurie anksčiau buvo gydyti aromatazės inhibitoriais esant metastazių, arba aromatazės</w:t>
      </w:r>
      <w:r w:rsidRPr="001B502A">
        <w:rPr>
          <w:rFonts w:cs="Times New Roman"/>
          <w:lang w:val="lt"/>
        </w:rPr>
        <w:t xml:space="preserve"> inhibitoriai buvo skiriami pacientams, kurie vartojo fulvestranto esant metastazių). Tinkamais dalyvauti tyrime pacientais buvo laikomos moterys po menopauzės ir vyrai, kurių liga buvo recidyvavusi arba progresavusi taikant bent 1 eilės, bet ne daugiau nei 2 eilių, ankstesnį gydymą endokrininiais vaistiniais preparatais. Visų pacientų funkcinė būklė pagal Rytų kooperatinės onkologijos grupės (angl. </w:t>
      </w:r>
      <w:r w:rsidRPr="001B502A">
        <w:rPr>
          <w:rFonts w:cs="Times New Roman"/>
          <w:i/>
          <w:iCs/>
          <w:lang w:val="lt"/>
        </w:rPr>
        <w:t>Eastern Cooperative Oncology Group</w:t>
      </w:r>
      <w:r w:rsidRPr="001B502A">
        <w:rPr>
          <w:rFonts w:cs="Times New Roman"/>
          <w:lang w:val="lt"/>
        </w:rPr>
        <w:t>,</w:t>
      </w:r>
      <w:r w:rsidRPr="001B502A">
        <w:rPr>
          <w:rFonts w:cs="Times New Roman"/>
          <w:color w:val="000000"/>
          <w:shd w:val="clear" w:color="auto" w:fill="FFFFFF"/>
          <w:lang w:val="lt"/>
        </w:rPr>
        <w:t> </w:t>
      </w:r>
      <w:r w:rsidRPr="00774137">
        <w:rPr>
          <w:rFonts w:cs="Times New Roman"/>
          <w:lang w:val="lt"/>
        </w:rPr>
        <w:t xml:space="preserve">ECOG) skalę turėjo būti įvertinta 0 arba 1 balu, o pažeidimai turėjo būti išmatuojami pagal Solidinių navikų gydymo poveikio 1.1 versijos kriterijus (angl. </w:t>
      </w:r>
      <w:r w:rsidRPr="001B502A">
        <w:rPr>
          <w:rFonts w:cs="Times New Roman"/>
          <w:i/>
          <w:iCs/>
          <w:lang w:val="lt"/>
        </w:rPr>
        <w:t>Response Evaluation Criteria in Solid Tumors</w:t>
      </w:r>
      <w:r w:rsidRPr="001B502A">
        <w:rPr>
          <w:rFonts w:cs="Times New Roman"/>
          <w:lang w:val="lt"/>
        </w:rPr>
        <w:t>,</w:t>
      </w:r>
      <w:r w:rsidRPr="001B502A">
        <w:rPr>
          <w:rFonts w:cs="Times New Roman"/>
          <w:color w:val="000000"/>
          <w:shd w:val="clear" w:color="auto" w:fill="FFFFFF"/>
          <w:lang w:val="lt"/>
        </w:rPr>
        <w:t> </w:t>
      </w:r>
      <w:r w:rsidRPr="00774137">
        <w:rPr>
          <w:rFonts w:cs="Times New Roman"/>
          <w:lang w:val="lt"/>
        </w:rPr>
        <w:t xml:space="preserve">RECIST), t. y. išmatuojama liga arba tik į kaulus išplitusi liga su išmatuojamais pažeidimais. Ankstesnis gydymas endokrininiais vaistiniais preparatais turėjo apimti derinį su CDK4/6 </w:t>
      </w:r>
      <w:r w:rsidRPr="001B502A">
        <w:rPr>
          <w:rFonts w:cs="Times New Roman"/>
          <w:lang w:val="lt"/>
        </w:rPr>
        <w:t>inhibitoriumi ir ne daugiau nei 1 eilės ankstesnę chemoterapiją citotoksiniais vaistiniais preparatais metastazavusiam krūties vėžiui gydyti. Pacientams turėjo tikti monoterapija endokrininiais vaistiniais preparatais. Į tyrimą nebuvo įtraukti pacientai, sergantys simptomine liga su visceralinėmis metastazėmis, pacientai, sergantys gretutine širdies liga, ir pacientai, kurie turėjo sunkų kepenų funkcijos sutrikimą.</w:t>
      </w:r>
    </w:p>
    <w:p w14:paraId="59EAC482" w14:textId="77777777" w:rsidR="0030718D" w:rsidRPr="00774137" w:rsidRDefault="0030718D" w:rsidP="00172F7E">
      <w:pPr>
        <w:rPr>
          <w:rFonts w:cs="Times New Roman"/>
          <w:lang w:val="lt"/>
        </w:rPr>
      </w:pPr>
    </w:p>
    <w:p w14:paraId="1E81877F" w14:textId="77777777" w:rsidR="0030718D" w:rsidRPr="00EF7284" w:rsidRDefault="0030718D" w:rsidP="00172F7E">
      <w:pPr>
        <w:rPr>
          <w:rFonts w:cs="Times New Roman"/>
          <w:kern w:val="0"/>
          <w:lang w:val="lt"/>
          <w14:ligatures w14:val="none"/>
        </w:rPr>
      </w:pPr>
      <w:r w:rsidRPr="00774137">
        <w:rPr>
          <w:rFonts w:cs="Times New Roman"/>
          <w:lang w:val="lt"/>
        </w:rPr>
        <w:t xml:space="preserve">Iš viso 478 pacientams atsitiktinių imčių būdu santykiu 1:1 buvo paskirta per burną vartoti 400 mg elacestranto dihidrochlorido (345 mg elacestranto) arba standartinio gydymo (SG) vaistinių preparatų paros dozes (239 pacientai elacestranto grupėje ir 239 pacientai SG grupėje), įskaitant iš viso 228 pacientus (47,7 %), kuriems pradinio įvertinimo metu buvo ESR1 mutacijų (115 pacientų elacestranto grupėje ir 113 pacientų SG grupėje). Iš 239 pacientų, atsitiktinių imčių būdu atrinktų į SG grupę, 166 pacientai vartojo fulvestrantą ir 73 pacientai vartojo aromatozės inhibitorių, tarp kurių buvo anastrozolas, letrozolas arba eksemestanas. Atsitiktinė atranka buvo stratifikuojama pagal </w:t>
      </w:r>
      <w:r w:rsidRPr="001B502A">
        <w:rPr>
          <w:rFonts w:cs="Times New Roman"/>
          <w:i/>
          <w:iCs/>
          <w:lang w:val="lt"/>
        </w:rPr>
        <w:t>ESR1</w:t>
      </w:r>
      <w:r w:rsidRPr="001B502A">
        <w:rPr>
          <w:rFonts w:cs="Times New Roman"/>
          <w:lang w:val="lt"/>
        </w:rPr>
        <w:t xml:space="preserve"> mutacijų būklę (ESR1</w:t>
      </w:r>
      <w:r w:rsidRPr="001B502A">
        <w:rPr>
          <w:rFonts w:cs="Times New Roman"/>
          <w:lang w:val="lt"/>
        </w:rPr>
        <w:noBreakHyphen/>
        <w:t>mut arba ESR1</w:t>
      </w:r>
      <w:r w:rsidRPr="001B502A">
        <w:rPr>
          <w:rFonts w:cs="Times New Roman"/>
          <w:lang w:val="lt"/>
        </w:rPr>
        <w:noBreakHyphen/>
        <w:t>mut</w:t>
      </w:r>
      <w:r w:rsidRPr="001B502A">
        <w:rPr>
          <w:rFonts w:cs="Times New Roman"/>
          <w:lang w:val="lt"/>
        </w:rPr>
        <w:noBreakHyphen/>
        <w:t xml:space="preserve">na [ESR1 mutacijų neaptikta]), ankstesnį gydymą fulvestrantu (taip arba ne) ir visceralinių metastazių buvimą (taip arba ne). </w:t>
      </w:r>
      <w:r w:rsidRPr="001B502A">
        <w:rPr>
          <w:rFonts w:cs="Times New Roman"/>
          <w:i/>
          <w:iCs/>
          <w:lang w:val="lt"/>
        </w:rPr>
        <w:t>ESR1</w:t>
      </w:r>
      <w:r w:rsidRPr="001B502A">
        <w:rPr>
          <w:rFonts w:cs="Times New Roman"/>
          <w:lang w:val="lt"/>
        </w:rPr>
        <w:t xml:space="preserve"> mutacijų būklė buvo nustatoma atliekant kraujotakoje cirkuliuojančio naviko deoksiribonukleino rūgšties (cnDNR) tyrimą Guardant360 CDx analizės metodu, apsiribojant </w:t>
      </w:r>
      <w:r w:rsidRPr="001B502A">
        <w:rPr>
          <w:rFonts w:cs="Times New Roman"/>
          <w:i/>
          <w:iCs/>
          <w:lang w:val="lt"/>
        </w:rPr>
        <w:t>ESR1</w:t>
      </w:r>
      <w:r w:rsidRPr="001B502A">
        <w:rPr>
          <w:rFonts w:cs="Times New Roman"/>
          <w:lang w:val="lt"/>
        </w:rPr>
        <w:t xml:space="preserve"> klaidingos prasmės (angl. </w:t>
      </w:r>
      <w:r w:rsidRPr="001B502A">
        <w:rPr>
          <w:rFonts w:cs="Times New Roman"/>
          <w:i/>
          <w:iCs/>
          <w:lang w:val="lt"/>
        </w:rPr>
        <w:t>missense</w:t>
      </w:r>
      <w:r w:rsidRPr="001B502A">
        <w:rPr>
          <w:rFonts w:cs="Times New Roman"/>
          <w:lang w:val="lt"/>
        </w:rPr>
        <w:t>) mutacijomis ligando prisijungimo domene (tarp 310 ir 547 kodonų).</w:t>
      </w:r>
    </w:p>
    <w:p w14:paraId="6A37C590" w14:textId="77777777" w:rsidR="0030718D" w:rsidRPr="00774137" w:rsidRDefault="0030718D" w:rsidP="00172F7E">
      <w:pPr>
        <w:rPr>
          <w:rFonts w:cs="Times New Roman"/>
          <w:lang w:val="lt"/>
        </w:rPr>
      </w:pPr>
    </w:p>
    <w:p w14:paraId="78A30884" w14:textId="77777777" w:rsidR="0030718D" w:rsidRPr="00EF7284" w:rsidRDefault="0030718D" w:rsidP="00172F7E">
      <w:pPr>
        <w:rPr>
          <w:rFonts w:cs="Times New Roman"/>
          <w:kern w:val="0"/>
          <w:lang w:val="lt"/>
          <w14:ligatures w14:val="none"/>
        </w:rPr>
      </w:pPr>
      <w:r w:rsidRPr="00774137">
        <w:rPr>
          <w:rFonts w:cs="Times New Roman"/>
          <w:lang w:val="lt"/>
        </w:rPr>
        <w:t>Pacientų amžiaus mediana (ORSERDU, palyginti su standartiniu gydymu) pradinio įvertinimo metu buvo 63,0 metai (intervalas: 24</w:t>
      </w:r>
      <w:r w:rsidRPr="00774137">
        <w:rPr>
          <w:rFonts w:cs="Times New Roman"/>
          <w:lang w:val="lt"/>
        </w:rPr>
        <w:noBreakHyphen/>
        <w:t>89), palyginti su 63,0 metų (intervalas: 32</w:t>
      </w:r>
      <w:r w:rsidRPr="001B502A">
        <w:rPr>
          <w:rFonts w:cs="Times New Roman"/>
          <w:lang w:val="lt"/>
        </w:rPr>
        <w:noBreakHyphen/>
        <w:t xml:space="preserve">83), o 45,0 % pacientų buvo vyresni kaip 65 metų (43,5, palyginti su 46,4). Pacientų daugumą sudarė moterys (97,5 %, palyginti su 99,6 %) ir dauguma pacientų buvo baltaodžiai (88,4 %, palyginti su 87,2 %), po jų sekė azijiečiai (8,4 %, palyginti su 8,2 %), juoadodžiai arba afroamerikiečiai (2,6 %, palyginti su 4,1 %) ir kiti / rasė nežinoma (0,5 %, palyginti su 0,5 %). Pradinė funkcinė būklė pagal ECOG skalę buvo 0 (59,8 %, palyginti su 56,5 %), 1 (40,2 %, palyginti su 43,1 %) arba &gt; 1 (0 %, palyginti su 0,4 %). Pacientų, kurių navikuose buvo </w:t>
      </w:r>
      <w:r w:rsidRPr="001B502A">
        <w:rPr>
          <w:rFonts w:cs="Times New Roman"/>
          <w:i/>
          <w:iCs/>
          <w:lang w:val="lt"/>
        </w:rPr>
        <w:t>ESR1</w:t>
      </w:r>
      <w:r w:rsidRPr="001B502A">
        <w:rPr>
          <w:rFonts w:cs="Times New Roman"/>
          <w:lang w:val="lt"/>
        </w:rPr>
        <w:t> mutacijų, demografiniai duomenys iš esmės atitiko platesnės tyrimo populiacijos duomenis. ORSERDU vartojimo trukmės mediana buvo 2,8 mėnesio (intervalas: 0,43</w:t>
      </w:r>
      <w:r w:rsidRPr="001B502A">
        <w:rPr>
          <w:rFonts w:cs="Times New Roman"/>
          <w:lang w:val="lt"/>
        </w:rPr>
        <w:noBreakHyphen/>
        <w:t>24,87).</w:t>
      </w:r>
    </w:p>
    <w:p w14:paraId="218A9CAD" w14:textId="77777777" w:rsidR="0030718D" w:rsidRPr="00774137" w:rsidRDefault="0030718D" w:rsidP="00172F7E">
      <w:pPr>
        <w:rPr>
          <w:rFonts w:cs="Times New Roman"/>
          <w:lang w:val="lt"/>
        </w:rPr>
      </w:pPr>
    </w:p>
    <w:p w14:paraId="5DA961E7" w14:textId="77777777" w:rsidR="0030718D" w:rsidRPr="00EF7284" w:rsidRDefault="0030718D" w:rsidP="00172F7E">
      <w:pPr>
        <w:rPr>
          <w:rFonts w:cs="Times New Roman"/>
          <w:kern w:val="0"/>
          <w:lang w:val="lt"/>
          <w14:ligatures w14:val="none"/>
        </w:rPr>
      </w:pPr>
      <w:r w:rsidRPr="00774137">
        <w:rPr>
          <w:rFonts w:cs="Times New Roman"/>
          <w:lang w:val="lt"/>
        </w:rPr>
        <w:t xml:space="preserve">Pirminė veiksmingumo vertinamoji baigtis buvo išgyvenamumas be ligos progresavimo (IBLP), nustatytas nepriklausomo peržiūros komiteto (angl. </w:t>
      </w:r>
      <w:r w:rsidRPr="00774137">
        <w:rPr>
          <w:rFonts w:cs="Times New Roman"/>
          <w:i/>
          <w:iCs/>
          <w:lang w:val="lt"/>
        </w:rPr>
        <w:t>Independent Review Committee</w:t>
      </w:r>
      <w:r w:rsidRPr="001B502A">
        <w:rPr>
          <w:rFonts w:cs="Times New Roman"/>
          <w:lang w:val="lt"/>
        </w:rPr>
        <w:t xml:space="preserve">, IRC) vertinimu visų pacientų populiacijoje, t. y., įskaitant pacientus, kuriems buvo </w:t>
      </w:r>
      <w:r w:rsidRPr="001B502A">
        <w:rPr>
          <w:rFonts w:cs="Times New Roman"/>
          <w:i/>
          <w:iCs/>
          <w:lang w:val="lt"/>
        </w:rPr>
        <w:t>ESR1</w:t>
      </w:r>
      <w:r w:rsidRPr="001B502A">
        <w:rPr>
          <w:rFonts w:cs="Times New Roman"/>
          <w:lang w:val="lt"/>
        </w:rPr>
        <w:t xml:space="preserve"> mutacija, ir pacientams, kuriems buvo </w:t>
      </w:r>
      <w:r w:rsidRPr="001B502A">
        <w:rPr>
          <w:rFonts w:cs="Times New Roman"/>
          <w:i/>
          <w:iCs/>
          <w:lang w:val="lt"/>
        </w:rPr>
        <w:t>ESR1</w:t>
      </w:r>
      <w:r w:rsidRPr="001B502A">
        <w:rPr>
          <w:rFonts w:cs="Times New Roman"/>
          <w:lang w:val="lt"/>
        </w:rPr>
        <w:t xml:space="preserve"> mutacijų. Statistiškai reikšminga nauda IBLP atžvilgiu buvo nustatyta visiems pacientams, IBLP mediana Orserdu grupėje buvo 2,79 mėnesio, palyginti su 1,91 mėnesio standartinio gydymo grupėje (RS = 0,70; 95 % PI: 0,55; 0,88). 4 lentelėje ir 1 pav. pateikiami veiksmingumo rezultatai gydant pacientus, kuriems buvo </w:t>
      </w:r>
      <w:r w:rsidRPr="001B502A">
        <w:rPr>
          <w:rFonts w:cs="Times New Roman"/>
          <w:i/>
          <w:iCs/>
          <w:lang w:val="lt"/>
        </w:rPr>
        <w:t>ESR1</w:t>
      </w:r>
      <w:r w:rsidRPr="001B502A">
        <w:rPr>
          <w:rFonts w:cs="Times New Roman"/>
          <w:lang w:val="lt"/>
        </w:rPr>
        <w:t> mutacijų.</w:t>
      </w:r>
    </w:p>
    <w:p w14:paraId="461DB894" w14:textId="77777777" w:rsidR="0030718D" w:rsidRPr="00774137" w:rsidRDefault="0030718D" w:rsidP="00172F7E">
      <w:pPr>
        <w:rPr>
          <w:rFonts w:cs="Times New Roman"/>
          <w:lang w:val="lt"/>
        </w:rPr>
      </w:pPr>
    </w:p>
    <w:p w14:paraId="7D3EE18D" w14:textId="77777777" w:rsidR="0030718D" w:rsidRPr="00774137" w:rsidRDefault="0030718D" w:rsidP="00172F7E">
      <w:pPr>
        <w:keepNext/>
        <w:autoSpaceDE w:val="0"/>
        <w:adjustRightInd w:val="0"/>
        <w:rPr>
          <w:rFonts w:cs="Times New Roman"/>
          <w:b/>
          <w:bCs/>
          <w:lang w:val="lt"/>
        </w:rPr>
      </w:pPr>
      <w:bookmarkStart w:id="9" w:name="_Ref86154561"/>
      <w:bookmarkStart w:id="10" w:name="_Toc91141915"/>
      <w:r w:rsidRPr="00774137">
        <w:rPr>
          <w:rFonts w:cs="Times New Roman"/>
          <w:b/>
          <w:bCs/>
          <w:lang w:val="lt"/>
        </w:rPr>
        <w:t>4</w:t>
      </w:r>
      <w:bookmarkEnd w:id="9"/>
      <w:r w:rsidRPr="00774137">
        <w:rPr>
          <w:rFonts w:cs="Times New Roman"/>
          <w:b/>
          <w:bCs/>
          <w:lang w:val="lt"/>
        </w:rPr>
        <w:t xml:space="preserve"> lentelė. Veiksmingumo rezultatai pacientams, kuriems buvo </w:t>
      </w:r>
      <w:r w:rsidRPr="001B502A">
        <w:rPr>
          <w:rFonts w:cs="Times New Roman"/>
          <w:b/>
          <w:bCs/>
          <w:i/>
          <w:iCs/>
          <w:lang w:val="lt"/>
        </w:rPr>
        <w:t>ESR1</w:t>
      </w:r>
      <w:r w:rsidRPr="001B502A">
        <w:rPr>
          <w:rFonts w:cs="Times New Roman"/>
          <w:b/>
          <w:bCs/>
          <w:lang w:val="lt"/>
        </w:rPr>
        <w:t> mutacijų (koduotos radiologinės peržiūros komiteto vertinimu)</w:t>
      </w:r>
      <w:bookmarkEnd w:id="10"/>
    </w:p>
    <w:p w14:paraId="705FCB9E" w14:textId="77777777" w:rsidR="0030718D" w:rsidRPr="00774137" w:rsidRDefault="0030718D" w:rsidP="00172F7E">
      <w:pPr>
        <w:keepNext/>
        <w:autoSpaceDE w:val="0"/>
        <w:adjustRightInd w:val="0"/>
        <w:rPr>
          <w:rFonts w:cs="Times New Roman"/>
          <w:b/>
          <w:bCs/>
          <w:lang w:val="lt"/>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30718D" w:rsidRPr="001B502A" w14:paraId="1BCA00F6" w14:textId="77777777" w:rsidTr="0075283A">
        <w:trPr>
          <w:cantSplit/>
          <w:trHeight w:val="319"/>
          <w:tblHeader/>
        </w:trPr>
        <w:tc>
          <w:tcPr>
            <w:tcW w:w="4210" w:type="dxa"/>
            <w:tcMar>
              <w:top w:w="55" w:type="dxa"/>
              <w:left w:w="106" w:type="dxa"/>
              <w:bottom w:w="0" w:type="dxa"/>
              <w:right w:w="97" w:type="dxa"/>
            </w:tcMar>
            <w:hideMark/>
          </w:tcPr>
          <w:p w14:paraId="26134DBB" w14:textId="77777777" w:rsidR="0030718D" w:rsidRPr="00774137" w:rsidRDefault="0030718D" w:rsidP="0075283A">
            <w:pPr>
              <w:keepNext/>
              <w:ind w:left="42"/>
              <w:jc w:val="center"/>
              <w:rPr>
                <w:rFonts w:cs="Times New Roman"/>
                <w:lang w:val="lt"/>
              </w:rPr>
            </w:pPr>
            <w:bookmarkStart w:id="11" w:name="_Hlk137801164"/>
            <w:r w:rsidRPr="00774137">
              <w:rPr>
                <w:rFonts w:cs="Times New Roman"/>
                <w:lang w:val="lt"/>
              </w:rPr>
              <w:t> </w:t>
            </w:r>
          </w:p>
        </w:tc>
        <w:tc>
          <w:tcPr>
            <w:tcW w:w="2385" w:type="dxa"/>
            <w:tcMar>
              <w:top w:w="55" w:type="dxa"/>
              <w:left w:w="106" w:type="dxa"/>
              <w:bottom w:w="0" w:type="dxa"/>
              <w:right w:w="97" w:type="dxa"/>
            </w:tcMar>
            <w:hideMark/>
          </w:tcPr>
          <w:p w14:paraId="4D99D6F9" w14:textId="77777777" w:rsidR="0030718D" w:rsidRPr="00EF7284" w:rsidRDefault="0030718D" w:rsidP="0075283A">
            <w:pPr>
              <w:keepNext/>
              <w:ind w:right="13"/>
              <w:jc w:val="center"/>
              <w:rPr>
                <w:rFonts w:cs="Times New Roman"/>
                <w:kern w:val="0"/>
                <w:lang w:val="en-US"/>
                <w14:ligatures w14:val="none"/>
              </w:rPr>
            </w:pPr>
            <w:r w:rsidRPr="00774137">
              <w:rPr>
                <w:rFonts w:cs="Times New Roman"/>
                <w:b/>
                <w:bCs/>
                <w:color w:val="000000"/>
                <w:lang w:val="lt"/>
              </w:rPr>
              <w:t>ORSERDU</w:t>
            </w:r>
          </w:p>
        </w:tc>
        <w:tc>
          <w:tcPr>
            <w:tcW w:w="2385" w:type="dxa"/>
            <w:tcMar>
              <w:top w:w="55" w:type="dxa"/>
              <w:left w:w="106" w:type="dxa"/>
              <w:bottom w:w="0" w:type="dxa"/>
              <w:right w:w="97" w:type="dxa"/>
            </w:tcMar>
            <w:hideMark/>
          </w:tcPr>
          <w:p w14:paraId="21D8F8B5" w14:textId="77777777" w:rsidR="0030718D" w:rsidRPr="00EF7284" w:rsidRDefault="0030718D" w:rsidP="0075283A">
            <w:pPr>
              <w:keepNext/>
              <w:ind w:right="16"/>
              <w:jc w:val="center"/>
              <w:rPr>
                <w:rFonts w:cs="Times New Roman"/>
                <w:kern w:val="0"/>
                <w:lang w:val="en-US"/>
                <w14:ligatures w14:val="none"/>
              </w:rPr>
            </w:pPr>
            <w:r w:rsidRPr="00774137">
              <w:rPr>
                <w:rFonts w:cs="Times New Roman"/>
                <w:b/>
                <w:bCs/>
                <w:lang w:val="lt"/>
              </w:rPr>
              <w:t xml:space="preserve">Standartinis gydymas </w:t>
            </w:r>
          </w:p>
        </w:tc>
      </w:tr>
      <w:tr w:rsidR="0030718D" w:rsidRPr="001B502A" w14:paraId="1CE60FE1" w14:textId="77777777" w:rsidTr="0075283A">
        <w:trPr>
          <w:cantSplit/>
          <w:trHeight w:val="322"/>
        </w:trPr>
        <w:tc>
          <w:tcPr>
            <w:tcW w:w="4210" w:type="dxa"/>
            <w:tcMar>
              <w:top w:w="55" w:type="dxa"/>
              <w:left w:w="106" w:type="dxa"/>
              <w:bottom w:w="0" w:type="dxa"/>
              <w:right w:w="97" w:type="dxa"/>
            </w:tcMar>
            <w:hideMark/>
          </w:tcPr>
          <w:p w14:paraId="2F93A29A" w14:textId="77777777" w:rsidR="0030718D" w:rsidRPr="00774137" w:rsidRDefault="0030718D" w:rsidP="0075283A">
            <w:pPr>
              <w:keepNext/>
              <w:ind w:left="42"/>
              <w:rPr>
                <w:rFonts w:cs="Times New Roman"/>
              </w:rPr>
            </w:pPr>
            <w:r w:rsidRPr="00774137">
              <w:rPr>
                <w:rFonts w:cs="Times New Roman"/>
                <w:b/>
                <w:bCs/>
                <w:color w:val="000000"/>
                <w:lang w:val="lt"/>
              </w:rPr>
              <w:t>Išgyvenamumas be ligos progresavimo (IBLP)</w:t>
            </w:r>
          </w:p>
        </w:tc>
        <w:tc>
          <w:tcPr>
            <w:tcW w:w="2385" w:type="dxa"/>
            <w:tcMar>
              <w:top w:w="55" w:type="dxa"/>
              <w:left w:w="106" w:type="dxa"/>
              <w:bottom w:w="0" w:type="dxa"/>
              <w:right w:w="97" w:type="dxa"/>
            </w:tcMar>
            <w:hideMark/>
          </w:tcPr>
          <w:p w14:paraId="4DD1C17D" w14:textId="77777777" w:rsidR="0030718D" w:rsidRPr="00EF7284" w:rsidRDefault="0030718D" w:rsidP="0075283A">
            <w:pPr>
              <w:keepNext/>
              <w:ind w:right="13"/>
              <w:jc w:val="center"/>
              <w:rPr>
                <w:rFonts w:cs="Times New Roman"/>
                <w:kern w:val="0"/>
                <w:lang w:val="en-US"/>
                <w14:ligatures w14:val="none"/>
              </w:rPr>
            </w:pPr>
            <w:r w:rsidRPr="00774137">
              <w:rPr>
                <w:rFonts w:cs="Times New Roman"/>
                <w:b/>
                <w:bCs/>
                <w:color w:val="000000"/>
                <w:lang w:val="lt"/>
              </w:rPr>
              <w:t>N = 115</w:t>
            </w:r>
          </w:p>
        </w:tc>
        <w:tc>
          <w:tcPr>
            <w:tcW w:w="2385" w:type="dxa"/>
            <w:tcMar>
              <w:top w:w="55" w:type="dxa"/>
              <w:left w:w="106" w:type="dxa"/>
              <w:bottom w:w="0" w:type="dxa"/>
              <w:right w:w="97" w:type="dxa"/>
            </w:tcMar>
            <w:hideMark/>
          </w:tcPr>
          <w:p w14:paraId="02F8C68F" w14:textId="77777777" w:rsidR="0030718D" w:rsidRPr="00EF7284" w:rsidRDefault="0030718D" w:rsidP="0075283A">
            <w:pPr>
              <w:keepNext/>
              <w:ind w:right="12"/>
              <w:jc w:val="center"/>
              <w:rPr>
                <w:rFonts w:cs="Times New Roman"/>
                <w:kern w:val="0"/>
                <w:lang w:val="en-US"/>
                <w14:ligatures w14:val="none"/>
              </w:rPr>
            </w:pPr>
            <w:r w:rsidRPr="00774137">
              <w:rPr>
                <w:rFonts w:cs="Times New Roman"/>
                <w:b/>
                <w:bCs/>
                <w:color w:val="000000"/>
                <w:lang w:val="lt"/>
              </w:rPr>
              <w:t>N = 113</w:t>
            </w:r>
          </w:p>
        </w:tc>
      </w:tr>
      <w:tr w:rsidR="0030718D" w:rsidRPr="001B502A" w14:paraId="0AB1CA56" w14:textId="77777777" w:rsidTr="0075283A">
        <w:trPr>
          <w:cantSplit/>
          <w:trHeight w:val="319"/>
        </w:trPr>
        <w:tc>
          <w:tcPr>
            <w:tcW w:w="4210" w:type="dxa"/>
            <w:tcMar>
              <w:top w:w="55" w:type="dxa"/>
              <w:left w:w="106" w:type="dxa"/>
              <w:bottom w:w="0" w:type="dxa"/>
              <w:right w:w="97" w:type="dxa"/>
            </w:tcMar>
            <w:hideMark/>
          </w:tcPr>
          <w:p w14:paraId="40FBD97F" w14:textId="77777777" w:rsidR="0030718D" w:rsidRPr="00774137" w:rsidRDefault="0030718D" w:rsidP="0075283A">
            <w:pPr>
              <w:ind w:left="2"/>
              <w:rPr>
                <w:rFonts w:cs="Times New Roman"/>
              </w:rPr>
            </w:pPr>
            <w:r w:rsidRPr="00774137">
              <w:rPr>
                <w:rFonts w:cs="Times New Roman"/>
                <w:color w:val="000000"/>
                <w:lang w:val="lt"/>
              </w:rPr>
              <w:t>IBLP reiškinių skaičius, n (%)</w:t>
            </w:r>
          </w:p>
        </w:tc>
        <w:tc>
          <w:tcPr>
            <w:tcW w:w="2385" w:type="dxa"/>
            <w:tcMar>
              <w:top w:w="55" w:type="dxa"/>
              <w:left w:w="106" w:type="dxa"/>
              <w:bottom w:w="0" w:type="dxa"/>
              <w:right w:w="97" w:type="dxa"/>
            </w:tcMar>
            <w:hideMark/>
          </w:tcPr>
          <w:p w14:paraId="18D3B4CE" w14:textId="77777777" w:rsidR="0030718D" w:rsidRPr="00EF7284" w:rsidRDefault="0030718D" w:rsidP="0075283A">
            <w:pPr>
              <w:ind w:right="11"/>
              <w:jc w:val="center"/>
              <w:rPr>
                <w:rFonts w:cs="Times New Roman"/>
                <w:kern w:val="0"/>
                <w:lang w:val="en-US"/>
                <w14:ligatures w14:val="none"/>
              </w:rPr>
            </w:pPr>
            <w:r w:rsidRPr="00774137">
              <w:rPr>
                <w:rFonts w:cs="Times New Roman"/>
                <w:color w:val="000000"/>
                <w:lang w:val="lt"/>
              </w:rPr>
              <w:t>62 (53,9)</w:t>
            </w:r>
          </w:p>
        </w:tc>
        <w:tc>
          <w:tcPr>
            <w:tcW w:w="2385" w:type="dxa"/>
            <w:tcMar>
              <w:top w:w="55" w:type="dxa"/>
              <w:left w:w="106" w:type="dxa"/>
              <w:bottom w:w="0" w:type="dxa"/>
              <w:right w:w="97" w:type="dxa"/>
            </w:tcMar>
            <w:hideMark/>
          </w:tcPr>
          <w:p w14:paraId="0CCC0A3F" w14:textId="77777777" w:rsidR="0030718D" w:rsidRPr="00EF7284" w:rsidRDefault="0030718D" w:rsidP="0075283A">
            <w:pPr>
              <w:ind w:right="16"/>
              <w:jc w:val="center"/>
              <w:rPr>
                <w:rFonts w:cs="Times New Roman"/>
                <w:kern w:val="0"/>
                <w:lang w:val="en-US"/>
                <w14:ligatures w14:val="none"/>
              </w:rPr>
            </w:pPr>
            <w:r w:rsidRPr="00774137">
              <w:rPr>
                <w:rFonts w:cs="Times New Roman"/>
                <w:color w:val="000000"/>
                <w:lang w:val="lt"/>
              </w:rPr>
              <w:t>78 (69,0)</w:t>
            </w:r>
          </w:p>
        </w:tc>
      </w:tr>
      <w:tr w:rsidR="0030718D" w:rsidRPr="001B502A" w14:paraId="73B3422D" w14:textId="77777777" w:rsidTr="0075283A">
        <w:trPr>
          <w:cantSplit/>
          <w:trHeight w:val="319"/>
        </w:trPr>
        <w:tc>
          <w:tcPr>
            <w:tcW w:w="4210" w:type="dxa"/>
            <w:tcMar>
              <w:top w:w="55" w:type="dxa"/>
              <w:left w:w="106" w:type="dxa"/>
              <w:bottom w:w="0" w:type="dxa"/>
              <w:right w:w="97" w:type="dxa"/>
            </w:tcMar>
            <w:hideMark/>
          </w:tcPr>
          <w:p w14:paraId="61AC089A" w14:textId="77777777" w:rsidR="0030718D" w:rsidRPr="00774137" w:rsidRDefault="0030718D" w:rsidP="0075283A">
            <w:pPr>
              <w:ind w:left="255"/>
              <w:rPr>
                <w:rFonts w:cs="Times New Roman"/>
              </w:rPr>
            </w:pPr>
            <w:r w:rsidRPr="00774137">
              <w:rPr>
                <w:rFonts w:cs="Times New Roman"/>
                <w:color w:val="000000"/>
                <w:lang w:val="lt"/>
              </w:rPr>
              <w:t>IBLP mediana, mėnesiais* (95 % PI)</w:t>
            </w:r>
          </w:p>
        </w:tc>
        <w:tc>
          <w:tcPr>
            <w:tcW w:w="2385" w:type="dxa"/>
            <w:tcMar>
              <w:top w:w="55" w:type="dxa"/>
              <w:left w:w="106" w:type="dxa"/>
              <w:bottom w:w="0" w:type="dxa"/>
              <w:right w:w="97" w:type="dxa"/>
            </w:tcMar>
            <w:hideMark/>
          </w:tcPr>
          <w:p w14:paraId="1FD2E11A" w14:textId="77777777" w:rsidR="0030718D" w:rsidRPr="00EF7284" w:rsidRDefault="0030718D" w:rsidP="0075283A">
            <w:pPr>
              <w:ind w:right="13"/>
              <w:jc w:val="center"/>
              <w:rPr>
                <w:rFonts w:cs="Times New Roman"/>
                <w:kern w:val="0"/>
                <w:lang w:val="en-US"/>
                <w14:ligatures w14:val="none"/>
              </w:rPr>
            </w:pPr>
            <w:r w:rsidRPr="00774137">
              <w:rPr>
                <w:rFonts w:cs="Times New Roman"/>
                <w:color w:val="000000"/>
                <w:lang w:val="lt"/>
              </w:rPr>
              <w:t>3,78 (2,17; 7,26)</w:t>
            </w:r>
          </w:p>
        </w:tc>
        <w:tc>
          <w:tcPr>
            <w:tcW w:w="2385" w:type="dxa"/>
            <w:tcMar>
              <w:top w:w="55" w:type="dxa"/>
              <w:left w:w="106" w:type="dxa"/>
              <w:bottom w:w="0" w:type="dxa"/>
              <w:right w:w="97" w:type="dxa"/>
            </w:tcMar>
            <w:hideMark/>
          </w:tcPr>
          <w:p w14:paraId="78125E29" w14:textId="77777777" w:rsidR="0030718D" w:rsidRPr="00EF7284" w:rsidRDefault="0030718D" w:rsidP="0075283A">
            <w:pPr>
              <w:ind w:right="13"/>
              <w:jc w:val="center"/>
              <w:rPr>
                <w:rFonts w:cs="Times New Roman"/>
                <w:kern w:val="0"/>
                <w:lang w:val="en-US"/>
                <w14:ligatures w14:val="none"/>
              </w:rPr>
            </w:pPr>
            <w:r w:rsidRPr="00774137">
              <w:rPr>
                <w:rFonts w:cs="Times New Roman"/>
                <w:color w:val="000000"/>
                <w:lang w:val="lt"/>
              </w:rPr>
              <w:t>1,87 (1,87; 2,14)</w:t>
            </w:r>
          </w:p>
        </w:tc>
      </w:tr>
      <w:tr w:rsidR="0030718D" w:rsidRPr="001B502A" w14:paraId="347DD2D5" w14:textId="77777777" w:rsidTr="0075283A">
        <w:trPr>
          <w:cantSplit/>
          <w:trHeight w:val="319"/>
        </w:trPr>
        <w:tc>
          <w:tcPr>
            <w:tcW w:w="4210" w:type="dxa"/>
            <w:tcMar>
              <w:top w:w="55" w:type="dxa"/>
              <w:left w:w="106" w:type="dxa"/>
              <w:bottom w:w="0" w:type="dxa"/>
              <w:right w:w="97" w:type="dxa"/>
            </w:tcMar>
            <w:hideMark/>
          </w:tcPr>
          <w:p w14:paraId="3EFEBF25" w14:textId="77777777" w:rsidR="0030718D" w:rsidRPr="00774137" w:rsidRDefault="0030718D" w:rsidP="0075283A">
            <w:pPr>
              <w:ind w:left="255"/>
              <w:rPr>
                <w:rFonts w:cs="Times New Roman"/>
                <w:color w:val="000000"/>
              </w:rPr>
            </w:pPr>
            <w:r w:rsidRPr="00774137">
              <w:rPr>
                <w:rFonts w:cs="Times New Roman"/>
                <w:color w:val="000000"/>
                <w:lang w:val="lt"/>
              </w:rPr>
              <w:t>Rizikos santykis** (95 % PI)</w:t>
            </w:r>
          </w:p>
        </w:tc>
        <w:tc>
          <w:tcPr>
            <w:tcW w:w="4770" w:type="dxa"/>
            <w:gridSpan w:val="2"/>
            <w:tcMar>
              <w:top w:w="55" w:type="dxa"/>
              <w:left w:w="106" w:type="dxa"/>
              <w:bottom w:w="0" w:type="dxa"/>
              <w:right w:w="97" w:type="dxa"/>
            </w:tcMar>
            <w:hideMark/>
          </w:tcPr>
          <w:p w14:paraId="4DF7BF97" w14:textId="77777777" w:rsidR="0030718D" w:rsidRPr="00EF7284" w:rsidRDefault="0030718D" w:rsidP="0075283A">
            <w:pPr>
              <w:ind w:right="9"/>
              <w:jc w:val="center"/>
              <w:rPr>
                <w:rFonts w:cs="Times New Roman"/>
                <w:kern w:val="0"/>
                <w:lang w:val="en-US"/>
                <w14:ligatures w14:val="none"/>
              </w:rPr>
            </w:pPr>
            <w:r w:rsidRPr="00774137">
              <w:rPr>
                <w:rFonts w:cs="Times New Roman"/>
                <w:color w:val="000000"/>
                <w:lang w:val="lt"/>
              </w:rPr>
              <w:t>0,546 (0,387; 0,768)</w:t>
            </w:r>
          </w:p>
        </w:tc>
      </w:tr>
      <w:tr w:rsidR="0030718D" w:rsidRPr="001B502A" w14:paraId="655232AC" w14:textId="77777777" w:rsidTr="0075283A">
        <w:trPr>
          <w:cantSplit/>
          <w:trHeight w:val="25"/>
        </w:trPr>
        <w:tc>
          <w:tcPr>
            <w:tcW w:w="4210" w:type="dxa"/>
            <w:tcMar>
              <w:top w:w="55" w:type="dxa"/>
              <w:left w:w="106" w:type="dxa"/>
              <w:bottom w:w="0" w:type="dxa"/>
              <w:right w:w="97" w:type="dxa"/>
            </w:tcMar>
            <w:hideMark/>
          </w:tcPr>
          <w:p w14:paraId="5A0DFA16" w14:textId="77777777" w:rsidR="0030718D" w:rsidRPr="00774137" w:rsidRDefault="0030718D" w:rsidP="0075283A">
            <w:pPr>
              <w:ind w:left="255"/>
              <w:rPr>
                <w:rFonts w:cs="Times New Roman"/>
                <w:color w:val="000000"/>
              </w:rPr>
            </w:pPr>
            <w:r w:rsidRPr="00774137">
              <w:rPr>
                <w:rFonts w:cs="Times New Roman"/>
                <w:color w:val="000000"/>
                <w:lang w:val="lt"/>
              </w:rPr>
              <w:t xml:space="preserve">p reikšmė (stratifikuotas </w:t>
            </w:r>
            <w:r w:rsidRPr="00774137">
              <w:rPr>
                <w:rFonts w:cs="Times New Roman"/>
                <w:i/>
                <w:iCs/>
                <w:color w:val="000000"/>
                <w:lang w:val="lt"/>
              </w:rPr>
              <w:t>log-rank</w:t>
            </w:r>
            <w:r w:rsidRPr="001B502A">
              <w:rPr>
                <w:rFonts w:cs="Times New Roman"/>
                <w:color w:val="000000"/>
                <w:lang w:val="lt"/>
              </w:rPr>
              <w:t xml:space="preserve"> testas)</w:t>
            </w:r>
          </w:p>
        </w:tc>
        <w:tc>
          <w:tcPr>
            <w:tcW w:w="4770" w:type="dxa"/>
            <w:gridSpan w:val="2"/>
            <w:tcMar>
              <w:top w:w="55" w:type="dxa"/>
              <w:left w:w="106" w:type="dxa"/>
              <w:bottom w:w="0" w:type="dxa"/>
              <w:right w:w="97" w:type="dxa"/>
            </w:tcMar>
            <w:hideMark/>
          </w:tcPr>
          <w:p w14:paraId="65400D7C" w14:textId="77777777" w:rsidR="0030718D" w:rsidRPr="00EF7284" w:rsidRDefault="0030718D" w:rsidP="0075283A">
            <w:pPr>
              <w:ind w:right="11"/>
              <w:jc w:val="center"/>
              <w:rPr>
                <w:rFonts w:cs="Times New Roman"/>
                <w:kern w:val="0"/>
                <w:lang w:val="en-US"/>
                <w14:ligatures w14:val="none"/>
              </w:rPr>
            </w:pPr>
            <w:r w:rsidRPr="00774137">
              <w:rPr>
                <w:rFonts w:cs="Times New Roman"/>
                <w:color w:val="000000"/>
                <w:lang w:val="lt"/>
              </w:rPr>
              <w:t>0,0005</w:t>
            </w:r>
          </w:p>
        </w:tc>
      </w:tr>
      <w:tr w:rsidR="0030718D" w:rsidRPr="001B502A" w14:paraId="56CC5928" w14:textId="77777777" w:rsidTr="0075283A">
        <w:trPr>
          <w:cantSplit/>
          <w:trHeight w:val="322"/>
        </w:trPr>
        <w:tc>
          <w:tcPr>
            <w:tcW w:w="4210" w:type="dxa"/>
            <w:tcMar>
              <w:top w:w="55" w:type="dxa"/>
              <w:left w:w="106" w:type="dxa"/>
              <w:bottom w:w="0" w:type="dxa"/>
              <w:right w:w="97" w:type="dxa"/>
            </w:tcMar>
          </w:tcPr>
          <w:p w14:paraId="1D6EEE84" w14:textId="77777777" w:rsidR="0030718D" w:rsidRPr="00774137" w:rsidRDefault="0030718D" w:rsidP="0075283A">
            <w:pPr>
              <w:rPr>
                <w:rFonts w:cs="Times New Roman"/>
                <w:color w:val="000000"/>
                <w:shd w:val="clear" w:color="auto" w:fill="FFFFFF"/>
              </w:rPr>
            </w:pPr>
            <w:r w:rsidRPr="00774137">
              <w:rPr>
                <w:rFonts w:cs="Times New Roman"/>
                <w:color w:val="000000"/>
                <w:shd w:val="clear" w:color="auto" w:fill="FFFFFF"/>
                <w:lang w:val="lt"/>
              </w:rPr>
              <w:t>Bendras išgyvenamumas (BI)</w:t>
            </w:r>
          </w:p>
        </w:tc>
        <w:tc>
          <w:tcPr>
            <w:tcW w:w="2385" w:type="dxa"/>
            <w:tcMar>
              <w:top w:w="55" w:type="dxa"/>
              <w:left w:w="106" w:type="dxa"/>
              <w:bottom w:w="0" w:type="dxa"/>
              <w:right w:w="97" w:type="dxa"/>
            </w:tcMar>
          </w:tcPr>
          <w:p w14:paraId="43C1055C" w14:textId="77777777" w:rsidR="0030718D" w:rsidRPr="00EF7284" w:rsidRDefault="0030718D" w:rsidP="0075283A">
            <w:pPr>
              <w:ind w:right="11"/>
              <w:jc w:val="center"/>
              <w:rPr>
                <w:rFonts w:cs="Times New Roman"/>
                <w:kern w:val="0"/>
                <w:lang w:val="en-US"/>
                <w14:ligatures w14:val="none"/>
              </w:rPr>
            </w:pPr>
            <w:r w:rsidRPr="00774137">
              <w:rPr>
                <w:rFonts w:cs="Times New Roman"/>
                <w:b/>
                <w:bCs/>
                <w:color w:val="000000"/>
                <w:lang w:val="lt"/>
              </w:rPr>
              <w:t>N = 115</w:t>
            </w:r>
          </w:p>
        </w:tc>
        <w:tc>
          <w:tcPr>
            <w:tcW w:w="2385" w:type="dxa"/>
          </w:tcPr>
          <w:p w14:paraId="5EF7783B" w14:textId="77777777" w:rsidR="0030718D" w:rsidRPr="00EF7284" w:rsidRDefault="0030718D" w:rsidP="0075283A">
            <w:pPr>
              <w:ind w:right="11"/>
              <w:jc w:val="center"/>
              <w:rPr>
                <w:rFonts w:cs="Times New Roman"/>
                <w:kern w:val="0"/>
                <w:lang w:val="en-US"/>
                <w14:ligatures w14:val="none"/>
              </w:rPr>
            </w:pPr>
            <w:r w:rsidRPr="00774137">
              <w:rPr>
                <w:rFonts w:cs="Times New Roman"/>
                <w:b/>
                <w:bCs/>
                <w:color w:val="000000"/>
                <w:lang w:val="lt"/>
              </w:rPr>
              <w:t>N = 113</w:t>
            </w:r>
          </w:p>
        </w:tc>
      </w:tr>
      <w:tr w:rsidR="0030718D" w:rsidRPr="001B502A" w14:paraId="078C84F3" w14:textId="77777777" w:rsidTr="0075283A">
        <w:trPr>
          <w:cantSplit/>
          <w:trHeight w:val="322"/>
        </w:trPr>
        <w:tc>
          <w:tcPr>
            <w:tcW w:w="4210" w:type="dxa"/>
            <w:tcMar>
              <w:top w:w="55" w:type="dxa"/>
              <w:left w:w="106" w:type="dxa"/>
              <w:bottom w:w="0" w:type="dxa"/>
              <w:right w:w="97" w:type="dxa"/>
            </w:tcMar>
          </w:tcPr>
          <w:p w14:paraId="788538AE" w14:textId="77777777" w:rsidR="0030718D" w:rsidRPr="00774137" w:rsidRDefault="0030718D" w:rsidP="0075283A">
            <w:pPr>
              <w:rPr>
                <w:rFonts w:cs="Times New Roman"/>
                <w:color w:val="000000"/>
                <w:shd w:val="clear" w:color="auto" w:fill="FFFFFF"/>
              </w:rPr>
            </w:pPr>
            <w:r w:rsidRPr="00774137">
              <w:rPr>
                <w:rFonts w:cs="Times New Roman"/>
                <w:color w:val="000000"/>
                <w:shd w:val="clear" w:color="auto" w:fill="FFFFFF"/>
                <w:lang w:val="lt"/>
              </w:rPr>
              <w:t>BI reiškinių skaičius, n (%)</w:t>
            </w:r>
          </w:p>
        </w:tc>
        <w:tc>
          <w:tcPr>
            <w:tcW w:w="2385" w:type="dxa"/>
            <w:tcMar>
              <w:top w:w="55" w:type="dxa"/>
              <w:left w:w="106" w:type="dxa"/>
              <w:bottom w:w="0" w:type="dxa"/>
              <w:right w:w="97" w:type="dxa"/>
            </w:tcMar>
          </w:tcPr>
          <w:p w14:paraId="29DC73A8" w14:textId="77777777" w:rsidR="0030718D" w:rsidRPr="00EF7284" w:rsidRDefault="0030718D" w:rsidP="0075283A">
            <w:pPr>
              <w:ind w:right="11"/>
              <w:jc w:val="center"/>
              <w:rPr>
                <w:rFonts w:cs="Times New Roman"/>
                <w:kern w:val="0"/>
                <w:lang w:val="en-US"/>
                <w14:ligatures w14:val="none"/>
              </w:rPr>
            </w:pPr>
            <w:r w:rsidRPr="00774137">
              <w:rPr>
                <w:rFonts w:cs="Times New Roman"/>
                <w:lang w:val="lt"/>
              </w:rPr>
              <w:t>61 (53)</w:t>
            </w:r>
          </w:p>
        </w:tc>
        <w:tc>
          <w:tcPr>
            <w:tcW w:w="2385" w:type="dxa"/>
          </w:tcPr>
          <w:p w14:paraId="094DC508" w14:textId="77777777" w:rsidR="0030718D" w:rsidRPr="00EF7284" w:rsidRDefault="0030718D" w:rsidP="0075283A">
            <w:pPr>
              <w:ind w:right="11"/>
              <w:jc w:val="center"/>
              <w:rPr>
                <w:rFonts w:cs="Times New Roman"/>
                <w:kern w:val="0"/>
                <w:lang w:val="en-US"/>
                <w14:ligatures w14:val="none"/>
              </w:rPr>
            </w:pPr>
            <w:r w:rsidRPr="00774137">
              <w:rPr>
                <w:rFonts w:cs="Times New Roman"/>
                <w:lang w:val="lt"/>
              </w:rPr>
              <w:t>60 (53,1)</w:t>
            </w:r>
          </w:p>
        </w:tc>
      </w:tr>
      <w:tr w:rsidR="0030718D" w:rsidRPr="001B502A" w14:paraId="4B027992" w14:textId="77777777" w:rsidTr="0075283A">
        <w:trPr>
          <w:cantSplit/>
          <w:trHeight w:val="322"/>
        </w:trPr>
        <w:tc>
          <w:tcPr>
            <w:tcW w:w="4210" w:type="dxa"/>
            <w:tcMar>
              <w:top w:w="55" w:type="dxa"/>
              <w:left w:w="106" w:type="dxa"/>
              <w:bottom w:w="0" w:type="dxa"/>
              <w:right w:w="97" w:type="dxa"/>
            </w:tcMar>
          </w:tcPr>
          <w:p w14:paraId="34D504DE" w14:textId="77777777" w:rsidR="0030718D" w:rsidRPr="00774137" w:rsidRDefault="0030718D" w:rsidP="0075283A">
            <w:pPr>
              <w:ind w:left="255"/>
              <w:rPr>
                <w:rFonts w:cs="Times New Roman"/>
                <w:color w:val="000000"/>
                <w:shd w:val="clear" w:color="auto" w:fill="FFFFFF"/>
              </w:rPr>
            </w:pPr>
            <w:r w:rsidRPr="00774137">
              <w:rPr>
                <w:rFonts w:cs="Times New Roman"/>
                <w:color w:val="000000"/>
                <w:lang w:val="lt"/>
              </w:rPr>
              <w:t>BI mediana,</w:t>
            </w:r>
            <w:r w:rsidRPr="00774137">
              <w:rPr>
                <w:rFonts w:cs="Times New Roman"/>
                <w:color w:val="000000"/>
                <w:shd w:val="clear" w:color="auto" w:fill="FFFFFF"/>
                <w:lang w:val="lt"/>
              </w:rPr>
              <w:t xml:space="preserve"> mėnesiais* (95 % PI)</w:t>
            </w:r>
          </w:p>
        </w:tc>
        <w:tc>
          <w:tcPr>
            <w:tcW w:w="2385" w:type="dxa"/>
            <w:tcMar>
              <w:top w:w="55" w:type="dxa"/>
              <w:left w:w="106" w:type="dxa"/>
              <w:bottom w:w="0" w:type="dxa"/>
              <w:right w:w="97" w:type="dxa"/>
            </w:tcMar>
          </w:tcPr>
          <w:p w14:paraId="6B288107" w14:textId="77777777" w:rsidR="0030718D" w:rsidRPr="00EF7284" w:rsidRDefault="0030718D" w:rsidP="0075283A">
            <w:pPr>
              <w:ind w:right="11"/>
              <w:jc w:val="center"/>
              <w:rPr>
                <w:rFonts w:cs="Times New Roman"/>
                <w:kern w:val="0"/>
                <w:lang w:val="en-US"/>
                <w14:ligatures w14:val="none"/>
              </w:rPr>
            </w:pPr>
            <w:r w:rsidRPr="00774137">
              <w:rPr>
                <w:rFonts w:cs="Times New Roman"/>
                <w:lang w:val="lt"/>
              </w:rPr>
              <w:t>24,18 (20,53; 28,71)</w:t>
            </w:r>
          </w:p>
        </w:tc>
        <w:tc>
          <w:tcPr>
            <w:tcW w:w="2385" w:type="dxa"/>
          </w:tcPr>
          <w:p w14:paraId="0BEAD538" w14:textId="77777777" w:rsidR="0030718D" w:rsidRPr="00EF7284" w:rsidRDefault="0030718D" w:rsidP="0075283A">
            <w:pPr>
              <w:ind w:right="11"/>
              <w:jc w:val="center"/>
              <w:rPr>
                <w:rFonts w:cs="Times New Roman"/>
                <w:kern w:val="0"/>
                <w:lang w:val="en-US"/>
                <w14:ligatures w14:val="none"/>
              </w:rPr>
            </w:pPr>
            <w:r w:rsidRPr="00774137">
              <w:rPr>
                <w:rFonts w:cs="Times New Roman"/>
                <w:lang w:val="lt"/>
              </w:rPr>
              <w:t>23,49 (15,64; 29,90)</w:t>
            </w:r>
          </w:p>
        </w:tc>
      </w:tr>
      <w:tr w:rsidR="0030718D" w:rsidRPr="001B502A" w14:paraId="49AEC9BB" w14:textId="77777777" w:rsidTr="0075283A">
        <w:trPr>
          <w:cantSplit/>
          <w:trHeight w:val="322"/>
        </w:trPr>
        <w:tc>
          <w:tcPr>
            <w:tcW w:w="4210" w:type="dxa"/>
            <w:tcMar>
              <w:top w:w="55" w:type="dxa"/>
              <w:left w:w="106" w:type="dxa"/>
              <w:bottom w:w="0" w:type="dxa"/>
              <w:right w:w="97" w:type="dxa"/>
            </w:tcMar>
          </w:tcPr>
          <w:p w14:paraId="38FEA0AB" w14:textId="77777777" w:rsidR="0030718D" w:rsidRPr="00774137" w:rsidRDefault="0030718D" w:rsidP="0075283A">
            <w:pPr>
              <w:keepNext/>
              <w:ind w:left="255"/>
              <w:rPr>
                <w:rFonts w:cs="Times New Roman"/>
                <w:color w:val="000000"/>
                <w:shd w:val="clear" w:color="auto" w:fill="FFFFFF"/>
              </w:rPr>
            </w:pPr>
            <w:r w:rsidRPr="00774137">
              <w:rPr>
                <w:rFonts w:cs="Times New Roman"/>
                <w:color w:val="000000"/>
                <w:shd w:val="clear" w:color="auto" w:fill="FFFFFF"/>
                <w:lang w:val="lt"/>
              </w:rPr>
              <w:t>Rizikos santykis** (95 % PI)</w:t>
            </w:r>
          </w:p>
        </w:tc>
        <w:tc>
          <w:tcPr>
            <w:tcW w:w="4770" w:type="dxa"/>
            <w:gridSpan w:val="2"/>
            <w:tcMar>
              <w:top w:w="55" w:type="dxa"/>
              <w:left w:w="106" w:type="dxa"/>
              <w:bottom w:w="0" w:type="dxa"/>
              <w:right w:w="97" w:type="dxa"/>
            </w:tcMar>
          </w:tcPr>
          <w:p w14:paraId="1B6696AA" w14:textId="77777777" w:rsidR="0030718D" w:rsidRPr="00EF7284" w:rsidRDefault="0030718D" w:rsidP="0075283A">
            <w:pPr>
              <w:keepNext/>
              <w:ind w:right="11"/>
              <w:jc w:val="center"/>
              <w:rPr>
                <w:rFonts w:cs="Times New Roman"/>
                <w:kern w:val="0"/>
                <w:lang w:val="en-US"/>
                <w14:ligatures w14:val="none"/>
              </w:rPr>
            </w:pPr>
            <w:r w:rsidRPr="00774137">
              <w:rPr>
                <w:rFonts w:cs="Times New Roman"/>
                <w:lang w:val="lt"/>
              </w:rPr>
              <w:t>0,903 (0,629; 1,298)</w:t>
            </w:r>
          </w:p>
        </w:tc>
      </w:tr>
    </w:tbl>
    <w:p w14:paraId="517DD9D5" w14:textId="77777777" w:rsidR="0030718D" w:rsidRPr="00EF7284" w:rsidRDefault="0030718D" w:rsidP="00172F7E">
      <w:pPr>
        <w:keepNext/>
        <w:tabs>
          <w:tab w:val="left" w:pos="360"/>
        </w:tabs>
        <w:ind w:left="142"/>
        <w:rPr>
          <w:rFonts w:eastAsia="Arial Unicode MS" w:cs="Times New Roman"/>
          <w:kern w:val="0"/>
          <w:lang w:val="es-MX"/>
          <w14:ligatures w14:val="none"/>
        </w:rPr>
      </w:pPr>
      <w:r w:rsidRPr="00774137">
        <w:rPr>
          <w:rFonts w:eastAsia="Arial Unicode MS" w:cs="Times New Roman"/>
          <w:lang w:val="lt"/>
        </w:rPr>
        <w:t xml:space="preserve">PI = pasikliautinasis intervalas; </w:t>
      </w:r>
      <w:r w:rsidRPr="00774137">
        <w:rPr>
          <w:rFonts w:eastAsia="Arial Unicode MS" w:cs="Times New Roman"/>
          <w:i/>
          <w:iCs/>
          <w:lang w:val="lt"/>
        </w:rPr>
        <w:t>ESR1 </w:t>
      </w:r>
      <w:r w:rsidRPr="001B502A">
        <w:rPr>
          <w:rFonts w:eastAsia="Arial Unicode MS" w:cs="Times New Roman"/>
          <w:lang w:val="lt"/>
        </w:rPr>
        <w:t>= estrogenų receptorius 1; IBLP = išgyvenamumas be ligos progresavimo.</w:t>
      </w:r>
    </w:p>
    <w:bookmarkEnd w:id="11"/>
    <w:p w14:paraId="641AA47B" w14:textId="77777777" w:rsidR="0030718D" w:rsidRPr="00EF7284" w:rsidRDefault="0030718D" w:rsidP="00172F7E">
      <w:pPr>
        <w:keepNext/>
        <w:tabs>
          <w:tab w:val="left" w:pos="0"/>
        </w:tabs>
        <w:ind w:left="142"/>
        <w:rPr>
          <w:rFonts w:eastAsia="Arial Unicode MS" w:cs="Times New Roman"/>
          <w:kern w:val="0"/>
          <w:lang w:val="es-MX"/>
          <w14:ligatures w14:val="none"/>
        </w:rPr>
      </w:pPr>
      <w:r w:rsidRPr="00774137">
        <w:rPr>
          <w:rFonts w:eastAsia="Arial Unicode MS" w:cs="Times New Roman"/>
          <w:lang w:val="lt"/>
        </w:rPr>
        <w:t>*Kaplano-Mejerio įvertis; 95 % PI pagrįstas Brookmeyer-Crowley metodu taikant tiesinę transformaciją.</w:t>
      </w:r>
    </w:p>
    <w:p w14:paraId="6D24F64C" w14:textId="77777777" w:rsidR="0030718D" w:rsidRPr="00EF7284" w:rsidRDefault="0030718D" w:rsidP="00172F7E">
      <w:pPr>
        <w:autoSpaceDE w:val="0"/>
        <w:adjustRightInd w:val="0"/>
        <w:ind w:left="142"/>
        <w:rPr>
          <w:rFonts w:cs="Times New Roman"/>
          <w:kern w:val="0"/>
          <w:lang w:val="es-MX"/>
          <w14:ligatures w14:val="none"/>
        </w:rPr>
      </w:pPr>
      <w:r w:rsidRPr="00774137">
        <w:rPr>
          <w:rFonts w:cs="Times New Roman"/>
          <w:lang w:val="lt"/>
        </w:rPr>
        <w:t>**Remiantis Kokso (Cox) proporcingos rizikos modeliu, stratifikuotu pagal ankstesnį gydymą fulvestrantu (taip arba ne) ir visceralinių metastazių buvimą (taip arba ne).</w:t>
      </w:r>
    </w:p>
    <w:p w14:paraId="3E09A5DD" w14:textId="77777777" w:rsidR="0030718D" w:rsidRPr="00EF7284" w:rsidRDefault="0030718D" w:rsidP="00172F7E">
      <w:pPr>
        <w:autoSpaceDE w:val="0"/>
        <w:adjustRightInd w:val="0"/>
        <w:ind w:left="142"/>
        <w:rPr>
          <w:rFonts w:eastAsia="Arial Unicode MS" w:cs="Times New Roman"/>
          <w:kern w:val="0"/>
          <w:lang w:val="es-MX"/>
          <w14:ligatures w14:val="none"/>
        </w:rPr>
      </w:pPr>
      <w:r w:rsidRPr="00774137">
        <w:rPr>
          <w:rFonts w:eastAsia="Arial Unicode MS" w:cs="Times New Roman"/>
          <w:lang w:val="lt"/>
        </w:rPr>
        <w:t>Duomenų rinkimo nutraukimo datos: IBLP – 2021 m. rugsėjo 6 d., BI – 2022 m. rugsėjo 2 d.</w:t>
      </w:r>
    </w:p>
    <w:p w14:paraId="132CEAA0" w14:textId="77777777" w:rsidR="0030718D" w:rsidRPr="00774137" w:rsidRDefault="0030718D" w:rsidP="00172F7E">
      <w:pPr>
        <w:autoSpaceDE w:val="0"/>
        <w:adjustRightInd w:val="0"/>
        <w:ind w:left="142"/>
        <w:rPr>
          <w:rFonts w:eastAsia="Arial Unicode MS" w:cs="Times New Roman"/>
          <w:lang w:val="es-MX"/>
        </w:rPr>
      </w:pPr>
    </w:p>
    <w:p w14:paraId="3D31BFB6" w14:textId="77777777" w:rsidR="0030718D" w:rsidRPr="00EF7284" w:rsidRDefault="0030718D" w:rsidP="00172F7E">
      <w:pPr>
        <w:keepNext/>
        <w:keepLines/>
        <w:autoSpaceDE w:val="0"/>
        <w:adjustRightInd w:val="0"/>
        <w:rPr>
          <w:rFonts w:cs="Times New Roman"/>
          <w:kern w:val="0"/>
          <w:u w:val="single"/>
          <w:lang w:val="es-MX"/>
          <w14:ligatures w14:val="none"/>
        </w:rPr>
      </w:pPr>
      <w:r w:rsidRPr="00774137">
        <w:rPr>
          <w:rFonts w:cs="Times New Roman"/>
          <w:b/>
          <w:bCs/>
          <w:lang w:val="lt"/>
        </w:rPr>
        <w:t>1 pav. IBLP pacientų, kuriems nustatyta ESR1 mutacija, pogrupyje (koduotos radiologinės peržiūros komiteto vertinimu)</w:t>
      </w:r>
    </w:p>
    <w:p w14:paraId="38947CD0" w14:textId="77777777" w:rsidR="0030718D" w:rsidRPr="00774137" w:rsidRDefault="0030718D" w:rsidP="00172F7E">
      <w:pPr>
        <w:keepNext/>
        <w:keepLines/>
        <w:rPr>
          <w:rFonts w:cs="Times New Roman"/>
          <w:lang w:val="es-MX"/>
        </w:rPr>
      </w:pPr>
      <w:bookmarkStart w:id="12" w:name="_Hlk139120981"/>
      <w:bookmarkStart w:id="13" w:name="_Hlk138961292"/>
      <w:bookmarkStart w:id="14" w:name="_Hlk139126706"/>
      <w:r w:rsidRPr="00774137">
        <w:rPr>
          <w:rFonts w:cs="Times New Roman"/>
          <w:noProof/>
        </w:rPr>
        <mc:AlternateContent>
          <mc:Choice Requires="wpg">
            <w:drawing>
              <wp:anchor distT="0" distB="0" distL="114300" distR="114300" simplePos="0" relativeHeight="251659264" behindDoc="0" locked="0" layoutInCell="1" allowOverlap="1" wp14:anchorId="07D62EE1" wp14:editId="3ED114ED">
                <wp:simplePos x="0" y="0"/>
                <wp:positionH relativeFrom="margin">
                  <wp:posOffset>-91440</wp:posOffset>
                </wp:positionH>
                <wp:positionV relativeFrom="paragraph">
                  <wp:posOffset>148834</wp:posOffset>
                </wp:positionV>
                <wp:extent cx="5813425" cy="3833495"/>
                <wp:effectExtent l="0" t="0" r="0" b="0"/>
                <wp:wrapNone/>
                <wp:docPr id="1831801346" name="Group 1831801346"/>
                <wp:cNvGraphicFramePr/>
                <a:graphic xmlns:a="http://schemas.openxmlformats.org/drawingml/2006/main">
                  <a:graphicData uri="http://schemas.microsoft.com/office/word/2010/wordprocessingGroup">
                    <wpg:wgp>
                      <wpg:cNvGrpSpPr/>
                      <wpg:grpSpPr>
                        <a:xfrm>
                          <a:off x="0" y="0"/>
                          <a:ext cx="5813425" cy="3833495"/>
                          <a:chOff x="-106149" y="0"/>
                          <a:chExt cx="6941399" cy="3762375"/>
                        </a:xfrm>
                      </wpg:grpSpPr>
                      <pic:pic xmlns:pic="http://schemas.openxmlformats.org/drawingml/2006/picture">
                        <pic:nvPicPr>
                          <pic:cNvPr id="5" name="Picture 5"/>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852875814" name="Text Box 852875814"/>
                        <wps:cNvSpPr txBox="1"/>
                        <wps:spPr>
                          <a:xfrm>
                            <a:off x="166977"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E1FA20" w14:textId="77777777" w:rsidR="0030718D" w:rsidRPr="0014549A" w:rsidRDefault="0030718D" w:rsidP="00172F7E">
                              <w:pPr>
                                <w:jc w:val="center"/>
                                <w:rPr>
                                  <w:rFonts w:ascii="Arial" w:hAnsi="Arial" w:cs="Arial"/>
                                  <w:sz w:val="16"/>
                                  <w:szCs w:val="16"/>
                                </w:rPr>
                              </w:pPr>
                              <w:r w:rsidRPr="001F5C47">
                                <w:rPr>
                                  <w:rFonts w:ascii="Arial" w:hAnsi="Arial" w:cs="Arial"/>
                                  <w:sz w:val="16"/>
                                  <w:szCs w:val="16"/>
                                  <w:lang w:val="lt"/>
                                </w:rPr>
                                <w:t>Išgyvenamumo be ligos progresavimo tikimybė (%)</w:t>
                              </w:r>
                            </w:p>
                            <w:p w14:paraId="6A456255" w14:textId="77777777" w:rsidR="0030718D" w:rsidRPr="00F22301" w:rsidRDefault="0030718D" w:rsidP="00172F7E">
                              <w:pPr>
                                <w:jc w:val="center"/>
                                <w:rPr>
                                  <w:rFonts w:ascii="Arial" w:hAnsi="Arial"/>
                                  <w:sz w:val="16"/>
                                  <w:lang w:val="es-MX"/>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8" name="Text Box 8"/>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DA4660" w14:textId="77777777" w:rsidR="0030718D" w:rsidRPr="002A4F05" w:rsidRDefault="0030718D" w:rsidP="00172F7E">
                              <w:pPr>
                                <w:jc w:val="center"/>
                                <w:rPr>
                                  <w:rFonts w:ascii="Arial" w:hAnsi="Arial" w:cs="Arial"/>
                                  <w:noProof/>
                                  <w:sz w:val="16"/>
                                  <w:szCs w:val="16"/>
                                </w:rPr>
                              </w:pPr>
                              <w:r w:rsidRPr="001F5C47">
                                <w:rPr>
                                  <w:rFonts w:ascii="Arial" w:hAnsi="Arial" w:cs="Arial"/>
                                  <w:noProof/>
                                  <w:sz w:val="16"/>
                                  <w:szCs w:val="16"/>
                                  <w:lang w:val="lt" w:bidi="da-DK"/>
                                </w:rPr>
                                <w:t>Laikas (mėnesiais</w:t>
                              </w:r>
                              <w:r w:rsidRPr="00466306">
                                <w:rPr>
                                  <w:rFonts w:ascii="Arial" w:hAnsi="Arial" w:cs="Arial"/>
                                  <w:noProof/>
                                  <w:sz w:val="16"/>
                                  <w:szCs w:val="16"/>
                                  <w:lang w:val="cs" w:bidi="da-DK"/>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23398601" name="Text Box 1423398601"/>
                        <wps:cNvSpPr txBox="1"/>
                        <wps:spPr>
                          <a:xfrm>
                            <a:off x="-106149" y="3480952"/>
                            <a:ext cx="1020549" cy="2022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A8F25" w14:textId="77777777" w:rsidR="0030718D" w:rsidRPr="002A4F05" w:rsidRDefault="0030718D" w:rsidP="00172F7E">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17E22FC0" w14:textId="77777777" w:rsidR="0030718D" w:rsidRPr="002A4F05" w:rsidRDefault="0030718D" w:rsidP="00172F7E">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F5C47">
                                <w:rPr>
                                  <w:rFonts w:ascii="Arial" w:hAnsi="Arial" w:cs="Arial"/>
                                  <w:noProof/>
                                  <w:sz w:val="12"/>
                                  <w:szCs w:val="12"/>
                                  <w:lang w:val="lt" w:bidi="da-DK"/>
                                </w:rPr>
                                <w:t>Standartinis gydym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01188434" name="Text Box 1401188434"/>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4E90C9" w14:textId="77777777" w:rsidR="0030718D" w:rsidRPr="002A4F05" w:rsidRDefault="0030718D" w:rsidP="00172F7E">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1308826617"/>
                        <wps:cNvSpPr txBox="1"/>
                        <wps:spPr>
                          <a:xfrm>
                            <a:off x="2392894" y="119270"/>
                            <a:ext cx="1109211" cy="1050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155AE0" w14:textId="77777777" w:rsidR="0030718D" w:rsidRPr="002A4F05" w:rsidRDefault="0030718D" w:rsidP="00172F7E">
                              <w:pPr>
                                <w:rPr>
                                  <w:rFonts w:ascii="Arial" w:hAnsi="Arial" w:cs="Arial"/>
                                  <w:noProof/>
                                  <w:sz w:val="12"/>
                                  <w:szCs w:val="12"/>
                                  <w:lang w:bidi="da-DK"/>
                                </w:rPr>
                              </w:pPr>
                              <w:r w:rsidRPr="002A4F05">
                                <w:rPr>
                                  <w:rFonts w:ascii="Arial" w:hAnsi="Arial" w:cs="Arial"/>
                                  <w:noProof/>
                                  <w:sz w:val="12"/>
                                  <w:szCs w:val="12"/>
                                  <w:lang w:bidi="da-DK"/>
                                </w:rPr>
                                <w:t xml:space="preserve">2: </w:t>
                              </w:r>
                              <w:r w:rsidRPr="001F5C47">
                                <w:rPr>
                                  <w:rFonts w:ascii="Arial" w:hAnsi="Arial" w:cs="Arial"/>
                                  <w:noProof/>
                                  <w:sz w:val="12"/>
                                  <w:szCs w:val="12"/>
                                  <w:lang w:val="lt" w:bidi="da-DK"/>
                                </w:rPr>
                                <w:t>Standartinis gydym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D62EE1" id="Group 1831801346" o:spid="_x0000_s1026" style="position:absolute;margin-left:-7.2pt;margin-top:11.7pt;width:457.75pt;height:301.85pt;z-index:251659264;mso-position-horizontal-relative:margin;mso-width-relative:margin;mso-height-relative:margin" coordorigin="-1061" coordsize="69413,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">
                <v:shape id="Picture 5"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5" o:title=""/>
                </v:shape>
                <v:shapetype id="_x0000_t202" coordsize="21600,21600" o:spt="202" path="m,l,21600r21600,l21600,xe">
                  <v:stroke joinstyle="miter"/>
                  <v:path gradientshapeok="t" o:connecttype="rect"/>
                </v:shapetype>
                <v:shape id="Text Box 852875814" o:spid="_x0000_s1028" type="#_x0000_t202" style="position:absolute;left:1669;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1AE1FA20" w14:textId="77777777" w:rsidR="0030718D" w:rsidRPr="0014549A" w:rsidRDefault="0030718D" w:rsidP="00172F7E">
                        <w:pPr>
                          <w:jc w:val="center"/>
                          <w:rPr>
                            <w:rFonts w:ascii="Arial" w:hAnsi="Arial" w:cs="Arial"/>
                            <w:sz w:val="16"/>
                            <w:szCs w:val="16"/>
                          </w:rPr>
                        </w:pPr>
                        <w:r w:rsidRPr="001F5C47">
                          <w:rPr>
                            <w:rFonts w:ascii="Arial" w:hAnsi="Arial" w:cs="Arial"/>
                            <w:sz w:val="16"/>
                            <w:szCs w:val="16"/>
                            <w:lang w:val="lt"/>
                          </w:rPr>
                          <w:t>Išgyvenamumo be ligos progresavimo tikimybė (%)</w:t>
                        </w:r>
                      </w:p>
                      <w:p w14:paraId="6A456255" w14:textId="77777777" w:rsidR="0030718D" w:rsidRPr="00F22301" w:rsidRDefault="0030718D" w:rsidP="00172F7E">
                        <w:pPr>
                          <w:jc w:val="center"/>
                          <w:rPr>
                            <w:rFonts w:ascii="Arial" w:hAnsi="Arial"/>
                            <w:sz w:val="16"/>
                            <w:lang w:val="es-MX"/>
                          </w:rPr>
                        </w:pPr>
                      </w:p>
                    </w:txbxContent>
                  </v:textbox>
                </v:shape>
                <v:shape id="Text Box 8"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" fillcolor="white [3201]" stroked="f" strokeweight=".5pt">
                  <v:textbox inset="0,0,0,0">
                    <w:txbxContent>
                      <w:p w14:paraId="02DA4660" w14:textId="77777777" w:rsidR="0030718D" w:rsidRPr="002A4F05" w:rsidRDefault="0030718D" w:rsidP="00172F7E">
                        <w:pPr>
                          <w:jc w:val="center"/>
                          <w:rPr>
                            <w:rFonts w:ascii="Arial" w:hAnsi="Arial" w:cs="Arial"/>
                            <w:noProof/>
                            <w:sz w:val="16"/>
                            <w:szCs w:val="16"/>
                          </w:rPr>
                        </w:pPr>
                        <w:r w:rsidRPr="001F5C47">
                          <w:rPr>
                            <w:rFonts w:ascii="Arial" w:hAnsi="Arial" w:cs="Arial"/>
                            <w:noProof/>
                            <w:sz w:val="16"/>
                            <w:szCs w:val="16"/>
                            <w:lang w:val="lt" w:bidi="da-DK"/>
                          </w:rPr>
                          <w:t>Laikas (mėnesiais</w:t>
                        </w:r>
                        <w:r w:rsidRPr="00466306">
                          <w:rPr>
                            <w:rFonts w:ascii="Arial" w:hAnsi="Arial" w:cs="Arial"/>
                            <w:noProof/>
                            <w:sz w:val="16"/>
                            <w:szCs w:val="16"/>
                            <w:lang w:val="cs" w:bidi="da-DK"/>
                          </w:rPr>
                          <w:t>)</w:t>
                        </w:r>
                      </w:p>
                    </w:txbxContent>
                  </v:textbox>
                </v:shape>
                <v:shape id="Text Box 1423398601" o:spid="_x0000_s1030" type="#_x0000_t202" style="position:absolute;left:-1061;top:34809;width:1020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0ACA8F25" w14:textId="77777777" w:rsidR="0030718D" w:rsidRPr="002A4F05" w:rsidRDefault="0030718D" w:rsidP="00172F7E">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17E22FC0" w14:textId="77777777" w:rsidR="0030718D" w:rsidRPr="002A4F05" w:rsidRDefault="0030718D" w:rsidP="00172F7E">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F5C47">
                          <w:rPr>
                            <w:rFonts w:ascii="Arial" w:hAnsi="Arial" w:cs="Arial"/>
                            <w:noProof/>
                            <w:sz w:val="12"/>
                            <w:szCs w:val="12"/>
                            <w:lang w:val="lt" w:bidi="da-DK"/>
                          </w:rPr>
                          <w:t>Standartinis gydymas</w:t>
                        </w:r>
                      </w:p>
                    </w:txbxContent>
                  </v:textbox>
                </v:shape>
                <v:shape id="Text Box 1401188434"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" fillcolor="white [3201]" stroked="f" strokeweight=".5pt">
                  <v:textbox inset="0,0,0,0">
                    <w:txbxContent>
                      <w:p w14:paraId="5B4E90C9" w14:textId="77777777" w:rsidR="0030718D" w:rsidRPr="002A4F05" w:rsidRDefault="0030718D" w:rsidP="00172F7E">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v:textbox>
                </v:shape>
                <v:shape id="Text Box 1308826617" o:spid="_x0000_s1032" type="#_x0000_t202" style="position:absolute;left:23928;top:1192;width:11093;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70155AE0" w14:textId="77777777" w:rsidR="0030718D" w:rsidRPr="002A4F05" w:rsidRDefault="0030718D" w:rsidP="00172F7E">
                        <w:pPr>
                          <w:rPr>
                            <w:rFonts w:ascii="Arial" w:hAnsi="Arial" w:cs="Arial"/>
                            <w:noProof/>
                            <w:sz w:val="12"/>
                            <w:szCs w:val="12"/>
                            <w:lang w:bidi="da-DK"/>
                          </w:rPr>
                        </w:pPr>
                        <w:r w:rsidRPr="002A4F05">
                          <w:rPr>
                            <w:rFonts w:ascii="Arial" w:hAnsi="Arial" w:cs="Arial"/>
                            <w:noProof/>
                            <w:sz w:val="12"/>
                            <w:szCs w:val="12"/>
                            <w:lang w:bidi="da-DK"/>
                          </w:rPr>
                          <w:t xml:space="preserve">2: </w:t>
                        </w:r>
                        <w:r w:rsidRPr="001F5C47">
                          <w:rPr>
                            <w:rFonts w:ascii="Arial" w:hAnsi="Arial" w:cs="Arial"/>
                            <w:noProof/>
                            <w:sz w:val="12"/>
                            <w:szCs w:val="12"/>
                            <w:lang w:val="lt" w:bidi="da-DK"/>
                          </w:rPr>
                          <w:t>Standartinis gydymas</w:t>
                        </w:r>
                      </w:p>
                    </w:txbxContent>
                  </v:textbox>
                </v:shape>
                <w10:wrap anchorx="margin"/>
              </v:group>
            </w:pict>
          </mc:Fallback>
        </mc:AlternateContent>
      </w:r>
    </w:p>
    <w:p w14:paraId="33850D48" w14:textId="77777777" w:rsidR="0030718D" w:rsidRPr="00774137" w:rsidRDefault="0030718D" w:rsidP="00172F7E">
      <w:pPr>
        <w:keepNext/>
        <w:keepLines/>
        <w:rPr>
          <w:rFonts w:cs="Times New Roman"/>
          <w:lang w:val="es-MX"/>
        </w:rPr>
      </w:pPr>
    </w:p>
    <w:p w14:paraId="125B5535" w14:textId="77777777" w:rsidR="0030718D" w:rsidRPr="00774137" w:rsidRDefault="0030718D" w:rsidP="00172F7E">
      <w:pPr>
        <w:keepNext/>
        <w:rPr>
          <w:rFonts w:cs="Times New Roman"/>
          <w:lang w:val="es-MX"/>
        </w:rPr>
      </w:pPr>
    </w:p>
    <w:p w14:paraId="54E081C2" w14:textId="77777777" w:rsidR="0030718D" w:rsidRPr="00774137" w:rsidRDefault="0030718D" w:rsidP="00172F7E">
      <w:pPr>
        <w:keepNext/>
        <w:rPr>
          <w:rFonts w:cs="Times New Roman"/>
          <w:lang w:val="es-MX"/>
        </w:rPr>
      </w:pPr>
    </w:p>
    <w:p w14:paraId="43DECF76" w14:textId="77777777" w:rsidR="0030718D" w:rsidRPr="00774137" w:rsidRDefault="0030718D" w:rsidP="00172F7E">
      <w:pPr>
        <w:keepNext/>
        <w:rPr>
          <w:rFonts w:cs="Times New Roman"/>
          <w:lang w:val="es-MX"/>
        </w:rPr>
      </w:pPr>
    </w:p>
    <w:p w14:paraId="55C9AF7E" w14:textId="77777777" w:rsidR="0030718D" w:rsidRPr="00774137" w:rsidRDefault="0030718D" w:rsidP="00172F7E">
      <w:pPr>
        <w:keepNext/>
        <w:rPr>
          <w:rFonts w:cs="Times New Roman"/>
          <w:lang w:val="es-MX"/>
        </w:rPr>
      </w:pPr>
    </w:p>
    <w:p w14:paraId="355E5582" w14:textId="77777777" w:rsidR="0030718D" w:rsidRPr="00774137" w:rsidRDefault="0030718D" w:rsidP="00172F7E">
      <w:pPr>
        <w:keepNext/>
        <w:rPr>
          <w:rFonts w:cs="Times New Roman"/>
          <w:lang w:val="es-MX"/>
        </w:rPr>
      </w:pPr>
    </w:p>
    <w:p w14:paraId="7F0322CE" w14:textId="77777777" w:rsidR="0030718D" w:rsidRPr="00774137" w:rsidRDefault="0030718D" w:rsidP="00172F7E">
      <w:pPr>
        <w:keepNext/>
        <w:rPr>
          <w:rFonts w:cs="Times New Roman"/>
          <w:lang w:val="es-MX"/>
        </w:rPr>
      </w:pPr>
    </w:p>
    <w:p w14:paraId="365B3D16" w14:textId="77777777" w:rsidR="0030718D" w:rsidRPr="00774137" w:rsidRDefault="0030718D" w:rsidP="00172F7E">
      <w:pPr>
        <w:keepNext/>
        <w:rPr>
          <w:rFonts w:cs="Times New Roman"/>
          <w:lang w:val="es-MX"/>
        </w:rPr>
      </w:pPr>
    </w:p>
    <w:p w14:paraId="65433F65" w14:textId="77777777" w:rsidR="0030718D" w:rsidRPr="00774137" w:rsidRDefault="0030718D" w:rsidP="00172F7E">
      <w:pPr>
        <w:keepNext/>
        <w:rPr>
          <w:rFonts w:cs="Times New Roman"/>
          <w:lang w:val="es-MX"/>
        </w:rPr>
      </w:pPr>
    </w:p>
    <w:p w14:paraId="5FE3EDB1" w14:textId="77777777" w:rsidR="0030718D" w:rsidRPr="00774137" w:rsidRDefault="0030718D" w:rsidP="00172F7E">
      <w:pPr>
        <w:keepNext/>
        <w:rPr>
          <w:rFonts w:cs="Times New Roman"/>
          <w:lang w:val="es-MX"/>
        </w:rPr>
      </w:pPr>
    </w:p>
    <w:p w14:paraId="46227DA3" w14:textId="77777777" w:rsidR="0030718D" w:rsidRPr="00774137" w:rsidRDefault="0030718D" w:rsidP="00172F7E">
      <w:pPr>
        <w:keepNext/>
        <w:rPr>
          <w:rFonts w:cs="Times New Roman"/>
          <w:lang w:val="es-MX"/>
        </w:rPr>
      </w:pPr>
    </w:p>
    <w:p w14:paraId="343AA3FE" w14:textId="77777777" w:rsidR="0030718D" w:rsidRPr="00774137" w:rsidRDefault="0030718D" w:rsidP="00172F7E">
      <w:pPr>
        <w:keepNext/>
        <w:rPr>
          <w:rFonts w:cs="Times New Roman"/>
          <w:lang w:val="es-MX"/>
        </w:rPr>
      </w:pPr>
    </w:p>
    <w:p w14:paraId="48B20F94" w14:textId="77777777" w:rsidR="0030718D" w:rsidRPr="00774137" w:rsidRDefault="0030718D" w:rsidP="00172F7E">
      <w:pPr>
        <w:keepNext/>
        <w:rPr>
          <w:rFonts w:cs="Times New Roman"/>
          <w:lang w:val="es-MX"/>
        </w:rPr>
      </w:pPr>
    </w:p>
    <w:p w14:paraId="720C8577" w14:textId="77777777" w:rsidR="0030718D" w:rsidRPr="00774137" w:rsidRDefault="0030718D" w:rsidP="00172F7E">
      <w:pPr>
        <w:keepNext/>
        <w:rPr>
          <w:rFonts w:cs="Times New Roman"/>
          <w:lang w:val="es-MX"/>
        </w:rPr>
      </w:pPr>
    </w:p>
    <w:p w14:paraId="65692B3A" w14:textId="77777777" w:rsidR="0030718D" w:rsidRPr="00774137" w:rsidRDefault="0030718D" w:rsidP="00172F7E">
      <w:pPr>
        <w:keepNext/>
        <w:rPr>
          <w:rFonts w:cs="Times New Roman"/>
          <w:lang w:val="es-MX"/>
        </w:rPr>
      </w:pPr>
    </w:p>
    <w:p w14:paraId="0EAC39CC" w14:textId="77777777" w:rsidR="0030718D" w:rsidRPr="00774137" w:rsidRDefault="0030718D" w:rsidP="00172F7E">
      <w:pPr>
        <w:keepNext/>
        <w:rPr>
          <w:rFonts w:cs="Times New Roman"/>
          <w:lang w:val="es-MX"/>
        </w:rPr>
      </w:pPr>
    </w:p>
    <w:p w14:paraId="003205E7" w14:textId="77777777" w:rsidR="0030718D" w:rsidRPr="00774137" w:rsidRDefault="0030718D" w:rsidP="00172F7E">
      <w:pPr>
        <w:keepNext/>
        <w:rPr>
          <w:rFonts w:cs="Times New Roman"/>
          <w:lang w:val="es-MX"/>
        </w:rPr>
      </w:pPr>
    </w:p>
    <w:p w14:paraId="1A192AA3" w14:textId="77777777" w:rsidR="0030718D" w:rsidRPr="00774137" w:rsidRDefault="0030718D" w:rsidP="00172F7E">
      <w:pPr>
        <w:keepNext/>
        <w:rPr>
          <w:rFonts w:cs="Times New Roman"/>
          <w:lang w:val="es-MX"/>
        </w:rPr>
      </w:pPr>
    </w:p>
    <w:p w14:paraId="52858023" w14:textId="77777777" w:rsidR="0030718D" w:rsidRPr="00774137" w:rsidRDefault="0030718D" w:rsidP="00172F7E">
      <w:pPr>
        <w:keepNext/>
        <w:rPr>
          <w:rFonts w:cs="Times New Roman"/>
          <w:lang w:val="es-MX"/>
        </w:rPr>
      </w:pPr>
    </w:p>
    <w:p w14:paraId="6691AD83" w14:textId="77777777" w:rsidR="0030718D" w:rsidRPr="00774137" w:rsidRDefault="0030718D" w:rsidP="00172F7E">
      <w:pPr>
        <w:keepNext/>
        <w:rPr>
          <w:rFonts w:cs="Times New Roman"/>
          <w:lang w:val="es-MX"/>
        </w:rPr>
      </w:pPr>
    </w:p>
    <w:p w14:paraId="7DBA7518" w14:textId="77777777" w:rsidR="0030718D" w:rsidRPr="00774137" w:rsidRDefault="0030718D" w:rsidP="00172F7E">
      <w:pPr>
        <w:keepNext/>
        <w:rPr>
          <w:rFonts w:cs="Times New Roman"/>
          <w:lang w:val="es-MX"/>
        </w:rPr>
      </w:pPr>
    </w:p>
    <w:p w14:paraId="752B193E" w14:textId="77777777" w:rsidR="0030718D" w:rsidRPr="00774137" w:rsidRDefault="0030718D" w:rsidP="00172F7E">
      <w:pPr>
        <w:keepNext/>
        <w:rPr>
          <w:rFonts w:cs="Times New Roman"/>
          <w:lang w:val="es-MX"/>
        </w:rPr>
      </w:pPr>
    </w:p>
    <w:p w14:paraId="117465B9" w14:textId="77777777" w:rsidR="0030718D" w:rsidRPr="00774137" w:rsidRDefault="0030718D" w:rsidP="00172F7E">
      <w:pPr>
        <w:keepNext/>
        <w:rPr>
          <w:rFonts w:cs="Times New Roman"/>
          <w:lang w:val="es-MX"/>
        </w:rPr>
      </w:pPr>
    </w:p>
    <w:bookmarkEnd w:id="12"/>
    <w:p w14:paraId="396F29F9" w14:textId="77777777" w:rsidR="0030718D" w:rsidRPr="00774137" w:rsidRDefault="0030718D" w:rsidP="00172F7E">
      <w:pPr>
        <w:keepNext/>
        <w:rPr>
          <w:rFonts w:cs="Times New Roman"/>
          <w:lang w:val="es-MX"/>
        </w:rPr>
      </w:pPr>
    </w:p>
    <w:bookmarkEnd w:id="13"/>
    <w:bookmarkEnd w:id="14"/>
    <w:p w14:paraId="78A9FF09" w14:textId="77777777" w:rsidR="0030718D" w:rsidRPr="00774137" w:rsidRDefault="0030718D" w:rsidP="00172F7E">
      <w:pPr>
        <w:rPr>
          <w:rFonts w:cs="Times New Roman"/>
          <w:u w:val="single"/>
          <w:lang w:val="es-MX"/>
        </w:rPr>
      </w:pPr>
    </w:p>
    <w:p w14:paraId="2CA9E459" w14:textId="77777777" w:rsidR="0030718D" w:rsidRPr="00EF7284" w:rsidRDefault="0030718D" w:rsidP="00172F7E">
      <w:pPr>
        <w:keepNext/>
        <w:rPr>
          <w:rFonts w:cs="Times New Roman"/>
          <w:kern w:val="0"/>
          <w:lang w:val="es-MX"/>
          <w14:ligatures w14:val="none"/>
        </w:rPr>
      </w:pPr>
      <w:r w:rsidRPr="00774137">
        <w:rPr>
          <w:rFonts w:cs="Times New Roman"/>
          <w:u w:val="single"/>
          <w:lang w:val="lt"/>
        </w:rPr>
        <w:t>Vaikų populiacija</w:t>
      </w:r>
    </w:p>
    <w:p w14:paraId="0CA9E95A" w14:textId="77777777" w:rsidR="0030718D" w:rsidRPr="00774137" w:rsidRDefault="0030718D" w:rsidP="00172F7E">
      <w:pPr>
        <w:keepNext/>
        <w:rPr>
          <w:rFonts w:cs="Times New Roman"/>
          <w:lang w:val="es-MX"/>
        </w:rPr>
      </w:pPr>
    </w:p>
    <w:p w14:paraId="6D69CBF4" w14:textId="77777777" w:rsidR="0030718D" w:rsidRPr="00EF7284" w:rsidRDefault="0030718D" w:rsidP="00172F7E">
      <w:pPr>
        <w:rPr>
          <w:rFonts w:cs="Times New Roman"/>
          <w:kern w:val="0"/>
          <w:lang w:val="es-MX"/>
          <w14:ligatures w14:val="none"/>
        </w:rPr>
      </w:pPr>
      <w:r w:rsidRPr="00774137">
        <w:rPr>
          <w:rFonts w:cs="Times New Roman"/>
          <w:lang w:val="lt"/>
        </w:rPr>
        <w:t>Europos vaistų agentūra atleido nuo įpareigojimo pateikti ORSERDU tyrimų su visais vaikų populiacijos pogrupiais duomenis krūties vėžio indikacijai (žr. 4.2 skyrių).</w:t>
      </w:r>
    </w:p>
    <w:p w14:paraId="0EC23A91" w14:textId="77777777" w:rsidR="0030718D" w:rsidRPr="00774137" w:rsidRDefault="0030718D" w:rsidP="00172F7E">
      <w:pPr>
        <w:numPr>
          <w:ilvl w:val="12"/>
          <w:numId w:val="0"/>
        </w:numPr>
        <w:ind w:right="-2"/>
        <w:rPr>
          <w:rFonts w:cs="Times New Roman"/>
          <w:lang w:val="es-MX"/>
        </w:rPr>
      </w:pPr>
    </w:p>
    <w:p w14:paraId="4C4D87F2" w14:textId="77777777" w:rsidR="0030718D" w:rsidRPr="00EF7284" w:rsidRDefault="0030718D" w:rsidP="00172F7E">
      <w:pPr>
        <w:keepNext/>
        <w:ind w:left="567" w:hanging="567"/>
        <w:rPr>
          <w:rFonts w:cs="Times New Roman"/>
          <w:b/>
          <w:kern w:val="0"/>
          <w:lang w:val="es-MX"/>
          <w14:ligatures w14:val="none"/>
        </w:rPr>
      </w:pPr>
      <w:r w:rsidRPr="00774137">
        <w:rPr>
          <w:rFonts w:cs="Times New Roman"/>
          <w:b/>
          <w:bCs/>
          <w:lang w:val="lt"/>
        </w:rPr>
        <w:t>5.2</w:t>
      </w:r>
      <w:r w:rsidRPr="00774137">
        <w:rPr>
          <w:rFonts w:cs="Times New Roman"/>
          <w:b/>
          <w:bCs/>
          <w:lang w:val="lt"/>
        </w:rPr>
        <w:tab/>
        <w:t>Farmakokinetinės savybės</w:t>
      </w:r>
    </w:p>
    <w:p w14:paraId="55651C64" w14:textId="77777777" w:rsidR="0030718D" w:rsidRPr="00774137" w:rsidRDefault="0030718D" w:rsidP="00172F7E">
      <w:pPr>
        <w:keepNext/>
        <w:ind w:left="567" w:hanging="567"/>
        <w:outlineLvl w:val="0"/>
        <w:rPr>
          <w:rFonts w:cs="Times New Roman"/>
          <w:b/>
          <w:lang w:val="es-MX"/>
        </w:rPr>
      </w:pPr>
    </w:p>
    <w:p w14:paraId="22FEFB20" w14:textId="77777777" w:rsidR="0030718D" w:rsidRPr="00EF7284" w:rsidRDefault="0030718D" w:rsidP="00172F7E">
      <w:pPr>
        <w:rPr>
          <w:rFonts w:cs="Times New Roman"/>
          <w:kern w:val="0"/>
          <w:lang w:val="lt"/>
          <w14:ligatures w14:val="none"/>
        </w:rPr>
      </w:pPr>
      <w:r w:rsidRPr="00774137">
        <w:rPr>
          <w:rFonts w:cs="Times New Roman"/>
          <w:lang w:val="lt"/>
        </w:rPr>
        <w:t>Elacestranto biologinis prieinamumas pavartojus per burną yra maždaug 10 %. Vartojant vaistinio preparato dozę vieną kartą per parą, pusiausvyrinė apykaita pasiekiama per 6 dienas. Vartojant ≥ 50 mg dozes (druskų forma), C</w:t>
      </w:r>
      <w:r w:rsidRPr="001B502A">
        <w:rPr>
          <w:rFonts w:cs="Times New Roman"/>
          <w:vertAlign w:val="subscript"/>
          <w:lang w:val="lt"/>
        </w:rPr>
        <w:t>max</w:t>
      </w:r>
      <w:r w:rsidRPr="001B502A">
        <w:rPr>
          <w:rFonts w:cs="Times New Roman"/>
          <w:lang w:val="lt"/>
        </w:rPr>
        <w:t xml:space="preserve"> ir AUC padidėja šiek tiek daugiau nei proporcingai dozei.</w:t>
      </w:r>
    </w:p>
    <w:p w14:paraId="2AF4C974" w14:textId="77777777" w:rsidR="0030718D" w:rsidRPr="00774137" w:rsidRDefault="0030718D" w:rsidP="00172F7E">
      <w:pPr>
        <w:rPr>
          <w:rFonts w:cs="Times New Roman"/>
          <w:b/>
          <w:lang w:val="lt"/>
        </w:rPr>
      </w:pPr>
    </w:p>
    <w:p w14:paraId="0BE11DEB" w14:textId="77777777" w:rsidR="0030718D" w:rsidRPr="00EF7284" w:rsidRDefault="0030718D" w:rsidP="00172F7E">
      <w:pPr>
        <w:keepNext/>
        <w:numPr>
          <w:ilvl w:val="12"/>
          <w:numId w:val="0"/>
        </w:numPr>
        <w:ind w:right="-2"/>
        <w:rPr>
          <w:rFonts w:cs="Times New Roman"/>
          <w:kern w:val="0"/>
          <w:u w:val="single"/>
          <w:lang w:val="es-MX"/>
          <w14:ligatures w14:val="none"/>
        </w:rPr>
      </w:pPr>
      <w:r w:rsidRPr="00774137">
        <w:rPr>
          <w:rFonts w:cs="Times New Roman"/>
          <w:u w:val="single"/>
          <w:lang w:val="lt"/>
        </w:rPr>
        <w:t>Absorbcija</w:t>
      </w:r>
    </w:p>
    <w:p w14:paraId="56456B61" w14:textId="77777777" w:rsidR="0030718D" w:rsidRPr="00774137" w:rsidRDefault="0030718D" w:rsidP="00172F7E">
      <w:pPr>
        <w:keepNext/>
        <w:numPr>
          <w:ilvl w:val="12"/>
          <w:numId w:val="0"/>
        </w:numPr>
        <w:ind w:right="-2"/>
        <w:rPr>
          <w:rFonts w:cs="Times New Roman"/>
          <w:u w:val="single"/>
          <w:lang w:val="es-MX"/>
        </w:rPr>
      </w:pPr>
    </w:p>
    <w:p w14:paraId="40354C1E" w14:textId="77777777" w:rsidR="0030718D" w:rsidRPr="00EF7284" w:rsidRDefault="0030718D" w:rsidP="00172F7E">
      <w:pPr>
        <w:rPr>
          <w:rFonts w:cs="Times New Roman"/>
          <w:kern w:val="0"/>
          <w:lang w:val="lt"/>
          <w14:ligatures w14:val="none"/>
        </w:rPr>
      </w:pPr>
      <w:r w:rsidRPr="00774137">
        <w:rPr>
          <w:rFonts w:cs="Times New Roman"/>
          <w:lang w:val="lt"/>
        </w:rPr>
        <w:t>Pavartojus per burną, elacestranto absorbcija buvo greita, C</w:t>
      </w:r>
      <w:r w:rsidRPr="00774137">
        <w:rPr>
          <w:rFonts w:cs="Times New Roman"/>
          <w:vertAlign w:val="subscript"/>
          <w:lang w:val="lt"/>
        </w:rPr>
        <w:t>max</w:t>
      </w:r>
      <w:r w:rsidRPr="001B502A">
        <w:rPr>
          <w:rFonts w:cs="Times New Roman"/>
          <w:lang w:val="lt"/>
        </w:rPr>
        <w:t xml:space="preserve"> koncentracija susidarė per </w:t>
      </w:r>
      <w:bookmarkStart w:id="15" w:name="_Hlk131589809"/>
      <w:r w:rsidRPr="001B502A">
        <w:rPr>
          <w:rFonts w:cs="Times New Roman"/>
          <w:lang w:val="lt"/>
        </w:rPr>
        <w:t>1</w:t>
      </w:r>
      <w:r w:rsidRPr="00774137">
        <w:rPr>
          <w:rFonts w:cs="Times New Roman"/>
          <w:lang w:val="lt"/>
        </w:rPr>
        <w:noBreakHyphen/>
        <w:t>4 val</w:t>
      </w:r>
      <w:bookmarkEnd w:id="15"/>
      <w:r w:rsidRPr="00774137">
        <w:rPr>
          <w:rFonts w:cs="Times New Roman"/>
          <w:lang w:val="lt"/>
        </w:rPr>
        <w:t>.</w:t>
      </w:r>
      <w:r w:rsidRPr="00774137">
        <w:rPr>
          <w:rFonts w:cs="Times New Roman"/>
          <w:color w:val="000000"/>
          <w:shd w:val="clear" w:color="auto" w:fill="FFFFFF"/>
          <w:lang w:val="lt"/>
        </w:rPr>
        <w:t xml:space="preserve"> Pavartojus vienkartinę 345</w:t>
      </w:r>
      <w:r w:rsidRPr="001B502A">
        <w:rPr>
          <w:rFonts w:cs="Times New Roman"/>
          <w:lang w:val="lt"/>
        </w:rPr>
        <w:t> </w:t>
      </w:r>
      <w:r w:rsidRPr="001B502A">
        <w:rPr>
          <w:rFonts w:cs="Times New Roman"/>
          <w:color w:val="000000"/>
          <w:shd w:val="clear" w:color="auto" w:fill="FFFFFF"/>
          <w:lang w:val="lt"/>
        </w:rPr>
        <w:t>mg elacestranto dozę po valgio, C</w:t>
      </w:r>
      <w:r w:rsidRPr="001B502A">
        <w:rPr>
          <w:rFonts w:cs="Times New Roman"/>
          <w:color w:val="000000"/>
          <w:shd w:val="clear" w:color="auto" w:fill="FFFFFF"/>
          <w:vertAlign w:val="subscript"/>
          <w:lang w:val="lt"/>
        </w:rPr>
        <w:t>max</w:t>
      </w:r>
      <w:r w:rsidRPr="001B502A">
        <w:rPr>
          <w:rFonts w:cs="Times New Roman"/>
          <w:color w:val="000000"/>
          <w:shd w:val="clear" w:color="auto" w:fill="FFFFFF"/>
          <w:lang w:val="lt"/>
        </w:rPr>
        <w:t xml:space="preserve"> geometrinis vidurkis buvo 52,86 ng/ml (35,2 % variacijos koeficientas [VK %]), o AUC</w:t>
      </w:r>
      <w:r w:rsidRPr="001B502A">
        <w:rPr>
          <w:rFonts w:cs="Times New Roman"/>
          <w:color w:val="000000"/>
          <w:shd w:val="clear" w:color="auto" w:fill="FFFFFF"/>
          <w:vertAlign w:val="subscript"/>
          <w:lang w:val="lt"/>
        </w:rPr>
        <w:t>inf</w:t>
      </w:r>
      <w:r w:rsidRPr="001B502A">
        <w:rPr>
          <w:rFonts w:cs="Times New Roman"/>
          <w:color w:val="000000"/>
          <w:shd w:val="clear" w:color="auto" w:fill="FFFFFF"/>
          <w:lang w:val="lt"/>
        </w:rPr>
        <w:t> – 1 566 ng*val./ml (38,4 % VK). Pusiausvyrinės apykaitos metu numatoma koncentracijos kraujo plazmoje praėjus 4 val. po dozės vartojimo (C</w:t>
      </w:r>
      <w:r w:rsidRPr="001B502A">
        <w:rPr>
          <w:rFonts w:cs="Times New Roman"/>
          <w:color w:val="000000"/>
          <w:shd w:val="clear" w:color="auto" w:fill="FFFFFF"/>
          <w:vertAlign w:val="subscript"/>
          <w:lang w:val="lt"/>
        </w:rPr>
        <w:t>4h</w:t>
      </w:r>
      <w:r w:rsidRPr="001B502A">
        <w:rPr>
          <w:rFonts w:cs="Times New Roman"/>
          <w:color w:val="000000"/>
          <w:shd w:val="clear" w:color="auto" w:fill="FFFFFF"/>
          <w:lang w:val="lt"/>
        </w:rPr>
        <w:t>) mediana ir AUC mediana [min., maks.] atitinkamai yra 108 ng/ml [27,5; 351] ir 2 190 ng*val./ml [461; 8 470].</w:t>
      </w:r>
    </w:p>
    <w:p w14:paraId="57B5F99B" w14:textId="77777777" w:rsidR="0030718D" w:rsidRPr="00774137" w:rsidRDefault="0030718D" w:rsidP="00172F7E">
      <w:pPr>
        <w:rPr>
          <w:rFonts w:cs="Times New Roman"/>
          <w:iCs/>
          <w:lang w:val="lt"/>
        </w:rPr>
      </w:pPr>
    </w:p>
    <w:p w14:paraId="7B359FEC" w14:textId="77777777" w:rsidR="0030718D" w:rsidRPr="00EF7284" w:rsidRDefault="0030718D" w:rsidP="00172F7E">
      <w:pPr>
        <w:keepNext/>
        <w:rPr>
          <w:rFonts w:cs="Times New Roman"/>
          <w:i/>
          <w:iCs/>
          <w:kern w:val="0"/>
          <w:lang w:val="lt"/>
          <w14:ligatures w14:val="none"/>
        </w:rPr>
      </w:pPr>
      <w:r w:rsidRPr="00774137">
        <w:rPr>
          <w:rFonts w:cs="Times New Roman"/>
          <w:i/>
          <w:iCs/>
          <w:lang w:val="lt"/>
        </w:rPr>
        <w:t>Maisto įtaka</w:t>
      </w:r>
    </w:p>
    <w:p w14:paraId="53452129" w14:textId="77777777" w:rsidR="0030718D" w:rsidRPr="00EF7284" w:rsidRDefault="0030718D" w:rsidP="00172F7E">
      <w:pPr>
        <w:rPr>
          <w:rFonts w:cs="Times New Roman"/>
          <w:kern w:val="0"/>
          <w:lang w:val="lt"/>
          <w14:ligatures w14:val="none"/>
        </w:rPr>
      </w:pPr>
      <w:r w:rsidRPr="00774137">
        <w:rPr>
          <w:rFonts w:cs="Times New Roman"/>
          <w:lang w:val="lt"/>
        </w:rPr>
        <w:t>Elacestranto 345 mg tabletę išgėrus valgant labai riebų ir labai kaloringą maistą, C</w:t>
      </w:r>
      <w:r w:rsidRPr="001B502A">
        <w:rPr>
          <w:rFonts w:cs="Times New Roman"/>
          <w:vertAlign w:val="subscript"/>
          <w:lang w:val="lt"/>
        </w:rPr>
        <w:t>max</w:t>
      </w:r>
      <w:r w:rsidRPr="001B502A">
        <w:rPr>
          <w:rFonts w:cs="Times New Roman"/>
          <w:lang w:val="lt"/>
        </w:rPr>
        <w:t xml:space="preserve"> ir AUC atitinkamai padidėjo 40 % ir 20 %,</w:t>
      </w:r>
      <w:r w:rsidRPr="001B502A">
        <w:rPr>
          <w:rFonts w:cs="Times New Roman"/>
          <w:color w:val="000000" w:themeColor="text1"/>
          <w:lang w:val="lt"/>
        </w:rPr>
        <w:t xml:space="preserve"> </w:t>
      </w:r>
      <w:r w:rsidRPr="00774137">
        <w:rPr>
          <w:rFonts w:cs="Times New Roman"/>
          <w:lang w:val="lt"/>
        </w:rPr>
        <w:t>palyginti su vartojimu nevalgius. C</w:t>
      </w:r>
      <w:r w:rsidRPr="001B502A">
        <w:rPr>
          <w:rFonts w:cs="Times New Roman"/>
          <w:vertAlign w:val="subscript"/>
          <w:lang w:val="lt"/>
        </w:rPr>
        <w:t>max</w:t>
      </w:r>
      <w:r w:rsidRPr="001B502A">
        <w:rPr>
          <w:rFonts w:cs="Times New Roman"/>
          <w:lang w:val="lt"/>
        </w:rPr>
        <w:t xml:space="preserve"> ir AUC panašiai padidėjo ir tabletę išgėrus kartu su lengvu maistu, t. y. atitinkamai 30 % ir 20 %. Nuryjant su maistu, gali sumažėti nepageidaujamas poveikis virškinimo traktui.</w:t>
      </w:r>
    </w:p>
    <w:p w14:paraId="1E1608A0" w14:textId="77777777" w:rsidR="0030718D" w:rsidRPr="00774137" w:rsidRDefault="0030718D" w:rsidP="00172F7E">
      <w:pPr>
        <w:rPr>
          <w:rFonts w:cs="Times New Roman"/>
        </w:rPr>
      </w:pPr>
    </w:p>
    <w:p w14:paraId="4E5596B9" w14:textId="77777777" w:rsidR="0030718D" w:rsidRPr="00EF7284" w:rsidRDefault="0030718D" w:rsidP="00172F7E">
      <w:pPr>
        <w:rPr>
          <w:rFonts w:eastAsia="Aptos" w:cs="Times New Roman"/>
          <w:i/>
          <w:iCs/>
          <w:lang w:val="lt-LT"/>
        </w:rPr>
      </w:pPr>
      <w:r w:rsidRPr="00EF7284">
        <w:rPr>
          <w:rFonts w:eastAsia="Aptos" w:cs="Times New Roman"/>
          <w:i/>
          <w:lang w:val="lt-LT"/>
        </w:rPr>
        <w:t>P</w:t>
      </w:r>
      <w:r w:rsidRPr="00EF7284">
        <w:rPr>
          <w:rFonts w:eastAsia="Aptos" w:cs="Times New Roman"/>
          <w:i/>
          <w:lang w:val="lt-LT"/>
        </w:rPr>
        <w:noBreakHyphen/>
        <w:t>gp nešiklio poveikis elacestrantui</w:t>
      </w:r>
    </w:p>
    <w:p w14:paraId="448424AD" w14:textId="77777777" w:rsidR="0030718D" w:rsidRPr="00EF7284" w:rsidRDefault="0030718D" w:rsidP="00172F7E">
      <w:pPr>
        <w:rPr>
          <w:rFonts w:eastAsia="Aptos" w:cs="Times New Roman"/>
          <w:color w:val="000000"/>
          <w:kern w:val="0"/>
          <w:lang w:val="lt-LT"/>
          <w14:ligatures w14:val="none"/>
        </w:rPr>
      </w:pPr>
      <w:r w:rsidRPr="00EF7284">
        <w:rPr>
          <w:rFonts w:eastAsia="Aptos" w:cs="Times New Roman"/>
          <w:color w:val="000000"/>
          <w:lang w:val="lt-LT"/>
        </w:rPr>
        <w:t>Elacestrantas yra P</w:t>
      </w:r>
      <w:r w:rsidRPr="00EF7284">
        <w:rPr>
          <w:rFonts w:eastAsia="Aptos" w:cs="Times New Roman"/>
          <w:color w:val="000000"/>
          <w:lang w:val="lt-LT"/>
        </w:rPr>
        <w:noBreakHyphen/>
        <w:t>gp substratas. Pernešimas yra prisotintas vartojant 258 mg ir 345 mg dozes. Kadangi nėra klinikinių duomenų, kai kartu su P</w:t>
      </w:r>
      <w:r w:rsidRPr="00EF7284">
        <w:rPr>
          <w:rFonts w:eastAsia="Aptos" w:cs="Times New Roman"/>
          <w:color w:val="000000"/>
          <w:lang w:val="lt-LT"/>
        </w:rPr>
        <w:noBreakHyphen/>
        <w:t>gp inhibitoriumi vartojamos mažesnės 86 mg ir 172 mg elacestranto dozės, negalima atmesti galimybės, kad kartu su P</w:t>
      </w:r>
      <w:r w:rsidRPr="00EF7284">
        <w:rPr>
          <w:rFonts w:eastAsia="Aptos" w:cs="Times New Roman"/>
          <w:color w:val="000000"/>
          <w:lang w:val="lt-LT"/>
        </w:rPr>
        <w:noBreakHyphen/>
        <w:t>gp inhibitoriumi vartojant mažesnes elacestranto dozes absorbcija gali padidėti.</w:t>
      </w:r>
    </w:p>
    <w:p w14:paraId="1C7FE926" w14:textId="77777777" w:rsidR="0030718D" w:rsidRPr="00774137" w:rsidRDefault="0030718D" w:rsidP="00172F7E">
      <w:pPr>
        <w:rPr>
          <w:rFonts w:cs="Times New Roman"/>
          <w:lang w:val="lt"/>
        </w:rPr>
      </w:pPr>
    </w:p>
    <w:p w14:paraId="72202AA6" w14:textId="77777777" w:rsidR="0030718D" w:rsidRPr="00EF7284" w:rsidRDefault="0030718D" w:rsidP="00172F7E">
      <w:pPr>
        <w:keepNext/>
        <w:numPr>
          <w:ilvl w:val="12"/>
          <w:numId w:val="0"/>
        </w:numPr>
        <w:ind w:right="-2"/>
        <w:rPr>
          <w:rFonts w:cs="Times New Roman"/>
          <w:kern w:val="0"/>
          <w:u w:val="single"/>
          <w:lang w:val="lt"/>
          <w14:ligatures w14:val="none"/>
        </w:rPr>
      </w:pPr>
      <w:r w:rsidRPr="00774137">
        <w:rPr>
          <w:rFonts w:cs="Times New Roman"/>
          <w:u w:val="single"/>
          <w:lang w:val="lt"/>
        </w:rPr>
        <w:t>Pasiskirstymas</w:t>
      </w:r>
    </w:p>
    <w:p w14:paraId="571105F5" w14:textId="77777777" w:rsidR="0030718D" w:rsidRPr="00774137" w:rsidRDefault="0030718D" w:rsidP="00172F7E">
      <w:pPr>
        <w:keepNext/>
        <w:numPr>
          <w:ilvl w:val="12"/>
          <w:numId w:val="0"/>
        </w:numPr>
        <w:ind w:right="-2"/>
        <w:rPr>
          <w:rFonts w:cs="Times New Roman"/>
          <w:u w:val="single"/>
          <w:lang w:val="lt"/>
        </w:rPr>
      </w:pPr>
    </w:p>
    <w:p w14:paraId="431E7852" w14:textId="77777777" w:rsidR="0030718D" w:rsidRPr="00EF7284" w:rsidRDefault="0030718D" w:rsidP="00172F7E">
      <w:pPr>
        <w:rPr>
          <w:rFonts w:cs="Times New Roman"/>
          <w:color w:val="000000"/>
          <w:kern w:val="0"/>
          <w:shd w:val="clear" w:color="auto" w:fill="FFFFFF"/>
          <w:lang w:val="lt"/>
          <w14:ligatures w14:val="none"/>
        </w:rPr>
      </w:pPr>
      <w:r w:rsidRPr="00774137">
        <w:rPr>
          <w:rFonts w:cs="Times New Roman"/>
          <w:lang w:val="lt"/>
        </w:rPr>
        <w:t xml:space="preserve">Prie kraujo plazmos baltymų prisijungia &gt; 99 % elacestranto, nepriklausomai nuo koncentracijos ir kepenų funkcijos sutrikimo. Elacestrantas prasiskverbia per hematoencefalinį barjerą nuo dozės priklausomu būdu. </w:t>
      </w:r>
      <w:r w:rsidRPr="00774137">
        <w:rPr>
          <w:rFonts w:cs="Times New Roman"/>
          <w:color w:val="000000"/>
          <w:shd w:val="clear" w:color="auto" w:fill="FFFFFF"/>
          <w:lang w:val="lt"/>
        </w:rPr>
        <w:t>Vartojant elacestranto vieną kartą per parą 7 dienas iš eilės, elacestranto koncentracijos smegenų skystyje mediana buvo atitinkamai 0,0966</w:t>
      </w:r>
      <w:r w:rsidRPr="001B502A">
        <w:rPr>
          <w:rFonts w:cs="Times New Roman"/>
          <w:lang w:val="lt"/>
        </w:rPr>
        <w:t> </w:t>
      </w:r>
      <w:r w:rsidRPr="001B502A">
        <w:rPr>
          <w:rFonts w:cs="Times New Roman"/>
          <w:color w:val="000000"/>
          <w:shd w:val="clear" w:color="auto" w:fill="FFFFFF"/>
          <w:lang w:val="lt"/>
        </w:rPr>
        <w:t>ng/ml ir 0,155</w:t>
      </w:r>
      <w:r w:rsidRPr="001B502A">
        <w:rPr>
          <w:rFonts w:cs="Times New Roman"/>
          <w:lang w:val="lt"/>
        </w:rPr>
        <w:t> </w:t>
      </w:r>
      <w:r w:rsidRPr="001B502A">
        <w:rPr>
          <w:rFonts w:cs="Times New Roman"/>
          <w:color w:val="000000"/>
          <w:shd w:val="clear" w:color="auto" w:fill="FFFFFF"/>
          <w:lang w:val="lt"/>
        </w:rPr>
        <w:t>ng/ml geriant 200 mg ir 500</w:t>
      </w:r>
      <w:r w:rsidRPr="001B502A">
        <w:rPr>
          <w:rFonts w:cs="Times New Roman"/>
          <w:lang w:val="lt"/>
        </w:rPr>
        <w:t> </w:t>
      </w:r>
      <w:r w:rsidRPr="001B502A">
        <w:rPr>
          <w:rFonts w:cs="Times New Roman"/>
          <w:color w:val="000000"/>
          <w:shd w:val="clear" w:color="auto" w:fill="FFFFFF"/>
          <w:lang w:val="lt"/>
        </w:rPr>
        <w:t>mg dozes.</w:t>
      </w:r>
    </w:p>
    <w:p w14:paraId="02FAC659" w14:textId="77777777" w:rsidR="0030718D" w:rsidRPr="00774137" w:rsidRDefault="0030718D" w:rsidP="00172F7E">
      <w:pPr>
        <w:rPr>
          <w:rFonts w:cs="Times New Roman"/>
          <w:color w:val="000000"/>
          <w:shd w:val="clear" w:color="auto" w:fill="FFFFFF"/>
          <w:lang w:val="lt"/>
        </w:rPr>
      </w:pPr>
    </w:p>
    <w:p w14:paraId="6997EEAA" w14:textId="77777777" w:rsidR="0030718D" w:rsidRPr="00EF7284" w:rsidRDefault="0030718D" w:rsidP="00172F7E">
      <w:pPr>
        <w:rPr>
          <w:rFonts w:cs="Times New Roman"/>
          <w:kern w:val="0"/>
          <w:lang w:val="lt"/>
          <w14:ligatures w14:val="none"/>
        </w:rPr>
      </w:pPr>
      <w:r w:rsidRPr="00774137">
        <w:rPr>
          <w:rFonts w:cs="Times New Roman"/>
          <w:color w:val="000000"/>
          <w:shd w:val="clear" w:color="auto" w:fill="FFFFFF"/>
          <w:lang w:val="lt"/>
        </w:rPr>
        <w:t>Remiantis populiacijos farmakokinetikos analize, elacestrantas plačiai pasiskirsto audiniuose, tariamajam periferinio pasiskirstymo tūriui siekiant 5 411 l.</w:t>
      </w:r>
      <w:r w:rsidRPr="00774137">
        <w:rPr>
          <w:rFonts w:cs="Times New Roman"/>
          <w:lang w:val="lt"/>
        </w:rPr>
        <w:t xml:space="preserve"> Tariamasis elacestranto centrinio pasiskirstymo tūris pusiausvyrinės apykaitos metu yra 422 l.</w:t>
      </w:r>
    </w:p>
    <w:p w14:paraId="04ABE1A8" w14:textId="77777777" w:rsidR="0030718D" w:rsidRPr="00774137" w:rsidRDefault="0030718D" w:rsidP="00172F7E">
      <w:pPr>
        <w:rPr>
          <w:rFonts w:cs="Times New Roman"/>
          <w:lang w:val="lt"/>
        </w:rPr>
      </w:pPr>
    </w:p>
    <w:p w14:paraId="50FC91BE" w14:textId="77777777" w:rsidR="0030718D" w:rsidRPr="00EF7284" w:rsidRDefault="0030718D" w:rsidP="00172F7E">
      <w:pPr>
        <w:keepNext/>
        <w:numPr>
          <w:ilvl w:val="12"/>
          <w:numId w:val="0"/>
        </w:numPr>
        <w:ind w:right="-2"/>
        <w:rPr>
          <w:rFonts w:cs="Times New Roman"/>
          <w:kern w:val="0"/>
          <w:u w:val="single"/>
          <w:lang w:val="lt"/>
          <w14:ligatures w14:val="none"/>
        </w:rPr>
      </w:pPr>
      <w:r w:rsidRPr="00774137">
        <w:rPr>
          <w:rFonts w:cs="Times New Roman"/>
          <w:u w:val="single"/>
          <w:lang w:val="lt"/>
        </w:rPr>
        <w:t>Biotransformacija</w:t>
      </w:r>
    </w:p>
    <w:p w14:paraId="04700A35" w14:textId="77777777" w:rsidR="0030718D" w:rsidRPr="00774137" w:rsidRDefault="0030718D" w:rsidP="00172F7E">
      <w:pPr>
        <w:keepNext/>
        <w:numPr>
          <w:ilvl w:val="12"/>
          <w:numId w:val="0"/>
        </w:numPr>
        <w:ind w:right="-2"/>
        <w:rPr>
          <w:rFonts w:cs="Times New Roman"/>
          <w:u w:val="single"/>
          <w:lang w:val="lt"/>
        </w:rPr>
      </w:pPr>
    </w:p>
    <w:p w14:paraId="5944411C" w14:textId="77777777" w:rsidR="0030718D" w:rsidRPr="00EF7284" w:rsidRDefault="0030718D" w:rsidP="00172F7E">
      <w:pPr>
        <w:rPr>
          <w:rFonts w:cs="Times New Roman"/>
          <w:kern w:val="0"/>
          <w:lang w:val="es-MX"/>
          <w14:ligatures w14:val="none"/>
        </w:rPr>
      </w:pPr>
      <w:r w:rsidRPr="00774137">
        <w:rPr>
          <w:rFonts w:cs="Times New Roman"/>
          <w:lang w:val="lt"/>
        </w:rPr>
        <w:t>Elacestrantas buvo nežymus (&lt; 10 % plazmoje aptikto radioaktyvumo) komponentas žmogaus kraujo plazmoje. 4-[2-(Etilamino)etil]benzenkarboksirūgšties (EAEBA) gliukuronidas buvo pagrindinis metabolitas žmogaus kraujo plazmoje (maždaug 41 % plazmoje aptikto radioaktyvumo). Elacestrantą daugiausiai metabolizuoja CYP3A4; galima ir nedidelė CYP2A6 bei CYP2C9 įtaka.</w:t>
      </w:r>
    </w:p>
    <w:p w14:paraId="2A82AF4E" w14:textId="77777777" w:rsidR="0030718D" w:rsidRPr="00774137" w:rsidRDefault="0030718D" w:rsidP="00172F7E">
      <w:pPr>
        <w:rPr>
          <w:rFonts w:cs="Times New Roman"/>
          <w:lang w:val="es-MX"/>
        </w:rPr>
      </w:pPr>
    </w:p>
    <w:p w14:paraId="728C1EE5" w14:textId="77777777" w:rsidR="0030718D" w:rsidRPr="00EF7284" w:rsidRDefault="0030718D" w:rsidP="00172F7E">
      <w:pPr>
        <w:keepNext/>
        <w:numPr>
          <w:ilvl w:val="12"/>
          <w:numId w:val="0"/>
        </w:numPr>
        <w:ind w:right="-2"/>
        <w:rPr>
          <w:rFonts w:cs="Times New Roman"/>
          <w:kern w:val="0"/>
          <w:u w:val="single"/>
          <w:lang w:val="es-MX"/>
          <w14:ligatures w14:val="none"/>
        </w:rPr>
      </w:pPr>
      <w:r w:rsidRPr="00774137">
        <w:rPr>
          <w:rFonts w:cs="Times New Roman"/>
          <w:u w:val="single"/>
          <w:lang w:val="lt"/>
        </w:rPr>
        <w:t>Eliminacija</w:t>
      </w:r>
    </w:p>
    <w:p w14:paraId="048A360D" w14:textId="77777777" w:rsidR="0030718D" w:rsidRPr="00774137" w:rsidRDefault="0030718D" w:rsidP="00172F7E">
      <w:pPr>
        <w:keepNext/>
        <w:numPr>
          <w:ilvl w:val="12"/>
          <w:numId w:val="0"/>
        </w:numPr>
        <w:ind w:right="-2"/>
        <w:rPr>
          <w:rFonts w:cs="Times New Roman"/>
          <w:u w:val="single"/>
          <w:lang w:val="es-MX"/>
        </w:rPr>
      </w:pPr>
    </w:p>
    <w:p w14:paraId="454831C4" w14:textId="77777777" w:rsidR="0030718D" w:rsidRPr="00EF7284" w:rsidRDefault="0030718D" w:rsidP="00172F7E">
      <w:pPr>
        <w:rPr>
          <w:rFonts w:cs="Times New Roman"/>
          <w:kern w:val="0"/>
          <w:lang w:val="lt"/>
          <w14:ligatures w14:val="none"/>
        </w:rPr>
      </w:pPr>
      <w:r w:rsidRPr="00774137">
        <w:rPr>
          <w:rFonts w:cs="Times New Roman"/>
          <w:lang w:val="lt"/>
        </w:rPr>
        <w:t xml:space="preserve">Prognozuojamas elacestranto pusinis eliminacijos laikas yra maždaug 30 valandų. </w:t>
      </w:r>
      <w:r w:rsidRPr="00774137">
        <w:rPr>
          <w:rFonts w:cs="Times New Roman"/>
          <w:color w:val="000000"/>
          <w:shd w:val="clear" w:color="auto" w:fill="FFFFFF"/>
          <w:lang w:val="lt"/>
        </w:rPr>
        <w:t>Pavartojus vienkartinę dozę,</w:t>
      </w:r>
      <w:r w:rsidRPr="001B502A">
        <w:rPr>
          <w:rFonts w:cs="Times New Roman"/>
          <w:lang w:val="lt"/>
        </w:rPr>
        <w:t xml:space="preserve"> vidutinis (% VK) elacestranto klirensas </w:t>
      </w:r>
      <w:r w:rsidRPr="001B502A">
        <w:rPr>
          <w:rFonts w:cs="Times New Roman"/>
          <w:color w:val="000000"/>
          <w:shd w:val="clear" w:color="auto" w:fill="FFFFFF"/>
          <w:lang w:val="lt"/>
        </w:rPr>
        <w:t>buvo 220,3</w:t>
      </w:r>
      <w:r w:rsidRPr="001B502A">
        <w:rPr>
          <w:rFonts w:cs="Times New Roman"/>
          <w:lang w:val="lt"/>
        </w:rPr>
        <w:t> </w:t>
      </w:r>
      <w:r w:rsidRPr="001B502A">
        <w:rPr>
          <w:rFonts w:cs="Times New Roman"/>
          <w:color w:val="000000"/>
          <w:shd w:val="clear" w:color="auto" w:fill="FFFFFF"/>
          <w:lang w:val="lt"/>
        </w:rPr>
        <w:t xml:space="preserve">l/val. (38,4 %). Pusiausvyrinės apykaitos metu numatomas vidutinis (% VK) elacestranto klirensas </w:t>
      </w:r>
      <w:r w:rsidRPr="001B502A">
        <w:rPr>
          <w:rFonts w:cs="Times New Roman"/>
          <w:lang w:val="lt"/>
        </w:rPr>
        <w:t>yra 186 l/val. (43,5 %).</w:t>
      </w:r>
    </w:p>
    <w:p w14:paraId="7DAA0A03" w14:textId="77777777" w:rsidR="0030718D" w:rsidRPr="00774137" w:rsidRDefault="0030718D" w:rsidP="00172F7E">
      <w:pPr>
        <w:rPr>
          <w:rFonts w:cs="Times New Roman"/>
          <w:lang w:val="lt"/>
        </w:rPr>
      </w:pPr>
    </w:p>
    <w:p w14:paraId="7F4EFECF" w14:textId="77777777" w:rsidR="0030718D" w:rsidRPr="00EF7284" w:rsidRDefault="0030718D" w:rsidP="00172F7E">
      <w:pPr>
        <w:rPr>
          <w:rFonts w:cs="Times New Roman"/>
          <w:bCs/>
          <w:iCs/>
          <w:kern w:val="0"/>
          <w:lang w:val="lt"/>
          <w14:ligatures w14:val="none"/>
        </w:rPr>
      </w:pPr>
      <w:r w:rsidRPr="00774137">
        <w:rPr>
          <w:rFonts w:cs="Times New Roman"/>
          <w:lang w:val="lt"/>
        </w:rPr>
        <w:t>Išgėrus vienkartinę 345 mg radioizotopu žymėto elacestranto dozę, 81,5 % vaistinio preparato (daugiausia nepakitusios formos) buvo aptikta išmatose, o 7,53 % (labai maža dalis nepakitusios formos) išsiskyrė su šlapimu. Esant labai mažam inkstų klirensui (≤ 2,3 ml/min.), elacestrantas iš organizmo buvo pašalintas oksidacinio metabolizmo būdu ir išsiskyrė su išmatomis.</w:t>
      </w:r>
    </w:p>
    <w:p w14:paraId="149256CB" w14:textId="77777777" w:rsidR="0030718D" w:rsidRPr="00774137" w:rsidRDefault="0030718D" w:rsidP="00172F7E">
      <w:pPr>
        <w:rPr>
          <w:rFonts w:cs="Times New Roman"/>
          <w:bCs/>
          <w:iCs/>
          <w:lang w:val="lt"/>
        </w:rPr>
      </w:pPr>
    </w:p>
    <w:p w14:paraId="4D186C82" w14:textId="77777777" w:rsidR="0030718D" w:rsidRPr="00EF7284" w:rsidRDefault="0030718D" w:rsidP="00172F7E">
      <w:pPr>
        <w:keepNext/>
        <w:numPr>
          <w:ilvl w:val="12"/>
          <w:numId w:val="0"/>
        </w:numPr>
        <w:ind w:right="-2"/>
        <w:rPr>
          <w:rFonts w:cs="Times New Roman"/>
          <w:kern w:val="0"/>
          <w:u w:val="single"/>
          <w:lang w:val="lt"/>
          <w14:ligatures w14:val="none"/>
        </w:rPr>
      </w:pPr>
      <w:r w:rsidRPr="00774137">
        <w:rPr>
          <w:rFonts w:cs="Times New Roman"/>
          <w:u w:val="single"/>
          <w:lang w:val="lt"/>
        </w:rPr>
        <w:t>Ypatingos populiacijos</w:t>
      </w:r>
    </w:p>
    <w:p w14:paraId="3D078AFF" w14:textId="77777777" w:rsidR="0030718D" w:rsidRPr="00774137" w:rsidRDefault="0030718D" w:rsidP="00172F7E">
      <w:pPr>
        <w:keepNext/>
        <w:numPr>
          <w:ilvl w:val="12"/>
          <w:numId w:val="0"/>
        </w:numPr>
        <w:ind w:right="-2"/>
        <w:rPr>
          <w:rFonts w:cs="Times New Roman"/>
          <w:u w:val="single"/>
          <w:lang w:val="lt"/>
        </w:rPr>
      </w:pPr>
    </w:p>
    <w:p w14:paraId="656C3552" w14:textId="77777777" w:rsidR="0030718D" w:rsidRPr="00EF7284" w:rsidRDefault="0030718D" w:rsidP="00172F7E">
      <w:pPr>
        <w:keepNext/>
        <w:numPr>
          <w:ilvl w:val="12"/>
          <w:numId w:val="0"/>
        </w:numPr>
        <w:ind w:right="-2"/>
        <w:rPr>
          <w:rFonts w:cs="Times New Roman"/>
          <w:kern w:val="0"/>
          <w:lang w:val="lt"/>
          <w14:ligatures w14:val="none"/>
        </w:rPr>
      </w:pPr>
      <w:r w:rsidRPr="00774137">
        <w:rPr>
          <w:rFonts w:cs="Times New Roman"/>
          <w:i/>
          <w:iCs/>
          <w:color w:val="000000"/>
          <w:shd w:val="clear" w:color="auto" w:fill="FFFFFF"/>
          <w:lang w:val="lt"/>
        </w:rPr>
        <w:t>Amžiaus, kūno svorio ir lyties veiksniai</w:t>
      </w:r>
    </w:p>
    <w:p w14:paraId="03467F15"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Remiantis vėžiu sergančių pacientų populiacijos farmakokinetikos analizės duomenimis, dozės koreguoti atsižvelgiant į kūno svorį, amžių ir lytį nereikia.</w:t>
      </w:r>
    </w:p>
    <w:p w14:paraId="4285F882" w14:textId="77777777" w:rsidR="0030718D" w:rsidRPr="00774137" w:rsidRDefault="0030718D" w:rsidP="00172F7E">
      <w:pPr>
        <w:numPr>
          <w:ilvl w:val="12"/>
          <w:numId w:val="0"/>
        </w:numPr>
        <w:ind w:right="-2"/>
        <w:rPr>
          <w:rFonts w:cs="Times New Roman"/>
          <w:u w:val="single"/>
          <w:lang w:val="lt"/>
        </w:rPr>
      </w:pPr>
    </w:p>
    <w:p w14:paraId="289B6FB1" w14:textId="77777777" w:rsidR="0030718D" w:rsidRPr="00EF7284" w:rsidRDefault="0030718D" w:rsidP="00172F7E">
      <w:pPr>
        <w:keepNext/>
        <w:rPr>
          <w:rFonts w:cs="Times New Roman"/>
          <w:bCs/>
          <w:i/>
          <w:kern w:val="0"/>
          <w:lang w:val="lt"/>
          <w14:ligatures w14:val="none"/>
        </w:rPr>
      </w:pPr>
      <w:r w:rsidRPr="00774137">
        <w:rPr>
          <w:rFonts w:cs="Times New Roman"/>
          <w:i/>
          <w:iCs/>
          <w:lang w:val="lt"/>
        </w:rPr>
        <w:t>Sutrikusi kepenų funkcija</w:t>
      </w:r>
    </w:p>
    <w:p w14:paraId="6E18A952" w14:textId="77777777" w:rsidR="0030718D" w:rsidRPr="00EF7284" w:rsidRDefault="0030718D" w:rsidP="00172F7E">
      <w:pPr>
        <w:rPr>
          <w:rFonts w:cs="Times New Roman"/>
          <w:kern w:val="0"/>
          <w:lang w:val="lt"/>
          <w14:ligatures w14:val="none"/>
        </w:rPr>
      </w:pPr>
      <w:r w:rsidRPr="00774137">
        <w:rPr>
          <w:rFonts w:cs="Times New Roman"/>
          <w:lang w:val="lt"/>
        </w:rPr>
        <w:t xml:space="preserve">Pavartojus vienkartinę 176 mg elacestranto dozę, tiriamųjų, kuriems buvo lengvas kepenų funkcijos sutrikimas (A klasės pagal </w:t>
      </w:r>
      <w:r w:rsidRPr="00774137">
        <w:rPr>
          <w:rFonts w:cs="Times New Roman"/>
          <w:i/>
          <w:iCs/>
          <w:lang w:val="lt"/>
        </w:rPr>
        <w:t>Child-Pugh</w:t>
      </w:r>
      <w:r w:rsidRPr="001B502A">
        <w:rPr>
          <w:rFonts w:cs="Times New Roman"/>
          <w:lang w:val="lt"/>
        </w:rPr>
        <w:t>), ir tiriamųjų, kurių kepenų funkcija normali, grupėse C</w:t>
      </w:r>
      <w:r w:rsidRPr="001B502A">
        <w:rPr>
          <w:rFonts w:cs="Times New Roman"/>
          <w:vertAlign w:val="subscript"/>
          <w:lang w:val="lt"/>
        </w:rPr>
        <w:t>max</w:t>
      </w:r>
      <w:r w:rsidRPr="001B502A">
        <w:rPr>
          <w:rFonts w:cs="Times New Roman"/>
          <w:lang w:val="lt"/>
        </w:rPr>
        <w:t xml:space="preserve"> ir AUC vertės buvo panašios. Reikšmingas AUC</w:t>
      </w:r>
      <w:r w:rsidRPr="001B502A">
        <w:rPr>
          <w:rFonts w:cs="Times New Roman"/>
          <w:vertAlign w:val="subscript"/>
          <w:lang w:val="lt"/>
        </w:rPr>
        <w:t>0–t</w:t>
      </w:r>
      <w:r w:rsidRPr="001B502A">
        <w:rPr>
          <w:rFonts w:cs="Times New Roman"/>
          <w:lang w:val="lt"/>
        </w:rPr>
        <w:t xml:space="preserve"> (76 %) ir AUC</w:t>
      </w:r>
      <w:r w:rsidRPr="001B502A">
        <w:rPr>
          <w:rFonts w:cs="Times New Roman"/>
          <w:vertAlign w:val="subscript"/>
          <w:lang w:val="lt"/>
        </w:rPr>
        <w:t>0–∞</w:t>
      </w:r>
      <w:r w:rsidRPr="001B502A">
        <w:rPr>
          <w:rFonts w:cs="Times New Roman"/>
          <w:lang w:val="lt"/>
        </w:rPr>
        <w:t xml:space="preserve"> (83 %) padidėjimas nustatytas vidutinio sunkumo kepenų funkcijos sutrikimu (B klasės pagal </w:t>
      </w:r>
      <w:r w:rsidRPr="001B502A">
        <w:rPr>
          <w:rFonts w:cs="Times New Roman"/>
          <w:i/>
          <w:iCs/>
          <w:lang w:val="lt"/>
        </w:rPr>
        <w:t>Child-Pugh</w:t>
      </w:r>
      <w:r w:rsidRPr="001B502A">
        <w:rPr>
          <w:rFonts w:cs="Times New Roman"/>
          <w:lang w:val="lt"/>
        </w:rPr>
        <w:t>) sergančių tiriamųjų grupėje, palyginti su tiriamųjų, kurių kepenų funkcija normali, grupe. Normalios funkcijos ir vidutinio sunkumo sutrikimo grupėse C</w:t>
      </w:r>
      <w:r w:rsidRPr="001B502A">
        <w:rPr>
          <w:rFonts w:cs="Times New Roman"/>
          <w:vertAlign w:val="subscript"/>
          <w:lang w:val="lt"/>
        </w:rPr>
        <w:t>max</w:t>
      </w:r>
      <w:r w:rsidRPr="001B502A">
        <w:rPr>
          <w:rFonts w:cs="Times New Roman"/>
          <w:lang w:val="lt"/>
        </w:rPr>
        <w:t xml:space="preserve"> vertės buvo panašios.</w:t>
      </w:r>
    </w:p>
    <w:p w14:paraId="4324AEB1" w14:textId="77777777" w:rsidR="0030718D" w:rsidRPr="00774137" w:rsidRDefault="0030718D" w:rsidP="00172F7E">
      <w:pPr>
        <w:rPr>
          <w:rFonts w:cs="Times New Roman"/>
          <w:lang w:val="lt"/>
        </w:rPr>
      </w:pPr>
    </w:p>
    <w:p w14:paraId="714E9889" w14:textId="77777777" w:rsidR="0030718D" w:rsidRPr="00EF7284" w:rsidRDefault="0030718D" w:rsidP="00172F7E">
      <w:pPr>
        <w:rPr>
          <w:rFonts w:cs="Times New Roman"/>
          <w:kern w:val="0"/>
          <w:lang w:val="lt"/>
          <w14:ligatures w14:val="none"/>
        </w:rPr>
      </w:pPr>
      <w:r w:rsidRPr="00774137">
        <w:rPr>
          <w:rFonts w:cs="Times New Roman"/>
          <w:lang w:val="lt"/>
        </w:rPr>
        <w:t>Sunkėjant kepenų funkcijos sutrikimui, geometrinis pusinio eliminacijos laiko (t</w:t>
      </w:r>
      <w:r w:rsidRPr="00774137">
        <w:rPr>
          <w:rFonts w:cs="Times New Roman"/>
          <w:vertAlign w:val="subscript"/>
          <w:lang w:val="lt"/>
        </w:rPr>
        <w:t>1/2</w:t>
      </w:r>
      <w:r w:rsidRPr="001B502A">
        <w:rPr>
          <w:rFonts w:cs="Times New Roman"/>
          <w:lang w:val="lt"/>
        </w:rPr>
        <w:t xml:space="preserve">) vidurkis paprastai didėjo. Elacestranto tyrimų dalyvaujant sunkiu inkstų funkcijos sutrikimu (C klasės pagal </w:t>
      </w:r>
      <w:r w:rsidRPr="001B502A">
        <w:rPr>
          <w:rFonts w:cs="Times New Roman"/>
          <w:i/>
          <w:iCs/>
          <w:lang w:val="lt"/>
        </w:rPr>
        <w:t>Child-Pugh</w:t>
      </w:r>
      <w:r w:rsidRPr="001B502A">
        <w:rPr>
          <w:rFonts w:cs="Times New Roman"/>
          <w:lang w:val="lt"/>
        </w:rPr>
        <w:t>) sergantiems tiriamiesiems neatlikta.</w:t>
      </w:r>
    </w:p>
    <w:p w14:paraId="6F3EB09C" w14:textId="77777777" w:rsidR="0030718D" w:rsidRPr="00774137" w:rsidRDefault="0030718D" w:rsidP="00172F7E">
      <w:pPr>
        <w:rPr>
          <w:rFonts w:cs="Times New Roman"/>
          <w:bCs/>
          <w:iCs/>
          <w:lang w:val="lt"/>
        </w:rPr>
      </w:pPr>
    </w:p>
    <w:p w14:paraId="530A3FCA" w14:textId="77777777" w:rsidR="0030718D" w:rsidRPr="00EF7284" w:rsidRDefault="0030718D" w:rsidP="00172F7E">
      <w:pPr>
        <w:rPr>
          <w:rFonts w:cs="Times New Roman"/>
          <w:color w:val="000000"/>
          <w:kern w:val="0"/>
          <w:shd w:val="clear" w:color="auto" w:fill="FFFFFF"/>
          <w:lang w:val="lt"/>
          <w14:ligatures w14:val="none"/>
        </w:rPr>
      </w:pPr>
      <w:r w:rsidRPr="00774137">
        <w:rPr>
          <w:rFonts w:cs="Times New Roman"/>
          <w:color w:val="000000"/>
          <w:shd w:val="clear" w:color="auto" w:fill="FFFFFF"/>
          <w:lang w:val="lt"/>
        </w:rPr>
        <w:t>Taikant imitacinį duomenų modeliavimą pagal PBPK metodą, numatoma, kad vartojant 345</w:t>
      </w:r>
      <w:r w:rsidRPr="001B502A">
        <w:rPr>
          <w:rFonts w:cs="Times New Roman"/>
          <w:lang w:val="lt"/>
        </w:rPr>
        <w:t> </w:t>
      </w:r>
      <w:r w:rsidRPr="00774137">
        <w:rPr>
          <w:rFonts w:cs="Times New Roman"/>
          <w:color w:val="000000"/>
          <w:shd w:val="clear" w:color="auto" w:fill="FFFFFF"/>
          <w:lang w:val="lt"/>
        </w:rPr>
        <w:t>mg elacestranto, AUC ir C</w:t>
      </w:r>
      <w:r w:rsidRPr="001B502A">
        <w:rPr>
          <w:rFonts w:cs="Times New Roman"/>
          <w:color w:val="000000"/>
          <w:shd w:val="clear" w:color="auto" w:fill="FFFFFF"/>
          <w:vertAlign w:val="subscript"/>
          <w:lang w:val="lt"/>
        </w:rPr>
        <w:t>max</w:t>
      </w:r>
      <w:r w:rsidRPr="001B502A">
        <w:rPr>
          <w:rFonts w:cs="Times New Roman"/>
          <w:color w:val="000000"/>
          <w:shd w:val="clear" w:color="auto" w:fill="FFFFFF"/>
          <w:lang w:val="lt"/>
        </w:rPr>
        <w:t xml:space="preserve"> koncentracija pusiausvyrinės apykaitos metu atitinkamai 2,14 ir 1,92 karto turėtų padidėti tiriamiesiems, kuriems yra vidutinio sunkumo kepenų funkcijos sutrikimas, palyginti su tiriamaisiais, kurių kepenų funkcija normali.</w:t>
      </w:r>
    </w:p>
    <w:p w14:paraId="4B3E109C" w14:textId="77777777" w:rsidR="0030718D" w:rsidRPr="00774137" w:rsidRDefault="0030718D" w:rsidP="00172F7E">
      <w:pPr>
        <w:rPr>
          <w:rFonts w:cs="Times New Roman"/>
          <w:color w:val="000000"/>
          <w:shd w:val="clear" w:color="auto" w:fill="FFFFFF"/>
          <w:lang w:val="lt"/>
        </w:rPr>
      </w:pPr>
    </w:p>
    <w:p w14:paraId="270FFD8D" w14:textId="77777777" w:rsidR="0030718D" w:rsidRPr="00EF7284" w:rsidRDefault="0030718D" w:rsidP="00172F7E">
      <w:pPr>
        <w:keepNext/>
        <w:ind w:left="567" w:hanging="567"/>
        <w:rPr>
          <w:rFonts w:cs="Times New Roman"/>
          <w:kern w:val="0"/>
          <w:lang w:val="lt"/>
          <w14:ligatures w14:val="none"/>
        </w:rPr>
      </w:pPr>
      <w:r w:rsidRPr="00774137">
        <w:rPr>
          <w:rFonts w:cs="Times New Roman"/>
          <w:b/>
          <w:bCs/>
          <w:lang w:val="lt"/>
        </w:rPr>
        <w:t>5.3</w:t>
      </w:r>
      <w:r w:rsidRPr="00774137">
        <w:rPr>
          <w:rFonts w:cs="Times New Roman"/>
          <w:b/>
          <w:bCs/>
          <w:lang w:val="lt"/>
        </w:rPr>
        <w:tab/>
        <w:t>Ikiklinikinių saugumo tyrimų duomenys</w:t>
      </w:r>
    </w:p>
    <w:p w14:paraId="2B7ECBA3" w14:textId="77777777" w:rsidR="0030718D" w:rsidRPr="00774137" w:rsidRDefault="0030718D" w:rsidP="00172F7E">
      <w:pPr>
        <w:keepNext/>
        <w:rPr>
          <w:rFonts w:cs="Times New Roman"/>
          <w:lang w:val="lt"/>
        </w:rPr>
      </w:pPr>
    </w:p>
    <w:p w14:paraId="3A56F5A5" w14:textId="77777777" w:rsidR="0030718D" w:rsidRPr="00EF7284" w:rsidRDefault="0030718D" w:rsidP="00172F7E">
      <w:pPr>
        <w:rPr>
          <w:rFonts w:cs="Times New Roman"/>
          <w:kern w:val="0"/>
          <w:lang w:val="lt"/>
          <w14:ligatures w14:val="none"/>
        </w:rPr>
      </w:pPr>
      <w:r w:rsidRPr="00774137">
        <w:rPr>
          <w:rFonts w:cs="Times New Roman"/>
          <w:lang w:val="lt"/>
        </w:rPr>
        <w:t>Elacestranto ūminis toksiškumas yra mažas. Atliekant kartotinių dozių toksiškumo tyrimus su žiurkėmis ir beždžionėmis, nustatytas antiestrogeninio elacestranto aktyvumo sukeltas poveikis, ypač patelių reprodukcinės sistemos organams, tačiau ir kitiems hormonų įtakai jautriems organams, tokiems kaip pieno liaukos, posmegeninė liauka ir sėklidės. Beždžionėms nustatyta sporadinio vėmimo atvejų. Be to, ilgalaikių tyrimų (26 savaičių su žiurkėmis ir 39 savaičių su krabaėdėmis (</w:t>
      </w:r>
      <w:r w:rsidRPr="00774137">
        <w:rPr>
          <w:rFonts w:cs="Times New Roman"/>
          <w:i/>
          <w:iCs/>
          <w:lang w:val="lt"/>
        </w:rPr>
        <w:t>cynomolgus</w:t>
      </w:r>
      <w:r w:rsidRPr="001B502A">
        <w:rPr>
          <w:rFonts w:cs="Times New Roman"/>
          <w:lang w:val="lt"/>
        </w:rPr>
        <w:t>) beždžionėmis) metu pastebėta padidėjusi žiurkių neliaukinės skrandžio dalies gleivinės epitelio vakuolizacija, o vakuolizuotų makrofagų infiltratų plonojoje žarnoje nustatyta tiek žiurkėms, tiek beždžionėms. Beždžionėms šis poveikis pasireiškė sisteminei koncentracijai siekiant maždaug 70 % ekspozicijos žmogaus organizme.</w:t>
      </w:r>
    </w:p>
    <w:p w14:paraId="351A9515" w14:textId="77777777" w:rsidR="0030718D" w:rsidRPr="00774137" w:rsidRDefault="0030718D" w:rsidP="00172F7E">
      <w:pPr>
        <w:rPr>
          <w:rFonts w:cs="Times New Roman"/>
          <w:lang w:val="lt"/>
        </w:rPr>
      </w:pPr>
    </w:p>
    <w:p w14:paraId="57D60DCF" w14:textId="77777777" w:rsidR="0030718D" w:rsidRPr="00EF7284" w:rsidRDefault="0030718D" w:rsidP="00172F7E">
      <w:pPr>
        <w:rPr>
          <w:rFonts w:cs="Times New Roman"/>
          <w:kern w:val="0"/>
          <w:lang w:val="lt"/>
          <w14:ligatures w14:val="none"/>
        </w:rPr>
      </w:pPr>
      <w:r w:rsidRPr="00774137">
        <w:rPr>
          <w:rFonts w:cs="Times New Roman"/>
          <w:lang w:val="lt"/>
        </w:rPr>
        <w:t>Atliekant tyrimą Ames metodu, chromosomų aberacijos analizę žmogaus limfocituose ir mikrobranduolių analizę su žiurkių mėginiais, galimo elacestranto genotoksiškumo nenustatyta.</w:t>
      </w:r>
    </w:p>
    <w:p w14:paraId="49DCAD78" w14:textId="77777777" w:rsidR="0030718D" w:rsidRPr="00774137" w:rsidRDefault="0030718D" w:rsidP="00172F7E">
      <w:pPr>
        <w:rPr>
          <w:rFonts w:cs="Times New Roman"/>
          <w:lang w:val="lt"/>
        </w:rPr>
      </w:pPr>
    </w:p>
    <w:p w14:paraId="31F7A452" w14:textId="77777777" w:rsidR="0030718D" w:rsidRPr="00EF7284" w:rsidRDefault="0030718D" w:rsidP="00172F7E">
      <w:pPr>
        <w:rPr>
          <w:rFonts w:cs="Times New Roman"/>
          <w:kern w:val="0"/>
          <w:lang w:val="lt"/>
          <w14:ligatures w14:val="none"/>
        </w:rPr>
      </w:pPr>
      <w:r w:rsidRPr="00774137">
        <w:rPr>
          <w:rFonts w:cs="Times New Roman"/>
          <w:lang w:val="lt"/>
        </w:rPr>
        <w:t>Vaisingumo tyrimų su gyvūnais neatlikta. Atliekant kartotinių dozių toksiškumo tyrimus, pastebėtas su vaisingumu susijęs poveikis žiurkių ir beždžionių patelių reprodukciniams organams; šis poveikis pasireiškė, kai ekspozicija buvo mažesnė už MŽRD (maksimalią žmogui rekomenduojamą dozę). Ekspozicijai 2,7 karto viršijant klinikinę, žiurkių sėklidėse taip pat pastebėtas Leidigo ląstelių skaičiaus sumažėjimas.</w:t>
      </w:r>
    </w:p>
    <w:p w14:paraId="04679B76" w14:textId="77777777" w:rsidR="0030718D" w:rsidRPr="00774137" w:rsidRDefault="0030718D" w:rsidP="00172F7E">
      <w:pPr>
        <w:rPr>
          <w:rFonts w:cs="Times New Roman"/>
          <w:lang w:val="lt"/>
        </w:rPr>
      </w:pPr>
    </w:p>
    <w:p w14:paraId="15C39DCA" w14:textId="77777777" w:rsidR="0030718D" w:rsidRPr="00EF7284" w:rsidRDefault="0030718D" w:rsidP="00172F7E">
      <w:pPr>
        <w:rPr>
          <w:rFonts w:cs="Times New Roman"/>
          <w:kern w:val="0"/>
          <w:lang w:val="lt"/>
          <w14:ligatures w14:val="none"/>
        </w:rPr>
      </w:pPr>
      <w:r w:rsidRPr="00774137">
        <w:rPr>
          <w:rFonts w:cs="Times New Roman"/>
          <w:lang w:val="lt"/>
        </w:rPr>
        <w:t>Su žiurkėmis atliekant gemalo ir vaisiaus vystymosi tyrimus, per burną duodamas elacestrantas sąlygojo toksinį poveikį vaikingai patelei (kūno svorio kritimas, mažas maisto suvartojimas, raudonos išskyros iš makšties), padidėjusį rezorbcijų skaičių, embriono žūties po implantacijos padažnėjimą, gyvybingų vaisių skaičiaus sumažėjimą ir vaisiaus deformacijas bei apsigimimus, kai ekspozicija buvo mažesnė už MŽRD.</w:t>
      </w:r>
    </w:p>
    <w:p w14:paraId="0C891066" w14:textId="77777777" w:rsidR="0030718D" w:rsidRPr="00774137" w:rsidRDefault="0030718D" w:rsidP="00172F7E">
      <w:pPr>
        <w:rPr>
          <w:rFonts w:cs="Times New Roman"/>
          <w:lang w:val="lt"/>
        </w:rPr>
      </w:pPr>
    </w:p>
    <w:p w14:paraId="0146CD82" w14:textId="77777777" w:rsidR="0030718D" w:rsidRPr="00774137" w:rsidRDefault="0030718D" w:rsidP="00172F7E">
      <w:pPr>
        <w:rPr>
          <w:rFonts w:cs="Times New Roman"/>
          <w:lang w:val="lt"/>
        </w:rPr>
      </w:pPr>
    </w:p>
    <w:p w14:paraId="1446AD66" w14:textId="77777777" w:rsidR="0030718D" w:rsidRPr="00EF7284" w:rsidRDefault="0030718D" w:rsidP="00172F7E">
      <w:pPr>
        <w:keepNext/>
        <w:ind w:left="567" w:hanging="567"/>
        <w:rPr>
          <w:rFonts w:cs="Times New Roman"/>
          <w:b/>
          <w:kern w:val="0"/>
          <w:lang w:val="lt"/>
          <w14:ligatures w14:val="none"/>
        </w:rPr>
      </w:pPr>
      <w:r w:rsidRPr="00774137">
        <w:rPr>
          <w:rFonts w:cs="Times New Roman"/>
          <w:b/>
          <w:bCs/>
          <w:lang w:val="lt"/>
        </w:rPr>
        <w:t>6.</w:t>
      </w:r>
      <w:r w:rsidRPr="00774137">
        <w:rPr>
          <w:rFonts w:cs="Times New Roman"/>
          <w:b/>
          <w:bCs/>
          <w:lang w:val="lt"/>
        </w:rPr>
        <w:tab/>
        <w:t>FARMACINĖ INFORMACIJA</w:t>
      </w:r>
    </w:p>
    <w:p w14:paraId="7676EC3B" w14:textId="77777777" w:rsidR="0030718D" w:rsidRPr="00774137" w:rsidRDefault="0030718D" w:rsidP="00172F7E">
      <w:pPr>
        <w:keepNext/>
        <w:rPr>
          <w:rFonts w:cs="Times New Roman"/>
          <w:lang w:val="lt"/>
        </w:rPr>
      </w:pPr>
    </w:p>
    <w:p w14:paraId="4B519865" w14:textId="77777777" w:rsidR="0030718D" w:rsidRPr="00EF7284" w:rsidRDefault="0030718D" w:rsidP="00172F7E">
      <w:pPr>
        <w:keepNext/>
        <w:ind w:left="567" w:hanging="567"/>
        <w:rPr>
          <w:rFonts w:cs="Times New Roman"/>
          <w:b/>
          <w:kern w:val="0"/>
          <w:lang w:val="lt"/>
          <w14:ligatures w14:val="none"/>
        </w:rPr>
      </w:pPr>
      <w:r w:rsidRPr="00774137">
        <w:rPr>
          <w:rFonts w:cs="Times New Roman"/>
          <w:b/>
          <w:bCs/>
          <w:lang w:val="lt"/>
        </w:rPr>
        <w:t>6.1</w:t>
      </w:r>
      <w:r w:rsidRPr="00774137">
        <w:rPr>
          <w:rFonts w:cs="Times New Roman"/>
          <w:b/>
          <w:bCs/>
          <w:lang w:val="lt"/>
        </w:rPr>
        <w:tab/>
        <w:t>Pagalbinių medžiagų sąrašas</w:t>
      </w:r>
    </w:p>
    <w:p w14:paraId="14502DCA" w14:textId="77777777" w:rsidR="0030718D" w:rsidRPr="00774137" w:rsidRDefault="0030718D" w:rsidP="00172F7E">
      <w:pPr>
        <w:keepNext/>
        <w:ind w:left="567" w:hanging="567"/>
        <w:outlineLvl w:val="0"/>
        <w:rPr>
          <w:rFonts w:cs="Times New Roman"/>
          <w:lang w:val="lt"/>
        </w:rPr>
      </w:pPr>
    </w:p>
    <w:p w14:paraId="62F962B7" w14:textId="77777777" w:rsidR="0030718D" w:rsidRPr="00EF7284" w:rsidRDefault="0030718D" w:rsidP="00172F7E">
      <w:pPr>
        <w:keepNext/>
        <w:rPr>
          <w:rFonts w:cs="Times New Roman"/>
          <w:iCs/>
          <w:kern w:val="0"/>
          <w:u w:val="single"/>
          <w:lang w:val="lt"/>
          <w14:ligatures w14:val="none"/>
        </w:rPr>
      </w:pPr>
      <w:r w:rsidRPr="00774137">
        <w:rPr>
          <w:rFonts w:cs="Times New Roman"/>
          <w:u w:val="single"/>
          <w:lang w:val="lt"/>
        </w:rPr>
        <w:t>Tabletės šerdis</w:t>
      </w:r>
    </w:p>
    <w:p w14:paraId="144CF980" w14:textId="77777777" w:rsidR="0030718D" w:rsidRPr="00774137" w:rsidRDefault="0030718D" w:rsidP="00172F7E">
      <w:pPr>
        <w:keepNext/>
        <w:rPr>
          <w:rFonts w:cs="Times New Roman"/>
          <w:iCs/>
          <w:u w:val="single"/>
          <w:lang w:val="lt"/>
        </w:rPr>
      </w:pPr>
    </w:p>
    <w:p w14:paraId="680C5001" w14:textId="77777777" w:rsidR="0030718D" w:rsidRPr="00EF7284" w:rsidRDefault="0030718D" w:rsidP="00172F7E">
      <w:pPr>
        <w:rPr>
          <w:rFonts w:cs="Times New Roman"/>
          <w:kern w:val="0"/>
          <w:lang w:val="lt"/>
          <w14:ligatures w14:val="none"/>
        </w:rPr>
      </w:pPr>
      <w:r w:rsidRPr="00774137">
        <w:rPr>
          <w:rFonts w:cs="Times New Roman"/>
          <w:lang w:val="lt"/>
        </w:rPr>
        <w:t>Mikrokristalinė celiuliozė [E460]</w:t>
      </w:r>
    </w:p>
    <w:p w14:paraId="3B663285" w14:textId="77777777" w:rsidR="0030718D" w:rsidRPr="00EF7284" w:rsidRDefault="0030718D" w:rsidP="00172F7E">
      <w:pPr>
        <w:rPr>
          <w:rFonts w:cs="Times New Roman"/>
          <w:kern w:val="0"/>
          <w:lang w:val="lt"/>
          <w14:ligatures w14:val="none"/>
        </w:rPr>
      </w:pPr>
      <w:r w:rsidRPr="00774137">
        <w:rPr>
          <w:rFonts w:cs="Times New Roman"/>
          <w:lang w:val="lt"/>
        </w:rPr>
        <w:t>Silikatinta mikrokristalinė celiuliozė</w:t>
      </w:r>
    </w:p>
    <w:p w14:paraId="5AACF154" w14:textId="77777777" w:rsidR="0030718D" w:rsidRPr="00EF7284" w:rsidRDefault="0030718D" w:rsidP="00172F7E">
      <w:pPr>
        <w:rPr>
          <w:rFonts w:cs="Times New Roman"/>
          <w:kern w:val="0"/>
          <w:lang w:val="es-MX"/>
          <w14:ligatures w14:val="none"/>
        </w:rPr>
      </w:pPr>
      <w:r w:rsidRPr="00774137">
        <w:rPr>
          <w:rFonts w:cs="Times New Roman"/>
          <w:lang w:val="lt"/>
        </w:rPr>
        <w:t>Krospovidonas [E1202]</w:t>
      </w:r>
    </w:p>
    <w:p w14:paraId="37B31BA0" w14:textId="77777777" w:rsidR="0030718D" w:rsidRPr="00EF7284" w:rsidRDefault="0030718D" w:rsidP="00172F7E">
      <w:pPr>
        <w:rPr>
          <w:rFonts w:cs="Times New Roman"/>
          <w:kern w:val="0"/>
          <w:lang w:val="es-MX"/>
          <w14:ligatures w14:val="none"/>
        </w:rPr>
      </w:pPr>
      <w:r w:rsidRPr="00774137">
        <w:rPr>
          <w:rFonts w:cs="Times New Roman"/>
          <w:lang w:val="lt"/>
        </w:rPr>
        <w:t>Magnio stearatas [E470b]</w:t>
      </w:r>
    </w:p>
    <w:p w14:paraId="6D37A97B" w14:textId="77777777" w:rsidR="0030718D" w:rsidRPr="00EF7284" w:rsidRDefault="0030718D" w:rsidP="00172F7E">
      <w:pPr>
        <w:rPr>
          <w:rFonts w:cs="Times New Roman"/>
          <w:kern w:val="0"/>
          <w:lang w:val="es-MX"/>
          <w14:ligatures w14:val="none"/>
        </w:rPr>
      </w:pPr>
      <w:r w:rsidRPr="00774137">
        <w:rPr>
          <w:rFonts w:cs="Times New Roman"/>
          <w:lang w:val="lt"/>
        </w:rPr>
        <w:t>Koloidinis silicio dioksidas [E551]</w:t>
      </w:r>
    </w:p>
    <w:p w14:paraId="0B6DC428" w14:textId="77777777" w:rsidR="0030718D" w:rsidRPr="00774137" w:rsidRDefault="0030718D" w:rsidP="00172F7E">
      <w:pPr>
        <w:rPr>
          <w:rFonts w:cs="Times New Roman"/>
          <w:lang w:val="es-MX"/>
        </w:rPr>
      </w:pPr>
    </w:p>
    <w:p w14:paraId="0D0AD860" w14:textId="77777777" w:rsidR="0030718D" w:rsidRPr="00EF7284" w:rsidRDefault="0030718D" w:rsidP="00172F7E">
      <w:pPr>
        <w:keepNext/>
        <w:rPr>
          <w:rFonts w:cs="Times New Roman"/>
          <w:kern w:val="0"/>
          <w:u w:val="single"/>
          <w:lang w:val="es-MX"/>
          <w14:ligatures w14:val="none"/>
        </w:rPr>
      </w:pPr>
      <w:r w:rsidRPr="00774137">
        <w:rPr>
          <w:rFonts w:cs="Times New Roman"/>
          <w:u w:val="single"/>
          <w:lang w:val="lt"/>
        </w:rPr>
        <w:t>Tabletės plėvelė</w:t>
      </w:r>
    </w:p>
    <w:p w14:paraId="741B83EF" w14:textId="77777777" w:rsidR="0030718D" w:rsidRPr="00774137" w:rsidRDefault="0030718D" w:rsidP="00172F7E">
      <w:pPr>
        <w:keepNext/>
        <w:rPr>
          <w:rFonts w:cs="Times New Roman"/>
          <w:u w:val="single"/>
          <w:lang w:val="es-MX"/>
        </w:rPr>
      </w:pPr>
    </w:p>
    <w:p w14:paraId="5EA15658" w14:textId="77777777" w:rsidR="0030718D" w:rsidRPr="00EF7284" w:rsidRDefault="0030718D" w:rsidP="00172F7E">
      <w:pPr>
        <w:rPr>
          <w:rFonts w:cs="Times New Roman"/>
          <w:kern w:val="0"/>
          <w:lang w:val="es-MX"/>
          <w14:ligatures w14:val="none"/>
        </w:rPr>
      </w:pPr>
      <w:r w:rsidRPr="00774137">
        <w:rPr>
          <w:rFonts w:cs="Times New Roman"/>
          <w:lang w:val="lt"/>
        </w:rPr>
        <w:t>Opadry II 85F105080 mėlynasis, kurio sudėtyje yra polivinilo alkoholio [E1203], titano dioksido [E171], makrogolio [E1521], talko [E553b] ir briliantinio mėlynojo FCF aliuminio dažalo [E133]</w:t>
      </w:r>
    </w:p>
    <w:p w14:paraId="6E7A44CF" w14:textId="77777777" w:rsidR="0030718D" w:rsidRPr="00774137" w:rsidRDefault="0030718D" w:rsidP="00172F7E">
      <w:pPr>
        <w:rPr>
          <w:rFonts w:cs="Times New Roman"/>
          <w:lang w:val="es-MX"/>
        </w:rPr>
      </w:pPr>
    </w:p>
    <w:p w14:paraId="63AEA70B" w14:textId="77777777" w:rsidR="0030718D" w:rsidRPr="00EF7284" w:rsidRDefault="0030718D" w:rsidP="00172F7E">
      <w:pPr>
        <w:keepNext/>
        <w:ind w:left="567" w:hanging="567"/>
        <w:rPr>
          <w:rFonts w:cs="Times New Roman"/>
          <w:kern w:val="0"/>
          <w:lang w:val="nl-NL"/>
          <w14:ligatures w14:val="none"/>
        </w:rPr>
      </w:pPr>
      <w:r w:rsidRPr="00774137">
        <w:rPr>
          <w:rFonts w:cs="Times New Roman"/>
          <w:b/>
          <w:bCs/>
          <w:lang w:val="lt"/>
        </w:rPr>
        <w:t>6.2</w:t>
      </w:r>
      <w:r w:rsidRPr="00774137">
        <w:rPr>
          <w:rFonts w:cs="Times New Roman"/>
          <w:b/>
          <w:bCs/>
          <w:lang w:val="lt"/>
        </w:rPr>
        <w:tab/>
        <w:t>Nesuderinamumas</w:t>
      </w:r>
    </w:p>
    <w:p w14:paraId="3E4B35ED" w14:textId="77777777" w:rsidR="0030718D" w:rsidRPr="00774137" w:rsidRDefault="0030718D" w:rsidP="00172F7E">
      <w:pPr>
        <w:keepNext/>
        <w:rPr>
          <w:rFonts w:cs="Times New Roman"/>
          <w:lang w:val="nl-NL"/>
        </w:rPr>
      </w:pPr>
    </w:p>
    <w:p w14:paraId="66609246" w14:textId="77777777" w:rsidR="0030718D" w:rsidRPr="00EF7284" w:rsidRDefault="0030718D" w:rsidP="00172F7E">
      <w:pPr>
        <w:rPr>
          <w:rFonts w:cs="Times New Roman"/>
          <w:kern w:val="0"/>
          <w:lang w:val="nl-NL"/>
          <w14:ligatures w14:val="none"/>
        </w:rPr>
      </w:pPr>
      <w:r w:rsidRPr="00774137">
        <w:rPr>
          <w:rFonts w:cs="Times New Roman"/>
          <w:lang w:val="lt"/>
        </w:rPr>
        <w:t>Duomenys nebūtini.</w:t>
      </w:r>
    </w:p>
    <w:p w14:paraId="21D864B8" w14:textId="77777777" w:rsidR="0030718D" w:rsidRPr="00774137" w:rsidRDefault="0030718D" w:rsidP="00172F7E">
      <w:pPr>
        <w:rPr>
          <w:rFonts w:cs="Times New Roman"/>
          <w:lang w:val="nl-NL"/>
        </w:rPr>
      </w:pPr>
    </w:p>
    <w:p w14:paraId="059C9FCB" w14:textId="77777777" w:rsidR="0030718D" w:rsidRPr="00EF7284" w:rsidRDefault="0030718D" w:rsidP="00172F7E">
      <w:pPr>
        <w:keepNext/>
        <w:ind w:left="567" w:hanging="567"/>
        <w:rPr>
          <w:rFonts w:cs="Times New Roman"/>
          <w:kern w:val="0"/>
          <w:lang w:val="nl-NL"/>
          <w14:ligatures w14:val="none"/>
        </w:rPr>
      </w:pPr>
      <w:r w:rsidRPr="00774137">
        <w:rPr>
          <w:rFonts w:cs="Times New Roman"/>
          <w:b/>
          <w:bCs/>
          <w:lang w:val="lt"/>
        </w:rPr>
        <w:t>6.3</w:t>
      </w:r>
      <w:r w:rsidRPr="00774137">
        <w:rPr>
          <w:rFonts w:cs="Times New Roman"/>
          <w:b/>
          <w:bCs/>
          <w:lang w:val="lt"/>
        </w:rPr>
        <w:tab/>
        <w:t>Tinkamumo laikas</w:t>
      </w:r>
    </w:p>
    <w:p w14:paraId="64AAE405" w14:textId="77777777" w:rsidR="0030718D" w:rsidRPr="00774137" w:rsidRDefault="0030718D" w:rsidP="00172F7E">
      <w:pPr>
        <w:keepNext/>
        <w:rPr>
          <w:rFonts w:cs="Times New Roman"/>
          <w:lang w:val="nl-NL"/>
        </w:rPr>
      </w:pPr>
    </w:p>
    <w:p w14:paraId="0AFA7347" w14:textId="77777777" w:rsidR="0030718D" w:rsidRPr="00774137" w:rsidRDefault="0030718D" w:rsidP="00172F7E">
      <w:pPr>
        <w:rPr>
          <w:rFonts w:cs="Times New Roman"/>
          <w:lang w:val="nl-NL"/>
        </w:rPr>
      </w:pPr>
      <w:r w:rsidRPr="00774137">
        <w:rPr>
          <w:rFonts w:cs="Times New Roman"/>
          <w:lang w:val="lt"/>
        </w:rPr>
        <w:t>3 metai</w:t>
      </w:r>
    </w:p>
    <w:p w14:paraId="45252E01" w14:textId="77777777" w:rsidR="0030718D" w:rsidRPr="00774137" w:rsidRDefault="0030718D" w:rsidP="00172F7E">
      <w:pPr>
        <w:rPr>
          <w:rFonts w:cs="Times New Roman"/>
          <w:lang w:val="nl-NL"/>
        </w:rPr>
      </w:pPr>
    </w:p>
    <w:p w14:paraId="3E62B395" w14:textId="77777777" w:rsidR="0030718D" w:rsidRPr="00EF7284" w:rsidRDefault="0030718D" w:rsidP="00172F7E">
      <w:pPr>
        <w:keepNext/>
        <w:ind w:left="567" w:hanging="567"/>
        <w:rPr>
          <w:rFonts w:cs="Times New Roman"/>
          <w:b/>
          <w:kern w:val="0"/>
          <w:lang w:val="nl-NL"/>
          <w14:ligatures w14:val="none"/>
        </w:rPr>
      </w:pPr>
      <w:r w:rsidRPr="00774137">
        <w:rPr>
          <w:rFonts w:cs="Times New Roman"/>
          <w:b/>
          <w:bCs/>
          <w:lang w:val="lt"/>
        </w:rPr>
        <w:t>6.4</w:t>
      </w:r>
      <w:r w:rsidRPr="00774137">
        <w:rPr>
          <w:rFonts w:cs="Times New Roman"/>
          <w:b/>
          <w:bCs/>
          <w:lang w:val="lt"/>
        </w:rPr>
        <w:tab/>
        <w:t>Specialios laikymo sąlygos</w:t>
      </w:r>
    </w:p>
    <w:p w14:paraId="6B901F16" w14:textId="77777777" w:rsidR="0030718D" w:rsidRPr="00774137" w:rsidRDefault="0030718D" w:rsidP="00172F7E">
      <w:pPr>
        <w:keepNext/>
        <w:ind w:left="567" w:hanging="567"/>
        <w:outlineLvl w:val="0"/>
        <w:rPr>
          <w:rFonts w:cs="Times New Roman"/>
          <w:lang w:val="nl-NL"/>
        </w:rPr>
      </w:pPr>
    </w:p>
    <w:p w14:paraId="13058588" w14:textId="77777777" w:rsidR="0030718D" w:rsidRPr="00EF7284" w:rsidRDefault="0030718D" w:rsidP="00172F7E">
      <w:pPr>
        <w:rPr>
          <w:rFonts w:cs="Times New Roman"/>
          <w:kern w:val="0"/>
          <w:lang w:val="nl-NL"/>
          <w14:ligatures w14:val="none"/>
        </w:rPr>
      </w:pPr>
      <w:r w:rsidRPr="00774137">
        <w:rPr>
          <w:rFonts w:cs="Times New Roman"/>
          <w:lang w:val="lt"/>
        </w:rPr>
        <w:t>Šiam vaistiniam preparatui specialių laikymo sąlygų nereikia.</w:t>
      </w:r>
    </w:p>
    <w:p w14:paraId="55E073AB" w14:textId="77777777" w:rsidR="0030718D" w:rsidRPr="00774137" w:rsidRDefault="0030718D" w:rsidP="00172F7E">
      <w:pPr>
        <w:rPr>
          <w:rFonts w:cs="Times New Roman"/>
          <w:lang w:val="nl-NL"/>
        </w:rPr>
      </w:pPr>
    </w:p>
    <w:p w14:paraId="1EC248FB" w14:textId="77777777" w:rsidR="0030718D" w:rsidRPr="00EF7284" w:rsidRDefault="0030718D" w:rsidP="00172F7E">
      <w:pPr>
        <w:keepNext/>
        <w:ind w:left="567" w:hanging="567"/>
        <w:rPr>
          <w:rFonts w:cs="Times New Roman"/>
          <w:b/>
          <w:kern w:val="0"/>
          <w:lang w:val="nl-NL"/>
          <w14:ligatures w14:val="none"/>
        </w:rPr>
      </w:pPr>
      <w:r w:rsidRPr="00774137">
        <w:rPr>
          <w:rFonts w:cs="Times New Roman"/>
          <w:b/>
          <w:bCs/>
          <w:lang w:val="lt"/>
        </w:rPr>
        <w:t>6.5</w:t>
      </w:r>
      <w:r w:rsidRPr="00774137">
        <w:rPr>
          <w:rFonts w:cs="Times New Roman"/>
          <w:b/>
          <w:bCs/>
          <w:lang w:val="lt"/>
        </w:rPr>
        <w:tab/>
        <w:t>Talpyklės pobūdis ir jos turinys</w:t>
      </w:r>
    </w:p>
    <w:p w14:paraId="1E768134" w14:textId="77777777" w:rsidR="0030718D" w:rsidRPr="00774137" w:rsidRDefault="0030718D" w:rsidP="00172F7E">
      <w:pPr>
        <w:keepNext/>
        <w:outlineLvl w:val="0"/>
        <w:rPr>
          <w:rFonts w:cs="Times New Roman"/>
          <w:b/>
          <w:lang w:val="nl-NL"/>
        </w:rPr>
      </w:pPr>
    </w:p>
    <w:p w14:paraId="43476E53" w14:textId="77777777" w:rsidR="0030718D" w:rsidRPr="00EF7284" w:rsidRDefault="0030718D" w:rsidP="00172F7E">
      <w:pPr>
        <w:rPr>
          <w:rFonts w:cs="Times New Roman"/>
          <w:kern w:val="0"/>
          <w:lang w:val="nl-NL"/>
          <w14:ligatures w14:val="none"/>
        </w:rPr>
      </w:pPr>
      <w:r w:rsidRPr="00774137">
        <w:rPr>
          <w:rFonts w:cs="Times New Roman"/>
          <w:lang w:val="lt"/>
        </w:rPr>
        <w:t>ORSERDU tiekiamas aliuminio-aliuminio lizdinėse plokštelėse, supakuotose į kartoninę dėžutę.</w:t>
      </w:r>
    </w:p>
    <w:p w14:paraId="2660361A" w14:textId="77777777" w:rsidR="0030718D" w:rsidRPr="00774137" w:rsidRDefault="0030718D" w:rsidP="00172F7E">
      <w:pPr>
        <w:rPr>
          <w:rFonts w:cs="Times New Roman"/>
          <w:lang w:val="nl-NL"/>
        </w:rPr>
      </w:pPr>
    </w:p>
    <w:p w14:paraId="54085604" w14:textId="77777777" w:rsidR="0030718D" w:rsidRPr="00EF7284" w:rsidRDefault="0030718D" w:rsidP="00172F7E">
      <w:pPr>
        <w:keepNext/>
        <w:rPr>
          <w:rFonts w:cs="Times New Roman"/>
          <w:kern w:val="0"/>
          <w:lang w:val="nl-NL"/>
          <w14:ligatures w14:val="none"/>
        </w:rPr>
      </w:pPr>
      <w:r w:rsidRPr="00774137">
        <w:rPr>
          <w:rFonts w:cs="Times New Roman"/>
          <w:u w:val="single"/>
          <w:lang w:val="lt"/>
        </w:rPr>
        <w:t>ORSERDU 86 mg plėvele dengtos tabletės</w:t>
      </w:r>
    </w:p>
    <w:p w14:paraId="5ED8B7BC" w14:textId="77777777" w:rsidR="0030718D" w:rsidRPr="00774137" w:rsidRDefault="0030718D" w:rsidP="00172F7E">
      <w:pPr>
        <w:keepNext/>
        <w:rPr>
          <w:rFonts w:cs="Times New Roman"/>
          <w:lang w:val="nl-NL"/>
        </w:rPr>
      </w:pPr>
    </w:p>
    <w:p w14:paraId="3B0D90CC" w14:textId="77777777" w:rsidR="0030718D" w:rsidRPr="00EF7284" w:rsidRDefault="0030718D" w:rsidP="00172F7E">
      <w:pPr>
        <w:rPr>
          <w:rFonts w:cs="Times New Roman"/>
          <w:kern w:val="0"/>
          <w:lang w:val="nl-NL"/>
          <w14:ligatures w14:val="none"/>
        </w:rPr>
      </w:pPr>
      <w:r w:rsidRPr="00774137">
        <w:rPr>
          <w:rFonts w:cs="Times New Roman"/>
          <w:lang w:val="lt"/>
        </w:rPr>
        <w:t>Pakuotėje yra 28 plėvele dengtos tabletės: 4 lizdinės plokštelės, kiekvienoje yra po 7 tabletes.</w:t>
      </w:r>
    </w:p>
    <w:p w14:paraId="1278B25C" w14:textId="77777777" w:rsidR="0030718D" w:rsidRPr="00774137" w:rsidRDefault="0030718D" w:rsidP="00172F7E">
      <w:pPr>
        <w:rPr>
          <w:rFonts w:cs="Times New Roman"/>
          <w:u w:val="single"/>
          <w:lang w:val="nl-NL"/>
        </w:rPr>
      </w:pPr>
    </w:p>
    <w:p w14:paraId="3B5F3B81" w14:textId="77777777" w:rsidR="0030718D" w:rsidRPr="00EF7284" w:rsidRDefault="0030718D" w:rsidP="00172F7E">
      <w:pPr>
        <w:keepNext/>
        <w:rPr>
          <w:rFonts w:cs="Times New Roman"/>
          <w:kern w:val="0"/>
          <w:lang w:val="nl-NL"/>
          <w14:ligatures w14:val="none"/>
        </w:rPr>
      </w:pPr>
      <w:r w:rsidRPr="00774137">
        <w:rPr>
          <w:rFonts w:cs="Times New Roman"/>
          <w:u w:val="single"/>
          <w:lang w:val="lt"/>
        </w:rPr>
        <w:t>ORSERDU 345 mg plėvele dengtos tabletės</w:t>
      </w:r>
    </w:p>
    <w:p w14:paraId="4F7A93A9" w14:textId="77777777" w:rsidR="0030718D" w:rsidRPr="00774137" w:rsidRDefault="0030718D" w:rsidP="00172F7E">
      <w:pPr>
        <w:keepNext/>
        <w:rPr>
          <w:rFonts w:cs="Times New Roman"/>
          <w:lang w:val="nl-NL"/>
        </w:rPr>
      </w:pPr>
    </w:p>
    <w:p w14:paraId="2C7FA565" w14:textId="77777777" w:rsidR="0030718D" w:rsidRPr="00EF7284" w:rsidRDefault="0030718D" w:rsidP="00172F7E">
      <w:pPr>
        <w:rPr>
          <w:rFonts w:cs="Times New Roman"/>
          <w:kern w:val="0"/>
          <w:lang w:val="nl-NL"/>
          <w14:ligatures w14:val="none"/>
        </w:rPr>
      </w:pPr>
      <w:r w:rsidRPr="00774137">
        <w:rPr>
          <w:rFonts w:cs="Times New Roman"/>
          <w:lang w:val="lt"/>
        </w:rPr>
        <w:t>Pakuotėje yra 28 plėvele dengtos tabletės: 4 lizdinės plokštelės, kiekvienoje yra po 7 tabletes.</w:t>
      </w:r>
    </w:p>
    <w:p w14:paraId="37F8D5DB" w14:textId="77777777" w:rsidR="0030718D" w:rsidRPr="00774137" w:rsidRDefault="0030718D" w:rsidP="00172F7E">
      <w:pPr>
        <w:rPr>
          <w:rFonts w:cs="Times New Roman"/>
          <w:lang w:val="nl-NL"/>
        </w:rPr>
      </w:pPr>
    </w:p>
    <w:p w14:paraId="6030F4F2" w14:textId="77777777" w:rsidR="0030718D" w:rsidRPr="00EF7284" w:rsidRDefault="0030718D" w:rsidP="00172F7E">
      <w:pPr>
        <w:keepNext/>
        <w:ind w:left="567" w:hanging="567"/>
        <w:rPr>
          <w:rFonts w:cs="Times New Roman"/>
          <w:b/>
          <w:kern w:val="0"/>
          <w:lang w:val="nl-NL"/>
          <w14:ligatures w14:val="none"/>
        </w:rPr>
      </w:pPr>
      <w:bookmarkStart w:id="16" w:name="OLE_LINK1"/>
      <w:r w:rsidRPr="00774137">
        <w:rPr>
          <w:rFonts w:cs="Times New Roman"/>
          <w:b/>
          <w:bCs/>
          <w:lang w:val="lt"/>
        </w:rPr>
        <w:t>6.6</w:t>
      </w:r>
      <w:r w:rsidRPr="00774137">
        <w:rPr>
          <w:rFonts w:cs="Times New Roman"/>
          <w:b/>
          <w:bCs/>
          <w:lang w:val="lt"/>
        </w:rPr>
        <w:tab/>
        <w:t xml:space="preserve">Specialūs reikalavimai </w:t>
      </w:r>
      <w:r w:rsidRPr="001B502A">
        <w:rPr>
          <w:rFonts w:cs="Times New Roman"/>
          <w:b/>
          <w:bCs/>
          <w:lang w:val="lt"/>
        </w:rPr>
        <w:t>atliekoms tvarkyti</w:t>
      </w:r>
    </w:p>
    <w:p w14:paraId="5131BF34" w14:textId="77777777" w:rsidR="0030718D" w:rsidRPr="00774137" w:rsidRDefault="0030718D" w:rsidP="00172F7E">
      <w:pPr>
        <w:keepNext/>
        <w:rPr>
          <w:rFonts w:cs="Times New Roman"/>
          <w:lang w:val="nl-NL"/>
        </w:rPr>
      </w:pPr>
    </w:p>
    <w:bookmarkEnd w:id="16"/>
    <w:p w14:paraId="7C811F2E" w14:textId="77777777" w:rsidR="0030718D" w:rsidRPr="00EF7284" w:rsidRDefault="0030718D" w:rsidP="00172F7E">
      <w:pPr>
        <w:rPr>
          <w:rFonts w:cs="Times New Roman"/>
          <w:iCs/>
          <w:kern w:val="0"/>
          <w:lang w:val="nl-NL"/>
          <w14:ligatures w14:val="none"/>
        </w:rPr>
      </w:pPr>
      <w:r w:rsidRPr="00774137">
        <w:rPr>
          <w:rFonts w:cs="Times New Roman"/>
          <w:lang w:val="lt"/>
        </w:rPr>
        <w:t>Nesuvartotą vaistinį preparatą ar atliekas reikia tvarkyti laikantis vietinių reikalavimų.</w:t>
      </w:r>
    </w:p>
    <w:p w14:paraId="00961A21" w14:textId="77777777" w:rsidR="0030718D" w:rsidRPr="00774137" w:rsidRDefault="0030718D" w:rsidP="00172F7E">
      <w:pPr>
        <w:rPr>
          <w:rFonts w:cs="Times New Roman"/>
          <w:lang w:val="nl-NL"/>
        </w:rPr>
      </w:pPr>
    </w:p>
    <w:p w14:paraId="1975258E" w14:textId="77777777" w:rsidR="0030718D" w:rsidRPr="00774137" w:rsidRDefault="0030718D" w:rsidP="00172F7E">
      <w:pPr>
        <w:rPr>
          <w:rFonts w:cs="Times New Roman"/>
          <w:lang w:val="nl-NL"/>
        </w:rPr>
      </w:pPr>
    </w:p>
    <w:p w14:paraId="3E2E6997" w14:textId="77777777" w:rsidR="0030718D" w:rsidRPr="00EF7284" w:rsidRDefault="0030718D" w:rsidP="00172F7E">
      <w:pPr>
        <w:keepNext/>
        <w:ind w:left="567" w:hanging="567"/>
        <w:rPr>
          <w:rFonts w:cs="Times New Roman"/>
          <w:kern w:val="0"/>
          <w:lang w:val="en-US"/>
          <w14:ligatures w14:val="none"/>
        </w:rPr>
      </w:pPr>
      <w:r w:rsidRPr="00774137">
        <w:rPr>
          <w:rFonts w:cs="Times New Roman"/>
          <w:b/>
          <w:bCs/>
          <w:lang w:val="lt"/>
        </w:rPr>
        <w:t xml:space="preserve">7. </w:t>
      </w:r>
      <w:r w:rsidRPr="00774137">
        <w:rPr>
          <w:rFonts w:cs="Times New Roman"/>
          <w:b/>
          <w:bCs/>
          <w:lang w:val="lt"/>
        </w:rPr>
        <w:tab/>
        <w:t>REGISTRUOTOJAS</w:t>
      </w:r>
    </w:p>
    <w:p w14:paraId="1595A342" w14:textId="77777777" w:rsidR="0030718D" w:rsidRPr="00774137" w:rsidRDefault="0030718D" w:rsidP="00172F7E">
      <w:pPr>
        <w:keepNext/>
        <w:rPr>
          <w:rFonts w:cs="Times New Roman"/>
        </w:rPr>
      </w:pPr>
    </w:p>
    <w:p w14:paraId="28A4CB3B" w14:textId="77777777" w:rsidR="0030718D" w:rsidRPr="00EF7284" w:rsidRDefault="0030718D" w:rsidP="00172F7E">
      <w:pPr>
        <w:keepNext/>
        <w:rPr>
          <w:rFonts w:cs="Times New Roman"/>
          <w:kern w:val="0"/>
          <w:lang w:val="en-US"/>
          <w14:ligatures w14:val="none"/>
        </w:rPr>
      </w:pPr>
      <w:r w:rsidRPr="00774137">
        <w:rPr>
          <w:rFonts w:cs="Times New Roman"/>
          <w:lang w:val="lt"/>
        </w:rPr>
        <w:t>Stemline Therapeutics B.V.</w:t>
      </w:r>
    </w:p>
    <w:p w14:paraId="55156F5F" w14:textId="77777777" w:rsidR="0030718D" w:rsidRPr="00EF7284" w:rsidRDefault="0030718D" w:rsidP="00172F7E">
      <w:pPr>
        <w:keepNext/>
        <w:rPr>
          <w:rFonts w:cs="Times New Roman"/>
          <w:kern w:val="0"/>
          <w:lang w:val="nl-NL"/>
          <w14:ligatures w14:val="none"/>
        </w:rPr>
      </w:pPr>
      <w:r w:rsidRPr="00774137">
        <w:rPr>
          <w:rFonts w:cs="Times New Roman"/>
          <w:lang w:val="lt"/>
        </w:rPr>
        <w:t>Basisweg 10</w:t>
      </w:r>
    </w:p>
    <w:p w14:paraId="325E80A8" w14:textId="77777777" w:rsidR="0030718D" w:rsidRPr="00EF7284" w:rsidRDefault="0030718D" w:rsidP="00172F7E">
      <w:pPr>
        <w:keepNext/>
        <w:rPr>
          <w:rFonts w:cs="Times New Roman"/>
          <w:kern w:val="0"/>
          <w:lang w:val="nl-NL"/>
          <w14:ligatures w14:val="none"/>
        </w:rPr>
      </w:pPr>
      <w:r w:rsidRPr="00774137">
        <w:rPr>
          <w:rFonts w:cs="Times New Roman"/>
          <w:lang w:val="lt"/>
        </w:rPr>
        <w:t>1043 AP Amsterdam</w:t>
      </w:r>
    </w:p>
    <w:p w14:paraId="6E7A6B25" w14:textId="77777777" w:rsidR="0030718D" w:rsidRPr="00EF7284" w:rsidRDefault="0030718D" w:rsidP="00172F7E">
      <w:pPr>
        <w:rPr>
          <w:rFonts w:cs="Times New Roman"/>
          <w:kern w:val="0"/>
          <w:lang w:val="nl-NL"/>
          <w14:ligatures w14:val="none"/>
        </w:rPr>
      </w:pPr>
      <w:r w:rsidRPr="00774137">
        <w:rPr>
          <w:rFonts w:cs="Times New Roman"/>
          <w:lang w:val="lt"/>
        </w:rPr>
        <w:t>Nyderlandai</w:t>
      </w:r>
    </w:p>
    <w:p w14:paraId="696D5A88" w14:textId="77777777" w:rsidR="0030718D" w:rsidRPr="00774137" w:rsidRDefault="0030718D" w:rsidP="00172F7E">
      <w:pPr>
        <w:rPr>
          <w:rFonts w:cs="Times New Roman"/>
          <w:lang w:val="nl-NL"/>
        </w:rPr>
      </w:pPr>
    </w:p>
    <w:p w14:paraId="2337096C" w14:textId="77777777" w:rsidR="0030718D" w:rsidRPr="00774137" w:rsidRDefault="0030718D" w:rsidP="00172F7E">
      <w:pPr>
        <w:rPr>
          <w:rFonts w:cs="Times New Roman"/>
          <w:lang w:val="nl-NL"/>
        </w:rPr>
      </w:pPr>
    </w:p>
    <w:p w14:paraId="11712AEF" w14:textId="77777777" w:rsidR="0030718D" w:rsidRPr="00EF7284" w:rsidRDefault="0030718D" w:rsidP="00172F7E">
      <w:pPr>
        <w:keepNext/>
        <w:ind w:left="567" w:hanging="567"/>
        <w:rPr>
          <w:rFonts w:cs="Times New Roman"/>
          <w:b/>
          <w:kern w:val="0"/>
          <w:lang w:val="nl-NL"/>
          <w14:ligatures w14:val="none"/>
        </w:rPr>
      </w:pPr>
      <w:r w:rsidRPr="00774137">
        <w:rPr>
          <w:rFonts w:cs="Times New Roman"/>
          <w:b/>
          <w:bCs/>
          <w:lang w:val="lt"/>
        </w:rPr>
        <w:t>8.</w:t>
      </w:r>
      <w:r w:rsidRPr="00774137">
        <w:rPr>
          <w:rFonts w:cs="Times New Roman"/>
          <w:b/>
          <w:bCs/>
          <w:lang w:val="lt"/>
        </w:rPr>
        <w:tab/>
        <w:t xml:space="preserve">REGISTRACIJOS PAŽYMĖJIMO </w:t>
      </w:r>
      <w:r w:rsidRPr="001B502A">
        <w:rPr>
          <w:rFonts w:cs="Times New Roman"/>
          <w:b/>
          <w:bCs/>
          <w:lang w:val="lt"/>
        </w:rPr>
        <w:t>NUMERIS (-IAI)</w:t>
      </w:r>
    </w:p>
    <w:p w14:paraId="3D88DD3A" w14:textId="77777777" w:rsidR="0030718D" w:rsidRPr="00774137" w:rsidRDefault="0030718D" w:rsidP="00172F7E">
      <w:pPr>
        <w:keepNext/>
        <w:rPr>
          <w:rFonts w:cs="Times New Roman"/>
          <w:lang w:val="nl-NL"/>
        </w:rPr>
      </w:pPr>
    </w:p>
    <w:p w14:paraId="469BE212" w14:textId="77777777" w:rsidR="0030718D" w:rsidRPr="00EF7284" w:rsidRDefault="0030718D" w:rsidP="00172F7E">
      <w:pPr>
        <w:rPr>
          <w:rFonts w:cs="Times New Roman"/>
          <w:kern w:val="0"/>
          <w:lang w:val="es-MX"/>
          <w14:ligatures w14:val="none"/>
        </w:rPr>
      </w:pPr>
      <w:r w:rsidRPr="00774137">
        <w:rPr>
          <w:rFonts w:cs="Times New Roman"/>
          <w:lang w:val="es-MX"/>
        </w:rPr>
        <w:t>EU/1/23/1757/001</w:t>
      </w:r>
    </w:p>
    <w:p w14:paraId="653CAADF" w14:textId="77777777" w:rsidR="0030718D" w:rsidRPr="00EF7284" w:rsidRDefault="0030718D" w:rsidP="00172F7E">
      <w:pPr>
        <w:rPr>
          <w:rFonts w:cs="Times New Roman"/>
          <w:kern w:val="0"/>
          <w:lang w:val="es-MX"/>
          <w14:ligatures w14:val="none"/>
        </w:rPr>
      </w:pPr>
      <w:r w:rsidRPr="00774137">
        <w:rPr>
          <w:rFonts w:cs="Times New Roman"/>
          <w:lang w:val="es-MX"/>
        </w:rPr>
        <w:t>EU/1/23/1757/002</w:t>
      </w:r>
    </w:p>
    <w:p w14:paraId="63742126" w14:textId="77777777" w:rsidR="0030718D" w:rsidRPr="00774137" w:rsidRDefault="0030718D" w:rsidP="00172F7E">
      <w:pPr>
        <w:rPr>
          <w:rFonts w:cs="Times New Roman"/>
          <w:lang w:val="es-MX"/>
        </w:rPr>
      </w:pPr>
    </w:p>
    <w:p w14:paraId="79289D78" w14:textId="77777777" w:rsidR="0030718D" w:rsidRPr="00774137" w:rsidRDefault="0030718D" w:rsidP="00172F7E">
      <w:pPr>
        <w:rPr>
          <w:rFonts w:cs="Times New Roman"/>
          <w:lang w:val="es-MX"/>
        </w:rPr>
      </w:pPr>
    </w:p>
    <w:p w14:paraId="262E0FAA" w14:textId="77777777" w:rsidR="0030718D" w:rsidRPr="00EF7284" w:rsidRDefault="0030718D" w:rsidP="00172F7E">
      <w:pPr>
        <w:keepNext/>
        <w:ind w:left="567" w:hanging="567"/>
        <w:rPr>
          <w:rFonts w:cs="Times New Roman"/>
          <w:i/>
          <w:kern w:val="0"/>
          <w:lang w:val="es-MX"/>
          <w14:ligatures w14:val="none"/>
        </w:rPr>
      </w:pPr>
      <w:r w:rsidRPr="00774137">
        <w:rPr>
          <w:rFonts w:cs="Times New Roman"/>
          <w:b/>
          <w:bCs/>
          <w:lang w:val="lt"/>
        </w:rPr>
        <w:t>9.</w:t>
      </w:r>
      <w:r w:rsidRPr="00774137">
        <w:rPr>
          <w:rFonts w:cs="Times New Roman"/>
          <w:b/>
          <w:bCs/>
          <w:lang w:val="lt"/>
        </w:rPr>
        <w:tab/>
        <w:t>REGISTRAVIMO / PERREGISTRAVIMO DATA</w:t>
      </w:r>
    </w:p>
    <w:p w14:paraId="501BA507" w14:textId="77777777" w:rsidR="0030718D" w:rsidRPr="00774137" w:rsidRDefault="0030718D" w:rsidP="00172F7E">
      <w:pPr>
        <w:keepNext/>
        <w:rPr>
          <w:rFonts w:cs="Times New Roman"/>
          <w:lang w:val="es-MX"/>
        </w:rPr>
      </w:pPr>
    </w:p>
    <w:p w14:paraId="4F96E731" w14:textId="77777777" w:rsidR="0030718D" w:rsidRPr="00EF7284" w:rsidRDefault="0030718D" w:rsidP="00172F7E">
      <w:pPr>
        <w:rPr>
          <w:rFonts w:cs="Times New Roman"/>
          <w:kern w:val="0"/>
          <w:lang w:val="es-MX"/>
          <w14:ligatures w14:val="none"/>
        </w:rPr>
      </w:pPr>
      <w:proofErr w:type="spellStart"/>
      <w:r w:rsidRPr="00774137">
        <w:rPr>
          <w:rFonts w:cs="Times New Roman"/>
          <w:lang w:val="es-MX"/>
        </w:rPr>
        <w:t>Registravimo</w:t>
      </w:r>
      <w:proofErr w:type="spellEnd"/>
      <w:r w:rsidRPr="00774137">
        <w:rPr>
          <w:rFonts w:cs="Times New Roman"/>
          <w:lang w:val="es-MX"/>
        </w:rPr>
        <w:t xml:space="preserve"> data 2023 m. </w:t>
      </w:r>
      <w:proofErr w:type="spellStart"/>
      <w:r w:rsidRPr="00774137">
        <w:rPr>
          <w:rFonts w:cs="Times New Roman"/>
          <w:lang w:val="es-MX"/>
        </w:rPr>
        <w:t>rugsėjo</w:t>
      </w:r>
      <w:proofErr w:type="spellEnd"/>
      <w:r w:rsidRPr="00774137">
        <w:rPr>
          <w:rFonts w:cs="Times New Roman"/>
          <w:lang w:val="es-MX"/>
        </w:rPr>
        <w:t xml:space="preserve"> 15 d.</w:t>
      </w:r>
    </w:p>
    <w:p w14:paraId="6B3020FC" w14:textId="77777777" w:rsidR="0030718D" w:rsidRPr="00774137" w:rsidRDefault="0030718D" w:rsidP="00172F7E">
      <w:pPr>
        <w:keepNext/>
        <w:rPr>
          <w:rFonts w:cs="Times New Roman"/>
          <w:lang w:val="es-MX"/>
        </w:rPr>
      </w:pPr>
    </w:p>
    <w:p w14:paraId="306E49C0" w14:textId="77777777" w:rsidR="0030718D" w:rsidRPr="00774137" w:rsidRDefault="0030718D" w:rsidP="00172F7E">
      <w:pPr>
        <w:rPr>
          <w:rFonts w:cs="Times New Roman"/>
          <w:lang w:val="es-MX"/>
        </w:rPr>
      </w:pPr>
    </w:p>
    <w:p w14:paraId="12101B4D" w14:textId="77777777" w:rsidR="0030718D" w:rsidRPr="00EF7284" w:rsidRDefault="0030718D" w:rsidP="00172F7E">
      <w:pPr>
        <w:keepNext/>
        <w:ind w:left="567" w:hanging="567"/>
        <w:rPr>
          <w:rFonts w:cs="Times New Roman"/>
          <w:b/>
          <w:kern w:val="0"/>
          <w:lang w:val="es-MX"/>
          <w14:ligatures w14:val="none"/>
        </w:rPr>
      </w:pPr>
      <w:r w:rsidRPr="00774137">
        <w:rPr>
          <w:rFonts w:cs="Times New Roman"/>
          <w:b/>
          <w:bCs/>
          <w:lang w:val="lt"/>
        </w:rPr>
        <w:t>10.</w:t>
      </w:r>
      <w:r w:rsidRPr="00774137">
        <w:rPr>
          <w:rFonts w:cs="Times New Roman"/>
          <w:b/>
          <w:bCs/>
          <w:lang w:val="lt"/>
        </w:rPr>
        <w:tab/>
        <w:t>TEKSTO PERŽIŪROS DATA</w:t>
      </w:r>
    </w:p>
    <w:p w14:paraId="0EF41691" w14:textId="77777777" w:rsidR="0030718D" w:rsidRPr="00774137" w:rsidRDefault="0030718D" w:rsidP="00172F7E">
      <w:pPr>
        <w:keepNext/>
        <w:rPr>
          <w:rFonts w:cs="Times New Roman"/>
          <w:lang w:val="es-MX"/>
        </w:rPr>
      </w:pPr>
    </w:p>
    <w:p w14:paraId="451277FD" w14:textId="77777777" w:rsidR="0030718D" w:rsidRPr="00774137" w:rsidRDefault="0030718D" w:rsidP="00172F7E">
      <w:pPr>
        <w:numPr>
          <w:ilvl w:val="12"/>
          <w:numId w:val="0"/>
        </w:numPr>
        <w:ind w:right="-2"/>
        <w:rPr>
          <w:rFonts w:cs="Times New Roman"/>
          <w:lang w:val="es-MX"/>
        </w:rPr>
      </w:pPr>
    </w:p>
    <w:p w14:paraId="70921167" w14:textId="77777777" w:rsidR="0030718D" w:rsidRPr="00EF7284" w:rsidRDefault="0030718D" w:rsidP="00172F7E">
      <w:pPr>
        <w:numPr>
          <w:ilvl w:val="12"/>
          <w:numId w:val="0"/>
        </w:numPr>
        <w:ind w:right="-2"/>
        <w:rPr>
          <w:rFonts w:cs="Times New Roman"/>
          <w:kern w:val="0"/>
          <w:lang w:val="es-MX"/>
          <w14:ligatures w14:val="none"/>
        </w:rPr>
      </w:pPr>
      <w:r w:rsidRPr="00774137">
        <w:rPr>
          <w:rFonts w:cs="Times New Roman"/>
          <w:lang w:val="lt"/>
        </w:rPr>
        <w:t xml:space="preserve">Išsami informacija apie šį vaistinį preparatą pateikiama Europos vaistų agentūros tinklalapyje </w:t>
      </w:r>
      <w:hyperlink r:id="rId16" w:history="1">
        <w:r w:rsidRPr="00774137">
          <w:rPr>
            <w:rStyle w:val="Hyperlink"/>
            <w:rFonts w:cs="Times New Roman"/>
            <w:lang w:val="lt"/>
          </w:rPr>
          <w:t>http://www.ema.europa.eu/</w:t>
        </w:r>
      </w:hyperlink>
      <w:r w:rsidRPr="00774137">
        <w:rPr>
          <w:rFonts w:cs="Times New Roman"/>
          <w:lang w:val="lt"/>
        </w:rPr>
        <w:t>.</w:t>
      </w:r>
    </w:p>
    <w:p w14:paraId="2EB29D39" w14:textId="77777777" w:rsidR="0030718D" w:rsidRPr="00774137" w:rsidRDefault="0030718D" w:rsidP="00172F7E">
      <w:pPr>
        <w:numPr>
          <w:ilvl w:val="12"/>
          <w:numId w:val="0"/>
        </w:numPr>
        <w:ind w:right="-2"/>
        <w:rPr>
          <w:rFonts w:cs="Times New Roman"/>
          <w:lang w:val="es-MX"/>
        </w:rPr>
      </w:pPr>
      <w:r w:rsidRPr="00774137">
        <w:rPr>
          <w:rFonts w:cs="Times New Roman"/>
          <w:lang w:val="lt"/>
        </w:rPr>
        <w:br w:type="page"/>
      </w:r>
    </w:p>
    <w:p w14:paraId="1546507A" w14:textId="77777777" w:rsidR="0030718D" w:rsidRPr="00774137" w:rsidRDefault="0030718D" w:rsidP="00172F7E">
      <w:pPr>
        <w:rPr>
          <w:rFonts w:cs="Times New Roman"/>
          <w:lang w:val="es-MX"/>
        </w:rPr>
      </w:pPr>
    </w:p>
    <w:p w14:paraId="458A17B6" w14:textId="77777777" w:rsidR="0030718D" w:rsidRPr="00774137" w:rsidRDefault="0030718D" w:rsidP="00172F7E">
      <w:pPr>
        <w:rPr>
          <w:rFonts w:cs="Times New Roman"/>
          <w:lang w:val="es-MX"/>
        </w:rPr>
      </w:pPr>
    </w:p>
    <w:p w14:paraId="5DBC6E38" w14:textId="77777777" w:rsidR="0030718D" w:rsidRPr="00774137" w:rsidRDefault="0030718D" w:rsidP="00172F7E">
      <w:pPr>
        <w:rPr>
          <w:rFonts w:cs="Times New Roman"/>
          <w:lang w:val="es-MX"/>
        </w:rPr>
      </w:pPr>
    </w:p>
    <w:p w14:paraId="20DD30AA" w14:textId="77777777" w:rsidR="0030718D" w:rsidRPr="00774137" w:rsidRDefault="0030718D" w:rsidP="00172F7E">
      <w:pPr>
        <w:rPr>
          <w:rFonts w:cs="Times New Roman"/>
          <w:lang w:val="es-MX"/>
        </w:rPr>
      </w:pPr>
    </w:p>
    <w:p w14:paraId="60A0A6D3" w14:textId="77777777" w:rsidR="0030718D" w:rsidRPr="00774137" w:rsidRDefault="0030718D" w:rsidP="00172F7E">
      <w:pPr>
        <w:rPr>
          <w:rFonts w:cs="Times New Roman"/>
          <w:lang w:val="es-MX"/>
        </w:rPr>
      </w:pPr>
    </w:p>
    <w:p w14:paraId="0E2CC7EB" w14:textId="77777777" w:rsidR="0030718D" w:rsidRPr="00774137" w:rsidRDefault="0030718D" w:rsidP="00172F7E">
      <w:pPr>
        <w:rPr>
          <w:rFonts w:cs="Times New Roman"/>
          <w:lang w:val="es-MX"/>
        </w:rPr>
      </w:pPr>
    </w:p>
    <w:p w14:paraId="66FE3EFC" w14:textId="77777777" w:rsidR="0030718D" w:rsidRPr="00774137" w:rsidRDefault="0030718D" w:rsidP="00172F7E">
      <w:pPr>
        <w:rPr>
          <w:rFonts w:cs="Times New Roman"/>
          <w:lang w:val="es-MX"/>
        </w:rPr>
      </w:pPr>
    </w:p>
    <w:p w14:paraId="42C347BA" w14:textId="77777777" w:rsidR="0030718D" w:rsidRPr="00774137" w:rsidRDefault="0030718D" w:rsidP="00172F7E">
      <w:pPr>
        <w:rPr>
          <w:rFonts w:cs="Times New Roman"/>
          <w:lang w:val="es-MX"/>
        </w:rPr>
      </w:pPr>
    </w:p>
    <w:p w14:paraId="58A37FEA" w14:textId="77777777" w:rsidR="0030718D" w:rsidRPr="00774137" w:rsidRDefault="0030718D" w:rsidP="00172F7E">
      <w:pPr>
        <w:rPr>
          <w:rFonts w:cs="Times New Roman"/>
          <w:lang w:val="es-MX"/>
        </w:rPr>
      </w:pPr>
    </w:p>
    <w:p w14:paraId="136F0994" w14:textId="77777777" w:rsidR="0030718D" w:rsidRPr="00774137" w:rsidRDefault="0030718D" w:rsidP="00172F7E">
      <w:pPr>
        <w:rPr>
          <w:rFonts w:cs="Times New Roman"/>
          <w:lang w:val="es-MX"/>
        </w:rPr>
      </w:pPr>
    </w:p>
    <w:p w14:paraId="25CF36E1" w14:textId="77777777" w:rsidR="0030718D" w:rsidRPr="00774137" w:rsidRDefault="0030718D" w:rsidP="00172F7E">
      <w:pPr>
        <w:rPr>
          <w:rFonts w:cs="Times New Roman"/>
          <w:lang w:val="es-MX"/>
        </w:rPr>
      </w:pPr>
    </w:p>
    <w:p w14:paraId="19790D7D" w14:textId="77777777" w:rsidR="0030718D" w:rsidRPr="00774137" w:rsidRDefault="0030718D" w:rsidP="00172F7E">
      <w:pPr>
        <w:rPr>
          <w:rFonts w:cs="Times New Roman"/>
          <w:lang w:val="es-MX"/>
        </w:rPr>
      </w:pPr>
    </w:p>
    <w:p w14:paraId="54072D48" w14:textId="77777777" w:rsidR="0030718D" w:rsidRPr="00774137" w:rsidRDefault="0030718D" w:rsidP="00172F7E">
      <w:pPr>
        <w:rPr>
          <w:rFonts w:cs="Times New Roman"/>
          <w:lang w:val="es-MX"/>
        </w:rPr>
      </w:pPr>
    </w:p>
    <w:p w14:paraId="3260F7D4" w14:textId="77777777" w:rsidR="0030718D" w:rsidRPr="00774137" w:rsidRDefault="0030718D" w:rsidP="00172F7E">
      <w:pPr>
        <w:rPr>
          <w:rFonts w:cs="Times New Roman"/>
          <w:lang w:val="es-MX"/>
        </w:rPr>
      </w:pPr>
    </w:p>
    <w:p w14:paraId="4D103D3B" w14:textId="77777777" w:rsidR="0030718D" w:rsidRPr="00774137" w:rsidRDefault="0030718D" w:rsidP="00172F7E">
      <w:pPr>
        <w:rPr>
          <w:rFonts w:cs="Times New Roman"/>
          <w:lang w:val="es-MX"/>
        </w:rPr>
      </w:pPr>
    </w:p>
    <w:p w14:paraId="0309E9A3" w14:textId="77777777" w:rsidR="0030718D" w:rsidRPr="00774137" w:rsidRDefault="0030718D" w:rsidP="00172F7E">
      <w:pPr>
        <w:rPr>
          <w:rFonts w:cs="Times New Roman"/>
          <w:lang w:val="es-MX"/>
        </w:rPr>
      </w:pPr>
    </w:p>
    <w:p w14:paraId="2E54C697" w14:textId="77777777" w:rsidR="0030718D" w:rsidRPr="00774137" w:rsidRDefault="0030718D" w:rsidP="00172F7E">
      <w:pPr>
        <w:rPr>
          <w:rFonts w:cs="Times New Roman"/>
          <w:lang w:val="es-MX"/>
        </w:rPr>
      </w:pPr>
    </w:p>
    <w:p w14:paraId="0553676D" w14:textId="77777777" w:rsidR="0030718D" w:rsidRPr="00774137" w:rsidRDefault="0030718D" w:rsidP="00172F7E">
      <w:pPr>
        <w:rPr>
          <w:rFonts w:cs="Times New Roman"/>
          <w:lang w:val="es-MX"/>
        </w:rPr>
      </w:pPr>
    </w:p>
    <w:p w14:paraId="6BB37F89" w14:textId="77777777" w:rsidR="0030718D" w:rsidRPr="00774137" w:rsidRDefault="0030718D" w:rsidP="00172F7E">
      <w:pPr>
        <w:rPr>
          <w:rFonts w:cs="Times New Roman"/>
          <w:lang w:val="es-MX"/>
        </w:rPr>
      </w:pPr>
    </w:p>
    <w:p w14:paraId="60309AC9" w14:textId="77777777" w:rsidR="0030718D" w:rsidRPr="00774137" w:rsidRDefault="0030718D" w:rsidP="00172F7E">
      <w:pPr>
        <w:rPr>
          <w:rFonts w:cs="Times New Roman"/>
          <w:lang w:val="es-MX"/>
        </w:rPr>
      </w:pPr>
    </w:p>
    <w:p w14:paraId="43AF0023" w14:textId="77777777" w:rsidR="0030718D" w:rsidRPr="00774137" w:rsidRDefault="0030718D" w:rsidP="00172F7E">
      <w:pPr>
        <w:rPr>
          <w:rFonts w:cs="Times New Roman"/>
          <w:lang w:val="es-MX"/>
        </w:rPr>
      </w:pPr>
    </w:p>
    <w:p w14:paraId="2BA526DE" w14:textId="77777777" w:rsidR="0030718D" w:rsidRPr="00774137" w:rsidRDefault="0030718D" w:rsidP="00172F7E">
      <w:pPr>
        <w:rPr>
          <w:rFonts w:cs="Times New Roman"/>
          <w:lang w:val="es-MX"/>
        </w:rPr>
      </w:pPr>
    </w:p>
    <w:p w14:paraId="79D0D88E" w14:textId="77777777" w:rsidR="0030718D" w:rsidRPr="00774137" w:rsidRDefault="0030718D" w:rsidP="00172F7E">
      <w:pPr>
        <w:rPr>
          <w:rFonts w:cs="Times New Roman"/>
          <w:lang w:val="es-MX"/>
        </w:rPr>
      </w:pPr>
    </w:p>
    <w:p w14:paraId="5C10AB7B" w14:textId="77777777" w:rsidR="0030718D" w:rsidRPr="00EF7284" w:rsidRDefault="0030718D" w:rsidP="00172F7E">
      <w:pPr>
        <w:jc w:val="center"/>
        <w:rPr>
          <w:rFonts w:cs="Times New Roman"/>
          <w:kern w:val="0"/>
          <w:lang w:val="es-MX"/>
          <w14:ligatures w14:val="none"/>
        </w:rPr>
      </w:pPr>
      <w:r w:rsidRPr="00774137">
        <w:rPr>
          <w:rFonts w:cs="Times New Roman"/>
          <w:b/>
          <w:bCs/>
          <w:lang w:val="lt"/>
        </w:rPr>
        <w:t>II PRIEDAS</w:t>
      </w:r>
    </w:p>
    <w:p w14:paraId="068F7D1B" w14:textId="77777777" w:rsidR="0030718D" w:rsidRPr="00774137" w:rsidRDefault="0030718D" w:rsidP="00172F7E">
      <w:pPr>
        <w:ind w:right="1416"/>
        <w:rPr>
          <w:rFonts w:cs="Times New Roman"/>
          <w:lang w:val="es-MX"/>
        </w:rPr>
      </w:pPr>
    </w:p>
    <w:p w14:paraId="49BF2C1B" w14:textId="77777777" w:rsidR="0030718D" w:rsidRPr="00EF7284" w:rsidRDefault="0030718D" w:rsidP="00172F7E">
      <w:pPr>
        <w:ind w:left="1701" w:right="1416" w:hanging="708"/>
        <w:rPr>
          <w:rFonts w:cs="Times New Roman"/>
          <w:b/>
          <w:kern w:val="0"/>
          <w:lang w:val="es-MX"/>
          <w14:ligatures w14:val="none"/>
        </w:rPr>
      </w:pPr>
      <w:r w:rsidRPr="00774137">
        <w:rPr>
          <w:rFonts w:cs="Times New Roman"/>
          <w:b/>
          <w:bCs/>
          <w:lang w:val="lt"/>
        </w:rPr>
        <w:t>A.</w:t>
      </w:r>
      <w:r w:rsidRPr="00774137">
        <w:rPr>
          <w:rFonts w:cs="Times New Roman"/>
          <w:b/>
          <w:bCs/>
          <w:lang w:val="lt"/>
        </w:rPr>
        <w:tab/>
        <w:t>GAMINTOJAI, ATSAKINGI UŽ SERIJŲ IŠLEIDIMĄ</w:t>
      </w:r>
    </w:p>
    <w:p w14:paraId="460BE399" w14:textId="77777777" w:rsidR="0030718D" w:rsidRPr="00774137" w:rsidRDefault="0030718D" w:rsidP="00172F7E">
      <w:pPr>
        <w:ind w:left="567" w:hanging="567"/>
        <w:rPr>
          <w:rFonts w:cs="Times New Roman"/>
          <w:lang w:val="es-MX"/>
        </w:rPr>
      </w:pPr>
    </w:p>
    <w:p w14:paraId="51272B9D" w14:textId="77777777" w:rsidR="0030718D" w:rsidRPr="00EF7284" w:rsidRDefault="0030718D" w:rsidP="00172F7E">
      <w:pPr>
        <w:ind w:left="1701" w:right="1418" w:hanging="709"/>
        <w:rPr>
          <w:rFonts w:cs="Times New Roman"/>
          <w:b/>
          <w:kern w:val="0"/>
          <w:lang w:val="es-MX"/>
          <w14:ligatures w14:val="none"/>
        </w:rPr>
      </w:pPr>
      <w:r w:rsidRPr="00774137">
        <w:rPr>
          <w:rFonts w:cs="Times New Roman"/>
          <w:b/>
          <w:bCs/>
          <w:lang w:val="lt"/>
        </w:rPr>
        <w:t>B.</w:t>
      </w:r>
      <w:r w:rsidRPr="00774137">
        <w:rPr>
          <w:rFonts w:cs="Times New Roman"/>
          <w:b/>
          <w:bCs/>
          <w:lang w:val="lt"/>
        </w:rPr>
        <w:tab/>
        <w:t>TIEKIMO IR VARTOJIMO SĄLYGOS AR APRIBOJIMAI</w:t>
      </w:r>
    </w:p>
    <w:p w14:paraId="66C1075D" w14:textId="77777777" w:rsidR="0030718D" w:rsidRPr="00774137" w:rsidRDefault="0030718D" w:rsidP="00172F7E">
      <w:pPr>
        <w:ind w:left="567" w:hanging="567"/>
        <w:rPr>
          <w:rFonts w:cs="Times New Roman"/>
          <w:lang w:val="es-MX"/>
        </w:rPr>
      </w:pPr>
    </w:p>
    <w:p w14:paraId="1644791E" w14:textId="77777777" w:rsidR="0030718D" w:rsidRPr="00EF7284" w:rsidRDefault="0030718D" w:rsidP="00172F7E">
      <w:pPr>
        <w:ind w:left="1701" w:right="1559" w:hanging="709"/>
        <w:rPr>
          <w:rFonts w:cs="Times New Roman"/>
          <w:b/>
          <w:kern w:val="0"/>
          <w:lang w:val="es-MX"/>
          <w14:ligatures w14:val="none"/>
        </w:rPr>
      </w:pPr>
      <w:r w:rsidRPr="00774137">
        <w:rPr>
          <w:rFonts w:cs="Times New Roman"/>
          <w:b/>
          <w:bCs/>
          <w:lang w:val="lt"/>
        </w:rPr>
        <w:t>C.</w:t>
      </w:r>
      <w:r w:rsidRPr="00774137">
        <w:rPr>
          <w:rFonts w:cs="Times New Roman"/>
          <w:b/>
          <w:bCs/>
          <w:lang w:val="lt"/>
        </w:rPr>
        <w:tab/>
        <w:t xml:space="preserve">KITOS </w:t>
      </w:r>
      <w:r w:rsidRPr="001B502A">
        <w:rPr>
          <w:rFonts w:cs="Times New Roman"/>
          <w:b/>
          <w:bCs/>
          <w:lang w:val="lt"/>
        </w:rPr>
        <w:t>SĄLYGOS IR REIKALAVIMAI REGISTRUOTOJUI</w:t>
      </w:r>
    </w:p>
    <w:p w14:paraId="5BE730D0" w14:textId="77777777" w:rsidR="0030718D" w:rsidRPr="00774137" w:rsidRDefault="0030718D" w:rsidP="00172F7E">
      <w:pPr>
        <w:ind w:right="1558"/>
        <w:rPr>
          <w:rFonts w:cs="Times New Roman"/>
          <w:b/>
          <w:lang w:val="es-MX"/>
        </w:rPr>
      </w:pPr>
    </w:p>
    <w:p w14:paraId="4F488F40" w14:textId="77777777" w:rsidR="0030718D" w:rsidRPr="00EF7284" w:rsidRDefault="0030718D" w:rsidP="00172F7E">
      <w:pPr>
        <w:ind w:left="1701" w:right="1416" w:hanging="708"/>
        <w:rPr>
          <w:rFonts w:cs="Times New Roman"/>
          <w:b/>
          <w:kern w:val="0"/>
          <w:lang w:val="es-MX"/>
          <w14:ligatures w14:val="none"/>
        </w:rPr>
      </w:pPr>
      <w:r w:rsidRPr="00774137">
        <w:rPr>
          <w:rFonts w:cs="Times New Roman"/>
          <w:b/>
          <w:bCs/>
          <w:lang w:val="lt"/>
        </w:rPr>
        <w:t>D.</w:t>
      </w:r>
      <w:r w:rsidRPr="00774137">
        <w:rPr>
          <w:rFonts w:cs="Times New Roman"/>
          <w:b/>
          <w:bCs/>
          <w:lang w:val="lt"/>
        </w:rPr>
        <w:tab/>
      </w:r>
      <w:r w:rsidRPr="00774137">
        <w:rPr>
          <w:rFonts w:cs="Times New Roman"/>
          <w:b/>
          <w:bCs/>
          <w:caps/>
          <w:lang w:val="lt"/>
        </w:rPr>
        <w:t>SĄLYGOS AR APRIBOJIMAI, SKIRTI SAUGIAM IR VEIKSMINGAM VAISTINIO PREPARATO VARTOJIMUI UŽTIKRINTI</w:t>
      </w:r>
    </w:p>
    <w:p w14:paraId="2DAC7579" w14:textId="77777777" w:rsidR="0030718D" w:rsidRPr="00774137" w:rsidRDefault="0030718D" w:rsidP="00172F7E">
      <w:pPr>
        <w:pStyle w:val="TitleB"/>
        <w:keepNext/>
        <w:rPr>
          <w:rFonts w:cs="Times New Roman"/>
          <w:lang w:val="es-MX"/>
        </w:rPr>
      </w:pPr>
      <w:r w:rsidRPr="00774137">
        <w:rPr>
          <w:rFonts w:cs="Times New Roman"/>
          <w:b w:val="0"/>
          <w:lang w:val="lt"/>
        </w:rPr>
        <w:br w:type="page"/>
      </w:r>
      <w:r w:rsidRPr="00774137">
        <w:rPr>
          <w:rFonts w:cs="Times New Roman"/>
          <w:bCs/>
          <w:lang w:val="lt"/>
        </w:rPr>
        <w:t>A.</w:t>
      </w:r>
      <w:r w:rsidRPr="00774137">
        <w:rPr>
          <w:rFonts w:cs="Times New Roman"/>
          <w:bCs/>
          <w:lang w:val="lt"/>
        </w:rPr>
        <w:tab/>
        <w:t>GAMINTOJAI, ATSAKINGI UŽ SERIJŲ IŠLEIDIMĄ</w:t>
      </w:r>
    </w:p>
    <w:p w14:paraId="4C237A06" w14:textId="77777777" w:rsidR="0030718D" w:rsidRPr="00774137" w:rsidRDefault="0030718D" w:rsidP="00172F7E">
      <w:pPr>
        <w:keepNext/>
        <w:ind w:right="1416"/>
        <w:rPr>
          <w:rFonts w:cs="Times New Roman"/>
          <w:lang w:val="es-MX"/>
        </w:rPr>
      </w:pPr>
    </w:p>
    <w:p w14:paraId="080D1492" w14:textId="77777777" w:rsidR="0030718D" w:rsidRPr="00EF7284" w:rsidRDefault="0030718D" w:rsidP="00172F7E">
      <w:pPr>
        <w:keepNext/>
        <w:outlineLvl w:val="0"/>
        <w:rPr>
          <w:rFonts w:cs="Times New Roman"/>
          <w:kern w:val="0"/>
          <w:u w:val="single"/>
          <w:lang w:val="es-MX"/>
          <w14:ligatures w14:val="none"/>
        </w:rPr>
      </w:pPr>
      <w:r w:rsidRPr="00774137">
        <w:rPr>
          <w:rFonts w:cs="Times New Roman"/>
          <w:u w:val="single"/>
          <w:lang w:val="lt"/>
        </w:rPr>
        <w:t>Gamintojų, atsakingų už serijų išleidimą, pavadinimai ir adresai</w:t>
      </w:r>
    </w:p>
    <w:p w14:paraId="78DAD717" w14:textId="77777777" w:rsidR="0030718D" w:rsidRPr="00774137" w:rsidRDefault="0030718D" w:rsidP="00172F7E">
      <w:pPr>
        <w:keepNext/>
        <w:rPr>
          <w:rFonts w:cs="Times New Roman"/>
          <w:lang w:val="es-MX"/>
        </w:rPr>
      </w:pPr>
    </w:p>
    <w:p w14:paraId="7E7A7414" w14:textId="77777777" w:rsidR="0030718D" w:rsidRPr="00EF7284" w:rsidRDefault="0030718D" w:rsidP="00172F7E">
      <w:pPr>
        <w:rPr>
          <w:rFonts w:cs="Times New Roman"/>
          <w:kern w:val="0"/>
          <w:lang w:val="nl-NL"/>
          <w14:ligatures w14:val="none"/>
        </w:rPr>
      </w:pPr>
      <w:r w:rsidRPr="00774137">
        <w:rPr>
          <w:rFonts w:cs="Times New Roman"/>
          <w:lang w:val="lt"/>
        </w:rPr>
        <w:t>Stemline Therapeutics B.V.</w:t>
      </w:r>
    </w:p>
    <w:p w14:paraId="3AC424AB" w14:textId="77777777" w:rsidR="0030718D" w:rsidRPr="00EF7284" w:rsidRDefault="0030718D" w:rsidP="00172F7E">
      <w:pPr>
        <w:rPr>
          <w:rFonts w:cs="Times New Roman"/>
          <w:kern w:val="0"/>
          <w:lang w:val="nl-NL"/>
          <w14:ligatures w14:val="none"/>
        </w:rPr>
      </w:pPr>
      <w:r w:rsidRPr="00774137">
        <w:rPr>
          <w:rFonts w:cs="Times New Roman"/>
          <w:lang w:val="lt"/>
        </w:rPr>
        <w:t>Basisweg 10</w:t>
      </w:r>
    </w:p>
    <w:p w14:paraId="11BF8246" w14:textId="77777777" w:rsidR="0030718D" w:rsidRPr="00EF7284" w:rsidRDefault="0030718D" w:rsidP="00172F7E">
      <w:pPr>
        <w:rPr>
          <w:rFonts w:cs="Times New Roman"/>
          <w:kern w:val="0"/>
          <w:lang w:val="nl-NL"/>
          <w14:ligatures w14:val="none"/>
        </w:rPr>
      </w:pPr>
      <w:r w:rsidRPr="00774137">
        <w:rPr>
          <w:rFonts w:cs="Times New Roman"/>
          <w:lang w:val="lt"/>
        </w:rPr>
        <w:t>1043 AP Amsterdam</w:t>
      </w:r>
    </w:p>
    <w:p w14:paraId="7AF57C36" w14:textId="77777777" w:rsidR="0030718D" w:rsidRPr="00EF7284" w:rsidRDefault="0030718D" w:rsidP="00172F7E">
      <w:pPr>
        <w:rPr>
          <w:rFonts w:cs="Times New Roman"/>
          <w:kern w:val="0"/>
          <w:lang w:val="nl-NL"/>
          <w14:ligatures w14:val="none"/>
        </w:rPr>
      </w:pPr>
      <w:r w:rsidRPr="00774137">
        <w:rPr>
          <w:rFonts w:cs="Times New Roman"/>
          <w:lang w:val="lt"/>
        </w:rPr>
        <w:t>Nyderlandai</w:t>
      </w:r>
    </w:p>
    <w:p w14:paraId="36AB1A14" w14:textId="77777777" w:rsidR="0030718D" w:rsidRPr="00774137" w:rsidRDefault="0030718D" w:rsidP="00172F7E">
      <w:pPr>
        <w:rPr>
          <w:rFonts w:cs="Times New Roman"/>
          <w:lang w:val="nl-NL"/>
        </w:rPr>
      </w:pPr>
    </w:p>
    <w:p w14:paraId="5D1451D9" w14:textId="77777777" w:rsidR="0030718D" w:rsidRPr="00EF7284" w:rsidRDefault="0030718D" w:rsidP="00172F7E">
      <w:pPr>
        <w:rPr>
          <w:rFonts w:cs="Times New Roman"/>
          <w:kern w:val="0"/>
          <w:lang w:val="nl-NL"/>
          <w14:ligatures w14:val="none"/>
        </w:rPr>
      </w:pPr>
      <w:r w:rsidRPr="00774137">
        <w:rPr>
          <w:rFonts w:cs="Times New Roman"/>
          <w:lang w:val="lt"/>
        </w:rPr>
        <w:t>Berlin Chemie AG</w:t>
      </w:r>
    </w:p>
    <w:p w14:paraId="6F94D0D7" w14:textId="77777777" w:rsidR="0030718D" w:rsidRPr="00EF7284" w:rsidRDefault="0030718D" w:rsidP="00172F7E">
      <w:pPr>
        <w:rPr>
          <w:rFonts w:cs="Times New Roman"/>
          <w:kern w:val="0"/>
          <w:lang w:val="nl-NL"/>
          <w14:ligatures w14:val="none"/>
        </w:rPr>
      </w:pPr>
      <w:r w:rsidRPr="00774137">
        <w:rPr>
          <w:rFonts w:cs="Times New Roman"/>
          <w:lang w:val="lt"/>
        </w:rPr>
        <w:t>Glienicker Weg 125</w:t>
      </w:r>
    </w:p>
    <w:p w14:paraId="3B1CAE3C" w14:textId="77777777" w:rsidR="0030718D" w:rsidRPr="00EF7284" w:rsidRDefault="0030718D" w:rsidP="00172F7E">
      <w:pPr>
        <w:rPr>
          <w:rFonts w:cs="Times New Roman"/>
          <w:kern w:val="0"/>
          <w:lang w:val="nl-NL"/>
          <w14:ligatures w14:val="none"/>
        </w:rPr>
      </w:pPr>
      <w:r w:rsidRPr="00774137">
        <w:rPr>
          <w:rFonts w:cs="Times New Roman"/>
          <w:lang w:val="lt"/>
        </w:rPr>
        <w:t>12489 Berlin</w:t>
      </w:r>
    </w:p>
    <w:p w14:paraId="5654FD73" w14:textId="77777777" w:rsidR="0030718D" w:rsidRPr="00EF7284" w:rsidRDefault="0030718D" w:rsidP="00172F7E">
      <w:pPr>
        <w:rPr>
          <w:rFonts w:cs="Times New Roman"/>
          <w:kern w:val="0"/>
          <w:lang w:val="nl-NL"/>
          <w14:ligatures w14:val="none"/>
        </w:rPr>
      </w:pPr>
      <w:r w:rsidRPr="00774137">
        <w:rPr>
          <w:rFonts w:cs="Times New Roman"/>
          <w:lang w:val="lt"/>
        </w:rPr>
        <w:t>Vokietija</w:t>
      </w:r>
    </w:p>
    <w:p w14:paraId="158C13D3" w14:textId="77777777" w:rsidR="0030718D" w:rsidRPr="00774137" w:rsidRDefault="0030718D" w:rsidP="00172F7E">
      <w:pPr>
        <w:rPr>
          <w:rFonts w:cs="Times New Roman"/>
          <w:lang w:val="nl-NL"/>
        </w:rPr>
      </w:pPr>
    </w:p>
    <w:p w14:paraId="39E14079" w14:textId="77777777" w:rsidR="0030718D" w:rsidRPr="00EF7284" w:rsidRDefault="0030718D" w:rsidP="00172F7E">
      <w:pPr>
        <w:rPr>
          <w:rFonts w:cs="Times New Roman"/>
          <w:kern w:val="0"/>
          <w:lang w:val="nl-NL"/>
          <w14:ligatures w14:val="none"/>
        </w:rPr>
      </w:pPr>
      <w:r w:rsidRPr="00774137">
        <w:rPr>
          <w:rFonts w:cs="Times New Roman"/>
          <w:lang w:val="lt"/>
        </w:rPr>
        <w:t>Su pakuote pateikiamame lapelyje nurodomas gamintojo, atsakingo už konkrečios serijos išleidimą, pavadinimas ir adresas.</w:t>
      </w:r>
    </w:p>
    <w:p w14:paraId="11732BFD" w14:textId="77777777" w:rsidR="0030718D" w:rsidRPr="00774137" w:rsidRDefault="0030718D" w:rsidP="00172F7E">
      <w:pPr>
        <w:rPr>
          <w:rFonts w:cs="Times New Roman"/>
          <w:lang w:val="nl-NL"/>
        </w:rPr>
      </w:pPr>
    </w:p>
    <w:p w14:paraId="0A6B4E13" w14:textId="77777777" w:rsidR="0030718D" w:rsidRPr="00774137" w:rsidRDefault="0030718D" w:rsidP="00172F7E">
      <w:pPr>
        <w:rPr>
          <w:rFonts w:cs="Times New Roman"/>
          <w:lang w:val="nl-NL"/>
        </w:rPr>
      </w:pPr>
    </w:p>
    <w:p w14:paraId="519ED51D" w14:textId="77777777" w:rsidR="0030718D" w:rsidRPr="00774137" w:rsidRDefault="0030718D" w:rsidP="00172F7E">
      <w:pPr>
        <w:pStyle w:val="TitleB"/>
        <w:keepNext/>
        <w:rPr>
          <w:rFonts w:cs="Times New Roman"/>
          <w:lang w:val="nl-NL"/>
        </w:rPr>
      </w:pPr>
      <w:bookmarkStart w:id="17" w:name="OLE_LINK2"/>
      <w:r w:rsidRPr="00774137">
        <w:rPr>
          <w:rFonts w:cs="Times New Roman"/>
          <w:bCs/>
          <w:lang w:val="lt"/>
        </w:rPr>
        <w:t>B.</w:t>
      </w:r>
      <w:bookmarkEnd w:id="17"/>
      <w:r w:rsidRPr="00774137">
        <w:rPr>
          <w:rFonts w:cs="Times New Roman"/>
          <w:bCs/>
          <w:lang w:val="lt"/>
        </w:rPr>
        <w:tab/>
        <w:t>TIEKIMO IR VARTOJIMO SĄLYGOS AR APRIBOJIMAI</w:t>
      </w:r>
    </w:p>
    <w:p w14:paraId="5562ABCD" w14:textId="77777777" w:rsidR="0030718D" w:rsidRPr="00774137" w:rsidRDefault="0030718D" w:rsidP="00172F7E">
      <w:pPr>
        <w:keepNext/>
        <w:rPr>
          <w:rFonts w:cs="Times New Roman"/>
          <w:lang w:val="nl-NL"/>
        </w:rPr>
      </w:pPr>
    </w:p>
    <w:p w14:paraId="4565B163" w14:textId="77777777" w:rsidR="0030718D" w:rsidRPr="00EF7284" w:rsidRDefault="0030718D" w:rsidP="00172F7E">
      <w:pPr>
        <w:numPr>
          <w:ilvl w:val="12"/>
          <w:numId w:val="0"/>
        </w:numPr>
        <w:rPr>
          <w:rFonts w:cs="Times New Roman"/>
          <w:kern w:val="0"/>
          <w:lang w:val="nl-NL"/>
          <w14:ligatures w14:val="none"/>
        </w:rPr>
      </w:pPr>
      <w:r w:rsidRPr="00774137">
        <w:rPr>
          <w:rFonts w:cs="Times New Roman"/>
          <w:lang w:val="lt"/>
        </w:rPr>
        <w:t>Riboto išrašymo receptinis vaistinis preparatas (žr. I priedo [preparato charakteristikų santraukos] 4.2 skyrių).</w:t>
      </w:r>
    </w:p>
    <w:p w14:paraId="6952FB9A" w14:textId="77777777" w:rsidR="0030718D" w:rsidRPr="00774137" w:rsidRDefault="0030718D" w:rsidP="00172F7E">
      <w:pPr>
        <w:numPr>
          <w:ilvl w:val="12"/>
          <w:numId w:val="0"/>
        </w:numPr>
        <w:rPr>
          <w:rFonts w:cs="Times New Roman"/>
          <w:lang w:val="nl-NL"/>
        </w:rPr>
      </w:pPr>
    </w:p>
    <w:p w14:paraId="2F8B3E94" w14:textId="77777777" w:rsidR="0030718D" w:rsidRPr="00774137" w:rsidRDefault="0030718D" w:rsidP="00172F7E">
      <w:pPr>
        <w:numPr>
          <w:ilvl w:val="12"/>
          <w:numId w:val="0"/>
        </w:numPr>
        <w:rPr>
          <w:rFonts w:cs="Times New Roman"/>
          <w:lang w:val="nl-NL"/>
        </w:rPr>
      </w:pPr>
    </w:p>
    <w:p w14:paraId="0BEC825E" w14:textId="77777777" w:rsidR="0030718D" w:rsidRPr="00774137" w:rsidRDefault="0030718D" w:rsidP="00172F7E">
      <w:pPr>
        <w:pStyle w:val="TitleB"/>
        <w:keepNext/>
        <w:rPr>
          <w:rFonts w:cs="Times New Roman"/>
          <w:lang w:val="nl-NL"/>
        </w:rPr>
      </w:pPr>
      <w:r w:rsidRPr="00774137">
        <w:rPr>
          <w:rFonts w:cs="Times New Roman"/>
          <w:bCs/>
          <w:lang w:val="lt"/>
        </w:rPr>
        <w:t>C.</w:t>
      </w:r>
      <w:r w:rsidRPr="00774137">
        <w:rPr>
          <w:rFonts w:cs="Times New Roman"/>
          <w:bCs/>
          <w:lang w:val="lt"/>
        </w:rPr>
        <w:tab/>
        <w:t>KITOS SĄLYGOS IR REIKALAVIMAI REGISTRUOTOJUI</w:t>
      </w:r>
    </w:p>
    <w:p w14:paraId="0B521862" w14:textId="77777777" w:rsidR="0030718D" w:rsidRPr="00774137" w:rsidRDefault="0030718D" w:rsidP="00172F7E">
      <w:pPr>
        <w:keepNext/>
        <w:ind w:right="-1"/>
        <w:rPr>
          <w:rFonts w:cs="Times New Roman"/>
          <w:u w:val="single"/>
          <w:lang w:val="nl-NL"/>
        </w:rPr>
      </w:pPr>
    </w:p>
    <w:p w14:paraId="677E1EF9" w14:textId="77777777" w:rsidR="0030718D" w:rsidRPr="00EF7284" w:rsidRDefault="0030718D" w:rsidP="00172F7E">
      <w:pPr>
        <w:keepNext/>
        <w:numPr>
          <w:ilvl w:val="0"/>
          <w:numId w:val="24"/>
        </w:numPr>
        <w:tabs>
          <w:tab w:val="clear" w:pos="720"/>
          <w:tab w:val="num" w:pos="567"/>
        </w:tabs>
        <w:ind w:right="-1" w:hanging="720"/>
        <w:rPr>
          <w:rFonts w:cs="Times New Roman"/>
          <w:b/>
          <w:kern w:val="0"/>
          <w:lang w:val="es-MX"/>
          <w14:ligatures w14:val="none"/>
        </w:rPr>
      </w:pPr>
      <w:r w:rsidRPr="00774137">
        <w:rPr>
          <w:rFonts w:cs="Times New Roman"/>
          <w:b/>
          <w:bCs/>
          <w:lang w:val="lt"/>
        </w:rPr>
        <w:t>Periodiškai atnaujinami saugumo protokolai (PASP)</w:t>
      </w:r>
    </w:p>
    <w:p w14:paraId="6C771936" w14:textId="77777777" w:rsidR="0030718D" w:rsidRPr="00774137" w:rsidRDefault="0030718D" w:rsidP="00172F7E">
      <w:pPr>
        <w:keepNext/>
        <w:tabs>
          <w:tab w:val="left" w:pos="0"/>
        </w:tabs>
        <w:ind w:right="567"/>
        <w:rPr>
          <w:rFonts w:cs="Times New Roman"/>
          <w:lang w:val="es-MX"/>
        </w:rPr>
      </w:pPr>
    </w:p>
    <w:p w14:paraId="300F15E5" w14:textId="77777777" w:rsidR="0030718D" w:rsidRPr="00EF7284" w:rsidRDefault="0030718D" w:rsidP="00172F7E">
      <w:pPr>
        <w:tabs>
          <w:tab w:val="left" w:pos="0"/>
        </w:tabs>
        <w:ind w:right="567"/>
        <w:rPr>
          <w:rFonts w:cs="Times New Roman"/>
          <w:kern w:val="0"/>
          <w:lang w:val="es-MX"/>
          <w14:ligatures w14:val="none"/>
        </w:rPr>
      </w:pPr>
      <w:r w:rsidRPr="00774137">
        <w:rPr>
          <w:rFonts w:cs="Times New Roman"/>
          <w:lang w:val="lt"/>
        </w:rPr>
        <w:t>Šio vaistinio preparato PASP pateikimo reikalavimai išdėstyti Direktyvos 2001/83/EB 107c straipsnio 7 dalyje numatytame Sąjungos referencinių datų sąraše (</w:t>
      </w:r>
      <w:r w:rsidRPr="001B502A">
        <w:rPr>
          <w:rFonts w:cs="Times New Roman"/>
          <w:i/>
          <w:iCs/>
          <w:lang w:val="lt"/>
        </w:rPr>
        <w:t>EURD</w:t>
      </w:r>
      <w:r w:rsidRPr="001B502A">
        <w:rPr>
          <w:rFonts w:cs="Times New Roman"/>
          <w:lang w:val="lt"/>
        </w:rPr>
        <w:t xml:space="preserve"> sąraše), kuris skelbiamas Europos vaistų tinklalapyje.</w:t>
      </w:r>
    </w:p>
    <w:p w14:paraId="4DC7AD9C" w14:textId="77777777" w:rsidR="0030718D" w:rsidRPr="00774137" w:rsidRDefault="0030718D" w:rsidP="00172F7E">
      <w:pPr>
        <w:tabs>
          <w:tab w:val="left" w:pos="0"/>
        </w:tabs>
        <w:ind w:right="567"/>
        <w:rPr>
          <w:rFonts w:cs="Times New Roman"/>
          <w:lang w:val="es-MX"/>
        </w:rPr>
      </w:pPr>
    </w:p>
    <w:p w14:paraId="005C1517" w14:textId="77777777" w:rsidR="0030718D" w:rsidRPr="00EF7284" w:rsidRDefault="0030718D" w:rsidP="00172F7E">
      <w:pPr>
        <w:rPr>
          <w:rFonts w:cs="Times New Roman"/>
          <w:kern w:val="0"/>
          <w:lang w:val="es-MX"/>
          <w14:ligatures w14:val="none"/>
        </w:rPr>
      </w:pPr>
      <w:r w:rsidRPr="00774137">
        <w:rPr>
          <w:rFonts w:cs="Times New Roman"/>
          <w:lang w:val="lt"/>
        </w:rPr>
        <w:t>Registruotojas pirmąjį šio vaistinio preparato PASP pateikia per 6 mėnesius nuo registracijos dienos.</w:t>
      </w:r>
    </w:p>
    <w:p w14:paraId="67A1B78B" w14:textId="77777777" w:rsidR="0030718D" w:rsidRPr="00774137" w:rsidRDefault="0030718D" w:rsidP="00172F7E">
      <w:pPr>
        <w:ind w:right="-1"/>
        <w:rPr>
          <w:rFonts w:cs="Times New Roman"/>
          <w:u w:val="single"/>
          <w:lang w:val="es-MX"/>
        </w:rPr>
      </w:pPr>
    </w:p>
    <w:p w14:paraId="420B456F" w14:textId="77777777" w:rsidR="0030718D" w:rsidRPr="00774137" w:rsidRDefault="0030718D" w:rsidP="00172F7E">
      <w:pPr>
        <w:ind w:right="-1"/>
        <w:rPr>
          <w:rFonts w:cs="Times New Roman"/>
          <w:u w:val="single"/>
          <w:lang w:val="es-MX"/>
        </w:rPr>
      </w:pPr>
    </w:p>
    <w:p w14:paraId="457397CE" w14:textId="77777777" w:rsidR="0030718D" w:rsidRPr="00774137" w:rsidRDefault="0030718D" w:rsidP="00172F7E">
      <w:pPr>
        <w:pStyle w:val="TitleB"/>
        <w:keepNext/>
        <w:rPr>
          <w:rFonts w:cs="Times New Roman"/>
          <w:lang w:val="es-MX"/>
        </w:rPr>
      </w:pPr>
      <w:r w:rsidRPr="00774137">
        <w:rPr>
          <w:rFonts w:cs="Times New Roman"/>
          <w:bCs/>
          <w:lang w:val="lt"/>
        </w:rPr>
        <w:t>D.</w:t>
      </w:r>
      <w:r w:rsidRPr="00774137">
        <w:rPr>
          <w:rFonts w:cs="Times New Roman"/>
          <w:bCs/>
          <w:lang w:val="lt"/>
        </w:rPr>
        <w:tab/>
        <w:t>SĄLYGOS AR APRIBOJIMAI, SKIRTI SAUGIAM IR VEIKSMINGAM VAISTINIO PREPARATO VARTOJIMUI UŽTIKRINTI</w:t>
      </w:r>
    </w:p>
    <w:p w14:paraId="7E938390" w14:textId="77777777" w:rsidR="0030718D" w:rsidRPr="00774137" w:rsidRDefault="0030718D" w:rsidP="00172F7E">
      <w:pPr>
        <w:keepNext/>
        <w:ind w:right="-1"/>
        <w:rPr>
          <w:rFonts w:cs="Times New Roman"/>
          <w:u w:val="single"/>
          <w:lang w:val="es-MX"/>
        </w:rPr>
      </w:pPr>
    </w:p>
    <w:p w14:paraId="7C2B2152" w14:textId="77777777" w:rsidR="0030718D" w:rsidRPr="00EF7284" w:rsidRDefault="0030718D" w:rsidP="00172F7E">
      <w:pPr>
        <w:keepNext/>
        <w:numPr>
          <w:ilvl w:val="0"/>
          <w:numId w:val="24"/>
        </w:numPr>
        <w:tabs>
          <w:tab w:val="clear" w:pos="720"/>
          <w:tab w:val="num" w:pos="567"/>
        </w:tabs>
        <w:ind w:right="-1" w:hanging="720"/>
        <w:rPr>
          <w:rFonts w:cs="Times New Roman"/>
          <w:b/>
          <w:kern w:val="0"/>
          <w:lang w:val="en-US"/>
          <w14:ligatures w14:val="none"/>
        </w:rPr>
      </w:pPr>
      <w:r w:rsidRPr="00774137">
        <w:rPr>
          <w:rFonts w:cs="Times New Roman"/>
          <w:b/>
          <w:bCs/>
          <w:lang w:val="lt"/>
        </w:rPr>
        <w:t>Rizikos valdymo planas (RVP)</w:t>
      </w:r>
    </w:p>
    <w:p w14:paraId="1DAA4A4A" w14:textId="77777777" w:rsidR="0030718D" w:rsidRPr="00774137" w:rsidRDefault="0030718D" w:rsidP="00172F7E">
      <w:pPr>
        <w:keepNext/>
        <w:ind w:left="720" w:right="-1"/>
        <w:rPr>
          <w:rFonts w:cs="Times New Roman"/>
          <w:b/>
        </w:rPr>
      </w:pPr>
    </w:p>
    <w:p w14:paraId="28F0CA55" w14:textId="77777777" w:rsidR="0030718D" w:rsidRPr="00EF7284" w:rsidRDefault="0030718D" w:rsidP="00172F7E">
      <w:pPr>
        <w:tabs>
          <w:tab w:val="left" w:pos="0"/>
        </w:tabs>
        <w:ind w:right="567"/>
        <w:rPr>
          <w:rFonts w:cs="Times New Roman"/>
          <w:kern w:val="0"/>
          <w14:ligatures w14:val="none"/>
        </w:rPr>
      </w:pPr>
      <w:r w:rsidRPr="00774137">
        <w:rPr>
          <w:rFonts w:cs="Times New Roman"/>
          <w:lang w:val="lt"/>
        </w:rPr>
        <w:t>Registruotojas atlieka reikalaujamą farmakologinio budrumo veiklą ir veiksmus, kurie išsamiai aprašyti registracijos bylos 1.8.2 modulyje pateiktame RVP ir suderintose tolesnėse jo versijose.</w:t>
      </w:r>
    </w:p>
    <w:p w14:paraId="388EE35D" w14:textId="77777777" w:rsidR="0030718D" w:rsidRPr="00774137" w:rsidRDefault="0030718D" w:rsidP="00172F7E">
      <w:pPr>
        <w:ind w:right="-1"/>
        <w:rPr>
          <w:rFonts w:cs="Times New Roman"/>
          <w:iCs/>
        </w:rPr>
      </w:pPr>
    </w:p>
    <w:p w14:paraId="5CB5415F" w14:textId="77777777" w:rsidR="0030718D" w:rsidRPr="00EF7284" w:rsidRDefault="0030718D" w:rsidP="00172F7E">
      <w:pPr>
        <w:keepNext/>
        <w:ind w:right="-1"/>
        <w:rPr>
          <w:rFonts w:cs="Times New Roman"/>
          <w:kern w:val="0"/>
          <w:lang w:val="es-MX"/>
          <w14:ligatures w14:val="none"/>
        </w:rPr>
      </w:pPr>
      <w:r w:rsidRPr="00774137">
        <w:rPr>
          <w:rFonts w:cs="Times New Roman"/>
          <w:lang w:val="lt"/>
        </w:rPr>
        <w:t>Atnaujintas rizikos valdymo planas turi būti pateiktas:</w:t>
      </w:r>
    </w:p>
    <w:p w14:paraId="3099CA81" w14:textId="77777777" w:rsidR="0030718D" w:rsidRPr="00EF7284" w:rsidRDefault="0030718D" w:rsidP="00172F7E">
      <w:pPr>
        <w:numPr>
          <w:ilvl w:val="0"/>
          <w:numId w:val="14"/>
        </w:numPr>
        <w:tabs>
          <w:tab w:val="clear" w:pos="720"/>
        </w:tabs>
        <w:ind w:left="567" w:right="-1" w:hanging="207"/>
        <w:outlineLvl w:val="0"/>
        <w:rPr>
          <w:rFonts w:cs="Times New Roman"/>
          <w:iCs/>
          <w:kern w:val="0"/>
          <w:lang w:val="en-US"/>
          <w14:ligatures w14:val="none"/>
        </w:rPr>
      </w:pPr>
      <w:r w:rsidRPr="00774137">
        <w:rPr>
          <w:rFonts w:cs="Times New Roman"/>
          <w:lang w:val="lt"/>
        </w:rPr>
        <w:t>pareikalavus Europos vaistų agentūrai;</w:t>
      </w:r>
    </w:p>
    <w:p w14:paraId="16FA8D69" w14:textId="77777777" w:rsidR="0030718D" w:rsidRPr="00EF7284" w:rsidRDefault="0030718D" w:rsidP="00172F7E">
      <w:pPr>
        <w:numPr>
          <w:ilvl w:val="0"/>
          <w:numId w:val="14"/>
        </w:numPr>
        <w:tabs>
          <w:tab w:val="clear" w:pos="720"/>
        </w:tabs>
        <w:ind w:left="567" w:right="-1" w:hanging="207"/>
        <w:outlineLvl w:val="0"/>
        <w:rPr>
          <w:rFonts w:cs="Times New Roman"/>
          <w:b/>
          <w:kern w:val="0"/>
          <w:lang w:val="en-US"/>
          <w14:ligatures w14:val="none"/>
        </w:rPr>
      </w:pPr>
      <w:r w:rsidRPr="00774137">
        <w:rPr>
          <w:rFonts w:cs="Times New Roman"/>
          <w:lang w:val="lt"/>
        </w:rPr>
        <w:t>kai keičiama rizikos valdymo sistema, ypač gavus naujos informacijos, kuri gali lemti didelį naudos ir rizikos santykio pokytį arba pasiekus svarbų (farmakologinio budrumo ar rizikos mažinimo) etapą.</w:t>
      </w:r>
    </w:p>
    <w:p w14:paraId="250FA0C1" w14:textId="77777777" w:rsidR="0030718D" w:rsidRPr="00774137" w:rsidRDefault="0030718D" w:rsidP="00172F7E">
      <w:pPr>
        <w:rPr>
          <w:rFonts w:cs="Times New Roman"/>
          <w:b/>
        </w:rPr>
      </w:pPr>
      <w:r w:rsidRPr="00774137">
        <w:rPr>
          <w:rFonts w:cs="Times New Roman"/>
          <w:b/>
          <w:bCs/>
          <w:lang w:val="lt"/>
        </w:rPr>
        <w:br w:type="page"/>
      </w:r>
    </w:p>
    <w:p w14:paraId="6396DB03" w14:textId="77777777" w:rsidR="0030718D" w:rsidRPr="00774137" w:rsidRDefault="0030718D" w:rsidP="00172F7E">
      <w:pPr>
        <w:jc w:val="center"/>
        <w:outlineLvl w:val="0"/>
        <w:rPr>
          <w:rFonts w:cs="Times New Roman"/>
          <w:b/>
        </w:rPr>
      </w:pPr>
    </w:p>
    <w:p w14:paraId="2D5CE632" w14:textId="77777777" w:rsidR="0030718D" w:rsidRPr="00774137" w:rsidRDefault="0030718D" w:rsidP="00172F7E">
      <w:pPr>
        <w:jc w:val="center"/>
        <w:outlineLvl w:val="0"/>
        <w:rPr>
          <w:rFonts w:cs="Times New Roman"/>
          <w:b/>
        </w:rPr>
      </w:pPr>
    </w:p>
    <w:p w14:paraId="5FF7D96A" w14:textId="77777777" w:rsidR="0030718D" w:rsidRPr="00774137" w:rsidRDefault="0030718D" w:rsidP="00172F7E">
      <w:pPr>
        <w:jc w:val="center"/>
        <w:outlineLvl w:val="0"/>
        <w:rPr>
          <w:rFonts w:cs="Times New Roman"/>
          <w:b/>
        </w:rPr>
      </w:pPr>
    </w:p>
    <w:p w14:paraId="425C9BC3" w14:textId="77777777" w:rsidR="0030718D" w:rsidRPr="00774137" w:rsidRDefault="0030718D" w:rsidP="00172F7E">
      <w:pPr>
        <w:jc w:val="center"/>
        <w:outlineLvl w:val="0"/>
        <w:rPr>
          <w:rFonts w:cs="Times New Roman"/>
          <w:b/>
        </w:rPr>
      </w:pPr>
    </w:p>
    <w:p w14:paraId="75D06306" w14:textId="77777777" w:rsidR="0030718D" w:rsidRPr="00774137" w:rsidRDefault="0030718D" w:rsidP="00172F7E">
      <w:pPr>
        <w:jc w:val="center"/>
        <w:outlineLvl w:val="0"/>
        <w:rPr>
          <w:rFonts w:cs="Times New Roman"/>
          <w:b/>
        </w:rPr>
      </w:pPr>
    </w:p>
    <w:p w14:paraId="5673DF8E" w14:textId="77777777" w:rsidR="0030718D" w:rsidRPr="00774137" w:rsidRDefault="0030718D" w:rsidP="00172F7E">
      <w:pPr>
        <w:jc w:val="center"/>
        <w:outlineLvl w:val="0"/>
        <w:rPr>
          <w:rFonts w:cs="Times New Roman"/>
          <w:b/>
        </w:rPr>
      </w:pPr>
    </w:p>
    <w:p w14:paraId="36542686" w14:textId="77777777" w:rsidR="0030718D" w:rsidRPr="00774137" w:rsidRDefault="0030718D" w:rsidP="00172F7E">
      <w:pPr>
        <w:jc w:val="center"/>
        <w:outlineLvl w:val="0"/>
        <w:rPr>
          <w:rFonts w:cs="Times New Roman"/>
          <w:b/>
        </w:rPr>
      </w:pPr>
    </w:p>
    <w:p w14:paraId="5556B7A6" w14:textId="77777777" w:rsidR="0030718D" w:rsidRPr="00774137" w:rsidRDefault="0030718D" w:rsidP="00172F7E">
      <w:pPr>
        <w:jc w:val="center"/>
        <w:outlineLvl w:val="0"/>
        <w:rPr>
          <w:rFonts w:cs="Times New Roman"/>
          <w:b/>
        </w:rPr>
      </w:pPr>
    </w:p>
    <w:p w14:paraId="7AD03464" w14:textId="77777777" w:rsidR="0030718D" w:rsidRPr="00774137" w:rsidRDefault="0030718D" w:rsidP="00172F7E">
      <w:pPr>
        <w:jc w:val="center"/>
        <w:outlineLvl w:val="0"/>
        <w:rPr>
          <w:rFonts w:cs="Times New Roman"/>
          <w:b/>
        </w:rPr>
      </w:pPr>
    </w:p>
    <w:p w14:paraId="2076DF69" w14:textId="77777777" w:rsidR="0030718D" w:rsidRPr="00774137" w:rsidRDefault="0030718D" w:rsidP="00172F7E">
      <w:pPr>
        <w:jc w:val="center"/>
        <w:outlineLvl w:val="0"/>
        <w:rPr>
          <w:rFonts w:cs="Times New Roman"/>
          <w:b/>
        </w:rPr>
      </w:pPr>
    </w:p>
    <w:p w14:paraId="0B657506" w14:textId="77777777" w:rsidR="0030718D" w:rsidRPr="00774137" w:rsidRDefault="0030718D" w:rsidP="00172F7E">
      <w:pPr>
        <w:jc w:val="center"/>
        <w:outlineLvl w:val="0"/>
        <w:rPr>
          <w:rFonts w:cs="Times New Roman"/>
          <w:b/>
        </w:rPr>
      </w:pPr>
    </w:p>
    <w:p w14:paraId="4E470B4B" w14:textId="77777777" w:rsidR="0030718D" w:rsidRPr="00774137" w:rsidRDefault="0030718D" w:rsidP="00172F7E">
      <w:pPr>
        <w:jc w:val="center"/>
        <w:outlineLvl w:val="0"/>
        <w:rPr>
          <w:rFonts w:cs="Times New Roman"/>
          <w:b/>
        </w:rPr>
      </w:pPr>
    </w:p>
    <w:p w14:paraId="16892B38" w14:textId="77777777" w:rsidR="0030718D" w:rsidRPr="00774137" w:rsidRDefault="0030718D" w:rsidP="00172F7E">
      <w:pPr>
        <w:jc w:val="center"/>
        <w:outlineLvl w:val="0"/>
        <w:rPr>
          <w:rFonts w:cs="Times New Roman"/>
          <w:b/>
        </w:rPr>
      </w:pPr>
    </w:p>
    <w:p w14:paraId="274BB732" w14:textId="77777777" w:rsidR="0030718D" w:rsidRPr="00774137" w:rsidRDefault="0030718D" w:rsidP="00172F7E">
      <w:pPr>
        <w:jc w:val="center"/>
        <w:outlineLvl w:val="0"/>
        <w:rPr>
          <w:rFonts w:cs="Times New Roman"/>
          <w:b/>
        </w:rPr>
      </w:pPr>
    </w:p>
    <w:p w14:paraId="1EBFC751" w14:textId="77777777" w:rsidR="0030718D" w:rsidRPr="00774137" w:rsidRDefault="0030718D" w:rsidP="00172F7E">
      <w:pPr>
        <w:jc w:val="center"/>
        <w:outlineLvl w:val="0"/>
        <w:rPr>
          <w:rFonts w:cs="Times New Roman"/>
          <w:b/>
        </w:rPr>
      </w:pPr>
    </w:p>
    <w:p w14:paraId="3E4E3336" w14:textId="77777777" w:rsidR="0030718D" w:rsidRPr="00774137" w:rsidRDefault="0030718D" w:rsidP="00172F7E">
      <w:pPr>
        <w:jc w:val="center"/>
        <w:outlineLvl w:val="0"/>
        <w:rPr>
          <w:rFonts w:cs="Times New Roman"/>
          <w:b/>
        </w:rPr>
      </w:pPr>
    </w:p>
    <w:p w14:paraId="590F6EB7" w14:textId="77777777" w:rsidR="0030718D" w:rsidRPr="00774137" w:rsidRDefault="0030718D" w:rsidP="00172F7E">
      <w:pPr>
        <w:jc w:val="center"/>
        <w:outlineLvl w:val="0"/>
        <w:rPr>
          <w:rFonts w:cs="Times New Roman"/>
          <w:b/>
        </w:rPr>
      </w:pPr>
    </w:p>
    <w:p w14:paraId="401742FD" w14:textId="77777777" w:rsidR="0030718D" w:rsidRPr="00774137" w:rsidRDefault="0030718D" w:rsidP="00172F7E">
      <w:pPr>
        <w:jc w:val="center"/>
        <w:outlineLvl w:val="0"/>
        <w:rPr>
          <w:rFonts w:cs="Times New Roman"/>
          <w:b/>
        </w:rPr>
      </w:pPr>
    </w:p>
    <w:p w14:paraId="5771BBF3" w14:textId="77777777" w:rsidR="0030718D" w:rsidRPr="00774137" w:rsidRDefault="0030718D" w:rsidP="00172F7E">
      <w:pPr>
        <w:jc w:val="center"/>
        <w:outlineLvl w:val="0"/>
        <w:rPr>
          <w:rFonts w:cs="Times New Roman"/>
          <w:b/>
        </w:rPr>
      </w:pPr>
    </w:p>
    <w:p w14:paraId="41444387" w14:textId="77777777" w:rsidR="0030718D" w:rsidRPr="00774137" w:rsidRDefault="0030718D" w:rsidP="00172F7E">
      <w:pPr>
        <w:jc w:val="center"/>
        <w:outlineLvl w:val="0"/>
        <w:rPr>
          <w:rFonts w:cs="Times New Roman"/>
          <w:b/>
        </w:rPr>
      </w:pPr>
    </w:p>
    <w:p w14:paraId="72DF5B3F" w14:textId="77777777" w:rsidR="0030718D" w:rsidRPr="00774137" w:rsidRDefault="0030718D" w:rsidP="00172F7E">
      <w:pPr>
        <w:jc w:val="center"/>
        <w:outlineLvl w:val="0"/>
        <w:rPr>
          <w:rFonts w:cs="Times New Roman"/>
          <w:b/>
        </w:rPr>
      </w:pPr>
    </w:p>
    <w:p w14:paraId="7DBC6B7B" w14:textId="77777777" w:rsidR="0030718D" w:rsidRPr="00774137" w:rsidRDefault="0030718D" w:rsidP="00172F7E">
      <w:pPr>
        <w:jc w:val="center"/>
        <w:outlineLvl w:val="0"/>
        <w:rPr>
          <w:rFonts w:cs="Times New Roman"/>
          <w:b/>
        </w:rPr>
      </w:pPr>
    </w:p>
    <w:p w14:paraId="40744798" w14:textId="77777777" w:rsidR="0030718D" w:rsidRPr="00774137" w:rsidRDefault="0030718D" w:rsidP="00172F7E">
      <w:pPr>
        <w:jc w:val="center"/>
        <w:outlineLvl w:val="0"/>
        <w:rPr>
          <w:rFonts w:cs="Times New Roman"/>
          <w:b/>
        </w:rPr>
      </w:pPr>
    </w:p>
    <w:p w14:paraId="47EB5A13" w14:textId="77777777" w:rsidR="0030718D" w:rsidRPr="00EF7284" w:rsidRDefault="0030718D" w:rsidP="00172F7E">
      <w:pPr>
        <w:jc w:val="center"/>
        <w:outlineLvl w:val="0"/>
        <w:rPr>
          <w:rFonts w:cs="Times New Roman"/>
          <w:b/>
          <w:kern w:val="0"/>
          <w:lang w:val="nl-NL"/>
          <w14:ligatures w14:val="none"/>
        </w:rPr>
      </w:pPr>
      <w:r w:rsidRPr="00774137">
        <w:rPr>
          <w:rFonts w:cs="Times New Roman"/>
          <w:b/>
          <w:bCs/>
          <w:lang w:val="lt"/>
        </w:rPr>
        <w:t>III PRIEDAS</w:t>
      </w:r>
    </w:p>
    <w:p w14:paraId="2AEB6C29" w14:textId="77777777" w:rsidR="0030718D" w:rsidRPr="00774137" w:rsidRDefault="0030718D" w:rsidP="00172F7E">
      <w:pPr>
        <w:jc w:val="center"/>
        <w:rPr>
          <w:rFonts w:cs="Times New Roman"/>
          <w:b/>
          <w:lang w:val="nl-NL"/>
        </w:rPr>
      </w:pPr>
    </w:p>
    <w:p w14:paraId="24A131E5" w14:textId="77777777" w:rsidR="0030718D" w:rsidRPr="00EF7284" w:rsidRDefault="0030718D" w:rsidP="00172F7E">
      <w:pPr>
        <w:jc w:val="center"/>
        <w:outlineLvl w:val="0"/>
        <w:rPr>
          <w:rFonts w:cs="Times New Roman"/>
          <w:b/>
          <w:kern w:val="0"/>
          <w:lang w:val="nl-NL"/>
          <w14:ligatures w14:val="none"/>
        </w:rPr>
      </w:pPr>
      <w:r w:rsidRPr="00774137">
        <w:rPr>
          <w:rFonts w:cs="Times New Roman"/>
          <w:b/>
          <w:bCs/>
          <w:lang w:val="lt"/>
        </w:rPr>
        <w:t>ŽENKLINIMAS IR PAKUOTĖS LAPELIS</w:t>
      </w:r>
    </w:p>
    <w:p w14:paraId="5703DF3A" w14:textId="77777777" w:rsidR="0030718D" w:rsidRPr="00774137" w:rsidRDefault="0030718D" w:rsidP="00172F7E">
      <w:pPr>
        <w:rPr>
          <w:rFonts w:cs="Times New Roman"/>
          <w:b/>
          <w:lang w:val="nl-NL"/>
        </w:rPr>
      </w:pPr>
      <w:r w:rsidRPr="00774137">
        <w:rPr>
          <w:rFonts w:cs="Times New Roman"/>
          <w:b/>
          <w:bCs/>
          <w:lang w:val="lt"/>
        </w:rPr>
        <w:br w:type="page"/>
      </w:r>
    </w:p>
    <w:p w14:paraId="4A97A762" w14:textId="77777777" w:rsidR="0030718D" w:rsidRPr="00774137" w:rsidRDefault="0030718D" w:rsidP="00172F7E">
      <w:pPr>
        <w:rPr>
          <w:rFonts w:cs="Times New Roman"/>
          <w:b/>
          <w:lang w:val="nl-NL"/>
        </w:rPr>
      </w:pPr>
    </w:p>
    <w:p w14:paraId="36FD4959" w14:textId="77777777" w:rsidR="0030718D" w:rsidRPr="00774137" w:rsidRDefault="0030718D" w:rsidP="00172F7E">
      <w:pPr>
        <w:outlineLvl w:val="0"/>
        <w:rPr>
          <w:rFonts w:cs="Times New Roman"/>
          <w:b/>
          <w:lang w:val="nl-NL"/>
        </w:rPr>
      </w:pPr>
    </w:p>
    <w:p w14:paraId="2DF3A0A4" w14:textId="77777777" w:rsidR="0030718D" w:rsidRPr="00774137" w:rsidRDefault="0030718D" w:rsidP="00172F7E">
      <w:pPr>
        <w:outlineLvl w:val="0"/>
        <w:rPr>
          <w:rFonts w:cs="Times New Roman"/>
          <w:b/>
          <w:lang w:val="nl-NL"/>
        </w:rPr>
      </w:pPr>
    </w:p>
    <w:p w14:paraId="76668E17" w14:textId="77777777" w:rsidR="0030718D" w:rsidRPr="00774137" w:rsidRDefault="0030718D" w:rsidP="00172F7E">
      <w:pPr>
        <w:outlineLvl w:val="0"/>
        <w:rPr>
          <w:rFonts w:cs="Times New Roman"/>
          <w:b/>
          <w:lang w:val="nl-NL"/>
        </w:rPr>
      </w:pPr>
    </w:p>
    <w:p w14:paraId="5765F261" w14:textId="77777777" w:rsidR="0030718D" w:rsidRPr="00774137" w:rsidRDefault="0030718D" w:rsidP="00172F7E">
      <w:pPr>
        <w:outlineLvl w:val="0"/>
        <w:rPr>
          <w:rFonts w:cs="Times New Roman"/>
          <w:b/>
          <w:lang w:val="nl-NL"/>
        </w:rPr>
      </w:pPr>
    </w:p>
    <w:p w14:paraId="7D104DF9" w14:textId="77777777" w:rsidR="0030718D" w:rsidRPr="00774137" w:rsidRDefault="0030718D" w:rsidP="00172F7E">
      <w:pPr>
        <w:outlineLvl w:val="0"/>
        <w:rPr>
          <w:rFonts w:cs="Times New Roman"/>
          <w:b/>
          <w:lang w:val="nl-NL"/>
        </w:rPr>
      </w:pPr>
    </w:p>
    <w:p w14:paraId="758C4862" w14:textId="77777777" w:rsidR="0030718D" w:rsidRPr="00774137" w:rsidRDefault="0030718D" w:rsidP="00172F7E">
      <w:pPr>
        <w:outlineLvl w:val="0"/>
        <w:rPr>
          <w:rFonts w:cs="Times New Roman"/>
          <w:b/>
          <w:lang w:val="nl-NL"/>
        </w:rPr>
      </w:pPr>
    </w:p>
    <w:p w14:paraId="21C1CC6B" w14:textId="77777777" w:rsidR="0030718D" w:rsidRPr="00774137" w:rsidRDefault="0030718D" w:rsidP="00172F7E">
      <w:pPr>
        <w:outlineLvl w:val="0"/>
        <w:rPr>
          <w:rFonts w:cs="Times New Roman"/>
          <w:b/>
          <w:lang w:val="nl-NL"/>
        </w:rPr>
      </w:pPr>
    </w:p>
    <w:p w14:paraId="22CBDF3E" w14:textId="77777777" w:rsidR="0030718D" w:rsidRPr="00774137" w:rsidRDefault="0030718D" w:rsidP="00172F7E">
      <w:pPr>
        <w:outlineLvl w:val="0"/>
        <w:rPr>
          <w:rFonts w:cs="Times New Roman"/>
          <w:b/>
          <w:lang w:val="nl-NL"/>
        </w:rPr>
      </w:pPr>
    </w:p>
    <w:p w14:paraId="0240141C" w14:textId="77777777" w:rsidR="0030718D" w:rsidRPr="00774137" w:rsidRDefault="0030718D" w:rsidP="00172F7E">
      <w:pPr>
        <w:outlineLvl w:val="0"/>
        <w:rPr>
          <w:rFonts w:cs="Times New Roman"/>
          <w:b/>
          <w:lang w:val="nl-NL"/>
        </w:rPr>
      </w:pPr>
    </w:p>
    <w:p w14:paraId="6F502DB1" w14:textId="77777777" w:rsidR="0030718D" w:rsidRPr="00774137" w:rsidRDefault="0030718D" w:rsidP="00172F7E">
      <w:pPr>
        <w:outlineLvl w:val="0"/>
        <w:rPr>
          <w:rFonts w:cs="Times New Roman"/>
          <w:b/>
          <w:lang w:val="nl-NL"/>
        </w:rPr>
      </w:pPr>
    </w:p>
    <w:p w14:paraId="71F5CFFE" w14:textId="77777777" w:rsidR="0030718D" w:rsidRPr="00774137" w:rsidRDefault="0030718D" w:rsidP="00172F7E">
      <w:pPr>
        <w:outlineLvl w:val="0"/>
        <w:rPr>
          <w:rFonts w:cs="Times New Roman"/>
          <w:b/>
          <w:lang w:val="nl-NL"/>
        </w:rPr>
      </w:pPr>
    </w:p>
    <w:p w14:paraId="7E393B61" w14:textId="77777777" w:rsidR="0030718D" w:rsidRPr="00774137" w:rsidRDefault="0030718D" w:rsidP="00172F7E">
      <w:pPr>
        <w:outlineLvl w:val="0"/>
        <w:rPr>
          <w:rFonts w:cs="Times New Roman"/>
          <w:b/>
          <w:lang w:val="nl-NL"/>
        </w:rPr>
      </w:pPr>
    </w:p>
    <w:p w14:paraId="74A7FF08" w14:textId="77777777" w:rsidR="0030718D" w:rsidRPr="00774137" w:rsidRDefault="0030718D" w:rsidP="00172F7E">
      <w:pPr>
        <w:outlineLvl w:val="0"/>
        <w:rPr>
          <w:rFonts w:cs="Times New Roman"/>
          <w:b/>
          <w:lang w:val="nl-NL"/>
        </w:rPr>
      </w:pPr>
    </w:p>
    <w:p w14:paraId="6BEFCD6A" w14:textId="77777777" w:rsidR="0030718D" w:rsidRPr="00774137" w:rsidRDefault="0030718D" w:rsidP="00172F7E">
      <w:pPr>
        <w:outlineLvl w:val="0"/>
        <w:rPr>
          <w:rFonts w:cs="Times New Roman"/>
          <w:b/>
          <w:lang w:val="nl-NL"/>
        </w:rPr>
      </w:pPr>
    </w:p>
    <w:p w14:paraId="69A850EB" w14:textId="77777777" w:rsidR="0030718D" w:rsidRPr="00774137" w:rsidRDefault="0030718D" w:rsidP="00172F7E">
      <w:pPr>
        <w:outlineLvl w:val="0"/>
        <w:rPr>
          <w:rFonts w:cs="Times New Roman"/>
          <w:b/>
          <w:lang w:val="nl-NL"/>
        </w:rPr>
      </w:pPr>
    </w:p>
    <w:p w14:paraId="7935397C" w14:textId="77777777" w:rsidR="0030718D" w:rsidRPr="00774137" w:rsidRDefault="0030718D" w:rsidP="00172F7E">
      <w:pPr>
        <w:outlineLvl w:val="0"/>
        <w:rPr>
          <w:rFonts w:cs="Times New Roman"/>
          <w:b/>
          <w:lang w:val="nl-NL"/>
        </w:rPr>
      </w:pPr>
    </w:p>
    <w:p w14:paraId="09EB3C64" w14:textId="77777777" w:rsidR="0030718D" w:rsidRPr="00774137" w:rsidRDefault="0030718D" w:rsidP="00172F7E">
      <w:pPr>
        <w:outlineLvl w:val="0"/>
        <w:rPr>
          <w:rFonts w:cs="Times New Roman"/>
          <w:b/>
          <w:lang w:val="nl-NL"/>
        </w:rPr>
      </w:pPr>
    </w:p>
    <w:p w14:paraId="20788300" w14:textId="77777777" w:rsidR="0030718D" w:rsidRPr="00774137" w:rsidRDefault="0030718D" w:rsidP="00172F7E">
      <w:pPr>
        <w:outlineLvl w:val="0"/>
        <w:rPr>
          <w:rFonts w:cs="Times New Roman"/>
          <w:b/>
          <w:lang w:val="nl-NL"/>
        </w:rPr>
      </w:pPr>
    </w:p>
    <w:p w14:paraId="4A465318" w14:textId="77777777" w:rsidR="0030718D" w:rsidRPr="00774137" w:rsidRDefault="0030718D" w:rsidP="00172F7E">
      <w:pPr>
        <w:outlineLvl w:val="0"/>
        <w:rPr>
          <w:rFonts w:cs="Times New Roman"/>
          <w:b/>
          <w:lang w:val="nl-NL"/>
        </w:rPr>
      </w:pPr>
    </w:p>
    <w:p w14:paraId="06EE8D20" w14:textId="77777777" w:rsidR="0030718D" w:rsidRPr="00774137" w:rsidRDefault="0030718D" w:rsidP="00172F7E">
      <w:pPr>
        <w:outlineLvl w:val="0"/>
        <w:rPr>
          <w:rFonts w:cs="Times New Roman"/>
          <w:b/>
          <w:lang w:val="nl-NL"/>
        </w:rPr>
      </w:pPr>
    </w:p>
    <w:p w14:paraId="08A8AA18" w14:textId="77777777" w:rsidR="0030718D" w:rsidRPr="00774137" w:rsidRDefault="0030718D" w:rsidP="00172F7E">
      <w:pPr>
        <w:outlineLvl w:val="0"/>
        <w:rPr>
          <w:rFonts w:cs="Times New Roman"/>
          <w:b/>
          <w:lang w:val="nl-NL"/>
        </w:rPr>
      </w:pPr>
    </w:p>
    <w:p w14:paraId="4992074D" w14:textId="77777777" w:rsidR="0030718D" w:rsidRPr="00774137" w:rsidRDefault="0030718D" w:rsidP="00172F7E">
      <w:pPr>
        <w:outlineLvl w:val="0"/>
        <w:rPr>
          <w:rFonts w:cs="Times New Roman"/>
          <w:b/>
          <w:lang w:val="nl-NL"/>
        </w:rPr>
      </w:pPr>
    </w:p>
    <w:p w14:paraId="022EF1BD" w14:textId="77777777" w:rsidR="0030718D" w:rsidRPr="00774137" w:rsidRDefault="0030718D" w:rsidP="00172F7E">
      <w:pPr>
        <w:pStyle w:val="TitleA"/>
        <w:rPr>
          <w:rFonts w:cs="Times New Roman"/>
          <w:lang w:val="nl-NL"/>
        </w:rPr>
      </w:pPr>
      <w:r w:rsidRPr="00774137">
        <w:rPr>
          <w:rFonts w:cs="Times New Roman"/>
          <w:bCs/>
          <w:lang w:val="lt"/>
        </w:rPr>
        <w:t>A. ŽENKLINIMAS</w:t>
      </w:r>
    </w:p>
    <w:p w14:paraId="5DFC8E30" w14:textId="77777777" w:rsidR="0030718D" w:rsidRPr="00774137" w:rsidRDefault="0030718D" w:rsidP="00172F7E">
      <w:pPr>
        <w:shd w:val="clear" w:color="auto" w:fill="FFFFFF"/>
        <w:rPr>
          <w:rFonts w:cs="Times New Roman"/>
          <w:lang w:val="nl-NL"/>
        </w:rPr>
      </w:pPr>
      <w:r w:rsidRPr="00774137">
        <w:rPr>
          <w:rFonts w:cs="Times New Roman"/>
          <w:lang w:val="lt"/>
        </w:rPr>
        <w:br w:type="page"/>
      </w:r>
    </w:p>
    <w:p w14:paraId="3CE7BFED" w14:textId="77777777" w:rsidR="0030718D" w:rsidRPr="00EF7284" w:rsidRDefault="0030718D" w:rsidP="00172F7E">
      <w:pPr>
        <w:pBdr>
          <w:top w:val="single" w:sz="4" w:space="1" w:color="auto"/>
          <w:left w:val="single" w:sz="4" w:space="4" w:color="auto"/>
          <w:bottom w:val="single" w:sz="4" w:space="1" w:color="auto"/>
          <w:right w:val="single" w:sz="4" w:space="4" w:color="auto"/>
        </w:pBdr>
        <w:rPr>
          <w:rFonts w:cs="Times New Roman"/>
          <w:b/>
          <w:kern w:val="0"/>
          <w:lang w:val="nl-NL"/>
          <w14:ligatures w14:val="none"/>
        </w:rPr>
      </w:pPr>
      <w:r w:rsidRPr="00774137">
        <w:rPr>
          <w:rFonts w:cs="Times New Roman"/>
          <w:b/>
          <w:bCs/>
          <w:lang w:val="lt"/>
        </w:rPr>
        <w:t>INFORMACIJA ANT IŠORINĖS PAKUOTĖS</w:t>
      </w:r>
    </w:p>
    <w:p w14:paraId="21BAB493" w14:textId="77777777" w:rsidR="0030718D" w:rsidRPr="00774137" w:rsidRDefault="0030718D" w:rsidP="00172F7E">
      <w:pPr>
        <w:pBdr>
          <w:top w:val="single" w:sz="4" w:space="1" w:color="auto"/>
          <w:left w:val="single" w:sz="4" w:space="4" w:color="auto"/>
          <w:bottom w:val="single" w:sz="4" w:space="1" w:color="auto"/>
          <w:right w:val="single" w:sz="4" w:space="4" w:color="auto"/>
        </w:pBdr>
        <w:ind w:left="567" w:hanging="567"/>
        <w:rPr>
          <w:rFonts w:cs="Times New Roman"/>
          <w:bCs/>
          <w:lang w:val="nl-NL"/>
        </w:rPr>
      </w:pPr>
    </w:p>
    <w:p w14:paraId="12AE3E34" w14:textId="77777777" w:rsidR="0030718D" w:rsidRPr="00EF7284" w:rsidRDefault="0030718D" w:rsidP="00172F7E">
      <w:pPr>
        <w:pBdr>
          <w:top w:val="single" w:sz="4" w:space="1" w:color="auto"/>
          <w:left w:val="single" w:sz="4" w:space="4" w:color="auto"/>
          <w:bottom w:val="single" w:sz="4" w:space="1" w:color="auto"/>
          <w:right w:val="single" w:sz="4" w:space="4" w:color="auto"/>
        </w:pBdr>
        <w:rPr>
          <w:rFonts w:cs="Times New Roman"/>
          <w:kern w:val="0"/>
          <w:lang w:val="nl-NL"/>
          <w14:ligatures w14:val="none"/>
        </w:rPr>
      </w:pPr>
      <w:r w:rsidRPr="00774137">
        <w:rPr>
          <w:rFonts w:cs="Times New Roman"/>
          <w:b/>
          <w:bCs/>
          <w:lang w:val="lt"/>
        </w:rPr>
        <w:t>DĖŽUTĖ</w:t>
      </w:r>
    </w:p>
    <w:p w14:paraId="4194F95A" w14:textId="77777777" w:rsidR="0030718D" w:rsidRPr="00774137" w:rsidRDefault="0030718D" w:rsidP="00172F7E">
      <w:pPr>
        <w:rPr>
          <w:rFonts w:cs="Times New Roman"/>
          <w:lang w:val="nl-NL"/>
        </w:rPr>
      </w:pPr>
    </w:p>
    <w:p w14:paraId="0B2ECED6" w14:textId="77777777" w:rsidR="0030718D" w:rsidRPr="00774137" w:rsidRDefault="0030718D" w:rsidP="00172F7E">
      <w:pPr>
        <w:rPr>
          <w:rFonts w:cs="Times New Roman"/>
          <w:lang w:val="nl-NL"/>
        </w:rPr>
      </w:pPr>
    </w:p>
    <w:p w14:paraId="1DC192C1"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w:t>
      </w:r>
      <w:r w:rsidRPr="00774137">
        <w:rPr>
          <w:rFonts w:cs="Times New Roman"/>
          <w:b/>
          <w:bCs/>
          <w:lang w:val="lt"/>
        </w:rPr>
        <w:tab/>
        <w:t xml:space="preserve">VAISTINIO PREPARATO </w:t>
      </w:r>
      <w:r w:rsidRPr="001B502A">
        <w:rPr>
          <w:rFonts w:cs="Times New Roman"/>
          <w:b/>
          <w:bCs/>
          <w:lang w:val="lt"/>
        </w:rPr>
        <w:t>PAVADINIMAS</w:t>
      </w:r>
    </w:p>
    <w:p w14:paraId="2627B3A2" w14:textId="77777777" w:rsidR="0030718D" w:rsidRPr="00774137" w:rsidRDefault="0030718D" w:rsidP="00172F7E">
      <w:pPr>
        <w:keepNext/>
        <w:rPr>
          <w:rFonts w:cs="Times New Roman"/>
          <w:lang w:val="es-MX"/>
        </w:rPr>
      </w:pPr>
    </w:p>
    <w:p w14:paraId="5C230632" w14:textId="77777777" w:rsidR="0030718D" w:rsidRPr="00EF7284" w:rsidRDefault="0030718D" w:rsidP="00172F7E">
      <w:pPr>
        <w:rPr>
          <w:rFonts w:cs="Times New Roman"/>
          <w:kern w:val="0"/>
          <w:lang w:val="es-MX"/>
          <w14:ligatures w14:val="none"/>
        </w:rPr>
      </w:pPr>
      <w:r w:rsidRPr="00774137">
        <w:rPr>
          <w:rFonts w:cs="Times New Roman"/>
          <w:lang w:val="lt"/>
        </w:rPr>
        <w:t>ORSERDU 86 mg plėvele dengtos tabletės</w:t>
      </w:r>
    </w:p>
    <w:p w14:paraId="46B19CC8" w14:textId="77777777" w:rsidR="0030718D" w:rsidRPr="00EF7284" w:rsidRDefault="0030718D" w:rsidP="00172F7E">
      <w:pPr>
        <w:rPr>
          <w:rFonts w:cs="Times New Roman"/>
          <w:b/>
          <w:kern w:val="0"/>
          <w:lang w:val="es-MX"/>
          <w14:ligatures w14:val="none"/>
        </w:rPr>
      </w:pPr>
      <w:r w:rsidRPr="00774137">
        <w:rPr>
          <w:rFonts w:cs="Times New Roman"/>
          <w:lang w:val="lt"/>
        </w:rPr>
        <w:t>elacestrantas</w:t>
      </w:r>
    </w:p>
    <w:p w14:paraId="26D87EB9" w14:textId="77777777" w:rsidR="0030718D" w:rsidRPr="00774137" w:rsidRDefault="0030718D" w:rsidP="00172F7E">
      <w:pPr>
        <w:rPr>
          <w:rFonts w:cs="Times New Roman"/>
          <w:lang w:val="es-MX"/>
        </w:rPr>
      </w:pPr>
    </w:p>
    <w:p w14:paraId="5A823F6B" w14:textId="77777777" w:rsidR="0030718D" w:rsidRPr="00774137" w:rsidRDefault="0030718D" w:rsidP="00172F7E">
      <w:pPr>
        <w:rPr>
          <w:rFonts w:cs="Times New Roman"/>
          <w:lang w:val="es-MX"/>
        </w:rPr>
      </w:pPr>
    </w:p>
    <w:p w14:paraId="51C7DF43"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2.</w:t>
      </w:r>
      <w:r w:rsidRPr="00774137">
        <w:rPr>
          <w:rFonts w:cs="Times New Roman"/>
          <w:b/>
          <w:bCs/>
          <w:lang w:val="lt"/>
        </w:rPr>
        <w:tab/>
        <w:t>VEIKLIOJI (-IOS) MEDŽIAGA (-OS) IR JOS (-Ų) KIEKIS (-IAI)</w:t>
      </w:r>
    </w:p>
    <w:p w14:paraId="7BCCDCB0" w14:textId="77777777" w:rsidR="0030718D" w:rsidRPr="00774137" w:rsidRDefault="0030718D" w:rsidP="00172F7E">
      <w:pPr>
        <w:keepNext/>
        <w:rPr>
          <w:rFonts w:cs="Times New Roman"/>
          <w:lang w:val="es-MX"/>
        </w:rPr>
      </w:pPr>
    </w:p>
    <w:p w14:paraId="7D3B337C" w14:textId="77777777" w:rsidR="0030718D" w:rsidRPr="00EF7284" w:rsidRDefault="0030718D" w:rsidP="00172F7E">
      <w:pPr>
        <w:rPr>
          <w:rFonts w:cs="Times New Roman"/>
          <w:kern w:val="0"/>
          <w:lang w:val="es-MX"/>
          <w14:ligatures w14:val="none"/>
        </w:rPr>
      </w:pPr>
      <w:r w:rsidRPr="00774137">
        <w:rPr>
          <w:rFonts w:cs="Times New Roman"/>
          <w:lang w:val="lt"/>
        </w:rPr>
        <w:t>Kiekvienoje plėvele dengtoje tabletėje yra 86,3 mg elacestranto (dihidrochlorido pavidalu).</w:t>
      </w:r>
    </w:p>
    <w:p w14:paraId="63331D72" w14:textId="77777777" w:rsidR="0030718D" w:rsidRPr="00774137" w:rsidRDefault="0030718D" w:rsidP="00172F7E">
      <w:pPr>
        <w:rPr>
          <w:rFonts w:cs="Times New Roman"/>
          <w:lang w:val="es-MX"/>
        </w:rPr>
      </w:pPr>
    </w:p>
    <w:p w14:paraId="3AFD92EE" w14:textId="77777777" w:rsidR="0030718D" w:rsidRPr="00774137" w:rsidRDefault="0030718D" w:rsidP="00172F7E">
      <w:pPr>
        <w:rPr>
          <w:rFonts w:cs="Times New Roman"/>
          <w:lang w:val="es-MX"/>
        </w:rPr>
      </w:pPr>
    </w:p>
    <w:p w14:paraId="2CFA793F"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3.</w:t>
      </w:r>
      <w:r w:rsidRPr="00774137">
        <w:rPr>
          <w:rFonts w:cs="Times New Roman"/>
          <w:b/>
          <w:bCs/>
          <w:lang w:val="lt"/>
        </w:rPr>
        <w:tab/>
        <w:t xml:space="preserve">PAGALBINIŲ MEDŽIAGŲ </w:t>
      </w:r>
      <w:r w:rsidRPr="001B502A">
        <w:rPr>
          <w:rFonts w:cs="Times New Roman"/>
          <w:b/>
          <w:bCs/>
          <w:lang w:val="lt"/>
        </w:rPr>
        <w:t>SĄRAŠAS</w:t>
      </w:r>
    </w:p>
    <w:p w14:paraId="200A35FD" w14:textId="77777777" w:rsidR="0030718D" w:rsidRPr="00774137" w:rsidRDefault="0030718D" w:rsidP="00172F7E">
      <w:pPr>
        <w:rPr>
          <w:rFonts w:cs="Times New Roman"/>
          <w:lang w:val="es-MX"/>
        </w:rPr>
      </w:pPr>
    </w:p>
    <w:p w14:paraId="42C5E50E" w14:textId="77777777" w:rsidR="0030718D" w:rsidRPr="00774137" w:rsidRDefault="0030718D" w:rsidP="00172F7E">
      <w:pPr>
        <w:rPr>
          <w:rFonts w:cs="Times New Roman"/>
          <w:lang w:val="es-MX"/>
        </w:rPr>
      </w:pPr>
    </w:p>
    <w:p w14:paraId="3CF12221"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4.</w:t>
      </w:r>
      <w:r w:rsidRPr="00774137">
        <w:rPr>
          <w:rFonts w:cs="Times New Roman"/>
          <w:b/>
          <w:bCs/>
          <w:lang w:val="lt"/>
        </w:rPr>
        <w:tab/>
        <w:t>FARMACINĖ FORMA IR KIEKIS PAKUOTĖJE</w:t>
      </w:r>
    </w:p>
    <w:p w14:paraId="09B70FE1" w14:textId="77777777" w:rsidR="0030718D" w:rsidRPr="00774137" w:rsidRDefault="0030718D" w:rsidP="00172F7E">
      <w:pPr>
        <w:keepNext/>
        <w:rPr>
          <w:rFonts w:cs="Times New Roman"/>
          <w:lang w:val="es-MX"/>
        </w:rPr>
      </w:pPr>
    </w:p>
    <w:p w14:paraId="4EE8CD94" w14:textId="77777777" w:rsidR="0030718D" w:rsidRPr="00EF7284" w:rsidRDefault="0030718D" w:rsidP="00172F7E">
      <w:pPr>
        <w:rPr>
          <w:rFonts w:cs="Times New Roman"/>
          <w:kern w:val="0"/>
          <w:lang w:val="es-MX"/>
          <w14:ligatures w14:val="none"/>
        </w:rPr>
      </w:pPr>
      <w:r w:rsidRPr="00774137">
        <w:rPr>
          <w:rFonts w:cs="Times New Roman"/>
          <w:highlight w:val="lightGray"/>
          <w:lang w:val="lt"/>
        </w:rPr>
        <w:t>Plėvele dengta tabletė</w:t>
      </w:r>
    </w:p>
    <w:p w14:paraId="5423925D" w14:textId="77777777" w:rsidR="0030718D" w:rsidRPr="00EF7284" w:rsidRDefault="0030718D" w:rsidP="00172F7E">
      <w:pPr>
        <w:rPr>
          <w:rFonts w:cs="Times New Roman"/>
          <w:kern w:val="0"/>
          <w:lang w:val="es-MX"/>
          <w14:ligatures w14:val="none"/>
        </w:rPr>
      </w:pPr>
      <w:r w:rsidRPr="00774137">
        <w:rPr>
          <w:rFonts w:cs="Times New Roman"/>
          <w:lang w:val="lt"/>
        </w:rPr>
        <w:t>28 plėvele dengtos tabletės</w:t>
      </w:r>
    </w:p>
    <w:p w14:paraId="73B2CD54" w14:textId="77777777" w:rsidR="0030718D" w:rsidRPr="00774137" w:rsidRDefault="0030718D" w:rsidP="00172F7E">
      <w:pPr>
        <w:rPr>
          <w:rFonts w:cs="Times New Roman"/>
          <w:lang w:val="es-MX"/>
        </w:rPr>
      </w:pPr>
    </w:p>
    <w:p w14:paraId="2D7BFDA9" w14:textId="77777777" w:rsidR="0030718D" w:rsidRPr="00774137" w:rsidRDefault="0030718D" w:rsidP="00172F7E">
      <w:pPr>
        <w:rPr>
          <w:rFonts w:cs="Times New Roman"/>
          <w:lang w:val="es-MX"/>
        </w:rPr>
      </w:pPr>
    </w:p>
    <w:p w14:paraId="08BF16D6"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5.</w:t>
      </w:r>
      <w:r w:rsidRPr="00774137">
        <w:rPr>
          <w:rFonts w:cs="Times New Roman"/>
          <w:b/>
          <w:bCs/>
          <w:lang w:val="lt"/>
        </w:rPr>
        <w:tab/>
        <w:t>VARTOJIMO METODAS IR BŪDAS (-AI)</w:t>
      </w:r>
    </w:p>
    <w:p w14:paraId="25DBCC70" w14:textId="77777777" w:rsidR="0030718D" w:rsidRPr="00774137" w:rsidRDefault="0030718D" w:rsidP="00172F7E">
      <w:pPr>
        <w:keepNext/>
        <w:rPr>
          <w:rFonts w:cs="Times New Roman"/>
          <w:lang w:val="es-MX"/>
        </w:rPr>
      </w:pPr>
    </w:p>
    <w:p w14:paraId="7C3E9D1B" w14:textId="77777777" w:rsidR="0030718D" w:rsidRPr="00EF7284" w:rsidRDefault="0030718D" w:rsidP="00172F7E">
      <w:pPr>
        <w:rPr>
          <w:rFonts w:cs="Times New Roman"/>
          <w:kern w:val="0"/>
          <w:lang w:val="es-MX"/>
          <w14:ligatures w14:val="none"/>
        </w:rPr>
      </w:pPr>
      <w:r w:rsidRPr="00774137">
        <w:rPr>
          <w:rFonts w:cs="Times New Roman"/>
          <w:lang w:val="lt"/>
        </w:rPr>
        <w:t>Vartoti per burną.</w:t>
      </w:r>
    </w:p>
    <w:p w14:paraId="091E0C66" w14:textId="77777777" w:rsidR="0030718D" w:rsidRPr="00EF7284" w:rsidRDefault="0030718D" w:rsidP="00172F7E">
      <w:pPr>
        <w:rPr>
          <w:rFonts w:cs="Times New Roman"/>
          <w:kern w:val="0"/>
          <w:lang w:val="es-MX"/>
          <w14:ligatures w14:val="none"/>
        </w:rPr>
      </w:pPr>
      <w:r w:rsidRPr="00774137">
        <w:rPr>
          <w:rFonts w:cs="Times New Roman"/>
          <w:lang w:val="lt"/>
        </w:rPr>
        <w:t>Prieš vartojimą perskaitykite pakuotės lapelį.</w:t>
      </w:r>
    </w:p>
    <w:p w14:paraId="60CE54A2" w14:textId="77777777" w:rsidR="0030718D" w:rsidRPr="00774137" w:rsidRDefault="0030718D" w:rsidP="00172F7E">
      <w:pPr>
        <w:rPr>
          <w:rFonts w:cs="Times New Roman"/>
          <w:lang w:val="es-MX"/>
        </w:rPr>
      </w:pPr>
    </w:p>
    <w:p w14:paraId="6691B1CD" w14:textId="77777777" w:rsidR="0030718D" w:rsidRPr="00774137" w:rsidRDefault="0030718D" w:rsidP="00172F7E">
      <w:pPr>
        <w:rPr>
          <w:rFonts w:cs="Times New Roman"/>
          <w:lang w:val="es-MX"/>
        </w:rPr>
      </w:pPr>
    </w:p>
    <w:p w14:paraId="7E5EF556"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6.</w:t>
      </w:r>
      <w:r w:rsidRPr="00774137">
        <w:rPr>
          <w:rFonts w:cs="Times New Roman"/>
          <w:b/>
          <w:bCs/>
          <w:lang w:val="lt"/>
        </w:rPr>
        <w:tab/>
        <w:t>SPECIALUS ĮSPĖJIMAS, KAD VAISTINĮ PREPARATĄ BŪTINA LAIKYTI VAIKAMS NEPASTEBIMOJE IR NEPASIEKIAMOJE VIETOJE</w:t>
      </w:r>
    </w:p>
    <w:p w14:paraId="1BF6EBB7" w14:textId="77777777" w:rsidR="0030718D" w:rsidRPr="00774137" w:rsidRDefault="0030718D" w:rsidP="00172F7E">
      <w:pPr>
        <w:keepNext/>
        <w:rPr>
          <w:rFonts w:cs="Times New Roman"/>
          <w:lang w:val="es-MX"/>
        </w:rPr>
      </w:pPr>
    </w:p>
    <w:p w14:paraId="6ABD8E8A" w14:textId="77777777" w:rsidR="0030718D" w:rsidRPr="00EF7284" w:rsidRDefault="0030718D" w:rsidP="00172F7E">
      <w:pPr>
        <w:outlineLvl w:val="0"/>
        <w:rPr>
          <w:rFonts w:cs="Times New Roman"/>
          <w:kern w:val="0"/>
          <w:lang w:val="es-MX"/>
          <w14:ligatures w14:val="none"/>
        </w:rPr>
      </w:pPr>
      <w:r w:rsidRPr="00774137">
        <w:rPr>
          <w:rFonts w:cs="Times New Roman"/>
          <w:lang w:val="lt"/>
        </w:rPr>
        <w:t>Laikyti vaikams nepastebimoje ir nepasiekiamoje vietoje.</w:t>
      </w:r>
    </w:p>
    <w:p w14:paraId="051233C8" w14:textId="77777777" w:rsidR="0030718D" w:rsidRPr="00774137" w:rsidRDefault="0030718D" w:rsidP="00172F7E">
      <w:pPr>
        <w:rPr>
          <w:rFonts w:cs="Times New Roman"/>
          <w:lang w:val="es-MX"/>
        </w:rPr>
      </w:pPr>
    </w:p>
    <w:p w14:paraId="2659257F" w14:textId="77777777" w:rsidR="0030718D" w:rsidRPr="00774137" w:rsidRDefault="0030718D" w:rsidP="00172F7E">
      <w:pPr>
        <w:rPr>
          <w:rFonts w:cs="Times New Roman"/>
          <w:lang w:val="es-MX"/>
        </w:rPr>
      </w:pPr>
    </w:p>
    <w:p w14:paraId="45004890"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n-US"/>
          <w14:ligatures w14:val="none"/>
        </w:rPr>
      </w:pPr>
      <w:r w:rsidRPr="00774137">
        <w:rPr>
          <w:rFonts w:cs="Times New Roman"/>
          <w:b/>
          <w:bCs/>
          <w:lang w:val="lt"/>
        </w:rPr>
        <w:t>7.</w:t>
      </w:r>
      <w:r w:rsidRPr="00774137">
        <w:rPr>
          <w:rFonts w:cs="Times New Roman"/>
          <w:b/>
          <w:bCs/>
          <w:lang w:val="lt"/>
        </w:rPr>
        <w:tab/>
        <w:t>KITAS (-I) SPECIALUS (-ŪS) ĮSPĖJIMAS (-AI) (JEI REIKIA)</w:t>
      </w:r>
    </w:p>
    <w:p w14:paraId="36EC8478" w14:textId="77777777" w:rsidR="0030718D" w:rsidRPr="00774137" w:rsidRDefault="0030718D" w:rsidP="00172F7E">
      <w:pPr>
        <w:rPr>
          <w:rFonts w:cs="Times New Roman"/>
        </w:rPr>
      </w:pPr>
    </w:p>
    <w:p w14:paraId="2AA2C65D" w14:textId="77777777" w:rsidR="0030718D" w:rsidRPr="00774137" w:rsidRDefault="0030718D" w:rsidP="00172F7E">
      <w:pPr>
        <w:tabs>
          <w:tab w:val="left" w:pos="749"/>
        </w:tabs>
        <w:rPr>
          <w:rFonts w:cs="Times New Roman"/>
        </w:rPr>
      </w:pPr>
    </w:p>
    <w:p w14:paraId="41A09E4C"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n-US"/>
          <w14:ligatures w14:val="none"/>
        </w:rPr>
      </w:pPr>
      <w:r w:rsidRPr="00774137">
        <w:rPr>
          <w:rFonts w:cs="Times New Roman"/>
          <w:b/>
          <w:bCs/>
          <w:lang w:val="lt"/>
        </w:rPr>
        <w:t>8.</w:t>
      </w:r>
      <w:r w:rsidRPr="00774137">
        <w:rPr>
          <w:rFonts w:cs="Times New Roman"/>
          <w:b/>
          <w:bCs/>
          <w:lang w:val="lt"/>
        </w:rPr>
        <w:tab/>
        <w:t>TINKAMUMO LAIKAS</w:t>
      </w:r>
    </w:p>
    <w:p w14:paraId="49E5B282" w14:textId="77777777" w:rsidR="0030718D" w:rsidRPr="00774137" w:rsidRDefault="0030718D" w:rsidP="00172F7E">
      <w:pPr>
        <w:keepNext/>
        <w:rPr>
          <w:rFonts w:cs="Times New Roman"/>
        </w:rPr>
      </w:pPr>
    </w:p>
    <w:p w14:paraId="0BFE0A75" w14:textId="77777777" w:rsidR="0030718D" w:rsidRPr="00EF7284" w:rsidRDefault="0030718D" w:rsidP="00172F7E">
      <w:pPr>
        <w:rPr>
          <w:rFonts w:cs="Times New Roman"/>
          <w:kern w:val="0"/>
          <w:lang w:val="en-US"/>
          <w14:ligatures w14:val="none"/>
        </w:rPr>
      </w:pPr>
      <w:r w:rsidRPr="00774137">
        <w:rPr>
          <w:rFonts w:cs="Times New Roman"/>
          <w:lang w:val="lt"/>
        </w:rPr>
        <w:t>Tinka iki</w:t>
      </w:r>
    </w:p>
    <w:p w14:paraId="2BE3ED31" w14:textId="77777777" w:rsidR="0030718D" w:rsidRPr="00774137" w:rsidRDefault="0030718D" w:rsidP="00172F7E">
      <w:pPr>
        <w:rPr>
          <w:rFonts w:cs="Times New Roman"/>
        </w:rPr>
      </w:pPr>
    </w:p>
    <w:p w14:paraId="620F3D9A" w14:textId="77777777" w:rsidR="0030718D" w:rsidRPr="00774137" w:rsidRDefault="0030718D" w:rsidP="00172F7E">
      <w:pPr>
        <w:rPr>
          <w:rFonts w:cs="Times New Roman"/>
        </w:rPr>
      </w:pPr>
    </w:p>
    <w:p w14:paraId="7DBB1DC0" w14:textId="77777777" w:rsidR="0030718D" w:rsidRPr="00EF7284" w:rsidRDefault="0030718D" w:rsidP="00172F7E">
      <w:pPr>
        <w:pBdr>
          <w:top w:val="single" w:sz="4" w:space="1" w:color="auto"/>
          <w:left w:val="single" w:sz="4" w:space="4" w:color="auto"/>
          <w:bottom w:val="single" w:sz="4" w:space="1" w:color="auto"/>
          <w:right w:val="single" w:sz="4" w:space="4" w:color="auto"/>
        </w:pBdr>
        <w:ind w:left="567" w:hanging="567"/>
        <w:outlineLvl w:val="0"/>
        <w:rPr>
          <w:rFonts w:cs="Times New Roman"/>
          <w:kern w:val="0"/>
          <w:lang w:val="en-US"/>
          <w14:ligatures w14:val="none"/>
        </w:rPr>
      </w:pPr>
      <w:r w:rsidRPr="00774137">
        <w:rPr>
          <w:rFonts w:cs="Times New Roman"/>
          <w:b/>
          <w:bCs/>
          <w:lang w:val="lt"/>
        </w:rPr>
        <w:t>9.</w:t>
      </w:r>
      <w:r w:rsidRPr="00774137">
        <w:rPr>
          <w:rFonts w:cs="Times New Roman"/>
          <w:b/>
          <w:bCs/>
          <w:lang w:val="lt"/>
        </w:rPr>
        <w:tab/>
        <w:t>SPECIALIOS LAIKYMO SĄLYGOS</w:t>
      </w:r>
    </w:p>
    <w:p w14:paraId="0E7142AB" w14:textId="77777777" w:rsidR="0030718D" w:rsidRPr="00774137" w:rsidRDefault="0030718D" w:rsidP="00172F7E">
      <w:pPr>
        <w:rPr>
          <w:rFonts w:cs="Times New Roman"/>
        </w:rPr>
      </w:pPr>
    </w:p>
    <w:p w14:paraId="2A174D99" w14:textId="77777777" w:rsidR="0030718D" w:rsidRPr="00774137" w:rsidRDefault="0030718D" w:rsidP="00172F7E">
      <w:pPr>
        <w:ind w:left="567" w:hanging="567"/>
        <w:rPr>
          <w:rFonts w:cs="Times New Roman"/>
        </w:rPr>
      </w:pPr>
    </w:p>
    <w:p w14:paraId="5B08B841"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10.</w:t>
      </w:r>
      <w:r w:rsidRPr="00774137">
        <w:rPr>
          <w:rFonts w:cs="Times New Roman"/>
          <w:b/>
          <w:bCs/>
          <w:lang w:val="lt"/>
        </w:rPr>
        <w:tab/>
        <w:t>SPECIALIOS ATSARGUMO PRIEMONĖS DĖL NESUVARTOTO VAISTINIO PREPARATO AR JO ATLIEKŲ TVARKYMO (JEI REIKIA)</w:t>
      </w:r>
    </w:p>
    <w:p w14:paraId="78916F00" w14:textId="77777777" w:rsidR="0030718D" w:rsidRPr="00774137" w:rsidRDefault="0030718D" w:rsidP="00172F7E">
      <w:pPr>
        <w:rPr>
          <w:rFonts w:cs="Times New Roman"/>
          <w:lang w:val="es-MX"/>
        </w:rPr>
      </w:pPr>
    </w:p>
    <w:p w14:paraId="7E5C4796" w14:textId="77777777" w:rsidR="0030718D" w:rsidRPr="00774137" w:rsidRDefault="0030718D" w:rsidP="00172F7E">
      <w:pPr>
        <w:rPr>
          <w:rFonts w:cs="Times New Roman"/>
          <w:lang w:val="es-MX"/>
        </w:rPr>
      </w:pPr>
    </w:p>
    <w:p w14:paraId="3533379C"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11.</w:t>
      </w:r>
      <w:r w:rsidRPr="00774137">
        <w:rPr>
          <w:rFonts w:cs="Times New Roman"/>
          <w:b/>
          <w:bCs/>
          <w:lang w:val="lt"/>
        </w:rPr>
        <w:tab/>
        <w:t xml:space="preserve">REGISTRUOTOJO </w:t>
      </w:r>
      <w:r w:rsidRPr="001B502A">
        <w:rPr>
          <w:rFonts w:cs="Times New Roman"/>
          <w:b/>
          <w:bCs/>
          <w:lang w:val="lt"/>
        </w:rPr>
        <w:t>PAVADINIMAS IR ADRESAS</w:t>
      </w:r>
    </w:p>
    <w:p w14:paraId="08E927BA" w14:textId="77777777" w:rsidR="0030718D" w:rsidRPr="00774137" w:rsidRDefault="0030718D" w:rsidP="00172F7E">
      <w:pPr>
        <w:keepNext/>
        <w:rPr>
          <w:rFonts w:cs="Times New Roman"/>
          <w:lang w:val="es-MX"/>
        </w:rPr>
      </w:pPr>
    </w:p>
    <w:p w14:paraId="73A5CC0E" w14:textId="77777777" w:rsidR="0030718D" w:rsidRPr="00EF7284" w:rsidRDefault="0030718D" w:rsidP="00172F7E">
      <w:pPr>
        <w:keepNext/>
        <w:rPr>
          <w:rFonts w:cs="Times New Roman"/>
          <w:kern w:val="0"/>
          <w:lang w:val="es-MX"/>
          <w14:ligatures w14:val="none"/>
        </w:rPr>
      </w:pPr>
      <w:r w:rsidRPr="00774137">
        <w:rPr>
          <w:rFonts w:cs="Times New Roman"/>
          <w:lang w:val="lt"/>
        </w:rPr>
        <w:t>Stemline Therapeutics B.V.</w:t>
      </w:r>
    </w:p>
    <w:p w14:paraId="3A922BD9" w14:textId="77777777" w:rsidR="0030718D" w:rsidRPr="00EF7284" w:rsidRDefault="0030718D" w:rsidP="00172F7E">
      <w:pPr>
        <w:keepNext/>
        <w:rPr>
          <w:rFonts w:cs="Times New Roman"/>
          <w:kern w:val="0"/>
          <w:lang w:val="nl-NL"/>
          <w14:ligatures w14:val="none"/>
        </w:rPr>
      </w:pPr>
      <w:r w:rsidRPr="00774137">
        <w:rPr>
          <w:rFonts w:cs="Times New Roman"/>
          <w:lang w:val="lt"/>
        </w:rPr>
        <w:t>Basisweg 10</w:t>
      </w:r>
    </w:p>
    <w:p w14:paraId="14A8F9ED" w14:textId="77777777" w:rsidR="0030718D" w:rsidRPr="00EF7284" w:rsidRDefault="0030718D" w:rsidP="00172F7E">
      <w:pPr>
        <w:keepNext/>
        <w:rPr>
          <w:rFonts w:cs="Times New Roman"/>
          <w:kern w:val="0"/>
          <w:lang w:val="nl-NL"/>
          <w14:ligatures w14:val="none"/>
        </w:rPr>
      </w:pPr>
      <w:r w:rsidRPr="00774137">
        <w:rPr>
          <w:rFonts w:cs="Times New Roman"/>
          <w:lang w:val="lt"/>
        </w:rPr>
        <w:t>1043 AP Amsterdam</w:t>
      </w:r>
    </w:p>
    <w:p w14:paraId="3188C7A0" w14:textId="77777777" w:rsidR="0030718D" w:rsidRPr="00EF7284" w:rsidRDefault="0030718D" w:rsidP="00172F7E">
      <w:pPr>
        <w:rPr>
          <w:rFonts w:cs="Times New Roman"/>
          <w:kern w:val="0"/>
          <w:lang w:val="nl-NL"/>
          <w14:ligatures w14:val="none"/>
        </w:rPr>
      </w:pPr>
      <w:r w:rsidRPr="00774137">
        <w:rPr>
          <w:rFonts w:cs="Times New Roman"/>
          <w:lang w:val="lt"/>
        </w:rPr>
        <w:t>Nyderlandai</w:t>
      </w:r>
    </w:p>
    <w:p w14:paraId="675F0663" w14:textId="77777777" w:rsidR="0030718D" w:rsidRPr="00774137" w:rsidRDefault="0030718D" w:rsidP="00172F7E">
      <w:pPr>
        <w:rPr>
          <w:rFonts w:cs="Times New Roman"/>
          <w:lang w:val="nl-NL"/>
        </w:rPr>
      </w:pPr>
    </w:p>
    <w:p w14:paraId="4384E5D2" w14:textId="77777777" w:rsidR="0030718D" w:rsidRPr="00774137" w:rsidRDefault="0030718D" w:rsidP="00172F7E">
      <w:pPr>
        <w:rPr>
          <w:rFonts w:cs="Times New Roman"/>
          <w:lang w:val="nl-NL"/>
        </w:rPr>
      </w:pPr>
    </w:p>
    <w:p w14:paraId="5C718BAB"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nl-NL"/>
          <w14:ligatures w14:val="none"/>
        </w:rPr>
      </w:pPr>
      <w:r w:rsidRPr="00774137">
        <w:rPr>
          <w:rFonts w:cs="Times New Roman"/>
          <w:b/>
          <w:bCs/>
          <w:lang w:val="lt"/>
        </w:rPr>
        <w:t>12.</w:t>
      </w:r>
      <w:r w:rsidRPr="00774137">
        <w:rPr>
          <w:rFonts w:cs="Times New Roman"/>
          <w:b/>
          <w:bCs/>
          <w:lang w:val="lt"/>
        </w:rPr>
        <w:tab/>
        <w:t>REGISTRACIJOS PAŽYMĖJIMO NUMERIS (-IAI)</w:t>
      </w:r>
    </w:p>
    <w:p w14:paraId="0B080BEC" w14:textId="77777777" w:rsidR="0030718D" w:rsidRPr="00774137" w:rsidRDefault="0030718D" w:rsidP="00172F7E">
      <w:pPr>
        <w:keepNext/>
        <w:rPr>
          <w:rFonts w:cs="Times New Roman"/>
          <w:lang w:val="nl-NL"/>
        </w:rPr>
      </w:pPr>
    </w:p>
    <w:p w14:paraId="4EBE0652" w14:textId="77777777" w:rsidR="0030718D" w:rsidRPr="00EF7284" w:rsidRDefault="0030718D" w:rsidP="00172F7E">
      <w:pPr>
        <w:outlineLvl w:val="0"/>
        <w:rPr>
          <w:rFonts w:cs="Times New Roman"/>
          <w:kern w:val="0"/>
          <w:lang w:val="es-MX"/>
          <w14:ligatures w14:val="none"/>
        </w:rPr>
      </w:pPr>
      <w:r w:rsidRPr="00774137">
        <w:rPr>
          <w:rFonts w:cs="Times New Roman"/>
          <w:lang w:val="es-MX"/>
        </w:rPr>
        <w:t>EU/1/23/1757/001</w:t>
      </w:r>
    </w:p>
    <w:p w14:paraId="6B054A5C" w14:textId="77777777" w:rsidR="0030718D" w:rsidRPr="00774137" w:rsidRDefault="0030718D" w:rsidP="00172F7E">
      <w:pPr>
        <w:rPr>
          <w:rFonts w:cs="Times New Roman"/>
          <w:lang w:val="es-MX"/>
        </w:rPr>
      </w:pPr>
    </w:p>
    <w:p w14:paraId="45028BB4" w14:textId="77777777" w:rsidR="0030718D" w:rsidRPr="00774137" w:rsidRDefault="0030718D" w:rsidP="00172F7E">
      <w:pPr>
        <w:rPr>
          <w:rFonts w:cs="Times New Roman"/>
          <w:lang w:val="es-MX"/>
        </w:rPr>
      </w:pPr>
    </w:p>
    <w:p w14:paraId="0DB661F8"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3.</w:t>
      </w:r>
      <w:r w:rsidRPr="00774137">
        <w:rPr>
          <w:rFonts w:cs="Times New Roman"/>
          <w:b/>
          <w:bCs/>
          <w:lang w:val="lt"/>
        </w:rPr>
        <w:tab/>
        <w:t>SERIJOS NUMERIS</w:t>
      </w:r>
    </w:p>
    <w:p w14:paraId="28D917F3" w14:textId="77777777" w:rsidR="0030718D" w:rsidRPr="00774137" w:rsidRDefault="0030718D" w:rsidP="00172F7E">
      <w:pPr>
        <w:keepNext/>
        <w:rPr>
          <w:rFonts w:cs="Times New Roman"/>
          <w:i/>
          <w:lang w:val="es-MX"/>
        </w:rPr>
      </w:pPr>
    </w:p>
    <w:p w14:paraId="2B78893D" w14:textId="77777777" w:rsidR="0030718D" w:rsidRPr="00EF7284" w:rsidRDefault="0030718D" w:rsidP="00172F7E">
      <w:pPr>
        <w:rPr>
          <w:rFonts w:cs="Times New Roman"/>
          <w:i/>
          <w:kern w:val="0"/>
          <w:lang w:val="es-MX"/>
          <w14:ligatures w14:val="none"/>
        </w:rPr>
      </w:pPr>
      <w:r w:rsidRPr="00774137">
        <w:rPr>
          <w:rFonts w:cs="Times New Roman"/>
          <w:lang w:val="lt"/>
        </w:rPr>
        <w:t>Serija</w:t>
      </w:r>
    </w:p>
    <w:p w14:paraId="4A35B955" w14:textId="77777777" w:rsidR="0030718D" w:rsidRPr="00774137" w:rsidRDefault="0030718D" w:rsidP="00172F7E">
      <w:pPr>
        <w:rPr>
          <w:rFonts w:cs="Times New Roman"/>
          <w:lang w:val="es-MX"/>
        </w:rPr>
      </w:pPr>
    </w:p>
    <w:p w14:paraId="0A13D95C" w14:textId="77777777" w:rsidR="0030718D" w:rsidRPr="00774137" w:rsidRDefault="0030718D" w:rsidP="00172F7E">
      <w:pPr>
        <w:rPr>
          <w:rFonts w:cs="Times New Roman"/>
          <w:lang w:val="es-MX"/>
        </w:rPr>
      </w:pPr>
    </w:p>
    <w:p w14:paraId="36864BFB"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4.</w:t>
      </w:r>
      <w:r w:rsidRPr="00774137">
        <w:rPr>
          <w:rFonts w:cs="Times New Roman"/>
          <w:b/>
          <w:bCs/>
          <w:lang w:val="lt"/>
        </w:rPr>
        <w:tab/>
        <w:t>PARDAVIMO (IŠDAVIMO) TVARKA</w:t>
      </w:r>
    </w:p>
    <w:p w14:paraId="591DA071" w14:textId="77777777" w:rsidR="0030718D" w:rsidRPr="00774137" w:rsidRDefault="0030718D" w:rsidP="00172F7E">
      <w:pPr>
        <w:rPr>
          <w:rFonts w:cs="Times New Roman"/>
          <w:i/>
          <w:lang w:val="es-MX"/>
        </w:rPr>
      </w:pPr>
    </w:p>
    <w:p w14:paraId="60A0FB19" w14:textId="77777777" w:rsidR="0030718D" w:rsidRPr="00774137" w:rsidRDefault="0030718D" w:rsidP="00172F7E">
      <w:pPr>
        <w:rPr>
          <w:rFonts w:cs="Times New Roman"/>
          <w:lang w:val="es-MX"/>
        </w:rPr>
      </w:pPr>
    </w:p>
    <w:p w14:paraId="1ACDC514" w14:textId="77777777" w:rsidR="0030718D" w:rsidRPr="00EF7284" w:rsidRDefault="0030718D" w:rsidP="00172F7E">
      <w:pPr>
        <w:keepNext/>
        <w:pBdr>
          <w:top w:val="single" w:sz="4" w:space="2"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5.</w:t>
      </w:r>
      <w:r w:rsidRPr="00774137">
        <w:rPr>
          <w:rFonts w:cs="Times New Roman"/>
          <w:b/>
          <w:bCs/>
          <w:lang w:val="lt"/>
        </w:rPr>
        <w:tab/>
        <w:t xml:space="preserve">VARTOJIMO </w:t>
      </w:r>
      <w:r w:rsidRPr="001B502A">
        <w:rPr>
          <w:rFonts w:cs="Times New Roman"/>
          <w:b/>
          <w:bCs/>
          <w:lang w:val="lt"/>
        </w:rPr>
        <w:t>INSTRUKCIJA</w:t>
      </w:r>
    </w:p>
    <w:p w14:paraId="630E3F52" w14:textId="77777777" w:rsidR="0030718D" w:rsidRPr="00774137" w:rsidRDefault="0030718D" w:rsidP="00172F7E">
      <w:pPr>
        <w:rPr>
          <w:rFonts w:cs="Times New Roman"/>
          <w:lang w:val="es-MX"/>
        </w:rPr>
      </w:pPr>
    </w:p>
    <w:p w14:paraId="34A00954" w14:textId="77777777" w:rsidR="0030718D" w:rsidRPr="00774137" w:rsidRDefault="0030718D" w:rsidP="00172F7E">
      <w:pPr>
        <w:rPr>
          <w:rFonts w:cs="Times New Roman"/>
          <w:lang w:val="es-MX"/>
        </w:rPr>
      </w:pPr>
    </w:p>
    <w:p w14:paraId="7A929B80" w14:textId="77777777" w:rsidR="0030718D" w:rsidRPr="00EF7284" w:rsidRDefault="0030718D" w:rsidP="00172F7E">
      <w:pPr>
        <w:keepNext/>
        <w:pBdr>
          <w:top w:val="single" w:sz="4" w:space="1" w:color="auto"/>
          <w:left w:val="single" w:sz="4" w:space="4" w:color="auto"/>
          <w:bottom w:val="single" w:sz="4" w:space="0" w:color="auto"/>
          <w:right w:val="single" w:sz="4" w:space="4" w:color="auto"/>
        </w:pBdr>
        <w:ind w:left="567" w:hanging="567"/>
        <w:rPr>
          <w:rFonts w:cs="Times New Roman"/>
          <w:kern w:val="0"/>
          <w:lang w:val="es-MX"/>
          <w14:ligatures w14:val="none"/>
        </w:rPr>
      </w:pPr>
      <w:r w:rsidRPr="00774137">
        <w:rPr>
          <w:rFonts w:cs="Times New Roman"/>
          <w:b/>
          <w:bCs/>
          <w:lang w:val="lt"/>
        </w:rPr>
        <w:t>16.</w:t>
      </w:r>
      <w:r w:rsidRPr="00774137">
        <w:rPr>
          <w:rFonts w:cs="Times New Roman"/>
          <w:b/>
          <w:bCs/>
          <w:lang w:val="lt"/>
        </w:rPr>
        <w:tab/>
        <w:t>INFORMACIJA BRAILIO RAŠTU</w:t>
      </w:r>
    </w:p>
    <w:p w14:paraId="65648259" w14:textId="77777777" w:rsidR="0030718D" w:rsidRPr="00774137" w:rsidRDefault="0030718D" w:rsidP="00172F7E">
      <w:pPr>
        <w:keepNext/>
        <w:rPr>
          <w:rFonts w:cs="Times New Roman"/>
          <w:lang w:val="es-MX"/>
        </w:rPr>
      </w:pPr>
    </w:p>
    <w:p w14:paraId="5BE96C1E" w14:textId="77777777" w:rsidR="0030718D" w:rsidRPr="00EF7284" w:rsidRDefault="0030718D" w:rsidP="00172F7E">
      <w:pPr>
        <w:outlineLvl w:val="0"/>
        <w:rPr>
          <w:rFonts w:cs="Times New Roman"/>
          <w:kern w:val="0"/>
          <w:lang w:val="es-MX"/>
          <w14:ligatures w14:val="none"/>
        </w:rPr>
      </w:pPr>
      <w:r w:rsidRPr="00774137">
        <w:rPr>
          <w:rFonts w:cs="Times New Roman"/>
          <w:lang w:val="lt"/>
        </w:rPr>
        <w:t>ORSERDU 86 mg</w:t>
      </w:r>
    </w:p>
    <w:p w14:paraId="24E5A84C" w14:textId="77777777" w:rsidR="0030718D" w:rsidRPr="00774137" w:rsidRDefault="0030718D" w:rsidP="00172F7E">
      <w:pPr>
        <w:rPr>
          <w:rFonts w:cs="Times New Roman"/>
          <w:shd w:val="clear" w:color="auto" w:fill="CCCCCC"/>
          <w:lang w:val="es-MX"/>
        </w:rPr>
      </w:pPr>
    </w:p>
    <w:p w14:paraId="19762695" w14:textId="77777777" w:rsidR="0030718D" w:rsidRPr="00774137" w:rsidRDefault="0030718D" w:rsidP="00172F7E">
      <w:pPr>
        <w:rPr>
          <w:rFonts w:cs="Times New Roman"/>
          <w:shd w:val="clear" w:color="auto" w:fill="CCCCCC"/>
          <w:lang w:val="es-MX"/>
        </w:rPr>
      </w:pPr>
    </w:p>
    <w:p w14:paraId="64B2D3BB" w14:textId="77777777" w:rsidR="0030718D" w:rsidRPr="00EF7284" w:rsidRDefault="0030718D" w:rsidP="00172F7E">
      <w:pPr>
        <w:keepNext/>
        <w:pBdr>
          <w:top w:val="single" w:sz="4" w:space="1" w:color="auto"/>
          <w:left w:val="single" w:sz="4" w:space="4" w:color="auto"/>
          <w:bottom w:val="single" w:sz="4" w:space="0" w:color="auto"/>
          <w:right w:val="single" w:sz="4" w:space="4" w:color="auto"/>
        </w:pBdr>
        <w:ind w:left="567" w:hanging="567"/>
        <w:rPr>
          <w:rFonts w:cs="Times New Roman"/>
          <w:i/>
          <w:kern w:val="0"/>
          <w:lang w:val="es-MX"/>
          <w14:ligatures w14:val="none"/>
        </w:rPr>
      </w:pPr>
      <w:r w:rsidRPr="00774137">
        <w:rPr>
          <w:rFonts w:cs="Times New Roman"/>
          <w:b/>
          <w:bCs/>
          <w:lang w:val="lt"/>
        </w:rPr>
        <w:t>17.</w:t>
      </w:r>
      <w:r w:rsidRPr="00774137">
        <w:rPr>
          <w:rFonts w:cs="Times New Roman"/>
          <w:b/>
          <w:bCs/>
          <w:lang w:val="lt"/>
        </w:rPr>
        <w:tab/>
        <w:t>UNIKALUS IDENTIFIKATORIUS – 2D BRŪKŠNINIS KODAS</w:t>
      </w:r>
    </w:p>
    <w:p w14:paraId="3B719037" w14:textId="77777777" w:rsidR="0030718D" w:rsidRPr="00774137" w:rsidRDefault="0030718D" w:rsidP="00172F7E">
      <w:pPr>
        <w:keepNext/>
        <w:rPr>
          <w:rFonts w:cs="Times New Roman"/>
          <w:lang w:val="es-MX"/>
        </w:rPr>
      </w:pPr>
    </w:p>
    <w:p w14:paraId="0EB65B4F" w14:textId="77777777" w:rsidR="0030718D" w:rsidRPr="00EF7284" w:rsidRDefault="0030718D" w:rsidP="00172F7E">
      <w:pPr>
        <w:rPr>
          <w:rFonts w:cs="Times New Roman"/>
          <w:kern w:val="0"/>
          <w:shd w:val="clear" w:color="auto" w:fill="CCCCCC"/>
          <w:lang w:val="es-MX"/>
          <w14:ligatures w14:val="none"/>
        </w:rPr>
      </w:pPr>
      <w:r w:rsidRPr="00774137">
        <w:rPr>
          <w:rFonts w:cs="Times New Roman"/>
          <w:highlight w:val="lightGray"/>
          <w:lang w:val="lt"/>
        </w:rPr>
        <w:t>2D brūkšninis kodas su nurodytu unikaliu identifikatoriumi.</w:t>
      </w:r>
    </w:p>
    <w:p w14:paraId="04D9AA90" w14:textId="77777777" w:rsidR="0030718D" w:rsidRPr="00774137" w:rsidRDefault="0030718D" w:rsidP="00172F7E">
      <w:pPr>
        <w:rPr>
          <w:rFonts w:cs="Times New Roman"/>
          <w:shd w:val="clear" w:color="auto" w:fill="CCCCCC"/>
          <w:lang w:val="es-MX"/>
        </w:rPr>
      </w:pPr>
    </w:p>
    <w:p w14:paraId="2D710704" w14:textId="77777777" w:rsidR="0030718D" w:rsidRPr="00774137" w:rsidRDefault="0030718D" w:rsidP="00172F7E">
      <w:pPr>
        <w:rPr>
          <w:rFonts w:cs="Times New Roman"/>
          <w:vanish/>
          <w:lang w:val="es-MX"/>
        </w:rPr>
      </w:pPr>
    </w:p>
    <w:p w14:paraId="642700D6" w14:textId="77777777" w:rsidR="0030718D" w:rsidRPr="00EF7284" w:rsidRDefault="0030718D" w:rsidP="00172F7E">
      <w:pPr>
        <w:keepNext/>
        <w:pBdr>
          <w:top w:val="single" w:sz="4" w:space="1" w:color="auto"/>
          <w:left w:val="single" w:sz="4" w:space="4" w:color="auto"/>
          <w:bottom w:val="single" w:sz="4" w:space="0" w:color="auto"/>
          <w:right w:val="single" w:sz="4" w:space="4" w:color="auto"/>
        </w:pBdr>
        <w:ind w:left="567" w:hanging="567"/>
        <w:rPr>
          <w:rFonts w:cs="Times New Roman"/>
          <w:i/>
          <w:kern w:val="0"/>
          <w:lang w:val="es-MX"/>
          <w14:ligatures w14:val="none"/>
        </w:rPr>
      </w:pPr>
      <w:r w:rsidRPr="00774137">
        <w:rPr>
          <w:rFonts w:cs="Times New Roman"/>
          <w:b/>
          <w:bCs/>
          <w:lang w:val="lt"/>
        </w:rPr>
        <w:t>18.</w:t>
      </w:r>
      <w:r w:rsidRPr="00774137">
        <w:rPr>
          <w:rFonts w:cs="Times New Roman"/>
          <w:b/>
          <w:bCs/>
          <w:lang w:val="lt"/>
        </w:rPr>
        <w:tab/>
        <w:t>UNIKALUS IDENTIFIKATORIUS – ŽMONĖMS SUPRANTAMI DUOMENYS</w:t>
      </w:r>
    </w:p>
    <w:p w14:paraId="47581085" w14:textId="77777777" w:rsidR="0030718D" w:rsidRPr="00774137" w:rsidRDefault="0030718D" w:rsidP="00172F7E">
      <w:pPr>
        <w:keepNext/>
        <w:rPr>
          <w:rFonts w:cs="Times New Roman"/>
          <w:lang w:val="es-MX"/>
        </w:rPr>
      </w:pPr>
    </w:p>
    <w:p w14:paraId="187EA50C" w14:textId="77777777" w:rsidR="0030718D" w:rsidRPr="00EF7284" w:rsidRDefault="0030718D" w:rsidP="00172F7E">
      <w:pPr>
        <w:keepNext/>
        <w:rPr>
          <w:rFonts w:cs="Times New Roman"/>
          <w:color w:val="008000"/>
          <w:kern w:val="0"/>
          <w:lang w:val="es-MX"/>
          <w14:ligatures w14:val="none"/>
        </w:rPr>
      </w:pPr>
      <w:r w:rsidRPr="00774137">
        <w:rPr>
          <w:rFonts w:cs="Times New Roman"/>
          <w:lang w:val="lt"/>
        </w:rPr>
        <w:t xml:space="preserve">PC </w:t>
      </w:r>
    </w:p>
    <w:p w14:paraId="4D8E71F5" w14:textId="77777777" w:rsidR="0030718D" w:rsidRPr="00EF7284" w:rsidRDefault="0030718D" w:rsidP="00172F7E">
      <w:pPr>
        <w:keepNext/>
        <w:rPr>
          <w:rFonts w:cs="Times New Roman"/>
          <w:kern w:val="0"/>
          <w:lang w:val="es-MX"/>
          <w14:ligatures w14:val="none"/>
        </w:rPr>
      </w:pPr>
      <w:r w:rsidRPr="00774137">
        <w:rPr>
          <w:rFonts w:cs="Times New Roman"/>
          <w:lang w:val="lt"/>
        </w:rPr>
        <w:t xml:space="preserve">SN </w:t>
      </w:r>
    </w:p>
    <w:p w14:paraId="6CB6B179" w14:textId="77777777" w:rsidR="0030718D" w:rsidRPr="00EF7284" w:rsidRDefault="0030718D" w:rsidP="00172F7E">
      <w:pPr>
        <w:rPr>
          <w:rFonts w:cs="Times New Roman"/>
          <w:kern w:val="0"/>
          <w:shd w:val="clear" w:color="auto" w:fill="CCCCCC"/>
          <w:lang w:val="es-MX"/>
          <w14:ligatures w14:val="none"/>
        </w:rPr>
      </w:pPr>
      <w:r w:rsidRPr="00774137">
        <w:rPr>
          <w:rFonts w:cs="Times New Roman"/>
          <w:lang w:val="lt"/>
        </w:rPr>
        <w:t xml:space="preserve">NN </w:t>
      </w:r>
    </w:p>
    <w:p w14:paraId="37C35742" w14:textId="77777777" w:rsidR="0030718D" w:rsidRPr="00774137" w:rsidRDefault="0030718D" w:rsidP="00172F7E">
      <w:pPr>
        <w:rPr>
          <w:rFonts w:cs="Times New Roman"/>
          <w:b/>
          <w:lang w:val="es-MX"/>
        </w:rPr>
      </w:pPr>
      <w:r w:rsidRPr="00774137">
        <w:rPr>
          <w:rFonts w:cs="Times New Roman"/>
          <w:shd w:val="clear" w:color="auto" w:fill="CCCCCC"/>
          <w:lang w:val="lt"/>
        </w:rPr>
        <w:br w:type="page"/>
      </w:r>
    </w:p>
    <w:p w14:paraId="5BF752D2" w14:textId="77777777" w:rsidR="0030718D" w:rsidRPr="00EF7284" w:rsidRDefault="0030718D" w:rsidP="00172F7E">
      <w:pPr>
        <w:pBdr>
          <w:top w:val="single" w:sz="4" w:space="1" w:color="auto"/>
          <w:left w:val="single" w:sz="4" w:space="4" w:color="auto"/>
          <w:bottom w:val="single" w:sz="4" w:space="1" w:color="auto"/>
          <w:right w:val="single" w:sz="4" w:space="4" w:color="auto"/>
        </w:pBdr>
        <w:tabs>
          <w:tab w:val="left" w:pos="0"/>
        </w:tabs>
        <w:rPr>
          <w:rFonts w:cs="Times New Roman"/>
          <w:b/>
          <w:kern w:val="0"/>
          <w:lang w:val="es-MX"/>
          <w14:ligatures w14:val="none"/>
        </w:rPr>
      </w:pPr>
      <w:r w:rsidRPr="00774137">
        <w:rPr>
          <w:rFonts w:cs="Times New Roman"/>
          <w:b/>
          <w:bCs/>
          <w:lang w:val="lt"/>
        </w:rPr>
        <w:t>MINIMALI INFORMACIJA ANT LIZDINIŲ PLOKŠTELIŲ ARBA DVISLUOKSNIŲ JUOSTELIŲ</w:t>
      </w:r>
    </w:p>
    <w:p w14:paraId="3A3125F2" w14:textId="77777777" w:rsidR="0030718D" w:rsidRPr="00774137" w:rsidRDefault="0030718D" w:rsidP="00172F7E">
      <w:pPr>
        <w:pBdr>
          <w:top w:val="single" w:sz="4" w:space="1" w:color="auto"/>
          <w:left w:val="single" w:sz="4" w:space="4" w:color="auto"/>
          <w:bottom w:val="single" w:sz="4" w:space="1" w:color="auto"/>
          <w:right w:val="single" w:sz="4" w:space="4" w:color="auto"/>
        </w:pBdr>
        <w:ind w:left="567" w:hanging="567"/>
        <w:rPr>
          <w:rFonts w:cs="Times New Roman"/>
          <w:b/>
          <w:lang w:val="es-MX"/>
        </w:rPr>
      </w:pPr>
    </w:p>
    <w:p w14:paraId="0A897EB9" w14:textId="77777777" w:rsidR="0030718D" w:rsidRPr="00EF7284" w:rsidRDefault="0030718D" w:rsidP="00172F7E">
      <w:pPr>
        <w:pBdr>
          <w:top w:val="single" w:sz="4" w:space="1" w:color="auto"/>
          <w:left w:val="single" w:sz="4" w:space="4" w:color="auto"/>
          <w:bottom w:val="single" w:sz="4" w:space="1" w:color="auto"/>
          <w:right w:val="single" w:sz="4" w:space="4" w:color="auto"/>
        </w:pBdr>
        <w:ind w:left="567" w:hanging="567"/>
        <w:rPr>
          <w:rFonts w:cs="Times New Roman"/>
          <w:b/>
          <w:kern w:val="0"/>
          <w:lang w:val="es-MX"/>
          <w14:ligatures w14:val="none"/>
        </w:rPr>
      </w:pPr>
      <w:r w:rsidRPr="00774137">
        <w:rPr>
          <w:rFonts w:cs="Times New Roman"/>
          <w:b/>
          <w:bCs/>
          <w:lang w:val="lt"/>
        </w:rPr>
        <w:t>LIZDINĖ PLOKŠTELĖ</w:t>
      </w:r>
    </w:p>
    <w:p w14:paraId="57CF2F76" w14:textId="77777777" w:rsidR="0030718D" w:rsidRPr="00774137" w:rsidRDefault="0030718D" w:rsidP="00172F7E">
      <w:pPr>
        <w:rPr>
          <w:rFonts w:cs="Times New Roman"/>
          <w:lang w:val="es-MX"/>
        </w:rPr>
      </w:pPr>
    </w:p>
    <w:p w14:paraId="425C9ACF" w14:textId="77777777" w:rsidR="0030718D" w:rsidRPr="00774137" w:rsidRDefault="0030718D" w:rsidP="00172F7E">
      <w:pPr>
        <w:rPr>
          <w:rFonts w:cs="Times New Roman"/>
          <w:lang w:val="es-MX"/>
        </w:rPr>
      </w:pPr>
    </w:p>
    <w:p w14:paraId="75ABC1FA"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1.</w:t>
      </w:r>
      <w:r w:rsidRPr="00774137">
        <w:rPr>
          <w:rFonts w:cs="Times New Roman"/>
          <w:b/>
          <w:bCs/>
          <w:lang w:val="lt"/>
        </w:rPr>
        <w:tab/>
        <w:t>VAISTINIO PREPARATO PAVADINIMAS</w:t>
      </w:r>
    </w:p>
    <w:p w14:paraId="593D784C" w14:textId="77777777" w:rsidR="0030718D" w:rsidRPr="00774137" w:rsidRDefault="0030718D" w:rsidP="00172F7E">
      <w:pPr>
        <w:keepNext/>
        <w:rPr>
          <w:rFonts w:cs="Times New Roman"/>
          <w:iCs/>
          <w:lang w:val="es-MX"/>
        </w:rPr>
      </w:pPr>
    </w:p>
    <w:p w14:paraId="263CEBC7" w14:textId="77777777" w:rsidR="0030718D" w:rsidRPr="00EF7284" w:rsidRDefault="0030718D" w:rsidP="00172F7E">
      <w:pPr>
        <w:rPr>
          <w:rFonts w:cs="Times New Roman"/>
          <w:kern w:val="0"/>
          <w:lang w:val="es-MX"/>
          <w14:ligatures w14:val="none"/>
        </w:rPr>
      </w:pPr>
      <w:r w:rsidRPr="00774137">
        <w:rPr>
          <w:rFonts w:cs="Times New Roman"/>
          <w:lang w:val="lt"/>
        </w:rPr>
        <w:t>ORSERDU 86 mg plėvele dengtos tabletės</w:t>
      </w:r>
    </w:p>
    <w:p w14:paraId="0A2E07EA" w14:textId="77777777" w:rsidR="0030718D" w:rsidRPr="00EF7284" w:rsidRDefault="0030718D" w:rsidP="00172F7E">
      <w:pPr>
        <w:rPr>
          <w:rFonts w:cs="Times New Roman"/>
          <w:kern w:val="0"/>
          <w:lang w:val="es-MX"/>
          <w14:ligatures w14:val="none"/>
        </w:rPr>
      </w:pPr>
      <w:r w:rsidRPr="00774137">
        <w:rPr>
          <w:rFonts w:cs="Times New Roman"/>
          <w:lang w:val="lt"/>
        </w:rPr>
        <w:t>elacestrantas</w:t>
      </w:r>
    </w:p>
    <w:p w14:paraId="22F24E96" w14:textId="77777777" w:rsidR="0030718D" w:rsidRPr="00774137" w:rsidRDefault="0030718D" w:rsidP="00172F7E">
      <w:pPr>
        <w:rPr>
          <w:rFonts w:cs="Times New Roman"/>
          <w:lang w:val="es-MX"/>
        </w:rPr>
      </w:pPr>
    </w:p>
    <w:p w14:paraId="44BD9B45" w14:textId="77777777" w:rsidR="0030718D" w:rsidRPr="00774137" w:rsidRDefault="0030718D" w:rsidP="00172F7E">
      <w:pPr>
        <w:rPr>
          <w:rFonts w:cs="Times New Roman"/>
          <w:lang w:val="es-MX"/>
        </w:rPr>
      </w:pPr>
    </w:p>
    <w:p w14:paraId="38FA8A8C"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2.</w:t>
      </w:r>
      <w:r w:rsidRPr="00774137">
        <w:rPr>
          <w:rFonts w:cs="Times New Roman"/>
          <w:b/>
          <w:bCs/>
          <w:lang w:val="lt"/>
        </w:rPr>
        <w:tab/>
        <w:t>REGISTRUOTOJO PAVADINIMAS</w:t>
      </w:r>
    </w:p>
    <w:p w14:paraId="7EA1E696" w14:textId="77777777" w:rsidR="0030718D" w:rsidRPr="00774137" w:rsidRDefault="0030718D" w:rsidP="00172F7E">
      <w:pPr>
        <w:keepNext/>
        <w:rPr>
          <w:rFonts w:cs="Times New Roman"/>
          <w:lang w:val="es-MX"/>
        </w:rPr>
      </w:pPr>
    </w:p>
    <w:p w14:paraId="2417FE82" w14:textId="77777777" w:rsidR="0030718D" w:rsidRPr="00EF7284" w:rsidRDefault="0030718D" w:rsidP="00172F7E">
      <w:pPr>
        <w:rPr>
          <w:rFonts w:cs="Times New Roman"/>
          <w:kern w:val="0"/>
          <w:lang w:val="es-MX"/>
          <w14:ligatures w14:val="none"/>
        </w:rPr>
      </w:pPr>
      <w:r w:rsidRPr="00774137">
        <w:rPr>
          <w:rFonts w:cs="Times New Roman"/>
          <w:lang w:val="lt"/>
        </w:rPr>
        <w:t>Stemline Therapeutics B.V.</w:t>
      </w:r>
    </w:p>
    <w:p w14:paraId="478B7800" w14:textId="77777777" w:rsidR="0030718D" w:rsidRPr="00774137" w:rsidRDefault="0030718D" w:rsidP="00172F7E">
      <w:pPr>
        <w:rPr>
          <w:rFonts w:cs="Times New Roman"/>
          <w:lang w:val="es-MX"/>
        </w:rPr>
      </w:pPr>
    </w:p>
    <w:p w14:paraId="4C87695F" w14:textId="77777777" w:rsidR="0030718D" w:rsidRPr="00774137" w:rsidRDefault="0030718D" w:rsidP="00172F7E">
      <w:pPr>
        <w:rPr>
          <w:rFonts w:cs="Times New Roman"/>
          <w:lang w:val="es-MX"/>
        </w:rPr>
      </w:pPr>
    </w:p>
    <w:p w14:paraId="01E24565"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3.</w:t>
      </w:r>
      <w:r w:rsidRPr="00774137">
        <w:rPr>
          <w:rFonts w:cs="Times New Roman"/>
          <w:b/>
          <w:bCs/>
          <w:lang w:val="lt"/>
        </w:rPr>
        <w:tab/>
        <w:t>TINKAMUMO LAIKAS</w:t>
      </w:r>
    </w:p>
    <w:p w14:paraId="608CEC09" w14:textId="77777777" w:rsidR="0030718D" w:rsidRPr="00774137" w:rsidRDefault="0030718D" w:rsidP="00172F7E">
      <w:pPr>
        <w:keepNext/>
        <w:rPr>
          <w:rFonts w:cs="Times New Roman"/>
          <w:lang w:val="es-MX"/>
        </w:rPr>
      </w:pPr>
    </w:p>
    <w:p w14:paraId="194805E4" w14:textId="77777777" w:rsidR="0030718D" w:rsidRPr="00EF7284" w:rsidRDefault="0030718D" w:rsidP="00172F7E">
      <w:pPr>
        <w:rPr>
          <w:rFonts w:cs="Times New Roman"/>
          <w:kern w:val="0"/>
          <w:lang w:val="es-MX"/>
          <w14:ligatures w14:val="none"/>
        </w:rPr>
      </w:pPr>
      <w:r w:rsidRPr="00774137">
        <w:rPr>
          <w:rFonts w:cs="Times New Roman"/>
          <w:lang w:val="lt"/>
        </w:rPr>
        <w:t>EXP</w:t>
      </w:r>
    </w:p>
    <w:p w14:paraId="7B16C687" w14:textId="77777777" w:rsidR="0030718D" w:rsidRPr="00774137" w:rsidRDefault="0030718D" w:rsidP="00172F7E">
      <w:pPr>
        <w:rPr>
          <w:rFonts w:cs="Times New Roman"/>
          <w:lang w:val="es-MX"/>
        </w:rPr>
      </w:pPr>
    </w:p>
    <w:p w14:paraId="33CB2CEB" w14:textId="77777777" w:rsidR="0030718D" w:rsidRPr="00774137" w:rsidRDefault="0030718D" w:rsidP="00172F7E">
      <w:pPr>
        <w:rPr>
          <w:rFonts w:cs="Times New Roman"/>
          <w:lang w:val="es-MX"/>
        </w:rPr>
      </w:pPr>
    </w:p>
    <w:p w14:paraId="14870139"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4.</w:t>
      </w:r>
      <w:r w:rsidRPr="00774137">
        <w:rPr>
          <w:rFonts w:cs="Times New Roman"/>
          <w:b/>
          <w:bCs/>
          <w:lang w:val="lt"/>
        </w:rPr>
        <w:tab/>
        <w:t>SERIJOS NUMERIS</w:t>
      </w:r>
    </w:p>
    <w:p w14:paraId="1A46B6FC" w14:textId="77777777" w:rsidR="0030718D" w:rsidRPr="00774137" w:rsidRDefault="0030718D" w:rsidP="00172F7E">
      <w:pPr>
        <w:keepNext/>
        <w:rPr>
          <w:rFonts w:cs="Times New Roman"/>
          <w:lang w:val="es-MX"/>
        </w:rPr>
      </w:pPr>
    </w:p>
    <w:p w14:paraId="25E69BC5" w14:textId="77777777" w:rsidR="0030718D" w:rsidRPr="00EF7284" w:rsidRDefault="0030718D" w:rsidP="00172F7E">
      <w:pPr>
        <w:rPr>
          <w:rFonts w:cs="Times New Roman"/>
          <w:kern w:val="0"/>
          <w:lang w:val="es-MX"/>
          <w14:ligatures w14:val="none"/>
        </w:rPr>
      </w:pPr>
      <w:r w:rsidRPr="00774137">
        <w:rPr>
          <w:rFonts w:cs="Times New Roman"/>
          <w:lang w:val="lt"/>
        </w:rPr>
        <w:t>Lot</w:t>
      </w:r>
    </w:p>
    <w:p w14:paraId="1AF28D37" w14:textId="77777777" w:rsidR="0030718D" w:rsidRPr="00774137" w:rsidRDefault="0030718D" w:rsidP="00172F7E">
      <w:pPr>
        <w:rPr>
          <w:rFonts w:cs="Times New Roman"/>
          <w:lang w:val="es-MX"/>
        </w:rPr>
      </w:pPr>
    </w:p>
    <w:p w14:paraId="662036BE" w14:textId="77777777" w:rsidR="0030718D" w:rsidRPr="00774137" w:rsidRDefault="0030718D" w:rsidP="00172F7E">
      <w:pPr>
        <w:rPr>
          <w:rFonts w:cs="Times New Roman"/>
          <w:lang w:val="es-MX"/>
        </w:rPr>
      </w:pPr>
    </w:p>
    <w:p w14:paraId="7CE106F7"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5.</w:t>
      </w:r>
      <w:r w:rsidRPr="00774137">
        <w:rPr>
          <w:rFonts w:cs="Times New Roman"/>
          <w:b/>
          <w:bCs/>
          <w:lang w:val="lt"/>
        </w:rPr>
        <w:tab/>
        <w:t>KITA</w:t>
      </w:r>
    </w:p>
    <w:p w14:paraId="5FD519CE" w14:textId="77777777" w:rsidR="0030718D" w:rsidRPr="00774137" w:rsidRDefault="0030718D" w:rsidP="00172F7E">
      <w:pPr>
        <w:rPr>
          <w:rFonts w:cs="Times New Roman"/>
          <w:lang w:val="es-MX"/>
        </w:rPr>
      </w:pPr>
    </w:p>
    <w:p w14:paraId="0D4BD938" w14:textId="77777777" w:rsidR="0030718D" w:rsidRPr="00774137" w:rsidRDefault="0030718D" w:rsidP="00172F7E">
      <w:pPr>
        <w:rPr>
          <w:rFonts w:cs="Times New Roman"/>
          <w:lang w:val="es-MX"/>
        </w:rPr>
      </w:pPr>
    </w:p>
    <w:p w14:paraId="31D8E39B" w14:textId="77777777" w:rsidR="0030718D" w:rsidRPr="00774137" w:rsidRDefault="0030718D" w:rsidP="00172F7E">
      <w:pPr>
        <w:pBdr>
          <w:top w:val="single" w:sz="4" w:space="1" w:color="auto"/>
          <w:left w:val="single" w:sz="4" w:space="4" w:color="auto"/>
          <w:bottom w:val="single" w:sz="4" w:space="1" w:color="auto"/>
          <w:right w:val="single" w:sz="4" w:space="4" w:color="auto"/>
        </w:pBdr>
        <w:rPr>
          <w:rFonts w:cs="Times New Roman"/>
          <w:b/>
          <w:lang w:val="es-MX"/>
        </w:rPr>
      </w:pPr>
      <w:r w:rsidRPr="00774137">
        <w:rPr>
          <w:rFonts w:cs="Times New Roman"/>
          <w:lang w:val="lt"/>
        </w:rPr>
        <w:br w:type="page"/>
      </w:r>
      <w:r w:rsidRPr="00774137">
        <w:rPr>
          <w:rFonts w:cs="Times New Roman"/>
          <w:b/>
          <w:bCs/>
          <w:lang w:val="lt"/>
        </w:rPr>
        <w:t>INFORMACIJA ANT IŠORINĖS PAKUOTĖS</w:t>
      </w:r>
    </w:p>
    <w:p w14:paraId="68A075DE" w14:textId="77777777" w:rsidR="0030718D" w:rsidRPr="00774137" w:rsidRDefault="0030718D" w:rsidP="00172F7E">
      <w:pPr>
        <w:pBdr>
          <w:top w:val="single" w:sz="4" w:space="1" w:color="auto"/>
          <w:left w:val="single" w:sz="4" w:space="4" w:color="auto"/>
          <w:bottom w:val="single" w:sz="4" w:space="1" w:color="auto"/>
          <w:right w:val="single" w:sz="4" w:space="4" w:color="auto"/>
        </w:pBdr>
        <w:rPr>
          <w:rFonts w:cs="Times New Roman"/>
          <w:lang w:val="es-MX"/>
        </w:rPr>
      </w:pPr>
    </w:p>
    <w:p w14:paraId="6ED6A734" w14:textId="77777777" w:rsidR="0030718D" w:rsidRPr="00EF7284" w:rsidRDefault="0030718D" w:rsidP="00172F7E">
      <w:pPr>
        <w:pBdr>
          <w:top w:val="single" w:sz="4" w:space="1" w:color="auto"/>
          <w:left w:val="single" w:sz="4" w:space="4" w:color="auto"/>
          <w:bottom w:val="single" w:sz="4" w:space="1" w:color="auto"/>
          <w:right w:val="single" w:sz="4" w:space="4" w:color="auto"/>
        </w:pBdr>
        <w:ind w:left="567" w:hanging="567"/>
        <w:rPr>
          <w:rFonts w:cs="Times New Roman"/>
          <w:b/>
          <w:kern w:val="0"/>
          <w:lang w:val="es-MX"/>
          <w14:ligatures w14:val="none"/>
        </w:rPr>
      </w:pPr>
      <w:bookmarkStart w:id="18" w:name="_Hlk107258088"/>
      <w:r w:rsidRPr="00774137">
        <w:rPr>
          <w:rFonts w:cs="Times New Roman"/>
          <w:b/>
          <w:bCs/>
          <w:lang w:val="lt"/>
        </w:rPr>
        <w:t>DĖŽUTĖ</w:t>
      </w:r>
    </w:p>
    <w:bookmarkEnd w:id="18"/>
    <w:p w14:paraId="3BD962C3" w14:textId="77777777" w:rsidR="0030718D" w:rsidRPr="00774137" w:rsidRDefault="0030718D" w:rsidP="00172F7E">
      <w:pPr>
        <w:rPr>
          <w:rFonts w:cs="Times New Roman"/>
          <w:lang w:val="es-MX"/>
        </w:rPr>
      </w:pPr>
    </w:p>
    <w:p w14:paraId="1DAEA9D6" w14:textId="77777777" w:rsidR="0030718D" w:rsidRPr="00774137" w:rsidRDefault="0030718D" w:rsidP="00172F7E">
      <w:pPr>
        <w:rPr>
          <w:rFonts w:cs="Times New Roman"/>
          <w:lang w:val="es-MX"/>
        </w:rPr>
      </w:pPr>
    </w:p>
    <w:p w14:paraId="50B625CC"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w:t>
      </w:r>
      <w:r w:rsidRPr="00774137">
        <w:rPr>
          <w:rFonts w:cs="Times New Roman"/>
          <w:b/>
          <w:bCs/>
          <w:lang w:val="lt"/>
        </w:rPr>
        <w:tab/>
        <w:t xml:space="preserve">VAISTINIO PREPARATO </w:t>
      </w:r>
      <w:r w:rsidRPr="001B502A">
        <w:rPr>
          <w:rFonts w:cs="Times New Roman"/>
          <w:b/>
          <w:bCs/>
          <w:lang w:val="lt"/>
        </w:rPr>
        <w:t>PAVADINIMAS</w:t>
      </w:r>
    </w:p>
    <w:p w14:paraId="76D4DFA5" w14:textId="77777777" w:rsidR="0030718D" w:rsidRPr="00774137" w:rsidRDefault="0030718D" w:rsidP="00172F7E">
      <w:pPr>
        <w:keepNext/>
        <w:rPr>
          <w:rFonts w:cs="Times New Roman"/>
          <w:lang w:val="es-MX"/>
        </w:rPr>
      </w:pPr>
    </w:p>
    <w:p w14:paraId="5F94A34B" w14:textId="77777777" w:rsidR="0030718D" w:rsidRPr="00EF7284" w:rsidRDefault="0030718D" w:rsidP="00172F7E">
      <w:pPr>
        <w:rPr>
          <w:rFonts w:cs="Times New Roman"/>
          <w:kern w:val="0"/>
          <w:lang w:val="es-MX"/>
          <w14:ligatures w14:val="none"/>
        </w:rPr>
      </w:pPr>
      <w:bookmarkStart w:id="19" w:name="_Hlk107258099"/>
      <w:r w:rsidRPr="00774137">
        <w:rPr>
          <w:rFonts w:cs="Times New Roman"/>
          <w:lang w:val="lt"/>
        </w:rPr>
        <w:t>ORSERDU 345 mg plėvele dengtos tabletės</w:t>
      </w:r>
    </w:p>
    <w:p w14:paraId="644952E1" w14:textId="77777777" w:rsidR="0030718D" w:rsidRPr="00EF7284" w:rsidRDefault="0030718D" w:rsidP="00172F7E">
      <w:pPr>
        <w:rPr>
          <w:rFonts w:cs="Times New Roman"/>
          <w:b/>
          <w:kern w:val="0"/>
          <w:lang w:val="es-MX"/>
          <w14:ligatures w14:val="none"/>
        </w:rPr>
      </w:pPr>
      <w:r w:rsidRPr="00774137">
        <w:rPr>
          <w:rFonts w:cs="Times New Roman"/>
          <w:lang w:val="lt"/>
        </w:rPr>
        <w:t>elacestrantas</w:t>
      </w:r>
    </w:p>
    <w:bookmarkEnd w:id="19"/>
    <w:p w14:paraId="6BFD6B63" w14:textId="77777777" w:rsidR="0030718D" w:rsidRPr="00774137" w:rsidRDefault="0030718D" w:rsidP="00172F7E">
      <w:pPr>
        <w:rPr>
          <w:rFonts w:cs="Times New Roman"/>
          <w:lang w:val="es-MX"/>
        </w:rPr>
      </w:pPr>
    </w:p>
    <w:p w14:paraId="740D9326" w14:textId="77777777" w:rsidR="0030718D" w:rsidRPr="00774137" w:rsidRDefault="0030718D" w:rsidP="00172F7E">
      <w:pPr>
        <w:rPr>
          <w:rFonts w:cs="Times New Roman"/>
          <w:lang w:val="es-MX"/>
        </w:rPr>
      </w:pPr>
    </w:p>
    <w:p w14:paraId="47D2FF15"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2.</w:t>
      </w:r>
      <w:r w:rsidRPr="00774137">
        <w:rPr>
          <w:rFonts w:cs="Times New Roman"/>
          <w:b/>
          <w:bCs/>
          <w:lang w:val="lt"/>
        </w:rPr>
        <w:tab/>
        <w:t xml:space="preserve">VEIKLIOJI (-IOS) MEDŽIAGA (-OS) IR JOS (-Ų) </w:t>
      </w:r>
      <w:r w:rsidRPr="001B502A">
        <w:rPr>
          <w:rFonts w:cs="Times New Roman"/>
          <w:b/>
          <w:bCs/>
          <w:lang w:val="lt"/>
        </w:rPr>
        <w:t>KIEKIS (-IAI)</w:t>
      </w:r>
    </w:p>
    <w:p w14:paraId="0490A039" w14:textId="77777777" w:rsidR="0030718D" w:rsidRPr="00774137" w:rsidRDefault="0030718D" w:rsidP="00172F7E">
      <w:pPr>
        <w:keepNext/>
        <w:rPr>
          <w:rFonts w:cs="Times New Roman"/>
          <w:lang w:val="es-MX"/>
        </w:rPr>
      </w:pPr>
    </w:p>
    <w:p w14:paraId="3B5F6B25" w14:textId="77777777" w:rsidR="0030718D" w:rsidRPr="00EF7284" w:rsidRDefault="0030718D" w:rsidP="00172F7E">
      <w:pPr>
        <w:ind w:left="567" w:hanging="567"/>
        <w:rPr>
          <w:rFonts w:cs="Times New Roman"/>
          <w:kern w:val="0"/>
          <w:lang w:val="es-MX"/>
          <w14:ligatures w14:val="none"/>
        </w:rPr>
      </w:pPr>
      <w:bookmarkStart w:id="20" w:name="_Hlk107258107"/>
      <w:r w:rsidRPr="00774137">
        <w:rPr>
          <w:rFonts w:cs="Times New Roman"/>
          <w:lang w:val="lt"/>
        </w:rPr>
        <w:t>Kiekvienoje plėvele dengtoje tabletėje yra 345 mg elacestranto (dihidrochlorido pavidalu).</w:t>
      </w:r>
    </w:p>
    <w:p w14:paraId="569E4C5F" w14:textId="77777777" w:rsidR="0030718D" w:rsidRPr="00774137" w:rsidRDefault="0030718D" w:rsidP="00172F7E">
      <w:pPr>
        <w:ind w:left="567" w:hanging="567"/>
        <w:rPr>
          <w:rFonts w:eastAsia="SimSun" w:cs="Times New Roman"/>
          <w:lang w:val="es-MX"/>
        </w:rPr>
      </w:pPr>
    </w:p>
    <w:bookmarkEnd w:id="20"/>
    <w:p w14:paraId="11E4C1DD" w14:textId="77777777" w:rsidR="0030718D" w:rsidRPr="00774137" w:rsidRDefault="0030718D" w:rsidP="00172F7E">
      <w:pPr>
        <w:rPr>
          <w:rFonts w:cs="Times New Roman"/>
          <w:lang w:val="es-MX"/>
        </w:rPr>
      </w:pPr>
    </w:p>
    <w:p w14:paraId="0FEDFD9A"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3.</w:t>
      </w:r>
      <w:r w:rsidRPr="00774137">
        <w:rPr>
          <w:rFonts w:cs="Times New Roman"/>
          <w:b/>
          <w:bCs/>
          <w:lang w:val="lt"/>
        </w:rPr>
        <w:tab/>
        <w:t>PAGALBINIŲ MEDŽIAGŲ SĄRAŠAS</w:t>
      </w:r>
    </w:p>
    <w:p w14:paraId="3826A6E8" w14:textId="77777777" w:rsidR="0030718D" w:rsidRPr="00774137" w:rsidRDefault="0030718D" w:rsidP="00172F7E">
      <w:pPr>
        <w:rPr>
          <w:rFonts w:cs="Times New Roman"/>
          <w:lang w:val="es-MX"/>
        </w:rPr>
      </w:pPr>
    </w:p>
    <w:p w14:paraId="3DDDE155" w14:textId="77777777" w:rsidR="0030718D" w:rsidRPr="00774137" w:rsidRDefault="0030718D" w:rsidP="00172F7E">
      <w:pPr>
        <w:rPr>
          <w:rFonts w:cs="Times New Roman"/>
          <w:lang w:val="es-MX"/>
        </w:rPr>
      </w:pPr>
    </w:p>
    <w:p w14:paraId="041A458F"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4.</w:t>
      </w:r>
      <w:r w:rsidRPr="00774137">
        <w:rPr>
          <w:rFonts w:cs="Times New Roman"/>
          <w:b/>
          <w:bCs/>
          <w:lang w:val="lt"/>
        </w:rPr>
        <w:tab/>
        <w:t>FARMACINĖ FORMA IR KIEKIS PAKUOTĖJE</w:t>
      </w:r>
    </w:p>
    <w:p w14:paraId="7EEB43F4" w14:textId="77777777" w:rsidR="0030718D" w:rsidRPr="00774137" w:rsidRDefault="0030718D" w:rsidP="00172F7E">
      <w:pPr>
        <w:keepNext/>
        <w:rPr>
          <w:rFonts w:cs="Times New Roman"/>
          <w:lang w:val="es-MX"/>
        </w:rPr>
      </w:pPr>
    </w:p>
    <w:p w14:paraId="229AF302" w14:textId="77777777" w:rsidR="0030718D" w:rsidRPr="00EF7284" w:rsidRDefault="0030718D" w:rsidP="00172F7E">
      <w:pPr>
        <w:rPr>
          <w:rFonts w:cs="Times New Roman"/>
          <w:kern w:val="0"/>
          <w:lang w:val="es-MX"/>
          <w14:ligatures w14:val="none"/>
        </w:rPr>
      </w:pPr>
      <w:bookmarkStart w:id="21" w:name="_Hlk107258118"/>
      <w:r w:rsidRPr="00774137">
        <w:rPr>
          <w:rFonts w:cs="Times New Roman"/>
          <w:highlight w:val="lightGray"/>
          <w:lang w:val="lt"/>
        </w:rPr>
        <w:t>Plėvele dengta tabletė</w:t>
      </w:r>
    </w:p>
    <w:p w14:paraId="2D6967DF" w14:textId="77777777" w:rsidR="0030718D" w:rsidRPr="00EF7284" w:rsidRDefault="0030718D" w:rsidP="00172F7E">
      <w:pPr>
        <w:rPr>
          <w:rFonts w:cs="Times New Roman"/>
          <w:kern w:val="0"/>
          <w:lang w:val="es-MX"/>
          <w14:ligatures w14:val="none"/>
        </w:rPr>
      </w:pPr>
      <w:r w:rsidRPr="00774137">
        <w:rPr>
          <w:rFonts w:cs="Times New Roman"/>
          <w:lang w:val="lt"/>
        </w:rPr>
        <w:t>28 plėvele dengtos tabletės</w:t>
      </w:r>
    </w:p>
    <w:bookmarkEnd w:id="21"/>
    <w:p w14:paraId="3FC2AF2D" w14:textId="77777777" w:rsidR="0030718D" w:rsidRPr="00774137" w:rsidRDefault="0030718D" w:rsidP="00172F7E">
      <w:pPr>
        <w:rPr>
          <w:rFonts w:cs="Times New Roman"/>
          <w:lang w:val="es-MX"/>
        </w:rPr>
      </w:pPr>
    </w:p>
    <w:p w14:paraId="2AC73108" w14:textId="77777777" w:rsidR="0030718D" w:rsidRPr="00774137" w:rsidRDefault="0030718D" w:rsidP="00172F7E">
      <w:pPr>
        <w:rPr>
          <w:rFonts w:cs="Times New Roman"/>
          <w:lang w:val="es-MX"/>
        </w:rPr>
      </w:pPr>
    </w:p>
    <w:p w14:paraId="36B0D806"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5.</w:t>
      </w:r>
      <w:r w:rsidRPr="00774137">
        <w:rPr>
          <w:rFonts w:cs="Times New Roman"/>
          <w:b/>
          <w:bCs/>
          <w:lang w:val="lt"/>
        </w:rPr>
        <w:tab/>
        <w:t xml:space="preserve">VARTOJIMO </w:t>
      </w:r>
      <w:r w:rsidRPr="001B502A">
        <w:rPr>
          <w:rFonts w:cs="Times New Roman"/>
          <w:b/>
          <w:bCs/>
          <w:lang w:val="lt"/>
        </w:rPr>
        <w:t>METODAS IR BŪDAS (-AI)</w:t>
      </w:r>
    </w:p>
    <w:p w14:paraId="395C2909" w14:textId="77777777" w:rsidR="0030718D" w:rsidRPr="00774137" w:rsidRDefault="0030718D" w:rsidP="00172F7E">
      <w:pPr>
        <w:keepNext/>
        <w:rPr>
          <w:rFonts w:cs="Times New Roman"/>
          <w:lang w:val="es-MX"/>
        </w:rPr>
      </w:pPr>
    </w:p>
    <w:p w14:paraId="1F9F035B" w14:textId="77777777" w:rsidR="0030718D" w:rsidRPr="00EF7284" w:rsidRDefault="0030718D" w:rsidP="00172F7E">
      <w:pPr>
        <w:keepNext/>
        <w:rPr>
          <w:rFonts w:cs="Times New Roman"/>
          <w:kern w:val="0"/>
          <w:lang w:val="es-MX"/>
          <w14:ligatures w14:val="none"/>
        </w:rPr>
      </w:pPr>
      <w:r w:rsidRPr="00774137">
        <w:rPr>
          <w:rFonts w:cs="Times New Roman"/>
          <w:lang w:val="lt"/>
        </w:rPr>
        <w:t>Vartoti per burną.</w:t>
      </w:r>
    </w:p>
    <w:p w14:paraId="32507FAB" w14:textId="77777777" w:rsidR="0030718D" w:rsidRPr="00EF7284" w:rsidRDefault="0030718D" w:rsidP="00172F7E">
      <w:pPr>
        <w:rPr>
          <w:rFonts w:cs="Times New Roman"/>
          <w:kern w:val="0"/>
          <w:lang w:val="es-MX"/>
          <w14:ligatures w14:val="none"/>
        </w:rPr>
      </w:pPr>
      <w:r w:rsidRPr="00774137">
        <w:rPr>
          <w:rFonts w:cs="Times New Roman"/>
          <w:lang w:val="lt"/>
        </w:rPr>
        <w:t>Prieš vartojimą perskaitykite pakuotės lapelį.</w:t>
      </w:r>
    </w:p>
    <w:p w14:paraId="553E9325" w14:textId="77777777" w:rsidR="0030718D" w:rsidRPr="00774137" w:rsidRDefault="0030718D" w:rsidP="00172F7E">
      <w:pPr>
        <w:rPr>
          <w:rFonts w:cs="Times New Roman"/>
          <w:lang w:val="es-MX"/>
        </w:rPr>
      </w:pPr>
    </w:p>
    <w:p w14:paraId="5C9FCBFB" w14:textId="77777777" w:rsidR="0030718D" w:rsidRPr="00774137" w:rsidRDefault="0030718D" w:rsidP="00172F7E">
      <w:pPr>
        <w:rPr>
          <w:rFonts w:cs="Times New Roman"/>
          <w:lang w:val="es-MX"/>
        </w:rPr>
      </w:pPr>
    </w:p>
    <w:p w14:paraId="79613858"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6.</w:t>
      </w:r>
      <w:r w:rsidRPr="00774137">
        <w:rPr>
          <w:rFonts w:cs="Times New Roman"/>
          <w:b/>
          <w:bCs/>
          <w:lang w:val="lt"/>
        </w:rPr>
        <w:tab/>
        <w:t>SPECIALUS ĮSPĖJIMAS, KAD VAISTINĮ PREPARATĄ BŪTINA LAIKYTI VAIKAMS NEPASTEBIMOJE IR NEPASIEKIAMOJE VIETOJE</w:t>
      </w:r>
    </w:p>
    <w:p w14:paraId="21BB71D8" w14:textId="77777777" w:rsidR="0030718D" w:rsidRPr="00774137" w:rsidRDefault="0030718D" w:rsidP="00172F7E">
      <w:pPr>
        <w:keepNext/>
        <w:rPr>
          <w:rFonts w:cs="Times New Roman"/>
          <w:lang w:val="es-MX"/>
        </w:rPr>
      </w:pPr>
    </w:p>
    <w:p w14:paraId="2F0B3846" w14:textId="77777777" w:rsidR="0030718D" w:rsidRPr="00EF7284" w:rsidRDefault="0030718D" w:rsidP="00172F7E">
      <w:pPr>
        <w:outlineLvl w:val="0"/>
        <w:rPr>
          <w:rFonts w:cs="Times New Roman"/>
          <w:kern w:val="0"/>
          <w:lang w:val="es-MX"/>
          <w14:ligatures w14:val="none"/>
        </w:rPr>
      </w:pPr>
      <w:r w:rsidRPr="00774137">
        <w:rPr>
          <w:rFonts w:cs="Times New Roman"/>
          <w:lang w:val="lt"/>
        </w:rPr>
        <w:t>Laikyti vaikams nepastebimoje ir nepasiekiamoje vietoje.</w:t>
      </w:r>
    </w:p>
    <w:p w14:paraId="5C7A8FDF" w14:textId="77777777" w:rsidR="0030718D" w:rsidRPr="00774137" w:rsidRDefault="0030718D" w:rsidP="00172F7E">
      <w:pPr>
        <w:rPr>
          <w:rFonts w:cs="Times New Roman"/>
          <w:lang w:val="es-MX"/>
        </w:rPr>
      </w:pPr>
    </w:p>
    <w:p w14:paraId="64EE51ED" w14:textId="77777777" w:rsidR="0030718D" w:rsidRPr="00774137" w:rsidRDefault="0030718D" w:rsidP="00172F7E">
      <w:pPr>
        <w:rPr>
          <w:rFonts w:cs="Times New Roman"/>
          <w:lang w:val="es-MX"/>
        </w:rPr>
      </w:pPr>
    </w:p>
    <w:p w14:paraId="25C9CADD"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n-US"/>
          <w14:ligatures w14:val="none"/>
        </w:rPr>
      </w:pPr>
      <w:r w:rsidRPr="00774137">
        <w:rPr>
          <w:rFonts w:cs="Times New Roman"/>
          <w:b/>
          <w:bCs/>
          <w:lang w:val="lt"/>
        </w:rPr>
        <w:t>7.</w:t>
      </w:r>
      <w:r w:rsidRPr="00774137">
        <w:rPr>
          <w:rFonts w:cs="Times New Roman"/>
          <w:b/>
          <w:bCs/>
          <w:lang w:val="lt"/>
        </w:rPr>
        <w:tab/>
        <w:t>KITAS (-I) SPECIALUS (-ŪS) ĮSPĖJIMAS (-AI) (JEI REIKIA)</w:t>
      </w:r>
    </w:p>
    <w:p w14:paraId="49784AFD" w14:textId="77777777" w:rsidR="0030718D" w:rsidRPr="00774137" w:rsidRDefault="0030718D" w:rsidP="00172F7E">
      <w:pPr>
        <w:rPr>
          <w:rFonts w:cs="Times New Roman"/>
        </w:rPr>
      </w:pPr>
    </w:p>
    <w:p w14:paraId="26E1A96C" w14:textId="77777777" w:rsidR="0030718D" w:rsidRPr="00774137" w:rsidRDefault="0030718D" w:rsidP="00172F7E">
      <w:pPr>
        <w:tabs>
          <w:tab w:val="left" w:pos="749"/>
        </w:tabs>
        <w:rPr>
          <w:rFonts w:cs="Times New Roman"/>
        </w:rPr>
      </w:pPr>
    </w:p>
    <w:p w14:paraId="3A2D6216"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n-US"/>
          <w14:ligatures w14:val="none"/>
        </w:rPr>
      </w:pPr>
      <w:r w:rsidRPr="00774137">
        <w:rPr>
          <w:rFonts w:cs="Times New Roman"/>
          <w:b/>
          <w:bCs/>
          <w:lang w:val="lt"/>
        </w:rPr>
        <w:t>8.</w:t>
      </w:r>
      <w:r w:rsidRPr="00774137">
        <w:rPr>
          <w:rFonts w:cs="Times New Roman"/>
          <w:b/>
          <w:bCs/>
          <w:lang w:val="lt"/>
        </w:rPr>
        <w:tab/>
        <w:t>TINKAMUMO LAIKAS</w:t>
      </w:r>
    </w:p>
    <w:p w14:paraId="7A18B543" w14:textId="77777777" w:rsidR="0030718D" w:rsidRPr="00774137" w:rsidRDefault="0030718D" w:rsidP="00172F7E">
      <w:pPr>
        <w:rPr>
          <w:rFonts w:cs="Times New Roman"/>
          <w:lang w:val="lt"/>
        </w:rPr>
      </w:pPr>
    </w:p>
    <w:p w14:paraId="20EED24A" w14:textId="77777777" w:rsidR="0030718D" w:rsidRPr="00EF7284" w:rsidRDefault="0030718D" w:rsidP="00172F7E">
      <w:pPr>
        <w:rPr>
          <w:rFonts w:cs="Times New Roman"/>
          <w:kern w:val="0"/>
          <w:lang w:val="en-US"/>
          <w14:ligatures w14:val="none"/>
        </w:rPr>
      </w:pPr>
      <w:r w:rsidRPr="00774137">
        <w:rPr>
          <w:rFonts w:cs="Times New Roman"/>
          <w:lang w:val="lt"/>
        </w:rPr>
        <w:t>Tinka iki</w:t>
      </w:r>
    </w:p>
    <w:p w14:paraId="0506199C" w14:textId="77777777" w:rsidR="0030718D" w:rsidRPr="00774137" w:rsidRDefault="0030718D" w:rsidP="00172F7E">
      <w:pPr>
        <w:rPr>
          <w:rFonts w:cs="Times New Roman"/>
        </w:rPr>
      </w:pPr>
    </w:p>
    <w:p w14:paraId="5611160A" w14:textId="77777777" w:rsidR="0030718D" w:rsidRPr="00774137" w:rsidRDefault="0030718D" w:rsidP="00172F7E">
      <w:pPr>
        <w:rPr>
          <w:rFonts w:cs="Times New Roman"/>
        </w:rPr>
      </w:pPr>
    </w:p>
    <w:p w14:paraId="68876974" w14:textId="77777777" w:rsidR="0030718D" w:rsidRPr="00EF7284" w:rsidRDefault="0030718D" w:rsidP="00172F7E">
      <w:pPr>
        <w:pBdr>
          <w:top w:val="single" w:sz="4" w:space="1" w:color="auto"/>
          <w:left w:val="single" w:sz="4" w:space="4" w:color="auto"/>
          <w:bottom w:val="single" w:sz="4" w:space="1" w:color="auto"/>
          <w:right w:val="single" w:sz="4" w:space="4" w:color="auto"/>
        </w:pBdr>
        <w:ind w:left="567" w:hanging="567"/>
        <w:outlineLvl w:val="0"/>
        <w:rPr>
          <w:rFonts w:cs="Times New Roman"/>
          <w:kern w:val="0"/>
          <w:lang w:val="en-US"/>
          <w14:ligatures w14:val="none"/>
        </w:rPr>
      </w:pPr>
      <w:r w:rsidRPr="00774137">
        <w:rPr>
          <w:rFonts w:cs="Times New Roman"/>
          <w:b/>
          <w:bCs/>
          <w:lang w:val="lt"/>
        </w:rPr>
        <w:t>9.</w:t>
      </w:r>
      <w:r w:rsidRPr="00774137">
        <w:rPr>
          <w:rFonts w:cs="Times New Roman"/>
          <w:b/>
          <w:bCs/>
          <w:lang w:val="lt"/>
        </w:rPr>
        <w:tab/>
        <w:t>SPECIALIOS LAIKYMO SĄLYGOS</w:t>
      </w:r>
    </w:p>
    <w:p w14:paraId="2DE56F98" w14:textId="77777777" w:rsidR="0030718D" w:rsidRPr="00774137" w:rsidRDefault="0030718D" w:rsidP="00172F7E">
      <w:pPr>
        <w:rPr>
          <w:rFonts w:cs="Times New Roman"/>
        </w:rPr>
      </w:pPr>
    </w:p>
    <w:p w14:paraId="55F6D5A3" w14:textId="77777777" w:rsidR="0030718D" w:rsidRPr="00774137" w:rsidRDefault="0030718D" w:rsidP="00172F7E">
      <w:pPr>
        <w:ind w:left="567" w:hanging="567"/>
        <w:rPr>
          <w:rFonts w:cs="Times New Roman"/>
        </w:rPr>
      </w:pPr>
    </w:p>
    <w:p w14:paraId="796EA9A0"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10.</w:t>
      </w:r>
      <w:r w:rsidRPr="00774137">
        <w:rPr>
          <w:rFonts w:cs="Times New Roman"/>
          <w:b/>
          <w:bCs/>
          <w:lang w:val="lt"/>
        </w:rPr>
        <w:tab/>
        <w:t>SPECIALIOS ATSARGUMO PRIEMONĖS DĖL NESUVARTOTO VAISTINIO PREPARATO AR JO ATLIEKŲ TVARKYMO (JEI REIKIA)</w:t>
      </w:r>
    </w:p>
    <w:p w14:paraId="256E500B" w14:textId="77777777" w:rsidR="0030718D" w:rsidRPr="00774137" w:rsidRDefault="0030718D" w:rsidP="00172F7E">
      <w:pPr>
        <w:rPr>
          <w:rFonts w:cs="Times New Roman"/>
          <w:lang w:val="es-MX"/>
        </w:rPr>
      </w:pPr>
    </w:p>
    <w:p w14:paraId="140185A6" w14:textId="77777777" w:rsidR="0030718D" w:rsidRPr="00774137" w:rsidRDefault="0030718D" w:rsidP="00172F7E">
      <w:pPr>
        <w:rPr>
          <w:rFonts w:cs="Times New Roman"/>
          <w:lang w:val="es-MX"/>
        </w:rPr>
      </w:pPr>
    </w:p>
    <w:p w14:paraId="1970E801"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11.</w:t>
      </w:r>
      <w:r w:rsidRPr="00774137">
        <w:rPr>
          <w:rFonts w:cs="Times New Roman"/>
          <w:b/>
          <w:bCs/>
          <w:lang w:val="lt"/>
        </w:rPr>
        <w:tab/>
        <w:t>REGISTRUOTOJO PAVADINIMAS IR ADRESAS</w:t>
      </w:r>
    </w:p>
    <w:p w14:paraId="1B8138C5" w14:textId="77777777" w:rsidR="0030718D" w:rsidRPr="00774137" w:rsidRDefault="0030718D" w:rsidP="00172F7E">
      <w:pPr>
        <w:keepNext/>
        <w:rPr>
          <w:rFonts w:cs="Times New Roman"/>
          <w:lang w:val="es-MX"/>
        </w:rPr>
      </w:pPr>
    </w:p>
    <w:p w14:paraId="476B9F34" w14:textId="77777777" w:rsidR="0030718D" w:rsidRPr="00EF7284" w:rsidRDefault="0030718D" w:rsidP="00172F7E">
      <w:pPr>
        <w:keepNext/>
        <w:rPr>
          <w:rFonts w:cs="Times New Roman"/>
          <w:kern w:val="0"/>
          <w:lang w:val="es-MX"/>
          <w14:ligatures w14:val="none"/>
        </w:rPr>
      </w:pPr>
      <w:r w:rsidRPr="00774137">
        <w:rPr>
          <w:rFonts w:cs="Times New Roman"/>
          <w:lang w:val="lt"/>
        </w:rPr>
        <w:t>Stemline Therapeutics B.V.</w:t>
      </w:r>
    </w:p>
    <w:p w14:paraId="06C76C3B" w14:textId="77777777" w:rsidR="0030718D" w:rsidRPr="00EF7284" w:rsidRDefault="0030718D" w:rsidP="00172F7E">
      <w:pPr>
        <w:keepNext/>
        <w:rPr>
          <w:rFonts w:cs="Times New Roman"/>
          <w:kern w:val="0"/>
          <w:lang w:val="nl-NL"/>
          <w14:ligatures w14:val="none"/>
        </w:rPr>
      </w:pPr>
      <w:r w:rsidRPr="00774137">
        <w:rPr>
          <w:rFonts w:cs="Times New Roman"/>
          <w:lang w:val="lt"/>
        </w:rPr>
        <w:t>Basisweg 10</w:t>
      </w:r>
    </w:p>
    <w:p w14:paraId="2B8FBAD9" w14:textId="77777777" w:rsidR="0030718D" w:rsidRPr="00EF7284" w:rsidRDefault="0030718D" w:rsidP="00172F7E">
      <w:pPr>
        <w:keepNext/>
        <w:rPr>
          <w:rFonts w:cs="Times New Roman"/>
          <w:kern w:val="0"/>
          <w:lang w:val="nl-NL"/>
          <w14:ligatures w14:val="none"/>
        </w:rPr>
      </w:pPr>
      <w:r w:rsidRPr="00774137">
        <w:rPr>
          <w:rFonts w:cs="Times New Roman"/>
          <w:lang w:val="lt"/>
        </w:rPr>
        <w:t>1043 AP Amsterdam</w:t>
      </w:r>
    </w:p>
    <w:p w14:paraId="43FFDF23" w14:textId="77777777" w:rsidR="0030718D" w:rsidRPr="00EF7284" w:rsidRDefault="0030718D" w:rsidP="00172F7E">
      <w:pPr>
        <w:rPr>
          <w:rFonts w:cs="Times New Roman"/>
          <w:kern w:val="0"/>
          <w:lang w:val="nl-NL"/>
          <w14:ligatures w14:val="none"/>
        </w:rPr>
      </w:pPr>
      <w:r w:rsidRPr="00774137">
        <w:rPr>
          <w:rFonts w:cs="Times New Roman"/>
          <w:lang w:val="lt"/>
        </w:rPr>
        <w:t>Nyderlandai</w:t>
      </w:r>
    </w:p>
    <w:p w14:paraId="4A20266B" w14:textId="77777777" w:rsidR="0030718D" w:rsidRPr="00774137" w:rsidRDefault="0030718D" w:rsidP="00172F7E">
      <w:pPr>
        <w:rPr>
          <w:rFonts w:cs="Times New Roman"/>
          <w:lang w:val="nl-NL"/>
        </w:rPr>
      </w:pPr>
    </w:p>
    <w:p w14:paraId="4E6EB581" w14:textId="77777777" w:rsidR="0030718D" w:rsidRPr="00774137" w:rsidRDefault="0030718D" w:rsidP="00172F7E">
      <w:pPr>
        <w:rPr>
          <w:rFonts w:cs="Times New Roman"/>
          <w:lang w:val="nl-NL"/>
        </w:rPr>
      </w:pPr>
    </w:p>
    <w:p w14:paraId="0835FF84"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nl-NL"/>
          <w14:ligatures w14:val="none"/>
        </w:rPr>
      </w:pPr>
      <w:r w:rsidRPr="00774137">
        <w:rPr>
          <w:rFonts w:cs="Times New Roman"/>
          <w:b/>
          <w:bCs/>
          <w:lang w:val="lt"/>
        </w:rPr>
        <w:t>12.</w:t>
      </w:r>
      <w:r w:rsidRPr="00774137">
        <w:rPr>
          <w:rFonts w:cs="Times New Roman"/>
          <w:b/>
          <w:bCs/>
          <w:lang w:val="lt"/>
        </w:rPr>
        <w:tab/>
        <w:t xml:space="preserve">REGISTRACIJOS PAŽYMĖJIMO </w:t>
      </w:r>
      <w:r w:rsidRPr="001B502A">
        <w:rPr>
          <w:rFonts w:cs="Times New Roman"/>
          <w:b/>
          <w:bCs/>
          <w:lang w:val="lt"/>
        </w:rPr>
        <w:t>NUMERIS (-IAI)</w:t>
      </w:r>
    </w:p>
    <w:p w14:paraId="1A9822C7" w14:textId="77777777" w:rsidR="0030718D" w:rsidRPr="00774137" w:rsidRDefault="0030718D" w:rsidP="00172F7E">
      <w:pPr>
        <w:keepNext/>
        <w:rPr>
          <w:rFonts w:cs="Times New Roman"/>
          <w:lang w:val="nl-NL"/>
        </w:rPr>
      </w:pPr>
    </w:p>
    <w:p w14:paraId="597AEC21" w14:textId="77777777" w:rsidR="0030718D" w:rsidRPr="00EF7284" w:rsidRDefault="0030718D" w:rsidP="00172F7E">
      <w:pPr>
        <w:rPr>
          <w:rFonts w:cs="Times New Roman"/>
          <w:kern w:val="0"/>
          <w:lang w:val="es-MX"/>
          <w14:ligatures w14:val="none"/>
        </w:rPr>
      </w:pPr>
      <w:r w:rsidRPr="00774137">
        <w:rPr>
          <w:rFonts w:cs="Times New Roman"/>
          <w:lang w:val="es-MX"/>
        </w:rPr>
        <w:t>EU/1/23/1757/002</w:t>
      </w:r>
    </w:p>
    <w:p w14:paraId="5BC1A4E6" w14:textId="77777777" w:rsidR="0030718D" w:rsidRPr="00774137" w:rsidRDefault="0030718D" w:rsidP="00172F7E">
      <w:pPr>
        <w:rPr>
          <w:rFonts w:cs="Times New Roman"/>
          <w:lang w:val="es-MX"/>
        </w:rPr>
      </w:pPr>
    </w:p>
    <w:p w14:paraId="2EDFEF83" w14:textId="77777777" w:rsidR="0030718D" w:rsidRPr="00774137" w:rsidRDefault="0030718D" w:rsidP="00172F7E">
      <w:pPr>
        <w:rPr>
          <w:rFonts w:cs="Times New Roman"/>
          <w:lang w:val="es-MX"/>
        </w:rPr>
      </w:pPr>
    </w:p>
    <w:p w14:paraId="5FF433E7"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3.</w:t>
      </w:r>
      <w:r w:rsidRPr="00774137">
        <w:rPr>
          <w:rFonts w:cs="Times New Roman"/>
          <w:b/>
          <w:bCs/>
          <w:lang w:val="lt"/>
        </w:rPr>
        <w:tab/>
        <w:t>SERIJOS NUMERIS</w:t>
      </w:r>
    </w:p>
    <w:p w14:paraId="3678116A" w14:textId="77777777" w:rsidR="0030718D" w:rsidRPr="00774137" w:rsidRDefault="0030718D" w:rsidP="00172F7E">
      <w:pPr>
        <w:keepNext/>
        <w:rPr>
          <w:rFonts w:cs="Times New Roman"/>
          <w:lang w:val="es-MX"/>
        </w:rPr>
      </w:pPr>
    </w:p>
    <w:p w14:paraId="3740E9F2" w14:textId="77777777" w:rsidR="0030718D" w:rsidRPr="00EF7284" w:rsidRDefault="0030718D" w:rsidP="00172F7E">
      <w:pPr>
        <w:rPr>
          <w:rFonts w:cs="Times New Roman"/>
          <w:i/>
          <w:kern w:val="0"/>
          <w:lang w:val="es-MX"/>
          <w14:ligatures w14:val="none"/>
        </w:rPr>
      </w:pPr>
      <w:r w:rsidRPr="00774137">
        <w:rPr>
          <w:rFonts w:cs="Times New Roman"/>
          <w:lang w:val="lt"/>
        </w:rPr>
        <w:t>Serija</w:t>
      </w:r>
    </w:p>
    <w:p w14:paraId="505BCBF8" w14:textId="77777777" w:rsidR="0030718D" w:rsidRPr="00774137" w:rsidRDefault="0030718D" w:rsidP="00172F7E">
      <w:pPr>
        <w:rPr>
          <w:rFonts w:cs="Times New Roman"/>
          <w:lang w:val="es-MX"/>
        </w:rPr>
      </w:pPr>
    </w:p>
    <w:p w14:paraId="6CACC7E0" w14:textId="77777777" w:rsidR="0030718D" w:rsidRPr="00774137" w:rsidRDefault="0030718D" w:rsidP="00172F7E">
      <w:pPr>
        <w:rPr>
          <w:rFonts w:cs="Times New Roman"/>
          <w:lang w:val="es-MX"/>
        </w:rPr>
      </w:pPr>
    </w:p>
    <w:p w14:paraId="3B7CD3F6"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4.</w:t>
      </w:r>
      <w:r w:rsidRPr="00774137">
        <w:rPr>
          <w:rFonts w:cs="Times New Roman"/>
          <w:b/>
          <w:bCs/>
          <w:lang w:val="lt"/>
        </w:rPr>
        <w:tab/>
        <w:t>PARDAVIMO (IŠDAVIMO) TVARKA</w:t>
      </w:r>
    </w:p>
    <w:p w14:paraId="3EDC5A4F" w14:textId="77777777" w:rsidR="0030718D" w:rsidRPr="00774137" w:rsidRDefault="0030718D" w:rsidP="00172F7E">
      <w:pPr>
        <w:rPr>
          <w:rFonts w:cs="Times New Roman"/>
          <w:i/>
          <w:lang w:val="es-MX"/>
        </w:rPr>
      </w:pPr>
    </w:p>
    <w:p w14:paraId="26816FA7" w14:textId="77777777" w:rsidR="0030718D" w:rsidRPr="00774137" w:rsidRDefault="0030718D" w:rsidP="00172F7E">
      <w:pPr>
        <w:rPr>
          <w:rFonts w:cs="Times New Roman"/>
          <w:lang w:val="es-MX"/>
        </w:rPr>
      </w:pPr>
    </w:p>
    <w:p w14:paraId="4EA5232C"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5.</w:t>
      </w:r>
      <w:r w:rsidRPr="00774137">
        <w:rPr>
          <w:rFonts w:cs="Times New Roman"/>
          <w:b/>
          <w:bCs/>
          <w:lang w:val="lt"/>
        </w:rPr>
        <w:tab/>
        <w:t>VARTOJIMO INSTRUKCIJA</w:t>
      </w:r>
    </w:p>
    <w:p w14:paraId="30433018" w14:textId="77777777" w:rsidR="0030718D" w:rsidRPr="00774137" w:rsidRDefault="0030718D" w:rsidP="00172F7E">
      <w:pPr>
        <w:rPr>
          <w:rFonts w:cs="Times New Roman"/>
          <w:lang w:val="es-MX"/>
        </w:rPr>
      </w:pPr>
    </w:p>
    <w:p w14:paraId="1C98CBC8" w14:textId="77777777" w:rsidR="0030718D" w:rsidRPr="00774137" w:rsidRDefault="0030718D" w:rsidP="00172F7E">
      <w:pPr>
        <w:rPr>
          <w:rFonts w:cs="Times New Roman"/>
          <w:lang w:val="es-MX"/>
        </w:rPr>
      </w:pPr>
    </w:p>
    <w:p w14:paraId="2CCE80F0"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kern w:val="0"/>
          <w:lang w:val="es-MX"/>
          <w14:ligatures w14:val="none"/>
        </w:rPr>
      </w:pPr>
      <w:r w:rsidRPr="00774137">
        <w:rPr>
          <w:rFonts w:cs="Times New Roman"/>
          <w:b/>
          <w:bCs/>
          <w:lang w:val="lt"/>
        </w:rPr>
        <w:t>16.</w:t>
      </w:r>
      <w:r w:rsidRPr="00774137">
        <w:rPr>
          <w:rFonts w:cs="Times New Roman"/>
          <w:b/>
          <w:bCs/>
          <w:lang w:val="lt"/>
        </w:rPr>
        <w:tab/>
        <w:t>INFORMACIJA BRAILIO RAŠTU</w:t>
      </w:r>
    </w:p>
    <w:p w14:paraId="09354365" w14:textId="77777777" w:rsidR="0030718D" w:rsidRPr="00774137" w:rsidRDefault="0030718D" w:rsidP="00172F7E">
      <w:pPr>
        <w:keepNext/>
        <w:rPr>
          <w:rFonts w:cs="Times New Roman"/>
          <w:lang w:val="es-MX"/>
        </w:rPr>
      </w:pPr>
    </w:p>
    <w:p w14:paraId="5B6722C0" w14:textId="77777777" w:rsidR="0030718D" w:rsidRPr="00EF7284" w:rsidRDefault="0030718D" w:rsidP="00172F7E">
      <w:pPr>
        <w:outlineLvl w:val="0"/>
        <w:rPr>
          <w:rFonts w:cs="Times New Roman"/>
          <w:kern w:val="0"/>
          <w:lang w:val="es-MX"/>
          <w14:ligatures w14:val="none"/>
        </w:rPr>
      </w:pPr>
      <w:r w:rsidRPr="00774137">
        <w:rPr>
          <w:rFonts w:cs="Times New Roman"/>
          <w:lang w:val="lt"/>
        </w:rPr>
        <w:t>ORSERDU 345 mg</w:t>
      </w:r>
    </w:p>
    <w:p w14:paraId="1EAD0E46" w14:textId="77777777" w:rsidR="0030718D" w:rsidRPr="00774137" w:rsidRDefault="0030718D" w:rsidP="00172F7E">
      <w:pPr>
        <w:rPr>
          <w:rFonts w:cs="Times New Roman"/>
          <w:shd w:val="clear" w:color="auto" w:fill="CCCCCC"/>
          <w:lang w:val="es-MX"/>
        </w:rPr>
      </w:pPr>
    </w:p>
    <w:p w14:paraId="700943D5" w14:textId="77777777" w:rsidR="0030718D" w:rsidRPr="00774137" w:rsidRDefault="0030718D" w:rsidP="00172F7E">
      <w:pPr>
        <w:rPr>
          <w:rFonts w:cs="Times New Roman"/>
          <w:shd w:val="clear" w:color="auto" w:fill="CCCCCC"/>
          <w:lang w:val="es-MX"/>
        </w:rPr>
      </w:pPr>
    </w:p>
    <w:p w14:paraId="2E7C2942"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i/>
          <w:kern w:val="0"/>
          <w:lang w:val="es-MX"/>
          <w14:ligatures w14:val="none"/>
        </w:rPr>
      </w:pPr>
      <w:r w:rsidRPr="00774137">
        <w:rPr>
          <w:rFonts w:cs="Times New Roman"/>
          <w:b/>
          <w:bCs/>
          <w:lang w:val="lt"/>
        </w:rPr>
        <w:t>17.</w:t>
      </w:r>
      <w:r w:rsidRPr="00774137">
        <w:rPr>
          <w:rFonts w:cs="Times New Roman"/>
          <w:b/>
          <w:bCs/>
          <w:lang w:val="lt"/>
        </w:rPr>
        <w:tab/>
        <w:t>UNIKALUS IDENTIFIKATORIUS – 2D BRŪKŠNINIS KODAS</w:t>
      </w:r>
    </w:p>
    <w:p w14:paraId="6C478B96" w14:textId="77777777" w:rsidR="0030718D" w:rsidRPr="00774137" w:rsidRDefault="0030718D" w:rsidP="00172F7E">
      <w:pPr>
        <w:keepNext/>
        <w:tabs>
          <w:tab w:val="left" w:pos="720"/>
        </w:tabs>
        <w:rPr>
          <w:rFonts w:cs="Times New Roman"/>
          <w:lang w:val="es-MX"/>
        </w:rPr>
      </w:pPr>
    </w:p>
    <w:p w14:paraId="0FC2E5B1" w14:textId="77777777" w:rsidR="0030718D" w:rsidRPr="00EF7284" w:rsidRDefault="0030718D" w:rsidP="00172F7E">
      <w:pPr>
        <w:rPr>
          <w:rFonts w:cs="Times New Roman"/>
          <w:vanish/>
          <w:kern w:val="0"/>
          <w:lang w:val="es-MX"/>
          <w14:ligatures w14:val="none"/>
        </w:rPr>
      </w:pPr>
      <w:r w:rsidRPr="00774137">
        <w:rPr>
          <w:rFonts w:cs="Times New Roman"/>
          <w:highlight w:val="lightGray"/>
          <w:lang w:val="lt"/>
        </w:rPr>
        <w:t>2D brūkšninis kodas su nurodytu unikaliu identifikatoriumi.</w:t>
      </w:r>
    </w:p>
    <w:p w14:paraId="42F275DE" w14:textId="77777777" w:rsidR="0030718D" w:rsidRPr="00774137" w:rsidRDefault="0030718D" w:rsidP="00172F7E">
      <w:pPr>
        <w:tabs>
          <w:tab w:val="left" w:pos="720"/>
        </w:tabs>
        <w:rPr>
          <w:rFonts w:cs="Times New Roman"/>
          <w:lang w:val="es-MX"/>
        </w:rPr>
      </w:pPr>
    </w:p>
    <w:p w14:paraId="6AA092D3" w14:textId="77777777" w:rsidR="0030718D" w:rsidRPr="00774137" w:rsidRDefault="0030718D" w:rsidP="00172F7E">
      <w:pPr>
        <w:tabs>
          <w:tab w:val="left" w:pos="720"/>
        </w:tabs>
        <w:rPr>
          <w:rFonts w:cs="Times New Roman"/>
          <w:lang w:val="es-MX"/>
        </w:rPr>
      </w:pPr>
    </w:p>
    <w:p w14:paraId="2D2D85F1"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i/>
          <w:kern w:val="0"/>
          <w:lang w:val="es-MX"/>
          <w14:ligatures w14:val="none"/>
        </w:rPr>
      </w:pPr>
      <w:r w:rsidRPr="00774137">
        <w:rPr>
          <w:rFonts w:cs="Times New Roman"/>
          <w:b/>
          <w:bCs/>
          <w:lang w:val="lt"/>
        </w:rPr>
        <w:t>18.</w:t>
      </w:r>
      <w:r w:rsidRPr="00774137">
        <w:rPr>
          <w:rFonts w:cs="Times New Roman"/>
          <w:b/>
          <w:bCs/>
          <w:lang w:val="lt"/>
        </w:rPr>
        <w:tab/>
        <w:t>UNIKALUS IDENTIFIKATORIUS – ŽMONĖMS SUPRANTAMI DUOMENYS</w:t>
      </w:r>
    </w:p>
    <w:p w14:paraId="4678277F" w14:textId="77777777" w:rsidR="0030718D" w:rsidRPr="00774137" w:rsidRDefault="0030718D" w:rsidP="00172F7E">
      <w:pPr>
        <w:keepNext/>
        <w:tabs>
          <w:tab w:val="left" w:pos="720"/>
        </w:tabs>
        <w:rPr>
          <w:rFonts w:cs="Times New Roman"/>
          <w:lang w:val="es-MX"/>
        </w:rPr>
      </w:pPr>
    </w:p>
    <w:p w14:paraId="0A900EC7" w14:textId="77777777" w:rsidR="0030718D" w:rsidRPr="00EF7284" w:rsidRDefault="0030718D" w:rsidP="00172F7E">
      <w:pPr>
        <w:keepNext/>
        <w:rPr>
          <w:rFonts w:cs="Times New Roman"/>
          <w:color w:val="008000"/>
          <w:kern w:val="0"/>
          <w:lang w:val="es-MX"/>
          <w14:ligatures w14:val="none"/>
        </w:rPr>
      </w:pPr>
      <w:r w:rsidRPr="00774137">
        <w:rPr>
          <w:rFonts w:cs="Times New Roman"/>
          <w:lang w:val="lt"/>
        </w:rPr>
        <w:t xml:space="preserve">PC </w:t>
      </w:r>
    </w:p>
    <w:p w14:paraId="5393A163" w14:textId="77777777" w:rsidR="0030718D" w:rsidRPr="00EF7284" w:rsidRDefault="0030718D" w:rsidP="00172F7E">
      <w:pPr>
        <w:keepNext/>
        <w:rPr>
          <w:rFonts w:cs="Times New Roman"/>
          <w:kern w:val="0"/>
          <w:lang w:val="es-MX"/>
          <w14:ligatures w14:val="none"/>
        </w:rPr>
      </w:pPr>
      <w:r w:rsidRPr="00774137">
        <w:rPr>
          <w:rFonts w:cs="Times New Roman"/>
          <w:lang w:val="lt"/>
        </w:rPr>
        <w:t xml:space="preserve">SN </w:t>
      </w:r>
    </w:p>
    <w:p w14:paraId="61A33C89" w14:textId="77777777" w:rsidR="0030718D" w:rsidRPr="00EF7284" w:rsidRDefault="0030718D" w:rsidP="00172F7E">
      <w:pPr>
        <w:rPr>
          <w:rFonts w:cs="Times New Roman"/>
          <w:kern w:val="0"/>
          <w:lang w:val="es-MX"/>
          <w14:ligatures w14:val="none"/>
        </w:rPr>
      </w:pPr>
      <w:r w:rsidRPr="00774137">
        <w:rPr>
          <w:rFonts w:cs="Times New Roman"/>
          <w:lang w:val="lt"/>
        </w:rPr>
        <w:t xml:space="preserve">NN </w:t>
      </w:r>
    </w:p>
    <w:p w14:paraId="4E565159" w14:textId="77777777" w:rsidR="0030718D" w:rsidRPr="00774137" w:rsidRDefault="0030718D" w:rsidP="00172F7E">
      <w:pPr>
        <w:rPr>
          <w:rFonts w:cs="Times New Roman"/>
          <w:b/>
          <w:lang w:val="es-MX"/>
        </w:rPr>
      </w:pPr>
      <w:r w:rsidRPr="00774137">
        <w:rPr>
          <w:rFonts w:cs="Times New Roman"/>
          <w:shd w:val="clear" w:color="auto" w:fill="CCCCCC"/>
          <w:lang w:val="lt"/>
        </w:rPr>
        <w:br w:type="page"/>
      </w:r>
    </w:p>
    <w:p w14:paraId="607BADA7" w14:textId="77777777" w:rsidR="0030718D" w:rsidRPr="00EF7284" w:rsidRDefault="0030718D" w:rsidP="00172F7E">
      <w:pPr>
        <w:pBdr>
          <w:top w:val="single" w:sz="4" w:space="1" w:color="auto"/>
          <w:left w:val="single" w:sz="4" w:space="4" w:color="auto"/>
          <w:bottom w:val="single" w:sz="4" w:space="1" w:color="auto"/>
          <w:right w:val="single" w:sz="4" w:space="4" w:color="auto"/>
        </w:pBdr>
        <w:tabs>
          <w:tab w:val="left" w:pos="0"/>
        </w:tabs>
        <w:rPr>
          <w:rFonts w:cs="Times New Roman"/>
          <w:b/>
          <w:kern w:val="0"/>
          <w:lang w:val="es-MX"/>
          <w14:ligatures w14:val="none"/>
        </w:rPr>
      </w:pPr>
      <w:r w:rsidRPr="00774137">
        <w:rPr>
          <w:rFonts w:cs="Times New Roman"/>
          <w:b/>
          <w:bCs/>
          <w:lang w:val="lt"/>
        </w:rPr>
        <w:t>MINIMALI INFORMACIJA ANT LIZDINIŲ PLOKŠTELIŲ ARBA DVISLUOKSNIŲ JUOSTELIŲ</w:t>
      </w:r>
    </w:p>
    <w:p w14:paraId="03C1D635" w14:textId="77777777" w:rsidR="0030718D" w:rsidRPr="00774137" w:rsidRDefault="0030718D" w:rsidP="00172F7E">
      <w:pPr>
        <w:pBdr>
          <w:top w:val="single" w:sz="4" w:space="1" w:color="auto"/>
          <w:left w:val="single" w:sz="4" w:space="4" w:color="auto"/>
          <w:bottom w:val="single" w:sz="4" w:space="1" w:color="auto"/>
          <w:right w:val="single" w:sz="4" w:space="4" w:color="auto"/>
        </w:pBdr>
        <w:ind w:left="567" w:hanging="567"/>
        <w:rPr>
          <w:rFonts w:cs="Times New Roman"/>
          <w:lang w:val="es-MX"/>
        </w:rPr>
      </w:pPr>
    </w:p>
    <w:p w14:paraId="3E43705E" w14:textId="77777777" w:rsidR="0030718D" w:rsidRPr="00EF7284" w:rsidRDefault="0030718D" w:rsidP="00172F7E">
      <w:pPr>
        <w:pBdr>
          <w:top w:val="single" w:sz="4" w:space="1" w:color="auto"/>
          <w:left w:val="single" w:sz="4" w:space="4" w:color="auto"/>
          <w:bottom w:val="single" w:sz="4" w:space="1" w:color="auto"/>
          <w:right w:val="single" w:sz="4" w:space="4" w:color="auto"/>
        </w:pBdr>
        <w:ind w:left="567" w:hanging="567"/>
        <w:rPr>
          <w:rFonts w:cs="Times New Roman"/>
          <w:b/>
          <w:kern w:val="0"/>
          <w:lang w:val="es-MX"/>
          <w14:ligatures w14:val="none"/>
        </w:rPr>
      </w:pPr>
      <w:r w:rsidRPr="00774137">
        <w:rPr>
          <w:rFonts w:cs="Times New Roman"/>
          <w:b/>
          <w:bCs/>
          <w:lang w:val="lt"/>
        </w:rPr>
        <w:t>LIZDINĖ PLOKŠTELĖ</w:t>
      </w:r>
    </w:p>
    <w:p w14:paraId="3C3A9A12" w14:textId="77777777" w:rsidR="0030718D" w:rsidRPr="00774137" w:rsidRDefault="0030718D" w:rsidP="00172F7E">
      <w:pPr>
        <w:rPr>
          <w:rFonts w:cs="Times New Roman"/>
          <w:lang w:val="es-MX"/>
        </w:rPr>
      </w:pPr>
    </w:p>
    <w:p w14:paraId="2F3568CD" w14:textId="77777777" w:rsidR="0030718D" w:rsidRPr="00774137" w:rsidRDefault="0030718D" w:rsidP="00172F7E">
      <w:pPr>
        <w:rPr>
          <w:rFonts w:cs="Times New Roman"/>
          <w:lang w:val="es-MX"/>
        </w:rPr>
      </w:pPr>
    </w:p>
    <w:p w14:paraId="2F024628"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1.</w:t>
      </w:r>
      <w:r w:rsidRPr="00774137">
        <w:rPr>
          <w:rFonts w:cs="Times New Roman"/>
          <w:b/>
          <w:bCs/>
          <w:lang w:val="lt"/>
        </w:rPr>
        <w:tab/>
        <w:t>VAISTINIO PREPARATO PAVADINIMAS</w:t>
      </w:r>
    </w:p>
    <w:p w14:paraId="054A4387" w14:textId="77777777" w:rsidR="0030718D" w:rsidRPr="00774137" w:rsidRDefault="0030718D" w:rsidP="00172F7E">
      <w:pPr>
        <w:keepNext/>
        <w:rPr>
          <w:rFonts w:cs="Times New Roman"/>
          <w:lang w:val="es-MX"/>
        </w:rPr>
      </w:pPr>
    </w:p>
    <w:p w14:paraId="0D0D411A" w14:textId="77777777" w:rsidR="0030718D" w:rsidRPr="00EF7284" w:rsidRDefault="0030718D" w:rsidP="00172F7E">
      <w:pPr>
        <w:rPr>
          <w:rFonts w:cs="Times New Roman"/>
          <w:kern w:val="0"/>
          <w:lang w:val="es-MX"/>
          <w14:ligatures w14:val="none"/>
        </w:rPr>
      </w:pPr>
      <w:r w:rsidRPr="00774137">
        <w:rPr>
          <w:rFonts w:cs="Times New Roman"/>
          <w:lang w:val="lt"/>
        </w:rPr>
        <w:t>ORSERDU 345 mg plėvele dengtos tabletės.</w:t>
      </w:r>
    </w:p>
    <w:p w14:paraId="5087389E" w14:textId="77777777" w:rsidR="0030718D" w:rsidRPr="00EF7284" w:rsidRDefault="0030718D" w:rsidP="00172F7E">
      <w:pPr>
        <w:rPr>
          <w:rFonts w:cs="Times New Roman"/>
          <w:b/>
          <w:kern w:val="0"/>
          <w:lang w:val="es-MX"/>
          <w14:ligatures w14:val="none"/>
        </w:rPr>
      </w:pPr>
      <w:r w:rsidRPr="00774137">
        <w:rPr>
          <w:rFonts w:cs="Times New Roman"/>
          <w:lang w:val="lt"/>
        </w:rPr>
        <w:t>elacestrantas</w:t>
      </w:r>
    </w:p>
    <w:p w14:paraId="6E93EBBF" w14:textId="77777777" w:rsidR="0030718D" w:rsidRPr="00774137" w:rsidRDefault="0030718D" w:rsidP="00172F7E">
      <w:pPr>
        <w:rPr>
          <w:rFonts w:cs="Times New Roman"/>
          <w:lang w:val="es-MX"/>
        </w:rPr>
      </w:pPr>
    </w:p>
    <w:p w14:paraId="3BC8033C" w14:textId="77777777" w:rsidR="0030718D" w:rsidRPr="00774137" w:rsidRDefault="0030718D" w:rsidP="00172F7E">
      <w:pPr>
        <w:rPr>
          <w:rFonts w:cs="Times New Roman"/>
          <w:lang w:val="es-MX"/>
        </w:rPr>
      </w:pPr>
    </w:p>
    <w:p w14:paraId="0330F097"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2.</w:t>
      </w:r>
      <w:r w:rsidRPr="00774137">
        <w:rPr>
          <w:rFonts w:cs="Times New Roman"/>
          <w:b/>
          <w:bCs/>
          <w:lang w:val="lt"/>
        </w:rPr>
        <w:tab/>
        <w:t>REGISTRUOTOJO PAVADINIMAS</w:t>
      </w:r>
    </w:p>
    <w:p w14:paraId="078A7187" w14:textId="77777777" w:rsidR="0030718D" w:rsidRPr="00774137" w:rsidRDefault="0030718D" w:rsidP="00172F7E">
      <w:pPr>
        <w:keepNext/>
        <w:rPr>
          <w:rFonts w:cs="Times New Roman"/>
          <w:lang w:val="es-MX"/>
        </w:rPr>
      </w:pPr>
    </w:p>
    <w:p w14:paraId="65320303" w14:textId="77777777" w:rsidR="0030718D" w:rsidRPr="00EF7284" w:rsidRDefault="0030718D" w:rsidP="00172F7E">
      <w:pPr>
        <w:rPr>
          <w:rFonts w:cs="Times New Roman"/>
          <w:kern w:val="0"/>
          <w:lang w:val="es-MX"/>
          <w14:ligatures w14:val="none"/>
        </w:rPr>
      </w:pPr>
      <w:r w:rsidRPr="00774137">
        <w:rPr>
          <w:rFonts w:cs="Times New Roman"/>
          <w:lang w:val="lt"/>
        </w:rPr>
        <w:t>Stemline Therapeutics B.V.</w:t>
      </w:r>
    </w:p>
    <w:p w14:paraId="4AAA790D" w14:textId="77777777" w:rsidR="0030718D" w:rsidRPr="00774137" w:rsidRDefault="0030718D" w:rsidP="00172F7E">
      <w:pPr>
        <w:rPr>
          <w:rFonts w:cs="Times New Roman"/>
          <w:lang w:val="es-MX"/>
        </w:rPr>
      </w:pPr>
    </w:p>
    <w:p w14:paraId="08F2B2A8" w14:textId="77777777" w:rsidR="0030718D" w:rsidRPr="00774137" w:rsidRDefault="0030718D" w:rsidP="00172F7E">
      <w:pPr>
        <w:rPr>
          <w:rFonts w:cs="Times New Roman"/>
          <w:lang w:val="es-MX"/>
        </w:rPr>
      </w:pPr>
    </w:p>
    <w:p w14:paraId="61BC7CB8"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3.</w:t>
      </w:r>
      <w:r w:rsidRPr="00774137">
        <w:rPr>
          <w:rFonts w:cs="Times New Roman"/>
          <w:b/>
          <w:bCs/>
          <w:lang w:val="lt"/>
        </w:rPr>
        <w:tab/>
        <w:t>TINKAMUMO LAIKAS</w:t>
      </w:r>
    </w:p>
    <w:p w14:paraId="170986B2" w14:textId="77777777" w:rsidR="0030718D" w:rsidRPr="00774137" w:rsidRDefault="0030718D" w:rsidP="00172F7E">
      <w:pPr>
        <w:keepNext/>
        <w:rPr>
          <w:rFonts w:cs="Times New Roman"/>
          <w:lang w:val="es-MX"/>
        </w:rPr>
      </w:pPr>
    </w:p>
    <w:p w14:paraId="63812B0F" w14:textId="77777777" w:rsidR="0030718D" w:rsidRPr="00EF7284" w:rsidRDefault="0030718D" w:rsidP="00172F7E">
      <w:pPr>
        <w:rPr>
          <w:rFonts w:cs="Times New Roman"/>
          <w:kern w:val="0"/>
          <w:lang w:val="es-MX"/>
          <w14:ligatures w14:val="none"/>
        </w:rPr>
      </w:pPr>
      <w:r w:rsidRPr="00774137">
        <w:rPr>
          <w:rFonts w:cs="Times New Roman"/>
          <w:lang w:val="lt"/>
        </w:rPr>
        <w:t>EXP</w:t>
      </w:r>
    </w:p>
    <w:p w14:paraId="6D5DDAD4" w14:textId="77777777" w:rsidR="0030718D" w:rsidRPr="00774137" w:rsidRDefault="0030718D" w:rsidP="00172F7E">
      <w:pPr>
        <w:rPr>
          <w:rFonts w:cs="Times New Roman"/>
          <w:lang w:val="es-MX"/>
        </w:rPr>
      </w:pPr>
    </w:p>
    <w:p w14:paraId="44A0E4EF" w14:textId="77777777" w:rsidR="0030718D" w:rsidRPr="00774137" w:rsidRDefault="0030718D" w:rsidP="00172F7E">
      <w:pPr>
        <w:rPr>
          <w:rFonts w:cs="Times New Roman"/>
          <w:lang w:val="es-MX"/>
        </w:rPr>
      </w:pPr>
    </w:p>
    <w:p w14:paraId="6B7B90A5"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es-MX"/>
          <w14:ligatures w14:val="none"/>
        </w:rPr>
      </w:pPr>
      <w:r w:rsidRPr="00774137">
        <w:rPr>
          <w:rFonts w:cs="Times New Roman"/>
          <w:b/>
          <w:bCs/>
          <w:lang w:val="lt"/>
        </w:rPr>
        <w:t>4.</w:t>
      </w:r>
      <w:r w:rsidRPr="00774137">
        <w:rPr>
          <w:rFonts w:cs="Times New Roman"/>
          <w:b/>
          <w:bCs/>
          <w:lang w:val="lt"/>
        </w:rPr>
        <w:tab/>
        <w:t>SERIJOS NUMERIS</w:t>
      </w:r>
    </w:p>
    <w:p w14:paraId="7E68F263" w14:textId="77777777" w:rsidR="0030718D" w:rsidRPr="00774137" w:rsidRDefault="0030718D" w:rsidP="00172F7E">
      <w:pPr>
        <w:keepNext/>
        <w:rPr>
          <w:rFonts w:cs="Times New Roman"/>
          <w:lang w:val="es-MX"/>
        </w:rPr>
      </w:pPr>
    </w:p>
    <w:p w14:paraId="1B27C843" w14:textId="77777777" w:rsidR="0030718D" w:rsidRPr="00EF7284" w:rsidRDefault="0030718D" w:rsidP="00172F7E">
      <w:pPr>
        <w:rPr>
          <w:rFonts w:cs="Times New Roman"/>
          <w:kern w:val="0"/>
          <w:lang w:val="es-MX"/>
          <w14:ligatures w14:val="none"/>
        </w:rPr>
      </w:pPr>
      <w:r w:rsidRPr="00774137">
        <w:rPr>
          <w:rFonts w:cs="Times New Roman"/>
          <w:lang w:val="lt"/>
        </w:rPr>
        <w:t>Lot</w:t>
      </w:r>
    </w:p>
    <w:p w14:paraId="603A7566" w14:textId="77777777" w:rsidR="0030718D" w:rsidRPr="00774137" w:rsidRDefault="0030718D" w:rsidP="00172F7E">
      <w:pPr>
        <w:rPr>
          <w:rFonts w:cs="Times New Roman"/>
          <w:lang w:val="es-MX"/>
        </w:rPr>
      </w:pPr>
    </w:p>
    <w:p w14:paraId="3DB6B9B3" w14:textId="77777777" w:rsidR="0030718D" w:rsidRPr="00774137" w:rsidRDefault="0030718D" w:rsidP="00172F7E">
      <w:pPr>
        <w:rPr>
          <w:rFonts w:cs="Times New Roman"/>
          <w:lang w:val="es-MX"/>
        </w:rPr>
      </w:pPr>
    </w:p>
    <w:p w14:paraId="25FED43B" w14:textId="77777777" w:rsidR="0030718D" w:rsidRPr="00EF7284" w:rsidRDefault="0030718D" w:rsidP="00172F7E">
      <w:pPr>
        <w:keepNext/>
        <w:pBdr>
          <w:top w:val="single" w:sz="4" w:space="1" w:color="auto"/>
          <w:left w:val="single" w:sz="4" w:space="4" w:color="auto"/>
          <w:bottom w:val="single" w:sz="4" w:space="1" w:color="auto"/>
          <w:right w:val="single" w:sz="4" w:space="4" w:color="auto"/>
        </w:pBdr>
        <w:ind w:left="567" w:hanging="567"/>
        <w:outlineLvl w:val="0"/>
        <w:rPr>
          <w:rFonts w:cs="Times New Roman"/>
          <w:b/>
          <w:kern w:val="0"/>
          <w:lang w:val="nl-NL"/>
          <w14:ligatures w14:val="none"/>
        </w:rPr>
      </w:pPr>
      <w:r w:rsidRPr="00774137">
        <w:rPr>
          <w:rFonts w:cs="Times New Roman"/>
          <w:b/>
          <w:bCs/>
          <w:lang w:val="lt"/>
        </w:rPr>
        <w:t>5.</w:t>
      </w:r>
      <w:r w:rsidRPr="00774137">
        <w:rPr>
          <w:rFonts w:cs="Times New Roman"/>
          <w:b/>
          <w:bCs/>
          <w:lang w:val="lt"/>
        </w:rPr>
        <w:tab/>
        <w:t>KITA</w:t>
      </w:r>
    </w:p>
    <w:p w14:paraId="3C20AADC" w14:textId="77777777" w:rsidR="0030718D" w:rsidRPr="00774137" w:rsidRDefault="0030718D" w:rsidP="00172F7E">
      <w:pPr>
        <w:rPr>
          <w:rFonts w:cs="Times New Roman"/>
          <w:lang w:val="nl-NL"/>
        </w:rPr>
      </w:pPr>
    </w:p>
    <w:p w14:paraId="4C478214" w14:textId="77777777" w:rsidR="0030718D" w:rsidRPr="00774137" w:rsidRDefault="0030718D" w:rsidP="00172F7E">
      <w:pPr>
        <w:outlineLvl w:val="0"/>
        <w:rPr>
          <w:rFonts w:cs="Times New Roman"/>
          <w:b/>
          <w:lang w:val="nl-NL"/>
        </w:rPr>
      </w:pPr>
      <w:r w:rsidRPr="00774137">
        <w:rPr>
          <w:rFonts w:cs="Times New Roman"/>
          <w:b/>
          <w:bCs/>
          <w:lang w:val="lt"/>
        </w:rPr>
        <w:br w:type="page"/>
      </w:r>
    </w:p>
    <w:p w14:paraId="6E561008" w14:textId="77777777" w:rsidR="0030718D" w:rsidRPr="00774137" w:rsidRDefault="0030718D" w:rsidP="00172F7E">
      <w:pPr>
        <w:pStyle w:val="TitleA"/>
        <w:rPr>
          <w:rFonts w:cs="Times New Roman"/>
          <w:lang w:val="nl-NL"/>
        </w:rPr>
      </w:pPr>
    </w:p>
    <w:p w14:paraId="76B1E9C8" w14:textId="77777777" w:rsidR="0030718D" w:rsidRPr="00774137" w:rsidRDefault="0030718D" w:rsidP="00172F7E">
      <w:pPr>
        <w:pStyle w:val="TitleA"/>
        <w:rPr>
          <w:rFonts w:cs="Times New Roman"/>
          <w:lang w:val="nl-NL"/>
        </w:rPr>
      </w:pPr>
    </w:p>
    <w:p w14:paraId="226286A2" w14:textId="77777777" w:rsidR="0030718D" w:rsidRPr="00774137" w:rsidRDefault="0030718D" w:rsidP="00172F7E">
      <w:pPr>
        <w:pStyle w:val="TitleA"/>
        <w:rPr>
          <w:rFonts w:cs="Times New Roman"/>
          <w:lang w:val="nl-NL"/>
        </w:rPr>
      </w:pPr>
    </w:p>
    <w:p w14:paraId="38D3BAC3" w14:textId="77777777" w:rsidR="0030718D" w:rsidRPr="00774137" w:rsidRDefault="0030718D" w:rsidP="00172F7E">
      <w:pPr>
        <w:pStyle w:val="TitleA"/>
        <w:rPr>
          <w:rFonts w:cs="Times New Roman"/>
          <w:lang w:val="nl-NL"/>
        </w:rPr>
      </w:pPr>
    </w:p>
    <w:p w14:paraId="2DB09060" w14:textId="77777777" w:rsidR="0030718D" w:rsidRPr="00774137" w:rsidRDefault="0030718D" w:rsidP="00172F7E">
      <w:pPr>
        <w:pStyle w:val="TitleA"/>
        <w:rPr>
          <w:rFonts w:cs="Times New Roman"/>
          <w:lang w:val="nl-NL"/>
        </w:rPr>
      </w:pPr>
    </w:p>
    <w:p w14:paraId="699F7BEE" w14:textId="77777777" w:rsidR="0030718D" w:rsidRPr="00774137" w:rsidRDefault="0030718D" w:rsidP="00172F7E">
      <w:pPr>
        <w:pStyle w:val="TitleA"/>
        <w:rPr>
          <w:rFonts w:cs="Times New Roman"/>
          <w:lang w:val="nl-NL"/>
        </w:rPr>
      </w:pPr>
    </w:p>
    <w:p w14:paraId="26623720" w14:textId="77777777" w:rsidR="0030718D" w:rsidRPr="00774137" w:rsidRDefault="0030718D" w:rsidP="00172F7E">
      <w:pPr>
        <w:pStyle w:val="TitleA"/>
        <w:rPr>
          <w:rFonts w:cs="Times New Roman"/>
          <w:lang w:val="nl-NL"/>
        </w:rPr>
      </w:pPr>
    </w:p>
    <w:p w14:paraId="20E97C0D" w14:textId="77777777" w:rsidR="0030718D" w:rsidRPr="00774137" w:rsidRDefault="0030718D" w:rsidP="00172F7E">
      <w:pPr>
        <w:pStyle w:val="TitleA"/>
        <w:rPr>
          <w:rFonts w:cs="Times New Roman"/>
          <w:lang w:val="nl-NL"/>
        </w:rPr>
      </w:pPr>
    </w:p>
    <w:p w14:paraId="3848C5C1" w14:textId="77777777" w:rsidR="0030718D" w:rsidRPr="00774137" w:rsidRDefault="0030718D" w:rsidP="00172F7E">
      <w:pPr>
        <w:pStyle w:val="TitleA"/>
        <w:rPr>
          <w:rFonts w:cs="Times New Roman"/>
          <w:lang w:val="nl-NL"/>
        </w:rPr>
      </w:pPr>
    </w:p>
    <w:p w14:paraId="5AD75E72" w14:textId="77777777" w:rsidR="0030718D" w:rsidRPr="00774137" w:rsidRDefault="0030718D" w:rsidP="00172F7E">
      <w:pPr>
        <w:pStyle w:val="TitleA"/>
        <w:rPr>
          <w:rFonts w:cs="Times New Roman"/>
          <w:lang w:val="nl-NL"/>
        </w:rPr>
      </w:pPr>
    </w:p>
    <w:p w14:paraId="134F1362" w14:textId="77777777" w:rsidR="0030718D" w:rsidRPr="00774137" w:rsidRDefault="0030718D" w:rsidP="00172F7E">
      <w:pPr>
        <w:pStyle w:val="TitleA"/>
        <w:rPr>
          <w:rFonts w:cs="Times New Roman"/>
          <w:lang w:val="nl-NL"/>
        </w:rPr>
      </w:pPr>
    </w:p>
    <w:p w14:paraId="5BA75384" w14:textId="77777777" w:rsidR="0030718D" w:rsidRPr="00774137" w:rsidRDefault="0030718D" w:rsidP="00172F7E">
      <w:pPr>
        <w:pStyle w:val="TitleA"/>
        <w:rPr>
          <w:rFonts w:cs="Times New Roman"/>
          <w:lang w:val="nl-NL"/>
        </w:rPr>
      </w:pPr>
    </w:p>
    <w:p w14:paraId="3D3BE2A5" w14:textId="77777777" w:rsidR="0030718D" w:rsidRPr="00774137" w:rsidRDefault="0030718D" w:rsidP="00172F7E">
      <w:pPr>
        <w:pStyle w:val="TitleA"/>
        <w:rPr>
          <w:rFonts w:cs="Times New Roman"/>
          <w:lang w:val="nl-NL"/>
        </w:rPr>
      </w:pPr>
    </w:p>
    <w:p w14:paraId="3D7298CD" w14:textId="77777777" w:rsidR="0030718D" w:rsidRPr="00774137" w:rsidRDefault="0030718D" w:rsidP="00172F7E">
      <w:pPr>
        <w:pStyle w:val="TitleA"/>
        <w:rPr>
          <w:rFonts w:cs="Times New Roman"/>
          <w:lang w:val="nl-NL"/>
        </w:rPr>
      </w:pPr>
    </w:p>
    <w:p w14:paraId="705CC789" w14:textId="77777777" w:rsidR="0030718D" w:rsidRPr="00774137" w:rsidRDefault="0030718D" w:rsidP="00172F7E">
      <w:pPr>
        <w:pStyle w:val="TitleA"/>
        <w:rPr>
          <w:rFonts w:cs="Times New Roman"/>
          <w:lang w:val="nl-NL"/>
        </w:rPr>
      </w:pPr>
    </w:p>
    <w:p w14:paraId="325FD585" w14:textId="77777777" w:rsidR="0030718D" w:rsidRPr="00774137" w:rsidRDefault="0030718D" w:rsidP="00172F7E">
      <w:pPr>
        <w:pStyle w:val="TitleA"/>
        <w:rPr>
          <w:rFonts w:cs="Times New Roman"/>
          <w:lang w:val="nl-NL"/>
        </w:rPr>
      </w:pPr>
    </w:p>
    <w:p w14:paraId="218F27CF" w14:textId="77777777" w:rsidR="0030718D" w:rsidRPr="00774137" w:rsidRDefault="0030718D" w:rsidP="00172F7E">
      <w:pPr>
        <w:pStyle w:val="TitleA"/>
        <w:rPr>
          <w:rFonts w:cs="Times New Roman"/>
          <w:lang w:val="nl-NL"/>
        </w:rPr>
      </w:pPr>
    </w:p>
    <w:p w14:paraId="0BF6F789" w14:textId="77777777" w:rsidR="0030718D" w:rsidRPr="00774137" w:rsidRDefault="0030718D" w:rsidP="00172F7E">
      <w:pPr>
        <w:pStyle w:val="TitleA"/>
        <w:rPr>
          <w:rFonts w:cs="Times New Roman"/>
          <w:lang w:val="nl-NL"/>
        </w:rPr>
      </w:pPr>
    </w:p>
    <w:p w14:paraId="1C82F340" w14:textId="77777777" w:rsidR="0030718D" w:rsidRPr="00774137" w:rsidRDefault="0030718D" w:rsidP="00172F7E">
      <w:pPr>
        <w:pStyle w:val="TitleA"/>
        <w:rPr>
          <w:rFonts w:cs="Times New Roman"/>
          <w:lang w:val="nl-NL"/>
        </w:rPr>
      </w:pPr>
    </w:p>
    <w:p w14:paraId="66BAA5BB" w14:textId="77777777" w:rsidR="0030718D" w:rsidRPr="00774137" w:rsidRDefault="0030718D" w:rsidP="00172F7E">
      <w:pPr>
        <w:pStyle w:val="TitleA"/>
        <w:rPr>
          <w:rFonts w:cs="Times New Roman"/>
          <w:lang w:val="nl-NL"/>
        </w:rPr>
      </w:pPr>
    </w:p>
    <w:p w14:paraId="2174DBB7" w14:textId="77777777" w:rsidR="0030718D" w:rsidRPr="00774137" w:rsidRDefault="0030718D" w:rsidP="00172F7E">
      <w:pPr>
        <w:pStyle w:val="TitleA"/>
        <w:rPr>
          <w:rFonts w:cs="Times New Roman"/>
          <w:lang w:val="nl-NL"/>
        </w:rPr>
      </w:pPr>
    </w:p>
    <w:p w14:paraId="1B1DBAB9" w14:textId="77777777" w:rsidR="0030718D" w:rsidRPr="00774137" w:rsidRDefault="0030718D" w:rsidP="00172F7E">
      <w:pPr>
        <w:pStyle w:val="TitleA"/>
        <w:rPr>
          <w:rFonts w:cs="Times New Roman"/>
          <w:lang w:val="nl-NL"/>
        </w:rPr>
      </w:pPr>
    </w:p>
    <w:p w14:paraId="5E910A5F" w14:textId="77777777" w:rsidR="0030718D" w:rsidRPr="00774137" w:rsidRDefault="0030718D" w:rsidP="00172F7E">
      <w:pPr>
        <w:pStyle w:val="TitleA"/>
        <w:rPr>
          <w:rFonts w:cs="Times New Roman"/>
          <w:lang w:val="nl-NL"/>
        </w:rPr>
      </w:pPr>
    </w:p>
    <w:p w14:paraId="7D47BD11" w14:textId="77777777" w:rsidR="0030718D" w:rsidRPr="00774137" w:rsidRDefault="0030718D" w:rsidP="00172F7E">
      <w:pPr>
        <w:pStyle w:val="TitleA"/>
        <w:rPr>
          <w:rFonts w:cs="Times New Roman"/>
          <w:lang w:val="nl-NL"/>
        </w:rPr>
      </w:pPr>
      <w:r w:rsidRPr="00774137">
        <w:rPr>
          <w:rFonts w:cs="Times New Roman"/>
          <w:bCs/>
          <w:lang w:val="lt"/>
        </w:rPr>
        <w:t>B. PAKUOTĖS LAPELIS</w:t>
      </w:r>
    </w:p>
    <w:p w14:paraId="442D3E38" w14:textId="77777777" w:rsidR="0030718D" w:rsidRPr="00774137" w:rsidRDefault="0030718D" w:rsidP="00172F7E">
      <w:pPr>
        <w:rPr>
          <w:rFonts w:cs="Times New Roman"/>
          <w:b/>
          <w:lang w:val="nl-NL"/>
        </w:rPr>
      </w:pPr>
      <w:r w:rsidRPr="00774137">
        <w:rPr>
          <w:rFonts w:cs="Times New Roman"/>
          <w:b/>
          <w:bCs/>
          <w:lang w:val="lt"/>
        </w:rPr>
        <w:br w:type="page"/>
      </w:r>
    </w:p>
    <w:p w14:paraId="16B8CCBA" w14:textId="77777777" w:rsidR="0030718D" w:rsidRPr="00EF7284" w:rsidRDefault="0030718D" w:rsidP="00172F7E">
      <w:pPr>
        <w:jc w:val="center"/>
        <w:outlineLvl w:val="0"/>
        <w:rPr>
          <w:rFonts w:cs="Times New Roman"/>
          <w:b/>
          <w:kern w:val="0"/>
          <w:lang w:val="nl-NL"/>
          <w14:ligatures w14:val="none"/>
        </w:rPr>
      </w:pPr>
      <w:r w:rsidRPr="00774137">
        <w:rPr>
          <w:rFonts w:cs="Times New Roman"/>
          <w:b/>
          <w:bCs/>
          <w:lang w:val="lt"/>
        </w:rPr>
        <w:t>Pakuotės lapelis: informacija pacientui</w:t>
      </w:r>
    </w:p>
    <w:p w14:paraId="4A92C201" w14:textId="77777777" w:rsidR="0030718D" w:rsidRPr="00774137" w:rsidRDefault="0030718D" w:rsidP="00172F7E">
      <w:pPr>
        <w:jc w:val="center"/>
        <w:outlineLvl w:val="0"/>
        <w:rPr>
          <w:rFonts w:cs="Times New Roman"/>
          <w:lang w:val="nl-NL"/>
        </w:rPr>
      </w:pPr>
    </w:p>
    <w:p w14:paraId="7B29704F" w14:textId="77777777" w:rsidR="0030718D" w:rsidRPr="00EF7284" w:rsidRDefault="0030718D" w:rsidP="00172F7E">
      <w:pPr>
        <w:numPr>
          <w:ilvl w:val="12"/>
          <w:numId w:val="0"/>
        </w:numPr>
        <w:jc w:val="center"/>
        <w:rPr>
          <w:rFonts w:cs="Times New Roman"/>
          <w:b/>
          <w:kern w:val="0"/>
          <w:lang w:val="es-MX"/>
          <w14:ligatures w14:val="none"/>
        </w:rPr>
      </w:pPr>
      <w:r w:rsidRPr="00774137">
        <w:rPr>
          <w:rFonts w:cs="Times New Roman"/>
          <w:b/>
          <w:bCs/>
          <w:lang w:val="lt"/>
        </w:rPr>
        <w:t>ORSERDU 86</w:t>
      </w:r>
      <w:r w:rsidRPr="00774137">
        <w:rPr>
          <w:rFonts w:cs="Times New Roman"/>
          <w:lang w:val="lt"/>
        </w:rPr>
        <w:t> </w:t>
      </w:r>
      <w:r w:rsidRPr="00774137">
        <w:rPr>
          <w:rFonts w:cs="Times New Roman"/>
          <w:b/>
          <w:bCs/>
          <w:lang w:val="lt"/>
        </w:rPr>
        <w:t>mg plėvele dengtos tabletės</w:t>
      </w:r>
    </w:p>
    <w:p w14:paraId="7FC67FA1" w14:textId="77777777" w:rsidR="0030718D" w:rsidRPr="00EF7284" w:rsidRDefault="0030718D" w:rsidP="00172F7E">
      <w:pPr>
        <w:numPr>
          <w:ilvl w:val="12"/>
          <w:numId w:val="0"/>
        </w:numPr>
        <w:jc w:val="center"/>
        <w:rPr>
          <w:rFonts w:cs="Times New Roman"/>
          <w:b/>
          <w:kern w:val="0"/>
          <w:lang w:val="es-MX"/>
          <w14:ligatures w14:val="none"/>
        </w:rPr>
      </w:pPr>
      <w:r w:rsidRPr="00774137">
        <w:rPr>
          <w:rFonts w:cs="Times New Roman"/>
          <w:b/>
          <w:bCs/>
          <w:lang w:val="lt"/>
        </w:rPr>
        <w:t>ORSERDU 345 mg plėvele dengtos tabletės</w:t>
      </w:r>
    </w:p>
    <w:p w14:paraId="7D1B4A48" w14:textId="77777777" w:rsidR="0030718D" w:rsidRPr="00EF7284" w:rsidRDefault="0030718D" w:rsidP="00172F7E">
      <w:pPr>
        <w:numPr>
          <w:ilvl w:val="12"/>
          <w:numId w:val="0"/>
        </w:numPr>
        <w:jc w:val="center"/>
        <w:rPr>
          <w:rFonts w:cs="Times New Roman"/>
          <w:kern w:val="0"/>
          <w:lang w:val="es-MX"/>
          <w14:ligatures w14:val="none"/>
        </w:rPr>
      </w:pPr>
      <w:r w:rsidRPr="00774137">
        <w:rPr>
          <w:rFonts w:cs="Times New Roman"/>
          <w:lang w:val="lt"/>
        </w:rPr>
        <w:t>elacestrantas</w:t>
      </w:r>
    </w:p>
    <w:p w14:paraId="1AFDA3AB" w14:textId="77777777" w:rsidR="0030718D" w:rsidRPr="00774137" w:rsidRDefault="0030718D" w:rsidP="00172F7E">
      <w:pPr>
        <w:jc w:val="center"/>
        <w:rPr>
          <w:rFonts w:cs="Times New Roman"/>
          <w:lang w:val="es-MX"/>
        </w:rPr>
      </w:pPr>
    </w:p>
    <w:p w14:paraId="0F7CA62C" w14:textId="77777777" w:rsidR="0030718D" w:rsidRPr="00774137" w:rsidRDefault="0030718D" w:rsidP="00172F7E">
      <w:pPr>
        <w:rPr>
          <w:rFonts w:cs="Times New Roman"/>
          <w:lang w:val="lt"/>
        </w:rPr>
      </w:pPr>
      <w:r w:rsidRPr="00774137">
        <w:rPr>
          <w:rFonts w:cs="Times New Roman"/>
          <w:noProof/>
          <w:lang w:val="lt"/>
        </w:rPr>
        <w:drawing>
          <wp:inline distT="0" distB="0" distL="0" distR="0" wp14:anchorId="761CA1DC" wp14:editId="437A65FD">
            <wp:extent cx="184150" cy="177800"/>
            <wp:effectExtent l="0" t="0" r="6350" b="0"/>
            <wp:docPr id="1490241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150" cy="177800"/>
                    </a:xfrm>
                    <a:prstGeom prst="rect">
                      <a:avLst/>
                    </a:prstGeom>
                    <a:noFill/>
                    <a:ln>
                      <a:noFill/>
                    </a:ln>
                  </pic:spPr>
                </pic:pic>
              </a:graphicData>
            </a:graphic>
          </wp:inline>
        </w:drawing>
      </w:r>
      <w:r w:rsidRPr="00774137">
        <w:rPr>
          <w:rFonts w:cs="Times New Roman"/>
          <w:lang w:val="lt"/>
        </w:rPr>
        <w:t xml:space="preserve">Vykdoma papildoma šio vaisto stebėsena. Tai padės greitai nustatyti naują saugumo informaciją. Mums galite padėti pranešdami apie bet </w:t>
      </w:r>
      <w:r w:rsidRPr="001B502A">
        <w:rPr>
          <w:rFonts w:cs="Times New Roman"/>
          <w:lang w:val="lt"/>
        </w:rPr>
        <w:t>kokį Jums pasireiškiantį šalutinį poveikį. Apie tai, kaip pranešti apie šalutinį poveikį, žr. 4 skyriaus pabaigoje.</w:t>
      </w:r>
    </w:p>
    <w:p w14:paraId="3BFFB1AA" w14:textId="77777777" w:rsidR="0030718D" w:rsidRPr="00774137" w:rsidRDefault="0030718D" w:rsidP="00172F7E">
      <w:pPr>
        <w:rPr>
          <w:rFonts w:cs="Times New Roman"/>
          <w:lang w:val="lt"/>
        </w:rPr>
      </w:pPr>
    </w:p>
    <w:p w14:paraId="5B4F8BC4" w14:textId="77777777" w:rsidR="0030718D" w:rsidRPr="00EF7284" w:rsidRDefault="0030718D" w:rsidP="00172F7E">
      <w:pPr>
        <w:rPr>
          <w:rFonts w:cs="Times New Roman"/>
          <w:kern w:val="0"/>
          <w:lang w:val="lt"/>
          <w14:ligatures w14:val="none"/>
        </w:rPr>
      </w:pPr>
      <w:r w:rsidRPr="00774137">
        <w:rPr>
          <w:rFonts w:cs="Times New Roman"/>
          <w:b/>
          <w:bCs/>
          <w:lang w:val="lt"/>
        </w:rPr>
        <w:t>Atidžiai perskaitykite visą šį lapelį, prieš pradėdami vartoti vaistą, nes jame pateikiama Jums svarbi informacija.</w:t>
      </w:r>
    </w:p>
    <w:p w14:paraId="15B1C336"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Neišmeskite šio lapelio, nes vėl gali prireikti jį perskaityti.</w:t>
      </w:r>
    </w:p>
    <w:p w14:paraId="5F9A9C66"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Jeigu kiltų daugiau klausimų, kreipkitės į gydytoją arba vaistininką.</w:t>
      </w:r>
    </w:p>
    <w:p w14:paraId="496ECE38"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Šis vaistas skirtas tik Jums, todėl kitiems žmonėms jo duoti negalima. Vaistas gali jiems pakenkti (net tiems, kurių ligos požymiai yra tokie patys kaip Jūsų).</w:t>
      </w:r>
    </w:p>
    <w:p w14:paraId="3AEA1A07" w14:textId="77777777" w:rsidR="0030718D" w:rsidRPr="00EF7284" w:rsidRDefault="0030718D" w:rsidP="00172F7E">
      <w:pPr>
        <w:numPr>
          <w:ilvl w:val="0"/>
          <w:numId w:val="3"/>
        </w:numPr>
        <w:ind w:left="567" w:hanging="567"/>
        <w:rPr>
          <w:rFonts w:cs="Times New Roman"/>
          <w:kern w:val="0"/>
          <w:lang w:val="en-US"/>
          <w14:ligatures w14:val="none"/>
        </w:rPr>
      </w:pPr>
      <w:r w:rsidRPr="00774137">
        <w:rPr>
          <w:rFonts w:cs="Times New Roman"/>
          <w:lang w:val="lt"/>
        </w:rPr>
        <w:t>Jeigu pasireiškė šalutinis poveikis (net jeigu jis šiame lapelyje nenurodytas),</w:t>
      </w:r>
      <w:r w:rsidRPr="001B502A">
        <w:rPr>
          <w:rFonts w:cs="Times New Roman"/>
          <w:color w:val="FF0000"/>
          <w:lang w:val="lt"/>
        </w:rPr>
        <w:t xml:space="preserve"> </w:t>
      </w:r>
      <w:r w:rsidRPr="00774137">
        <w:rPr>
          <w:rFonts w:cs="Times New Roman"/>
          <w:lang w:val="lt"/>
        </w:rPr>
        <w:t>kreipkitės į gydytoją, vaistininką arba slaugytoją. Žr. 4 skyrių.</w:t>
      </w:r>
    </w:p>
    <w:p w14:paraId="41F556A9" w14:textId="77777777" w:rsidR="0030718D" w:rsidRPr="00774137" w:rsidRDefault="0030718D" w:rsidP="00172F7E">
      <w:pPr>
        <w:ind w:right="-2"/>
        <w:rPr>
          <w:rFonts w:cs="Times New Roman"/>
        </w:rPr>
      </w:pPr>
    </w:p>
    <w:p w14:paraId="7C0A5C3F" w14:textId="77777777" w:rsidR="0030718D" w:rsidRPr="00EF7284" w:rsidRDefault="0030718D" w:rsidP="00172F7E">
      <w:pPr>
        <w:keepNext/>
        <w:numPr>
          <w:ilvl w:val="12"/>
          <w:numId w:val="0"/>
        </w:numPr>
        <w:ind w:right="-2"/>
        <w:rPr>
          <w:rFonts w:cs="Times New Roman"/>
          <w:b/>
          <w:kern w:val="0"/>
          <w:lang w:val="nl-NL"/>
          <w14:ligatures w14:val="none"/>
        </w:rPr>
      </w:pPr>
      <w:r w:rsidRPr="00774137">
        <w:rPr>
          <w:rFonts w:cs="Times New Roman"/>
          <w:b/>
          <w:bCs/>
          <w:lang w:val="lt"/>
        </w:rPr>
        <w:t>Apie ką rašoma šiame lapelyje?</w:t>
      </w:r>
    </w:p>
    <w:p w14:paraId="3481C856" w14:textId="77777777" w:rsidR="0030718D" w:rsidRPr="00774137" w:rsidRDefault="0030718D" w:rsidP="00172F7E">
      <w:pPr>
        <w:keepNext/>
        <w:numPr>
          <w:ilvl w:val="12"/>
          <w:numId w:val="0"/>
        </w:numPr>
        <w:ind w:right="-2"/>
        <w:outlineLvl w:val="0"/>
        <w:rPr>
          <w:rFonts w:cs="Times New Roman"/>
          <w:lang w:val="nl-NL"/>
        </w:rPr>
      </w:pPr>
    </w:p>
    <w:p w14:paraId="71EF50FF" w14:textId="77777777" w:rsidR="0030718D" w:rsidRPr="00EF7284" w:rsidRDefault="0030718D" w:rsidP="00172F7E">
      <w:pPr>
        <w:numPr>
          <w:ilvl w:val="12"/>
          <w:numId w:val="0"/>
        </w:numPr>
        <w:ind w:left="567" w:hanging="567"/>
        <w:rPr>
          <w:rFonts w:cs="Times New Roman"/>
          <w:kern w:val="0"/>
          <w:lang w:val="nl-NL"/>
          <w14:ligatures w14:val="none"/>
        </w:rPr>
      </w:pPr>
      <w:r w:rsidRPr="00774137">
        <w:rPr>
          <w:rFonts w:cs="Times New Roman"/>
          <w:lang w:val="lt"/>
        </w:rPr>
        <w:t>1.</w:t>
      </w:r>
      <w:r w:rsidRPr="00774137">
        <w:rPr>
          <w:rFonts w:cs="Times New Roman"/>
          <w:lang w:val="lt"/>
        </w:rPr>
        <w:tab/>
        <w:t>Kas yra ORSERDU ir kam jis vartojamas</w:t>
      </w:r>
    </w:p>
    <w:p w14:paraId="05034AF7" w14:textId="77777777" w:rsidR="0030718D" w:rsidRPr="00EF7284" w:rsidRDefault="0030718D" w:rsidP="00172F7E">
      <w:pPr>
        <w:numPr>
          <w:ilvl w:val="12"/>
          <w:numId w:val="0"/>
        </w:numPr>
        <w:ind w:left="567" w:hanging="567"/>
        <w:rPr>
          <w:rFonts w:cs="Times New Roman"/>
          <w:kern w:val="0"/>
          <w:lang w:val="nl-NL"/>
          <w14:ligatures w14:val="none"/>
        </w:rPr>
      </w:pPr>
      <w:r w:rsidRPr="00774137">
        <w:rPr>
          <w:rFonts w:cs="Times New Roman"/>
          <w:lang w:val="lt"/>
        </w:rPr>
        <w:t>2.</w:t>
      </w:r>
      <w:r w:rsidRPr="00774137">
        <w:rPr>
          <w:rFonts w:cs="Times New Roman"/>
          <w:lang w:val="lt"/>
        </w:rPr>
        <w:tab/>
        <w:t xml:space="preserve">Kas </w:t>
      </w:r>
      <w:r w:rsidRPr="001B502A">
        <w:rPr>
          <w:rFonts w:cs="Times New Roman"/>
          <w:lang w:val="lt"/>
        </w:rPr>
        <w:t>žinotina prieš vartojant ORSERDU</w:t>
      </w:r>
    </w:p>
    <w:p w14:paraId="6A5F90D0" w14:textId="77777777" w:rsidR="0030718D" w:rsidRPr="00EF7284" w:rsidRDefault="0030718D" w:rsidP="00172F7E">
      <w:pPr>
        <w:numPr>
          <w:ilvl w:val="12"/>
          <w:numId w:val="0"/>
        </w:numPr>
        <w:ind w:left="567" w:hanging="567"/>
        <w:rPr>
          <w:rFonts w:cs="Times New Roman"/>
          <w:kern w:val="0"/>
          <w:lang w:val="nl-NL"/>
          <w14:ligatures w14:val="none"/>
        </w:rPr>
      </w:pPr>
      <w:r w:rsidRPr="00774137">
        <w:rPr>
          <w:rFonts w:cs="Times New Roman"/>
          <w:lang w:val="lt"/>
        </w:rPr>
        <w:t>3.</w:t>
      </w:r>
      <w:r w:rsidRPr="00774137">
        <w:rPr>
          <w:rFonts w:cs="Times New Roman"/>
          <w:lang w:val="lt"/>
        </w:rPr>
        <w:tab/>
        <w:t>Kaip vartoti ORSERDU</w:t>
      </w:r>
    </w:p>
    <w:p w14:paraId="6F436668" w14:textId="77777777" w:rsidR="0030718D" w:rsidRPr="00EF7284" w:rsidRDefault="0030718D" w:rsidP="00172F7E">
      <w:pPr>
        <w:numPr>
          <w:ilvl w:val="12"/>
          <w:numId w:val="0"/>
        </w:numPr>
        <w:ind w:left="567" w:hanging="567"/>
        <w:rPr>
          <w:rFonts w:cs="Times New Roman"/>
          <w:kern w:val="0"/>
          <w:lang w:val="nl-NL"/>
          <w14:ligatures w14:val="none"/>
        </w:rPr>
      </w:pPr>
      <w:r w:rsidRPr="00774137">
        <w:rPr>
          <w:rFonts w:cs="Times New Roman"/>
          <w:lang w:val="lt"/>
        </w:rPr>
        <w:t>4.</w:t>
      </w:r>
      <w:r w:rsidRPr="00774137">
        <w:rPr>
          <w:rFonts w:cs="Times New Roman"/>
          <w:lang w:val="lt"/>
        </w:rPr>
        <w:tab/>
        <w:t>Galimas šalutinis poveikis</w:t>
      </w:r>
    </w:p>
    <w:p w14:paraId="07BCA4BD" w14:textId="77777777" w:rsidR="0030718D" w:rsidRPr="00EF7284" w:rsidRDefault="0030718D" w:rsidP="00172F7E">
      <w:pPr>
        <w:ind w:left="567" w:hanging="567"/>
        <w:rPr>
          <w:rFonts w:cs="Times New Roman"/>
          <w:kern w:val="0"/>
          <w:lang w:val="nl-NL"/>
          <w14:ligatures w14:val="none"/>
        </w:rPr>
      </w:pPr>
      <w:r w:rsidRPr="00774137">
        <w:rPr>
          <w:rFonts w:cs="Times New Roman"/>
          <w:lang w:val="lt"/>
        </w:rPr>
        <w:t>5.</w:t>
      </w:r>
      <w:r w:rsidRPr="00774137">
        <w:rPr>
          <w:rFonts w:cs="Times New Roman"/>
          <w:lang w:val="lt"/>
        </w:rPr>
        <w:tab/>
        <w:t>Kaip laikyti ORSERDU</w:t>
      </w:r>
    </w:p>
    <w:p w14:paraId="6B088B00" w14:textId="77777777" w:rsidR="0030718D" w:rsidRPr="00EF7284" w:rsidRDefault="0030718D" w:rsidP="00172F7E">
      <w:pPr>
        <w:ind w:left="567" w:hanging="567"/>
        <w:rPr>
          <w:rFonts w:cs="Times New Roman"/>
          <w:kern w:val="0"/>
          <w:lang w:val="nl-NL"/>
          <w14:ligatures w14:val="none"/>
        </w:rPr>
      </w:pPr>
      <w:r w:rsidRPr="00774137">
        <w:rPr>
          <w:rFonts w:cs="Times New Roman"/>
          <w:lang w:val="lt"/>
        </w:rPr>
        <w:t>6.</w:t>
      </w:r>
      <w:r w:rsidRPr="00774137">
        <w:rPr>
          <w:rFonts w:cs="Times New Roman"/>
          <w:lang w:val="lt"/>
        </w:rPr>
        <w:tab/>
        <w:t>Pakuotės turinys ir kita informacija</w:t>
      </w:r>
    </w:p>
    <w:p w14:paraId="41C95C83" w14:textId="77777777" w:rsidR="0030718D" w:rsidRPr="00774137" w:rsidRDefault="0030718D" w:rsidP="00172F7E">
      <w:pPr>
        <w:numPr>
          <w:ilvl w:val="12"/>
          <w:numId w:val="0"/>
        </w:numPr>
        <w:ind w:right="-2"/>
        <w:rPr>
          <w:rFonts w:cs="Times New Roman"/>
          <w:lang w:val="nl-NL"/>
        </w:rPr>
      </w:pPr>
    </w:p>
    <w:p w14:paraId="64EEDB70" w14:textId="77777777" w:rsidR="0030718D" w:rsidRPr="00774137" w:rsidRDefault="0030718D" w:rsidP="00172F7E">
      <w:pPr>
        <w:numPr>
          <w:ilvl w:val="12"/>
          <w:numId w:val="0"/>
        </w:numPr>
        <w:rPr>
          <w:rFonts w:cs="Times New Roman"/>
          <w:lang w:val="nl-NL"/>
        </w:rPr>
      </w:pPr>
    </w:p>
    <w:p w14:paraId="3A654D53" w14:textId="77777777" w:rsidR="0030718D" w:rsidRPr="00EF7284" w:rsidRDefault="0030718D" w:rsidP="00172F7E">
      <w:pPr>
        <w:keepNext/>
        <w:ind w:left="567" w:right="-2" w:hanging="567"/>
        <w:rPr>
          <w:rFonts w:cs="Times New Roman"/>
          <w:b/>
          <w:kern w:val="0"/>
          <w:lang w:val="nl-NL"/>
          <w14:ligatures w14:val="none"/>
        </w:rPr>
      </w:pPr>
      <w:r w:rsidRPr="00774137">
        <w:rPr>
          <w:rFonts w:cs="Times New Roman"/>
          <w:b/>
          <w:bCs/>
          <w:lang w:val="lt"/>
        </w:rPr>
        <w:t>1.</w:t>
      </w:r>
      <w:r w:rsidRPr="00774137">
        <w:rPr>
          <w:rFonts w:cs="Times New Roman"/>
          <w:b/>
          <w:bCs/>
          <w:lang w:val="lt"/>
        </w:rPr>
        <w:tab/>
        <w:t>Kas yra ORSERDU ir kam jis vartojamas</w:t>
      </w:r>
    </w:p>
    <w:p w14:paraId="5B5449BC" w14:textId="77777777" w:rsidR="0030718D" w:rsidRPr="00774137" w:rsidRDefault="0030718D" w:rsidP="00172F7E">
      <w:pPr>
        <w:keepNext/>
        <w:numPr>
          <w:ilvl w:val="12"/>
          <w:numId w:val="0"/>
        </w:numPr>
        <w:rPr>
          <w:rFonts w:cs="Times New Roman"/>
          <w:lang w:val="nl-NL"/>
        </w:rPr>
      </w:pPr>
    </w:p>
    <w:p w14:paraId="4B9D904E" w14:textId="77777777" w:rsidR="0030718D" w:rsidRPr="00EF7284" w:rsidRDefault="0030718D" w:rsidP="00172F7E">
      <w:pPr>
        <w:keepNext/>
        <w:tabs>
          <w:tab w:val="left" w:pos="720"/>
        </w:tabs>
        <w:ind w:right="-2"/>
        <w:rPr>
          <w:rFonts w:cs="Times New Roman"/>
          <w:b/>
          <w:bCs/>
          <w:kern w:val="0"/>
          <w:lang w:val="nl-NL"/>
          <w14:ligatures w14:val="none"/>
        </w:rPr>
      </w:pPr>
      <w:r w:rsidRPr="00774137">
        <w:rPr>
          <w:rFonts w:cs="Times New Roman"/>
          <w:b/>
          <w:bCs/>
          <w:lang w:val="lt"/>
        </w:rPr>
        <w:t>Kas yra ORSERDU</w:t>
      </w:r>
    </w:p>
    <w:p w14:paraId="76B5E676" w14:textId="77777777" w:rsidR="0030718D" w:rsidRPr="00774137" w:rsidRDefault="0030718D" w:rsidP="00172F7E">
      <w:pPr>
        <w:keepNext/>
        <w:tabs>
          <w:tab w:val="left" w:pos="720"/>
        </w:tabs>
        <w:ind w:right="-2"/>
        <w:rPr>
          <w:rFonts w:cs="Times New Roman"/>
          <w:lang w:val="nl-NL"/>
        </w:rPr>
      </w:pPr>
    </w:p>
    <w:p w14:paraId="3B572CD0" w14:textId="77777777" w:rsidR="0030718D" w:rsidRPr="00EF7284" w:rsidRDefault="0030718D" w:rsidP="00172F7E">
      <w:pPr>
        <w:tabs>
          <w:tab w:val="left" w:pos="720"/>
        </w:tabs>
        <w:ind w:right="-2"/>
        <w:rPr>
          <w:rFonts w:cs="Times New Roman"/>
          <w:kern w:val="0"/>
          <w:lang w:val="nl-NL"/>
          <w14:ligatures w14:val="none"/>
        </w:rPr>
      </w:pPr>
      <w:r w:rsidRPr="00774137">
        <w:rPr>
          <w:rFonts w:cs="Times New Roman"/>
          <w:lang w:val="lt"/>
        </w:rPr>
        <w:t>ORSERDU sudėtyje yra veikliosios medžiagos elacestranto, kuris priklauso vaistų, vadinamų selektyviaisiais estrogenų receptorius ardančiais vaistais, grupei.</w:t>
      </w:r>
    </w:p>
    <w:p w14:paraId="1A5EE96D" w14:textId="77777777" w:rsidR="0030718D" w:rsidRPr="00774137" w:rsidRDefault="0030718D" w:rsidP="00172F7E">
      <w:pPr>
        <w:tabs>
          <w:tab w:val="left" w:pos="720"/>
        </w:tabs>
        <w:ind w:right="-2"/>
        <w:rPr>
          <w:rFonts w:cs="Times New Roman"/>
          <w:highlight w:val="yellow"/>
          <w:lang w:val="nl-NL"/>
        </w:rPr>
      </w:pPr>
    </w:p>
    <w:p w14:paraId="462DC779" w14:textId="77777777" w:rsidR="0030718D" w:rsidRPr="00EF7284" w:rsidRDefault="0030718D" w:rsidP="00172F7E">
      <w:pPr>
        <w:keepNext/>
        <w:tabs>
          <w:tab w:val="left" w:pos="720"/>
        </w:tabs>
        <w:rPr>
          <w:rFonts w:cs="Times New Roman"/>
          <w:b/>
          <w:kern w:val="0"/>
          <w:lang w:val="nl-NL"/>
          <w14:ligatures w14:val="none"/>
        </w:rPr>
      </w:pPr>
      <w:r w:rsidRPr="00774137">
        <w:rPr>
          <w:rFonts w:cs="Times New Roman"/>
          <w:b/>
          <w:bCs/>
          <w:lang w:val="lt"/>
        </w:rPr>
        <w:t>Kam ORSERDU vartojamas</w:t>
      </w:r>
    </w:p>
    <w:p w14:paraId="654A54BB" w14:textId="77777777" w:rsidR="0030718D" w:rsidRPr="00774137" w:rsidRDefault="0030718D" w:rsidP="00172F7E">
      <w:pPr>
        <w:keepNext/>
        <w:tabs>
          <w:tab w:val="left" w:pos="720"/>
        </w:tabs>
        <w:rPr>
          <w:rFonts w:cs="Times New Roman"/>
          <w:highlight w:val="yellow"/>
          <w:lang w:val="nl-NL"/>
        </w:rPr>
      </w:pPr>
    </w:p>
    <w:p w14:paraId="6FA179B9" w14:textId="77777777" w:rsidR="0030718D" w:rsidRPr="00EF7284" w:rsidRDefault="0030718D" w:rsidP="00172F7E">
      <w:pPr>
        <w:tabs>
          <w:tab w:val="left" w:pos="720"/>
        </w:tabs>
        <w:rPr>
          <w:rFonts w:cs="Times New Roman"/>
          <w:kern w:val="0"/>
          <w:lang w:val="lt"/>
          <w14:ligatures w14:val="none"/>
        </w:rPr>
      </w:pPr>
      <w:r w:rsidRPr="00774137">
        <w:rPr>
          <w:rFonts w:cs="Times New Roman"/>
          <w:lang w:val="lt"/>
        </w:rPr>
        <w:t xml:space="preserve">Šis vaistas skirtas moterims po menopauzės ir suaugusiems vyrams, sergantiems tam tikros rūšies krūties vėžiu, kuris yra pažengęs arba išplitęs į kitas kūno dalis (metastazavęs). Vaistas gali būti vartojamas gydant krūties vėžį, kuris yra estrogenų receptoriams (ER) teigiamas (tai reiškia, kad ant vėžinių ląstelių paviršiaus yra hormono estrogeno receptorių) ir kuris yra žmogaus epidermio augimo faktoriaus receptoriui 2 (angl. </w:t>
      </w:r>
      <w:r w:rsidRPr="00774137">
        <w:rPr>
          <w:rFonts w:cs="Times New Roman"/>
          <w:i/>
          <w:iCs/>
          <w:lang w:val="lt"/>
        </w:rPr>
        <w:t>human epidermal growth factor receptor </w:t>
      </w:r>
      <w:r w:rsidRPr="001B502A">
        <w:rPr>
          <w:rFonts w:cs="Times New Roman"/>
          <w:lang w:val="lt"/>
        </w:rPr>
        <w:t xml:space="preserve">2, HER2) neigiamas (tai reiškia, kad ant vėžinių ląstelių paviršiaus šių receptorių nėra arba yra labai mažai). ORSERDU skiriamas monoterapija (vartojamas vienas) pacientams, kuriems anksčiau nebuvo atsako arba kurių vėžys toliau progresavo po bent vienos eilės gydymo hormonais, įskaitant CDK 4/6 inhibitorius, ir kurių gene, vadinamame </w:t>
      </w:r>
      <w:r w:rsidRPr="001B502A">
        <w:rPr>
          <w:rFonts w:cs="Times New Roman"/>
          <w:i/>
          <w:iCs/>
          <w:lang w:val="lt"/>
        </w:rPr>
        <w:t>ESR1</w:t>
      </w:r>
      <w:r w:rsidRPr="001B502A">
        <w:rPr>
          <w:rFonts w:cs="Times New Roman"/>
          <w:lang w:val="lt"/>
        </w:rPr>
        <w:t>, nustatyta tam tikrų pokyčių (mutacijų).</w:t>
      </w:r>
    </w:p>
    <w:p w14:paraId="20C7AEB6" w14:textId="77777777" w:rsidR="0030718D" w:rsidRPr="00774137" w:rsidRDefault="0030718D" w:rsidP="00172F7E">
      <w:pPr>
        <w:tabs>
          <w:tab w:val="left" w:pos="720"/>
        </w:tabs>
        <w:rPr>
          <w:rFonts w:cs="Times New Roman"/>
          <w:lang w:val="lt"/>
        </w:rPr>
      </w:pPr>
    </w:p>
    <w:p w14:paraId="27864360" w14:textId="77777777" w:rsidR="0030718D" w:rsidRPr="00EF7284" w:rsidRDefault="0030718D" w:rsidP="00172F7E">
      <w:pPr>
        <w:tabs>
          <w:tab w:val="left" w:pos="720"/>
        </w:tabs>
        <w:rPr>
          <w:rFonts w:cs="Times New Roman"/>
          <w:kern w:val="0"/>
          <w:lang w:val="lt"/>
          <w14:ligatures w14:val="none"/>
        </w:rPr>
      </w:pPr>
      <w:r w:rsidRPr="00774137">
        <w:rPr>
          <w:rFonts w:cs="Times New Roman"/>
          <w:lang w:val="lt"/>
        </w:rPr>
        <w:t xml:space="preserve">Gydytojas paims Jūsų kraujo mėginį ištirti, ar esama šių </w:t>
      </w:r>
      <w:r w:rsidRPr="00774137">
        <w:rPr>
          <w:rFonts w:cs="Times New Roman"/>
          <w:i/>
          <w:iCs/>
          <w:lang w:val="lt"/>
        </w:rPr>
        <w:t>ESR1</w:t>
      </w:r>
      <w:r w:rsidRPr="001B502A">
        <w:rPr>
          <w:rFonts w:cs="Times New Roman"/>
          <w:lang w:val="lt"/>
        </w:rPr>
        <w:t> mutacijų. Norint taikyti gydymą ORSERDU, rezultatas turi būti teigiamas.</w:t>
      </w:r>
    </w:p>
    <w:p w14:paraId="64D389BF" w14:textId="77777777" w:rsidR="0030718D" w:rsidRPr="00774137" w:rsidRDefault="0030718D" w:rsidP="00172F7E">
      <w:pPr>
        <w:tabs>
          <w:tab w:val="left" w:pos="720"/>
        </w:tabs>
        <w:rPr>
          <w:rFonts w:cs="Times New Roman"/>
          <w:highlight w:val="lightGray"/>
          <w:lang w:val="lt"/>
        </w:rPr>
      </w:pPr>
    </w:p>
    <w:p w14:paraId="2258565B" w14:textId="77777777" w:rsidR="0030718D" w:rsidRPr="00EF7284" w:rsidRDefault="0030718D" w:rsidP="00172F7E">
      <w:pPr>
        <w:keepNext/>
        <w:keepLines/>
        <w:tabs>
          <w:tab w:val="left" w:pos="720"/>
        </w:tabs>
        <w:rPr>
          <w:rFonts w:cs="Times New Roman"/>
          <w:b/>
          <w:kern w:val="0"/>
          <w:lang w:val="lt"/>
          <w14:ligatures w14:val="none"/>
        </w:rPr>
      </w:pPr>
      <w:r w:rsidRPr="00774137">
        <w:rPr>
          <w:rFonts w:cs="Times New Roman"/>
          <w:b/>
          <w:bCs/>
          <w:lang w:val="lt"/>
        </w:rPr>
        <w:t>Kaip ORSERDU veikia</w:t>
      </w:r>
    </w:p>
    <w:p w14:paraId="31F59F1A" w14:textId="77777777" w:rsidR="0030718D" w:rsidRPr="00774137" w:rsidRDefault="0030718D" w:rsidP="00172F7E">
      <w:pPr>
        <w:keepNext/>
        <w:keepLines/>
        <w:tabs>
          <w:tab w:val="left" w:pos="720"/>
        </w:tabs>
        <w:rPr>
          <w:rFonts w:cs="Times New Roman"/>
          <w:b/>
          <w:lang w:val="lt"/>
        </w:rPr>
      </w:pPr>
    </w:p>
    <w:p w14:paraId="36E56B35" w14:textId="77777777" w:rsidR="0030718D" w:rsidRPr="00EF7284" w:rsidRDefault="0030718D" w:rsidP="00172F7E">
      <w:pPr>
        <w:keepNext/>
        <w:rPr>
          <w:rFonts w:cs="Times New Roman"/>
          <w:kern w:val="0"/>
          <w:lang w:val="lt"/>
          <w14:ligatures w14:val="none"/>
        </w:rPr>
      </w:pPr>
      <w:r w:rsidRPr="00774137">
        <w:rPr>
          <w:rFonts w:cs="Times New Roman"/>
          <w:lang w:val="lt"/>
        </w:rPr>
        <w:t>Estrogenų receptoriai yra ląstelių viduje aptinkamų baltymų grupė. Jie suaktyvėja, kai prie jų prisijungia hormonas estrogenas. Prisijungdamas prie šių receptorių, estrogenas kai kuriais atvejais gali paskatinti vėžines ląsteles augti ir daugintis. ORSERDU sudėtyje yra veikliosios medžiagos elacestranto, kuris prisijungia prie estrogenų receptorių vėžinėse ląstelėse ir paverčia juos neveiksniais. Blokuodamas ir sunaikindamas estrogenų receptorius, ORSERDU gali sulėtinti krūties vėžio augimą bei plitimą ir padėti naikinti vėžines ląsteles.</w:t>
      </w:r>
    </w:p>
    <w:p w14:paraId="1A4EA407" w14:textId="77777777" w:rsidR="0030718D" w:rsidRPr="00774137" w:rsidRDefault="0030718D" w:rsidP="00172F7E">
      <w:pPr>
        <w:rPr>
          <w:rFonts w:cs="Times New Roman"/>
          <w:lang w:val="lt"/>
        </w:rPr>
      </w:pPr>
    </w:p>
    <w:p w14:paraId="55F756DD" w14:textId="77777777" w:rsidR="0030718D" w:rsidRPr="00EF7284" w:rsidRDefault="0030718D" w:rsidP="00172F7E">
      <w:pPr>
        <w:rPr>
          <w:rFonts w:cs="Times New Roman"/>
          <w:kern w:val="0"/>
          <w:lang w:val="lt"/>
          <w14:ligatures w14:val="none"/>
        </w:rPr>
      </w:pPr>
      <w:r w:rsidRPr="00774137">
        <w:rPr>
          <w:rFonts w:cs="Times New Roman"/>
          <w:lang w:val="lt"/>
        </w:rPr>
        <w:t>Jeigu kiltų klausimų apie tai, kaip ORSERDU veikia arba kodėl šis vaistas Jums buvo paskirtas, kreipkitės į gydytoją, vaistininką arba slaugytoją.</w:t>
      </w:r>
    </w:p>
    <w:p w14:paraId="0CCC5094" w14:textId="77777777" w:rsidR="0030718D" w:rsidRPr="00774137" w:rsidRDefault="0030718D" w:rsidP="00172F7E">
      <w:pPr>
        <w:ind w:right="-2"/>
        <w:rPr>
          <w:rFonts w:cs="Times New Roman"/>
          <w:lang w:val="lt"/>
        </w:rPr>
      </w:pPr>
    </w:p>
    <w:p w14:paraId="153BEDA6" w14:textId="77777777" w:rsidR="0030718D" w:rsidRPr="00774137" w:rsidRDefault="0030718D" w:rsidP="00172F7E">
      <w:pPr>
        <w:ind w:right="-2"/>
        <w:rPr>
          <w:rFonts w:cs="Times New Roman"/>
          <w:lang w:val="lt"/>
        </w:rPr>
      </w:pPr>
    </w:p>
    <w:p w14:paraId="3718AF67" w14:textId="77777777" w:rsidR="0030718D" w:rsidRPr="00EF7284" w:rsidRDefault="0030718D" w:rsidP="00172F7E">
      <w:pPr>
        <w:keepNext/>
        <w:ind w:left="567" w:right="-2" w:hanging="567"/>
        <w:rPr>
          <w:rFonts w:cs="Times New Roman"/>
          <w:b/>
          <w:kern w:val="0"/>
          <w:lang w:val="lt"/>
          <w14:ligatures w14:val="none"/>
        </w:rPr>
      </w:pPr>
      <w:r w:rsidRPr="00774137">
        <w:rPr>
          <w:rFonts w:cs="Times New Roman"/>
          <w:b/>
          <w:bCs/>
          <w:lang w:val="lt"/>
        </w:rPr>
        <w:t>2.</w:t>
      </w:r>
      <w:r w:rsidRPr="00774137">
        <w:rPr>
          <w:rFonts w:cs="Times New Roman"/>
          <w:b/>
          <w:bCs/>
          <w:lang w:val="lt"/>
        </w:rPr>
        <w:tab/>
        <w:t>Kas žinotina prieš vartojant ORSERDU</w:t>
      </w:r>
    </w:p>
    <w:p w14:paraId="490DE1CD" w14:textId="77777777" w:rsidR="0030718D" w:rsidRPr="00774137" w:rsidRDefault="0030718D" w:rsidP="00172F7E">
      <w:pPr>
        <w:keepNext/>
        <w:numPr>
          <w:ilvl w:val="12"/>
          <w:numId w:val="0"/>
        </w:numPr>
        <w:outlineLvl w:val="0"/>
        <w:rPr>
          <w:rFonts w:cs="Times New Roman"/>
          <w:i/>
          <w:lang w:val="lt"/>
        </w:rPr>
      </w:pPr>
    </w:p>
    <w:p w14:paraId="349C5814" w14:textId="77777777" w:rsidR="0030718D" w:rsidRPr="00EF7284" w:rsidRDefault="0030718D" w:rsidP="00172F7E">
      <w:pPr>
        <w:keepNext/>
        <w:numPr>
          <w:ilvl w:val="12"/>
          <w:numId w:val="0"/>
        </w:numPr>
        <w:outlineLvl w:val="0"/>
        <w:rPr>
          <w:rFonts w:cs="Times New Roman"/>
          <w:kern w:val="0"/>
          <w:lang w:val="lt"/>
          <w14:ligatures w14:val="none"/>
        </w:rPr>
      </w:pPr>
      <w:r w:rsidRPr="00774137">
        <w:rPr>
          <w:rFonts w:cs="Times New Roman"/>
          <w:b/>
          <w:bCs/>
          <w:lang w:val="lt"/>
        </w:rPr>
        <w:t>ORSERDU vartoti draudžiama, jeigu:</w:t>
      </w:r>
    </w:p>
    <w:p w14:paraId="6CEBD29A" w14:textId="77777777" w:rsidR="0030718D" w:rsidRPr="00774137" w:rsidRDefault="0030718D" w:rsidP="00172F7E">
      <w:pPr>
        <w:numPr>
          <w:ilvl w:val="12"/>
          <w:numId w:val="0"/>
        </w:numPr>
        <w:ind w:left="567" w:hanging="567"/>
        <w:rPr>
          <w:rFonts w:cs="Times New Roman"/>
          <w:lang w:val="lt"/>
        </w:rPr>
      </w:pPr>
      <w:r w:rsidRPr="00774137">
        <w:rPr>
          <w:rFonts w:cs="Times New Roman"/>
          <w:lang w:val="lt"/>
        </w:rPr>
        <w:t>-</w:t>
      </w:r>
      <w:r w:rsidRPr="00774137">
        <w:rPr>
          <w:rFonts w:cs="Times New Roman"/>
          <w:lang w:val="lt"/>
        </w:rPr>
        <w:tab/>
        <w:t>yra alergija elacestrantui arba bet kuriai pagalbinei šio vaisto medžiagai (jos išvardytos 6 skyriuje).</w:t>
      </w:r>
    </w:p>
    <w:p w14:paraId="2DFB47E5" w14:textId="77777777" w:rsidR="0030718D" w:rsidRPr="00774137" w:rsidRDefault="0030718D" w:rsidP="00172F7E">
      <w:pPr>
        <w:numPr>
          <w:ilvl w:val="12"/>
          <w:numId w:val="0"/>
        </w:numPr>
        <w:rPr>
          <w:rFonts w:cs="Times New Roman"/>
          <w:lang w:val="lt"/>
        </w:rPr>
      </w:pPr>
    </w:p>
    <w:p w14:paraId="1C01F00A" w14:textId="77777777" w:rsidR="0030718D" w:rsidRPr="00EF7284" w:rsidRDefault="0030718D" w:rsidP="00172F7E">
      <w:pPr>
        <w:keepNext/>
        <w:numPr>
          <w:ilvl w:val="12"/>
          <w:numId w:val="0"/>
        </w:numPr>
        <w:outlineLvl w:val="0"/>
        <w:rPr>
          <w:rFonts w:cs="Times New Roman"/>
          <w:b/>
          <w:kern w:val="0"/>
          <w:lang w:val="lt"/>
          <w14:ligatures w14:val="none"/>
        </w:rPr>
      </w:pPr>
      <w:r w:rsidRPr="00774137">
        <w:rPr>
          <w:rFonts w:cs="Times New Roman"/>
          <w:b/>
          <w:bCs/>
          <w:lang w:val="lt"/>
        </w:rPr>
        <w:t>Įspėjimai ir atsargumo priemonės</w:t>
      </w:r>
    </w:p>
    <w:p w14:paraId="11626CED" w14:textId="77777777" w:rsidR="0030718D" w:rsidRPr="00EF7284" w:rsidRDefault="0030718D" w:rsidP="00172F7E">
      <w:pPr>
        <w:keepNext/>
        <w:numPr>
          <w:ilvl w:val="12"/>
          <w:numId w:val="0"/>
        </w:numPr>
        <w:rPr>
          <w:rFonts w:cs="Times New Roman"/>
          <w:b/>
          <w:kern w:val="0"/>
          <w:lang w:val="lt"/>
          <w14:ligatures w14:val="none"/>
        </w:rPr>
      </w:pPr>
      <w:r w:rsidRPr="00774137">
        <w:rPr>
          <w:rFonts w:cs="Times New Roman"/>
          <w:lang w:val="lt"/>
        </w:rPr>
        <w:t>Pasitarkite su gydytoju arba vaistininku, prieš pradėdami vartoti ORSERDU,</w:t>
      </w:r>
    </w:p>
    <w:p w14:paraId="07F989E8" w14:textId="77777777" w:rsidR="0030718D" w:rsidRPr="00774137" w:rsidRDefault="0030718D" w:rsidP="00172F7E">
      <w:pPr>
        <w:keepNext/>
        <w:numPr>
          <w:ilvl w:val="12"/>
          <w:numId w:val="0"/>
        </w:numPr>
        <w:rPr>
          <w:rFonts w:cs="Times New Roman"/>
          <w:b/>
          <w:lang w:val="lt"/>
        </w:rPr>
      </w:pPr>
    </w:p>
    <w:p w14:paraId="0B2C398A"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jeigu sergate kuria nors kepenų liga (kepenų liga, pavyzdžiui, gali būti cirozė (surandėjusios kepenys), kepenų funkcijos sutrikimas arba cholestazinė gelta (odos ir akių pageltimas dėl sumažėjusio tulžies nutekėjimo iš kepenų)). Gydytojas reguliariai ir atidžiai Jus tikrins, ar nepasireiškia nepageidaujamų reakcijų.</w:t>
      </w:r>
    </w:p>
    <w:p w14:paraId="3AA815B6" w14:textId="77777777" w:rsidR="0030718D" w:rsidRPr="00774137" w:rsidRDefault="0030718D" w:rsidP="00172F7E">
      <w:pPr>
        <w:pStyle w:val="ListParagraph"/>
        <w:ind w:left="360"/>
        <w:rPr>
          <w:rFonts w:cs="Times New Roman"/>
          <w:lang w:val="lt"/>
        </w:rPr>
      </w:pPr>
    </w:p>
    <w:p w14:paraId="5D55B1E5" w14:textId="77777777" w:rsidR="0030718D" w:rsidRPr="00EF7284" w:rsidRDefault="0030718D" w:rsidP="00172F7E">
      <w:pPr>
        <w:rPr>
          <w:rFonts w:cs="Times New Roman"/>
          <w:kern w:val="0"/>
          <w:lang w:val="lt"/>
          <w14:ligatures w14:val="none"/>
        </w:rPr>
      </w:pPr>
      <w:r w:rsidRPr="00774137">
        <w:rPr>
          <w:rFonts w:cs="Times New Roman"/>
          <w:lang w:val="lt"/>
        </w:rPr>
        <w:t>Dėl išplitusio krūties vėžio Jums gali būti padidėjusi kraujo krešulių venose (tam tikro tipo kraujagyslėje) susidarymo rizika. Nežinoma, ar ORSERDU taip pat didina šią riziką.</w:t>
      </w:r>
    </w:p>
    <w:p w14:paraId="3B9682AC" w14:textId="77777777" w:rsidR="0030718D" w:rsidRPr="00774137" w:rsidRDefault="0030718D" w:rsidP="00172F7E">
      <w:pPr>
        <w:numPr>
          <w:ilvl w:val="12"/>
          <w:numId w:val="0"/>
        </w:numPr>
        <w:rPr>
          <w:rFonts w:cs="Times New Roman"/>
          <w:lang w:val="lt"/>
        </w:rPr>
      </w:pPr>
    </w:p>
    <w:p w14:paraId="181FCA37" w14:textId="77777777" w:rsidR="0030718D" w:rsidRPr="00EF7284" w:rsidRDefault="0030718D" w:rsidP="00172F7E">
      <w:pPr>
        <w:keepNext/>
        <w:numPr>
          <w:ilvl w:val="12"/>
          <w:numId w:val="0"/>
        </w:numPr>
        <w:rPr>
          <w:rFonts w:cs="Times New Roman"/>
          <w:b/>
          <w:bCs/>
          <w:kern w:val="0"/>
          <w:lang w:val="lt"/>
          <w14:ligatures w14:val="none"/>
        </w:rPr>
      </w:pPr>
      <w:r w:rsidRPr="00774137">
        <w:rPr>
          <w:rFonts w:cs="Times New Roman"/>
          <w:b/>
          <w:bCs/>
          <w:lang w:val="lt"/>
        </w:rPr>
        <w:t>Vaikams ir paaugliams</w:t>
      </w:r>
    </w:p>
    <w:p w14:paraId="169D6FA2" w14:textId="77777777" w:rsidR="0030718D" w:rsidRPr="00EF7284" w:rsidRDefault="0030718D" w:rsidP="00172F7E">
      <w:pPr>
        <w:numPr>
          <w:ilvl w:val="12"/>
          <w:numId w:val="0"/>
        </w:numPr>
        <w:rPr>
          <w:rFonts w:cs="Times New Roman"/>
          <w:kern w:val="0"/>
          <w:lang w:val="lt"/>
          <w14:ligatures w14:val="none"/>
        </w:rPr>
      </w:pPr>
      <w:r w:rsidRPr="00774137">
        <w:rPr>
          <w:rFonts w:cs="Times New Roman"/>
          <w:lang w:val="lt"/>
        </w:rPr>
        <w:t>ORSERDU negalima duoti vaikams ir jaunesniems kaip 18 metų paaugliams.</w:t>
      </w:r>
    </w:p>
    <w:p w14:paraId="30D0508D" w14:textId="77777777" w:rsidR="0030718D" w:rsidRPr="00774137" w:rsidRDefault="0030718D" w:rsidP="00172F7E">
      <w:pPr>
        <w:numPr>
          <w:ilvl w:val="12"/>
          <w:numId w:val="0"/>
        </w:numPr>
        <w:rPr>
          <w:rFonts w:cs="Times New Roman"/>
          <w:lang w:val="lt"/>
        </w:rPr>
      </w:pPr>
    </w:p>
    <w:p w14:paraId="42AEFBA0" w14:textId="77777777" w:rsidR="0030718D" w:rsidRPr="00EF7284" w:rsidRDefault="0030718D" w:rsidP="00172F7E">
      <w:pPr>
        <w:keepNext/>
        <w:numPr>
          <w:ilvl w:val="12"/>
          <w:numId w:val="0"/>
        </w:numPr>
        <w:rPr>
          <w:rFonts w:cs="Times New Roman"/>
          <w:kern w:val="0"/>
          <w:lang w:val="lt"/>
          <w14:ligatures w14:val="none"/>
        </w:rPr>
      </w:pPr>
      <w:r w:rsidRPr="00774137">
        <w:rPr>
          <w:rFonts w:cs="Times New Roman"/>
          <w:b/>
          <w:bCs/>
          <w:lang w:val="lt"/>
        </w:rPr>
        <w:t>Kiti vaistai ir ORSERDU</w:t>
      </w:r>
    </w:p>
    <w:p w14:paraId="4DF81120" w14:textId="77777777" w:rsidR="0030718D" w:rsidRPr="00EF7284" w:rsidRDefault="0030718D" w:rsidP="00172F7E">
      <w:pPr>
        <w:numPr>
          <w:ilvl w:val="12"/>
          <w:numId w:val="0"/>
        </w:numPr>
        <w:tabs>
          <w:tab w:val="left" w:pos="720"/>
        </w:tabs>
        <w:rPr>
          <w:rFonts w:cs="Times New Roman"/>
          <w:kern w:val="0"/>
          <w:lang w:val="lt"/>
          <w14:ligatures w14:val="none"/>
        </w:rPr>
      </w:pPr>
      <w:r w:rsidRPr="00774137">
        <w:rPr>
          <w:rFonts w:cs="Times New Roman"/>
          <w:lang w:val="lt"/>
        </w:rPr>
        <w:t>Jeigu vartojate ar neseniai vartojote kitų vaistų arba dėl to nesate tikri, apie tai pasakykite gydytojui arba vaistininkui. Tai svarbu todėl, kad ORSERDU gali turėti įtakos kai kurių kitų vaistų poveikiui. Be to, kai kurie kiti vaistai gali veikti ORSERDU poveikį.</w:t>
      </w:r>
    </w:p>
    <w:p w14:paraId="40B5D6F6" w14:textId="77777777" w:rsidR="0030718D" w:rsidRPr="00774137" w:rsidRDefault="0030718D" w:rsidP="00172F7E">
      <w:pPr>
        <w:numPr>
          <w:ilvl w:val="12"/>
          <w:numId w:val="0"/>
        </w:numPr>
        <w:tabs>
          <w:tab w:val="left" w:pos="720"/>
        </w:tabs>
        <w:rPr>
          <w:rFonts w:cs="Times New Roman"/>
          <w:lang w:val="lt"/>
        </w:rPr>
      </w:pPr>
    </w:p>
    <w:p w14:paraId="1B046925" w14:textId="77777777" w:rsidR="0030718D" w:rsidRPr="00EF7284" w:rsidRDefault="0030718D" w:rsidP="00172F7E">
      <w:pPr>
        <w:keepNext/>
        <w:tabs>
          <w:tab w:val="left" w:pos="720"/>
        </w:tabs>
        <w:rPr>
          <w:rFonts w:cs="Times New Roman"/>
          <w:kern w:val="0"/>
          <w:lang w:val="lt"/>
          <w14:ligatures w14:val="none"/>
        </w:rPr>
      </w:pPr>
      <w:r w:rsidRPr="00774137">
        <w:rPr>
          <w:rFonts w:cs="Times New Roman"/>
          <w:lang w:val="lt"/>
        </w:rPr>
        <w:t>Pasakykite gydytojui, jeigu vartojate bet kurį iš šių vaistų:</w:t>
      </w:r>
    </w:p>
    <w:p w14:paraId="134278C0"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antibiotikai bakterinėms infekcijoms gydyti (pvz., ciprofloksacinas, klaritromicinas, eritromicinas, rifampicinas, telitromicinas);</w:t>
      </w:r>
    </w:p>
    <w:p w14:paraId="781F1C16"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vaistai sumažėjusiam natrio kiekiui kraujyje gydyti (pvz., konivaptanas);</w:t>
      </w:r>
    </w:p>
    <w:p w14:paraId="5C857CFD"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vaistai depresijai gydyti (pvz., nefazodonas ar fluvoksaminas);</w:t>
      </w:r>
    </w:p>
    <w:p w14:paraId="0818DFA3"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vaistai nerimui ir alkoholinei abstinencijai gydyti (pvz., tofizopamas);</w:t>
      </w:r>
    </w:p>
    <w:p w14:paraId="3D482F01"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vaistai, skirti kitų rūšių vėžio gydymui (pvz., krizotinibas, dabrafenibas, imatinibas, lorlatinibas ar sotorasibas);</w:t>
      </w:r>
    </w:p>
    <w:p w14:paraId="15401B73"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vaistai nuo aukšto kraujospūdžio arba krūtinės skausmo (pvz., bozentanas, diltiazemas ar verapamilis);</w:t>
      </w:r>
    </w:p>
    <w:p w14:paraId="5769B556"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vaistai nuo grybelių sukeltų infekcijų (pvz., flukonazolas, izavukonazolas, itrakonazolas, ketokonazolas, pozakonazolas ar vorikonazolas);</w:t>
      </w:r>
    </w:p>
    <w:p w14:paraId="0D5E84AE" w14:textId="77777777" w:rsidR="0030718D" w:rsidRPr="00EF7284" w:rsidRDefault="0030718D" w:rsidP="00172F7E">
      <w:pPr>
        <w:numPr>
          <w:ilvl w:val="0"/>
          <w:numId w:val="3"/>
        </w:numPr>
        <w:ind w:left="567" w:right="-2" w:hanging="567"/>
        <w:rPr>
          <w:rFonts w:cs="Times New Roman"/>
          <w:kern w:val="0"/>
          <w:lang w:val="lt"/>
          <w14:ligatures w14:val="none"/>
        </w:rPr>
      </w:pPr>
      <w:r w:rsidRPr="00774137">
        <w:rPr>
          <w:rFonts w:cs="Times New Roman"/>
          <w:lang w:val="lt"/>
        </w:rPr>
        <w:t>vaistai nuo ŽIV infekcijos (pvz., efavirenzas, etravirinas, indinaviras, lopinaviras, ritonaviras, nelfinaviras, sakvinaviras ar telapreviras);</w:t>
      </w:r>
    </w:p>
    <w:p w14:paraId="7E14B1EB" w14:textId="77777777" w:rsidR="0030718D" w:rsidRPr="00EF7284" w:rsidRDefault="0030718D" w:rsidP="00172F7E">
      <w:pPr>
        <w:numPr>
          <w:ilvl w:val="0"/>
          <w:numId w:val="3"/>
        </w:numPr>
        <w:ind w:left="567" w:right="-2" w:hanging="567"/>
        <w:rPr>
          <w:rFonts w:cs="Times New Roman"/>
          <w:kern w:val="0"/>
          <w:lang w:val="es-MX"/>
          <w14:ligatures w14:val="none"/>
        </w:rPr>
      </w:pPr>
      <w:r w:rsidRPr="00774137">
        <w:rPr>
          <w:rFonts w:cs="Times New Roman"/>
          <w:lang w:val="lt"/>
        </w:rPr>
        <w:t>vaistai nereguliariam širdies ritmui gydyti (pvz., digoksinas, dronedaronas ar chinidinas);</w:t>
      </w:r>
    </w:p>
    <w:p w14:paraId="7AFA72BD" w14:textId="77777777" w:rsidR="0030718D" w:rsidRPr="00EF7284" w:rsidRDefault="0030718D" w:rsidP="00172F7E">
      <w:pPr>
        <w:numPr>
          <w:ilvl w:val="0"/>
          <w:numId w:val="3"/>
        </w:numPr>
        <w:ind w:left="567" w:right="-2" w:hanging="567"/>
        <w:rPr>
          <w:rFonts w:cs="Times New Roman"/>
          <w:kern w:val="0"/>
          <w:lang w:val="es-MX"/>
          <w14:ligatures w14:val="none"/>
        </w:rPr>
      </w:pPr>
      <w:r w:rsidRPr="00774137">
        <w:rPr>
          <w:rFonts w:cs="Times New Roman"/>
          <w:lang w:val="lt"/>
        </w:rPr>
        <w:t>vaistai, skirti transplantuotų organų atmetimo profilaktikai (pvz., ciklosporinas);</w:t>
      </w:r>
    </w:p>
    <w:p w14:paraId="7510ABED" w14:textId="77777777" w:rsidR="0030718D" w:rsidRPr="00EF7284" w:rsidRDefault="0030718D" w:rsidP="00172F7E">
      <w:pPr>
        <w:numPr>
          <w:ilvl w:val="0"/>
          <w:numId w:val="3"/>
        </w:numPr>
        <w:ind w:left="567" w:right="-2" w:hanging="567"/>
        <w:rPr>
          <w:rFonts w:cs="Times New Roman"/>
          <w:kern w:val="0"/>
          <w:lang w:val="es-MX"/>
          <w14:ligatures w14:val="none"/>
        </w:rPr>
      </w:pPr>
      <w:r w:rsidRPr="00774137">
        <w:rPr>
          <w:rFonts w:cs="Times New Roman"/>
          <w:lang w:val="lt"/>
        </w:rPr>
        <w:t>vaistai, skirti širdies ir kraujagyslių reiškinių profilaktikai ir padidėjusiam cholesterolio kiekiui gydyti (pvz., rozuvastatinas);</w:t>
      </w:r>
    </w:p>
    <w:p w14:paraId="1BA09943" w14:textId="77777777" w:rsidR="0030718D" w:rsidRPr="00EF7284" w:rsidRDefault="0030718D" w:rsidP="00172F7E">
      <w:pPr>
        <w:numPr>
          <w:ilvl w:val="0"/>
          <w:numId w:val="3"/>
        </w:numPr>
        <w:ind w:left="567" w:right="-2" w:hanging="567"/>
        <w:rPr>
          <w:rFonts w:cs="Times New Roman"/>
          <w:kern w:val="0"/>
          <w:lang w:val="es-MX"/>
          <w14:ligatures w14:val="none"/>
        </w:rPr>
      </w:pPr>
      <w:r w:rsidRPr="00774137">
        <w:rPr>
          <w:rFonts w:cs="Times New Roman"/>
          <w:lang w:val="lt"/>
        </w:rPr>
        <w:t>vaistai nuo epilepsijos (pvz., karbamazepinas, cenobamatas, fenobarbitalis, fenitoinas ar primidonas);</w:t>
      </w:r>
    </w:p>
    <w:p w14:paraId="7B24640C" w14:textId="77777777" w:rsidR="0030718D" w:rsidRPr="00EF7284" w:rsidRDefault="0030718D" w:rsidP="00172F7E">
      <w:pPr>
        <w:numPr>
          <w:ilvl w:val="0"/>
          <w:numId w:val="3"/>
        </w:numPr>
        <w:ind w:left="567" w:right="-2" w:hanging="567"/>
        <w:rPr>
          <w:rFonts w:cs="Times New Roman"/>
          <w:kern w:val="0"/>
          <w:lang w:val="en-US"/>
          <w14:ligatures w14:val="none"/>
        </w:rPr>
      </w:pPr>
      <w:r w:rsidRPr="00774137">
        <w:rPr>
          <w:rFonts w:cs="Times New Roman"/>
          <w:lang w:val="lt"/>
        </w:rPr>
        <w:t>vaistai vėmimui gydyti (pvz., aprepitantas);</w:t>
      </w:r>
    </w:p>
    <w:p w14:paraId="3E1F0FDA" w14:textId="77777777" w:rsidR="0030718D" w:rsidRPr="00EF7284" w:rsidRDefault="0030718D" w:rsidP="00172F7E">
      <w:pPr>
        <w:numPr>
          <w:ilvl w:val="0"/>
          <w:numId w:val="3"/>
        </w:numPr>
        <w:ind w:left="567" w:right="-2" w:hanging="567"/>
        <w:rPr>
          <w:rFonts w:cs="Times New Roman"/>
          <w:kern w:val="0"/>
          <w:lang w:val="en-US"/>
          <w14:ligatures w14:val="none"/>
        </w:rPr>
      </w:pPr>
      <w:r w:rsidRPr="00774137">
        <w:rPr>
          <w:rFonts w:cs="Times New Roman"/>
          <w:lang w:val="lt"/>
        </w:rPr>
        <w:t>augaliniai vaistai, skirti depresijai gydyti, kurių sudėtyje yra paprastosios jonažolės.</w:t>
      </w:r>
    </w:p>
    <w:p w14:paraId="48B002D3" w14:textId="77777777" w:rsidR="0030718D" w:rsidRPr="00774137" w:rsidRDefault="0030718D" w:rsidP="00172F7E">
      <w:pPr>
        <w:ind w:right="-2"/>
        <w:outlineLvl w:val="0"/>
        <w:rPr>
          <w:rFonts w:cs="Times New Roman"/>
          <w:b/>
        </w:rPr>
      </w:pPr>
    </w:p>
    <w:p w14:paraId="23693052" w14:textId="77777777" w:rsidR="0030718D" w:rsidRPr="00EF7284" w:rsidRDefault="0030718D" w:rsidP="00172F7E">
      <w:pPr>
        <w:keepNext/>
        <w:ind w:right="-2"/>
        <w:outlineLvl w:val="0"/>
        <w:rPr>
          <w:rFonts w:cs="Times New Roman"/>
          <w:b/>
          <w:kern w:val="0"/>
          <w:lang w:val="en-US"/>
          <w14:ligatures w14:val="none"/>
        </w:rPr>
      </w:pPr>
      <w:r w:rsidRPr="00774137">
        <w:rPr>
          <w:rFonts w:cs="Times New Roman"/>
          <w:b/>
        </w:rPr>
        <w:t xml:space="preserve">ORSERDU </w:t>
      </w:r>
      <w:proofErr w:type="spellStart"/>
      <w:r w:rsidRPr="00774137">
        <w:rPr>
          <w:rFonts w:cs="Times New Roman"/>
          <w:b/>
        </w:rPr>
        <w:t>vartojimas</w:t>
      </w:r>
      <w:proofErr w:type="spellEnd"/>
      <w:r w:rsidRPr="00774137">
        <w:rPr>
          <w:rFonts w:cs="Times New Roman"/>
          <w:b/>
        </w:rPr>
        <w:t xml:space="preserve"> </w:t>
      </w:r>
      <w:proofErr w:type="spellStart"/>
      <w:r w:rsidRPr="00774137">
        <w:rPr>
          <w:rFonts w:cs="Times New Roman"/>
          <w:b/>
        </w:rPr>
        <w:t>su</w:t>
      </w:r>
      <w:proofErr w:type="spellEnd"/>
      <w:r w:rsidRPr="00774137">
        <w:rPr>
          <w:rFonts w:cs="Times New Roman"/>
          <w:b/>
        </w:rPr>
        <w:t xml:space="preserve"> </w:t>
      </w:r>
      <w:proofErr w:type="spellStart"/>
      <w:r w:rsidRPr="00774137">
        <w:rPr>
          <w:rFonts w:cs="Times New Roman"/>
          <w:b/>
        </w:rPr>
        <w:t>maistu</w:t>
      </w:r>
      <w:proofErr w:type="spellEnd"/>
      <w:r w:rsidRPr="00774137">
        <w:rPr>
          <w:rFonts w:cs="Times New Roman"/>
          <w:b/>
        </w:rPr>
        <w:t xml:space="preserve"> </w:t>
      </w:r>
      <w:proofErr w:type="spellStart"/>
      <w:r w:rsidRPr="00774137">
        <w:rPr>
          <w:rFonts w:cs="Times New Roman"/>
          <w:b/>
        </w:rPr>
        <w:t>ir</w:t>
      </w:r>
      <w:proofErr w:type="spellEnd"/>
      <w:r w:rsidRPr="00774137">
        <w:rPr>
          <w:rFonts w:cs="Times New Roman"/>
          <w:b/>
        </w:rPr>
        <w:t xml:space="preserve"> </w:t>
      </w:r>
      <w:proofErr w:type="spellStart"/>
      <w:r w:rsidRPr="00774137">
        <w:rPr>
          <w:rFonts w:cs="Times New Roman"/>
          <w:b/>
        </w:rPr>
        <w:t>gėrimais</w:t>
      </w:r>
      <w:proofErr w:type="spellEnd"/>
    </w:p>
    <w:p w14:paraId="156F8133" w14:textId="77777777" w:rsidR="0030718D" w:rsidRPr="00EF7284" w:rsidRDefault="0030718D" w:rsidP="00172F7E">
      <w:pPr>
        <w:keepNext/>
        <w:rPr>
          <w:rFonts w:cs="Times New Roman"/>
          <w:kern w:val="0"/>
          <w:u w:val="single"/>
          <w:lang w:val="en-US"/>
          <w14:ligatures w14:val="none"/>
        </w:rPr>
      </w:pPr>
      <w:proofErr w:type="spellStart"/>
      <w:r w:rsidRPr="00774137">
        <w:rPr>
          <w:rFonts w:cs="Times New Roman"/>
        </w:rPr>
        <w:t>Gydymo</w:t>
      </w:r>
      <w:proofErr w:type="spellEnd"/>
      <w:r w:rsidRPr="00774137">
        <w:rPr>
          <w:rFonts w:cs="Times New Roman"/>
        </w:rPr>
        <w:t xml:space="preserve"> ORSERDU </w:t>
      </w:r>
      <w:proofErr w:type="spellStart"/>
      <w:r w:rsidRPr="00774137">
        <w:rPr>
          <w:rFonts w:cs="Times New Roman"/>
        </w:rPr>
        <w:t>metu</w:t>
      </w:r>
      <w:proofErr w:type="spellEnd"/>
      <w:r w:rsidRPr="00774137">
        <w:rPr>
          <w:rFonts w:cs="Times New Roman"/>
        </w:rPr>
        <w:t xml:space="preserve"> </w:t>
      </w:r>
      <w:proofErr w:type="spellStart"/>
      <w:r w:rsidRPr="00774137">
        <w:rPr>
          <w:rFonts w:cs="Times New Roman"/>
        </w:rPr>
        <w:t>negerkite</w:t>
      </w:r>
      <w:proofErr w:type="spellEnd"/>
      <w:r w:rsidRPr="00774137">
        <w:rPr>
          <w:rFonts w:cs="Times New Roman"/>
        </w:rPr>
        <w:t xml:space="preserve"> </w:t>
      </w:r>
      <w:proofErr w:type="spellStart"/>
      <w:r w:rsidRPr="00774137">
        <w:rPr>
          <w:rFonts w:cs="Times New Roman"/>
        </w:rPr>
        <w:t>greipfrutų</w:t>
      </w:r>
      <w:proofErr w:type="spellEnd"/>
      <w:r w:rsidRPr="00774137">
        <w:rPr>
          <w:rFonts w:cs="Times New Roman"/>
        </w:rPr>
        <w:t xml:space="preserve"> </w:t>
      </w:r>
      <w:proofErr w:type="spellStart"/>
      <w:r w:rsidRPr="00774137">
        <w:rPr>
          <w:rFonts w:cs="Times New Roman"/>
        </w:rPr>
        <w:t>sulčių</w:t>
      </w:r>
      <w:proofErr w:type="spellEnd"/>
      <w:r w:rsidRPr="00774137">
        <w:rPr>
          <w:rFonts w:cs="Times New Roman"/>
        </w:rPr>
        <w:t xml:space="preserve"> </w:t>
      </w:r>
      <w:proofErr w:type="spellStart"/>
      <w:r w:rsidRPr="00774137">
        <w:rPr>
          <w:rFonts w:cs="Times New Roman"/>
        </w:rPr>
        <w:t>ir</w:t>
      </w:r>
      <w:proofErr w:type="spellEnd"/>
      <w:r w:rsidRPr="00774137">
        <w:rPr>
          <w:rFonts w:cs="Times New Roman"/>
        </w:rPr>
        <w:t xml:space="preserve"> </w:t>
      </w:r>
      <w:proofErr w:type="spellStart"/>
      <w:r w:rsidRPr="00774137">
        <w:rPr>
          <w:rFonts w:cs="Times New Roman"/>
        </w:rPr>
        <w:t>nevalgykite</w:t>
      </w:r>
      <w:proofErr w:type="spellEnd"/>
      <w:r w:rsidRPr="00774137">
        <w:rPr>
          <w:rFonts w:cs="Times New Roman"/>
        </w:rPr>
        <w:t xml:space="preserve"> </w:t>
      </w:r>
      <w:proofErr w:type="spellStart"/>
      <w:r w:rsidRPr="00774137">
        <w:rPr>
          <w:rFonts w:cs="Times New Roman"/>
        </w:rPr>
        <w:t>greipfrutų</w:t>
      </w:r>
      <w:proofErr w:type="spellEnd"/>
      <w:r w:rsidRPr="00774137">
        <w:rPr>
          <w:rFonts w:cs="Times New Roman"/>
        </w:rPr>
        <w:t xml:space="preserve">, </w:t>
      </w:r>
      <w:proofErr w:type="spellStart"/>
      <w:r w:rsidRPr="00774137">
        <w:rPr>
          <w:rFonts w:cs="Times New Roman"/>
        </w:rPr>
        <w:t>nes</w:t>
      </w:r>
      <w:proofErr w:type="spellEnd"/>
      <w:r w:rsidRPr="00774137">
        <w:rPr>
          <w:rFonts w:cs="Times New Roman"/>
        </w:rPr>
        <w:t xml:space="preserve"> </w:t>
      </w:r>
      <w:proofErr w:type="spellStart"/>
      <w:r w:rsidRPr="00774137">
        <w:rPr>
          <w:rFonts w:cs="Times New Roman"/>
        </w:rPr>
        <w:t>dėl</w:t>
      </w:r>
      <w:proofErr w:type="spellEnd"/>
      <w:r w:rsidRPr="00774137">
        <w:rPr>
          <w:rFonts w:cs="Times New Roman"/>
        </w:rPr>
        <w:t xml:space="preserve"> to </w:t>
      </w:r>
      <w:proofErr w:type="spellStart"/>
      <w:r w:rsidRPr="00774137">
        <w:rPr>
          <w:rFonts w:cs="Times New Roman"/>
        </w:rPr>
        <w:t>gali</w:t>
      </w:r>
      <w:proofErr w:type="spellEnd"/>
      <w:r w:rsidRPr="00774137">
        <w:rPr>
          <w:rFonts w:cs="Times New Roman"/>
        </w:rPr>
        <w:t xml:space="preserve"> </w:t>
      </w:r>
      <w:proofErr w:type="spellStart"/>
      <w:r w:rsidRPr="00774137">
        <w:rPr>
          <w:rFonts w:cs="Times New Roman"/>
        </w:rPr>
        <w:t>pakisti</w:t>
      </w:r>
      <w:proofErr w:type="spellEnd"/>
      <w:r w:rsidRPr="00774137">
        <w:rPr>
          <w:rFonts w:cs="Times New Roman"/>
        </w:rPr>
        <w:t xml:space="preserve"> ORSERDU </w:t>
      </w:r>
      <w:proofErr w:type="spellStart"/>
      <w:r w:rsidRPr="00774137">
        <w:rPr>
          <w:rFonts w:cs="Times New Roman"/>
        </w:rPr>
        <w:t>kiekis</w:t>
      </w:r>
      <w:proofErr w:type="spellEnd"/>
      <w:r w:rsidRPr="00774137">
        <w:rPr>
          <w:rFonts w:cs="Times New Roman"/>
        </w:rPr>
        <w:t xml:space="preserve"> </w:t>
      </w:r>
      <w:proofErr w:type="spellStart"/>
      <w:r w:rsidRPr="00774137">
        <w:rPr>
          <w:rFonts w:cs="Times New Roman"/>
        </w:rPr>
        <w:t>Jūsų</w:t>
      </w:r>
      <w:proofErr w:type="spellEnd"/>
      <w:r w:rsidRPr="00774137">
        <w:rPr>
          <w:rFonts w:cs="Times New Roman"/>
        </w:rPr>
        <w:t xml:space="preserve"> </w:t>
      </w:r>
      <w:proofErr w:type="spellStart"/>
      <w:r w:rsidRPr="00774137">
        <w:rPr>
          <w:rFonts w:cs="Times New Roman"/>
        </w:rPr>
        <w:t>organizme</w:t>
      </w:r>
      <w:proofErr w:type="spellEnd"/>
      <w:r w:rsidRPr="00774137">
        <w:rPr>
          <w:rFonts w:cs="Times New Roman"/>
        </w:rPr>
        <w:t xml:space="preserve"> </w:t>
      </w:r>
      <w:proofErr w:type="spellStart"/>
      <w:r w:rsidRPr="00774137">
        <w:rPr>
          <w:rFonts w:cs="Times New Roman"/>
        </w:rPr>
        <w:t>ir</w:t>
      </w:r>
      <w:proofErr w:type="spellEnd"/>
      <w:r w:rsidRPr="00774137">
        <w:rPr>
          <w:rFonts w:cs="Times New Roman"/>
        </w:rPr>
        <w:t xml:space="preserve"> </w:t>
      </w:r>
      <w:proofErr w:type="spellStart"/>
      <w:r w:rsidRPr="00774137">
        <w:rPr>
          <w:rFonts w:cs="Times New Roman"/>
        </w:rPr>
        <w:t>padidėti</w:t>
      </w:r>
      <w:proofErr w:type="spellEnd"/>
      <w:r w:rsidRPr="00774137">
        <w:rPr>
          <w:rFonts w:cs="Times New Roman"/>
        </w:rPr>
        <w:t xml:space="preserve"> </w:t>
      </w:r>
      <w:proofErr w:type="spellStart"/>
      <w:r w:rsidRPr="00774137">
        <w:rPr>
          <w:rFonts w:cs="Times New Roman"/>
        </w:rPr>
        <w:t>šalutinis</w:t>
      </w:r>
      <w:proofErr w:type="spellEnd"/>
      <w:r w:rsidRPr="00774137">
        <w:rPr>
          <w:rFonts w:cs="Times New Roman"/>
        </w:rPr>
        <w:t xml:space="preserve"> ORSERDU </w:t>
      </w:r>
      <w:proofErr w:type="spellStart"/>
      <w:r w:rsidRPr="00774137">
        <w:rPr>
          <w:rFonts w:cs="Times New Roman"/>
        </w:rPr>
        <w:t>poveikis</w:t>
      </w:r>
      <w:proofErr w:type="spellEnd"/>
      <w:r w:rsidRPr="00774137">
        <w:rPr>
          <w:rFonts w:cs="Times New Roman"/>
        </w:rPr>
        <w:t xml:space="preserve"> (</w:t>
      </w:r>
      <w:proofErr w:type="spellStart"/>
      <w:r w:rsidRPr="00774137">
        <w:rPr>
          <w:rFonts w:cs="Times New Roman"/>
        </w:rPr>
        <w:t>žr</w:t>
      </w:r>
      <w:proofErr w:type="spellEnd"/>
      <w:r w:rsidRPr="00774137">
        <w:rPr>
          <w:rFonts w:cs="Times New Roman"/>
        </w:rPr>
        <w:t>. 3 </w:t>
      </w:r>
      <w:proofErr w:type="spellStart"/>
      <w:r w:rsidRPr="00774137">
        <w:rPr>
          <w:rFonts w:cs="Times New Roman"/>
        </w:rPr>
        <w:t>skyrių</w:t>
      </w:r>
      <w:proofErr w:type="spellEnd"/>
      <w:r w:rsidRPr="00774137">
        <w:rPr>
          <w:rFonts w:cs="Times New Roman"/>
        </w:rPr>
        <w:t xml:space="preserve"> „Kaip </w:t>
      </w:r>
      <w:proofErr w:type="spellStart"/>
      <w:r w:rsidRPr="00774137">
        <w:rPr>
          <w:rFonts w:cs="Times New Roman"/>
        </w:rPr>
        <w:t>vartoti</w:t>
      </w:r>
      <w:proofErr w:type="spellEnd"/>
      <w:r w:rsidRPr="00774137">
        <w:rPr>
          <w:rFonts w:cs="Times New Roman"/>
        </w:rPr>
        <w:t xml:space="preserve"> </w:t>
      </w:r>
      <w:proofErr w:type="gramStart"/>
      <w:r w:rsidRPr="00774137">
        <w:rPr>
          <w:rFonts w:cs="Times New Roman"/>
        </w:rPr>
        <w:t>ORSERDU“</w:t>
      </w:r>
      <w:proofErr w:type="gramEnd"/>
      <w:r w:rsidRPr="00774137">
        <w:rPr>
          <w:rFonts w:cs="Times New Roman"/>
        </w:rPr>
        <w:t>).</w:t>
      </w:r>
    </w:p>
    <w:p w14:paraId="71BC38F9" w14:textId="77777777" w:rsidR="0030718D" w:rsidRPr="00774137" w:rsidRDefault="0030718D" w:rsidP="00172F7E">
      <w:pPr>
        <w:numPr>
          <w:ilvl w:val="12"/>
          <w:numId w:val="0"/>
        </w:numPr>
        <w:ind w:right="-2"/>
        <w:outlineLvl w:val="0"/>
        <w:rPr>
          <w:rFonts w:cs="Times New Roman"/>
          <w:b/>
        </w:rPr>
      </w:pPr>
    </w:p>
    <w:p w14:paraId="5CE2922E" w14:textId="77777777" w:rsidR="0030718D" w:rsidRPr="00EF7284" w:rsidRDefault="0030718D" w:rsidP="00172F7E">
      <w:pPr>
        <w:keepNext/>
        <w:numPr>
          <w:ilvl w:val="12"/>
          <w:numId w:val="0"/>
        </w:numPr>
        <w:ind w:right="-2"/>
        <w:outlineLvl w:val="0"/>
        <w:rPr>
          <w:rFonts w:cs="Times New Roman"/>
          <w:b/>
          <w:kern w:val="0"/>
          <w:lang w:val="en-US"/>
          <w14:ligatures w14:val="none"/>
        </w:rPr>
      </w:pPr>
      <w:r w:rsidRPr="00774137">
        <w:rPr>
          <w:rFonts w:cs="Times New Roman"/>
          <w:b/>
          <w:bCs/>
          <w:lang w:val="lt"/>
        </w:rPr>
        <w:t>Nėštumas, žindymo laikotarpis ir vaisingumas</w:t>
      </w:r>
    </w:p>
    <w:p w14:paraId="7B0ED3F0" w14:textId="77777777" w:rsidR="0030718D" w:rsidRPr="00EF7284" w:rsidRDefault="0030718D" w:rsidP="00172F7E">
      <w:pPr>
        <w:numPr>
          <w:ilvl w:val="12"/>
          <w:numId w:val="0"/>
        </w:numPr>
        <w:rPr>
          <w:rFonts w:cs="Times New Roman"/>
          <w:kern w:val="0"/>
          <w:lang w:val="en-US"/>
          <w14:ligatures w14:val="none"/>
        </w:rPr>
      </w:pPr>
      <w:r w:rsidRPr="00774137">
        <w:rPr>
          <w:rFonts w:cs="Times New Roman"/>
          <w:lang w:val="lt"/>
        </w:rPr>
        <w:t>Šis vaistas skirtas tik moterims po menopauzės ir vyrams.</w:t>
      </w:r>
    </w:p>
    <w:p w14:paraId="02E5873E" w14:textId="77777777" w:rsidR="0030718D" w:rsidRPr="00774137" w:rsidRDefault="0030718D" w:rsidP="00172F7E">
      <w:pPr>
        <w:numPr>
          <w:ilvl w:val="12"/>
          <w:numId w:val="0"/>
        </w:numPr>
        <w:rPr>
          <w:rFonts w:cs="Times New Roman"/>
        </w:rPr>
      </w:pPr>
    </w:p>
    <w:p w14:paraId="3A81FC1D" w14:textId="77777777" w:rsidR="0030718D" w:rsidRPr="00EF7284" w:rsidRDefault="0030718D" w:rsidP="00172F7E">
      <w:pPr>
        <w:keepNext/>
        <w:numPr>
          <w:ilvl w:val="12"/>
          <w:numId w:val="0"/>
        </w:numPr>
        <w:rPr>
          <w:rFonts w:cs="Times New Roman"/>
          <w:kern w:val="0"/>
          <w:u w:val="single"/>
          <w:lang w:val="en-US"/>
          <w14:ligatures w14:val="none"/>
        </w:rPr>
      </w:pPr>
      <w:r w:rsidRPr="00774137">
        <w:rPr>
          <w:rFonts w:cs="Times New Roman"/>
          <w:u w:val="single"/>
          <w:lang w:val="lt"/>
        </w:rPr>
        <w:t>Nėštumas</w:t>
      </w:r>
    </w:p>
    <w:p w14:paraId="27B1ACEC" w14:textId="77777777" w:rsidR="0030718D" w:rsidRPr="00EF7284" w:rsidRDefault="0030718D" w:rsidP="00172F7E">
      <w:pPr>
        <w:numPr>
          <w:ilvl w:val="12"/>
          <w:numId w:val="0"/>
        </w:numPr>
        <w:rPr>
          <w:rFonts w:cs="Times New Roman"/>
          <w:kern w:val="0"/>
          <w:lang w:val="lt"/>
          <w14:ligatures w14:val="none"/>
        </w:rPr>
      </w:pPr>
      <w:r w:rsidRPr="00774137">
        <w:rPr>
          <w:rFonts w:cs="Times New Roman"/>
          <w:lang w:val="lt"/>
        </w:rPr>
        <w:t>ORSERDU gali pakenkti negimusiam kūdikiui. Jeigu esate nėščia, manote, kad galbūt esate nėščia arba planuojate pastoti, ORSERDU vartoti Jums draudžiama. Jeigu manote, kad galbūt esate nėščia arba planuojate pastoti, tai prieš vartodama šį vaistą pasitarkite su gydytoju arba vaistininku.</w:t>
      </w:r>
    </w:p>
    <w:p w14:paraId="66438FAE" w14:textId="77777777" w:rsidR="0030718D" w:rsidRPr="00774137" w:rsidRDefault="0030718D" w:rsidP="00172F7E">
      <w:pPr>
        <w:numPr>
          <w:ilvl w:val="12"/>
          <w:numId w:val="0"/>
        </w:numPr>
        <w:rPr>
          <w:rFonts w:cs="Times New Roman"/>
          <w:lang w:val="lt"/>
        </w:rPr>
      </w:pPr>
    </w:p>
    <w:p w14:paraId="48EBFE05" w14:textId="77777777" w:rsidR="0030718D" w:rsidRPr="00EF7284" w:rsidRDefault="0030718D" w:rsidP="00172F7E">
      <w:pPr>
        <w:numPr>
          <w:ilvl w:val="12"/>
          <w:numId w:val="0"/>
        </w:numPr>
        <w:rPr>
          <w:rFonts w:cs="Times New Roman"/>
          <w:kern w:val="0"/>
          <w:lang w:val="lt"/>
          <w14:ligatures w14:val="none"/>
        </w:rPr>
      </w:pPr>
      <w:r w:rsidRPr="00774137">
        <w:rPr>
          <w:rFonts w:cs="Times New Roman"/>
          <w:lang w:val="lt"/>
        </w:rPr>
        <w:t>Jeigu esate pastoti galinti moteris, turite naudoti veiksmingą kontracepcijos metodą gydymo ORSERDU metu ir paskui bent vieną savaitę po gydymo ORSERDU pabaigos. Apie tinkamus metodus teiraukitės gydytojo. Jeigu esate pastoti galinti moteris, gydytojas prieš pradedant gydymą ORSERDU imsis priemonių nėštumo galimybei atmesti. Dėl to gali reikėti atlikti nėštumo testą.</w:t>
      </w:r>
    </w:p>
    <w:p w14:paraId="207CF0AB" w14:textId="77777777" w:rsidR="0030718D" w:rsidRPr="00774137" w:rsidRDefault="0030718D" w:rsidP="00172F7E">
      <w:pPr>
        <w:numPr>
          <w:ilvl w:val="12"/>
          <w:numId w:val="0"/>
        </w:numPr>
        <w:rPr>
          <w:rFonts w:cs="Times New Roman"/>
          <w:u w:val="single"/>
          <w:lang w:val="lt"/>
        </w:rPr>
      </w:pPr>
    </w:p>
    <w:p w14:paraId="74298458" w14:textId="77777777" w:rsidR="0030718D" w:rsidRPr="00EF7284" w:rsidRDefault="0030718D" w:rsidP="00172F7E">
      <w:pPr>
        <w:keepNext/>
        <w:numPr>
          <w:ilvl w:val="12"/>
          <w:numId w:val="0"/>
        </w:numPr>
        <w:rPr>
          <w:rFonts w:cs="Times New Roman"/>
          <w:kern w:val="0"/>
          <w:u w:val="single"/>
          <w:lang w:val="lt"/>
          <w14:ligatures w14:val="none"/>
        </w:rPr>
      </w:pPr>
      <w:r w:rsidRPr="00774137">
        <w:rPr>
          <w:rFonts w:cs="Times New Roman"/>
          <w:u w:val="single"/>
          <w:lang w:val="lt"/>
        </w:rPr>
        <w:t>Žindymas</w:t>
      </w:r>
    </w:p>
    <w:p w14:paraId="77C714F5" w14:textId="77777777" w:rsidR="0030718D" w:rsidRPr="00EF7284" w:rsidRDefault="0030718D" w:rsidP="00172F7E">
      <w:pPr>
        <w:numPr>
          <w:ilvl w:val="12"/>
          <w:numId w:val="0"/>
        </w:numPr>
        <w:rPr>
          <w:rFonts w:cs="Times New Roman"/>
          <w:kern w:val="0"/>
          <w:lang w:val="lt"/>
          <w14:ligatures w14:val="none"/>
        </w:rPr>
      </w:pPr>
      <w:r w:rsidRPr="00774137">
        <w:rPr>
          <w:rFonts w:cs="Times New Roman"/>
          <w:lang w:val="lt"/>
        </w:rPr>
        <w:t>Gydymo ORSERDU metu ir paskui bent vieną savaitę po paskutinės ORSERDU dozės žindyti draudžiama. Gydymo metu gydytojas su Jumis aptars galimą riziką, kai ORSERDU vartojamas nėštumo arba žindymo laikotarpiu.</w:t>
      </w:r>
    </w:p>
    <w:p w14:paraId="2B7BF7E9" w14:textId="77777777" w:rsidR="0030718D" w:rsidRPr="00774137" w:rsidRDefault="0030718D" w:rsidP="00172F7E">
      <w:pPr>
        <w:numPr>
          <w:ilvl w:val="12"/>
          <w:numId w:val="0"/>
        </w:numPr>
        <w:rPr>
          <w:rFonts w:cs="Times New Roman"/>
          <w:lang w:val="lt"/>
        </w:rPr>
      </w:pPr>
    </w:p>
    <w:p w14:paraId="4DE277B1" w14:textId="77777777" w:rsidR="0030718D" w:rsidRPr="00EF7284" w:rsidRDefault="0030718D" w:rsidP="00172F7E">
      <w:pPr>
        <w:keepNext/>
        <w:numPr>
          <w:ilvl w:val="12"/>
          <w:numId w:val="0"/>
        </w:numPr>
        <w:rPr>
          <w:rFonts w:cs="Times New Roman"/>
          <w:kern w:val="0"/>
          <w:lang w:val="en-US"/>
          <w14:ligatures w14:val="none"/>
        </w:rPr>
      </w:pPr>
      <w:r w:rsidRPr="00774137">
        <w:rPr>
          <w:rFonts w:cs="Times New Roman"/>
          <w:u w:val="single"/>
          <w:lang w:val="lt"/>
        </w:rPr>
        <w:t>Vaisingumas</w:t>
      </w:r>
    </w:p>
    <w:p w14:paraId="0416972C" w14:textId="77777777" w:rsidR="0030718D" w:rsidRPr="00EF7284" w:rsidRDefault="0030718D" w:rsidP="00172F7E">
      <w:pPr>
        <w:numPr>
          <w:ilvl w:val="12"/>
          <w:numId w:val="0"/>
        </w:numPr>
        <w:rPr>
          <w:rFonts w:cs="Times New Roman"/>
          <w:kern w:val="0"/>
          <w:lang w:val="en-US"/>
          <w14:ligatures w14:val="none"/>
        </w:rPr>
      </w:pPr>
      <w:r w:rsidRPr="00774137">
        <w:rPr>
          <w:rFonts w:cs="Times New Roman"/>
          <w:lang w:val="lt"/>
        </w:rPr>
        <w:t>ORSERDU gali pakenkti moterų ir vyrų vaisingumui.</w:t>
      </w:r>
    </w:p>
    <w:p w14:paraId="71B22C9A" w14:textId="77777777" w:rsidR="0030718D" w:rsidRPr="00774137" w:rsidRDefault="0030718D" w:rsidP="00172F7E">
      <w:pPr>
        <w:numPr>
          <w:ilvl w:val="12"/>
          <w:numId w:val="0"/>
        </w:numPr>
        <w:rPr>
          <w:rFonts w:cs="Times New Roman"/>
        </w:rPr>
      </w:pPr>
    </w:p>
    <w:p w14:paraId="5B6603EF" w14:textId="77777777" w:rsidR="0030718D" w:rsidRPr="00EF7284" w:rsidRDefault="0030718D" w:rsidP="00172F7E">
      <w:pPr>
        <w:keepNext/>
        <w:numPr>
          <w:ilvl w:val="12"/>
          <w:numId w:val="0"/>
        </w:numPr>
        <w:ind w:right="-2"/>
        <w:outlineLvl w:val="0"/>
        <w:rPr>
          <w:rFonts w:cs="Times New Roman"/>
          <w:kern w:val="0"/>
          <w:lang w:val="en-US"/>
          <w14:ligatures w14:val="none"/>
        </w:rPr>
      </w:pPr>
      <w:r w:rsidRPr="00774137">
        <w:rPr>
          <w:rFonts w:cs="Times New Roman"/>
          <w:b/>
          <w:bCs/>
          <w:lang w:val="lt"/>
        </w:rPr>
        <w:t>Vairavimas ir mechanizmų valdymas</w:t>
      </w:r>
    </w:p>
    <w:p w14:paraId="73B1C88E" w14:textId="77777777" w:rsidR="0030718D" w:rsidRPr="00EF7284" w:rsidRDefault="0030718D" w:rsidP="00172F7E">
      <w:pPr>
        <w:rPr>
          <w:rFonts w:cs="Times New Roman"/>
          <w:kern w:val="0"/>
          <w:lang w:val="lt"/>
          <w14:ligatures w14:val="none"/>
        </w:rPr>
      </w:pPr>
      <w:r w:rsidRPr="00774137">
        <w:rPr>
          <w:rFonts w:cs="Times New Roman"/>
          <w:lang w:val="lt"/>
        </w:rPr>
        <w:t>ORSERDU gebėjimo vairuoti ir valdyti mechanizmus neveikia arba veikia nereikšmingai. Visgi gauta pranešimų apie kai kurių elacestranto vartojusių pacientų patiriamą nuovargį, silpnumą ir miego sutrikimus, todėl pacientams, kuriems pasireiškia šių nepageidaujamų reakcijų, reikia būti atsargiems vairuojant ir valdant mechanizmus.</w:t>
      </w:r>
    </w:p>
    <w:p w14:paraId="0667DC89" w14:textId="77777777" w:rsidR="0030718D" w:rsidRPr="00774137" w:rsidRDefault="0030718D" w:rsidP="00172F7E">
      <w:pPr>
        <w:numPr>
          <w:ilvl w:val="12"/>
          <w:numId w:val="0"/>
        </w:numPr>
        <w:ind w:right="-2"/>
        <w:rPr>
          <w:rFonts w:cs="Times New Roman"/>
          <w:lang w:val="lt"/>
        </w:rPr>
      </w:pPr>
    </w:p>
    <w:p w14:paraId="59842B71" w14:textId="77777777" w:rsidR="0030718D" w:rsidRPr="00774137" w:rsidRDefault="0030718D" w:rsidP="00172F7E">
      <w:pPr>
        <w:numPr>
          <w:ilvl w:val="12"/>
          <w:numId w:val="0"/>
        </w:numPr>
        <w:ind w:right="-2"/>
        <w:rPr>
          <w:rFonts w:cs="Times New Roman"/>
          <w:lang w:val="lt"/>
        </w:rPr>
      </w:pPr>
    </w:p>
    <w:p w14:paraId="3E836651" w14:textId="77777777" w:rsidR="0030718D" w:rsidRPr="00EF7284" w:rsidRDefault="0030718D" w:rsidP="00172F7E">
      <w:pPr>
        <w:keepNext/>
        <w:ind w:left="567" w:right="-2" w:hanging="567"/>
        <w:rPr>
          <w:rFonts w:cs="Times New Roman"/>
          <w:b/>
          <w:kern w:val="0"/>
          <w:lang w:val="lt"/>
          <w14:ligatures w14:val="none"/>
        </w:rPr>
      </w:pPr>
      <w:r w:rsidRPr="00774137">
        <w:rPr>
          <w:rFonts w:cs="Times New Roman"/>
          <w:b/>
          <w:bCs/>
          <w:lang w:val="lt"/>
        </w:rPr>
        <w:t>3.</w:t>
      </w:r>
      <w:r w:rsidRPr="00774137">
        <w:rPr>
          <w:rFonts w:cs="Times New Roman"/>
          <w:b/>
          <w:bCs/>
          <w:lang w:val="lt"/>
        </w:rPr>
        <w:tab/>
        <w:t>Kaip vartoti ORSERDU</w:t>
      </w:r>
    </w:p>
    <w:p w14:paraId="51F90A37" w14:textId="77777777" w:rsidR="0030718D" w:rsidRPr="00774137" w:rsidRDefault="0030718D" w:rsidP="00172F7E">
      <w:pPr>
        <w:keepNext/>
        <w:numPr>
          <w:ilvl w:val="12"/>
          <w:numId w:val="0"/>
        </w:numPr>
        <w:ind w:right="-2"/>
        <w:rPr>
          <w:rFonts w:cs="Times New Roman"/>
          <w:lang w:val="lt"/>
        </w:rPr>
      </w:pPr>
    </w:p>
    <w:p w14:paraId="5A09C32F"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Visada vartokite šį vaistą tiksliai, kaip nurodė gydytojas arba vaistininkas. Jeigu abejojate, kreipkitės į gydytoją arba vaistininką.</w:t>
      </w:r>
    </w:p>
    <w:p w14:paraId="4391CECC" w14:textId="77777777" w:rsidR="0030718D" w:rsidRPr="00774137" w:rsidRDefault="0030718D" w:rsidP="00172F7E">
      <w:pPr>
        <w:numPr>
          <w:ilvl w:val="12"/>
          <w:numId w:val="0"/>
        </w:numPr>
        <w:ind w:right="-2"/>
        <w:rPr>
          <w:rFonts w:cs="Times New Roman"/>
          <w:lang w:val="lt"/>
        </w:rPr>
      </w:pPr>
    </w:p>
    <w:p w14:paraId="4BB73117" w14:textId="77777777" w:rsidR="0030718D" w:rsidRPr="00EF7284" w:rsidRDefault="0030718D" w:rsidP="00172F7E">
      <w:pPr>
        <w:ind w:right="-2"/>
        <w:rPr>
          <w:rFonts w:cs="Times New Roman"/>
          <w:kern w:val="0"/>
          <w:lang w:val="lt"/>
          <w14:ligatures w14:val="none"/>
        </w:rPr>
      </w:pPr>
      <w:r w:rsidRPr="00774137">
        <w:rPr>
          <w:rFonts w:cs="Times New Roman"/>
          <w:lang w:val="lt"/>
        </w:rPr>
        <w:t>ORSERDU reikia vartoti su maistu, gydymo ORSERDU metu venkite greipfrutų ir greipfrutų sulčių (žr. 2 skyrių „ORSERDU vartojimas su maistu ir gėrimais“). Vartojant ORSERDU su maistu, gali mažiau pykinti ir rečiau pasireikšti vėmimas.</w:t>
      </w:r>
    </w:p>
    <w:p w14:paraId="4DE3160C" w14:textId="77777777" w:rsidR="0030718D" w:rsidRPr="00774137" w:rsidRDefault="0030718D" w:rsidP="00172F7E">
      <w:pPr>
        <w:numPr>
          <w:ilvl w:val="12"/>
          <w:numId w:val="0"/>
        </w:numPr>
        <w:ind w:right="-2"/>
        <w:rPr>
          <w:rFonts w:cs="Times New Roman"/>
          <w:lang w:val="lt"/>
        </w:rPr>
      </w:pPr>
    </w:p>
    <w:p w14:paraId="1BD1AA45"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Šio vaisto dozę kiekvieną dieną gerkite maždaug tuo pačiu laiku. Taip bus lengviau prisiminti, kad reikia išgerti vaistą.</w:t>
      </w:r>
    </w:p>
    <w:p w14:paraId="557DDFB9" w14:textId="77777777" w:rsidR="0030718D" w:rsidRPr="00774137" w:rsidRDefault="0030718D" w:rsidP="00172F7E">
      <w:pPr>
        <w:numPr>
          <w:ilvl w:val="12"/>
          <w:numId w:val="0"/>
        </w:numPr>
        <w:ind w:right="-2"/>
        <w:rPr>
          <w:rFonts w:cs="Times New Roman"/>
          <w:lang w:val="lt"/>
        </w:rPr>
      </w:pPr>
    </w:p>
    <w:p w14:paraId="58FCA10F" w14:textId="77777777" w:rsidR="0030718D" w:rsidRPr="00EF7284" w:rsidRDefault="0030718D" w:rsidP="00172F7E">
      <w:pPr>
        <w:numPr>
          <w:ilvl w:val="12"/>
          <w:numId w:val="0"/>
        </w:numPr>
        <w:ind w:right="-2"/>
        <w:rPr>
          <w:rFonts w:cs="Times New Roman"/>
          <w:bCs/>
          <w:kern w:val="0"/>
          <w:lang w:val="lt"/>
          <w14:ligatures w14:val="none"/>
        </w:rPr>
      </w:pPr>
      <w:r w:rsidRPr="00774137">
        <w:rPr>
          <w:rFonts w:cs="Times New Roman"/>
          <w:lang w:val="lt"/>
        </w:rPr>
        <w:t>ORSERDU tabletę reikia nuryti visą. Prieš nuryjant tabletės negalima kramtyti, traiškyti ar perlaužti. Tabletės negerkite, jeigu ji perlaužta, suskilusi ar kitaip pažeista.</w:t>
      </w:r>
    </w:p>
    <w:p w14:paraId="6EBBA905" w14:textId="77777777" w:rsidR="0030718D" w:rsidRPr="00774137" w:rsidRDefault="0030718D" w:rsidP="00172F7E">
      <w:pPr>
        <w:numPr>
          <w:ilvl w:val="12"/>
          <w:numId w:val="0"/>
        </w:numPr>
        <w:ind w:right="-2"/>
        <w:rPr>
          <w:rFonts w:cs="Times New Roman"/>
          <w:lang w:val="lt"/>
        </w:rPr>
      </w:pPr>
    </w:p>
    <w:p w14:paraId="30500639"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Rekomenduojama ORSERDU dozė yra 345 mg (viena 345 mg plėvele dengta tabletė) vieną kartą per parą. Gydytojas Jums tiksliai nurodys, kiek tablečių gerti. Tam tikromis aplinkybėmis (pvz., pasireiškiant kepenų funkcijos sutrikimų, šalutiniam poveikiui arba kartu vartojant tam tikrų kitų vaistų), gydytojas gali nurodyti gerti mažesnę ORSERDU dozę, pvz., 258 mg (3 tabletes po 86 mg) vieną kartą per parą, 172 mg (2 tabletes po 86 mg) vieną kartą per parą arba 86 mg (1 tabletę, 86 mg) vieną kartą per parą.</w:t>
      </w:r>
    </w:p>
    <w:p w14:paraId="090B97A5" w14:textId="77777777" w:rsidR="0030718D" w:rsidRPr="00774137" w:rsidRDefault="0030718D" w:rsidP="00172F7E">
      <w:pPr>
        <w:numPr>
          <w:ilvl w:val="12"/>
          <w:numId w:val="0"/>
        </w:numPr>
        <w:ind w:right="-2"/>
        <w:rPr>
          <w:rFonts w:cs="Times New Roman"/>
          <w:lang w:val="lt"/>
        </w:rPr>
      </w:pPr>
    </w:p>
    <w:p w14:paraId="1CC54DBD" w14:textId="77777777" w:rsidR="0030718D" w:rsidRPr="00EF7284" w:rsidRDefault="0030718D" w:rsidP="00172F7E">
      <w:pPr>
        <w:keepNext/>
        <w:numPr>
          <w:ilvl w:val="12"/>
          <w:numId w:val="0"/>
        </w:numPr>
        <w:ind w:right="-2"/>
        <w:outlineLvl w:val="0"/>
        <w:rPr>
          <w:rFonts w:cs="Times New Roman"/>
          <w:b/>
          <w:kern w:val="0"/>
          <w:lang w:val="lt"/>
          <w14:ligatures w14:val="none"/>
        </w:rPr>
      </w:pPr>
      <w:r w:rsidRPr="00774137">
        <w:rPr>
          <w:rFonts w:cs="Times New Roman"/>
          <w:b/>
          <w:bCs/>
          <w:lang w:val="lt"/>
        </w:rPr>
        <w:t>Ką daryti pavartojus per didelę ORSERDU dozę?</w:t>
      </w:r>
    </w:p>
    <w:p w14:paraId="5844195C" w14:textId="77777777" w:rsidR="0030718D" w:rsidRPr="00EF7284" w:rsidRDefault="0030718D" w:rsidP="00172F7E">
      <w:pPr>
        <w:numPr>
          <w:ilvl w:val="12"/>
          <w:numId w:val="0"/>
        </w:numPr>
        <w:ind w:right="-2"/>
        <w:outlineLvl w:val="0"/>
        <w:rPr>
          <w:rFonts w:cs="Times New Roman"/>
          <w:bCs/>
          <w:kern w:val="0"/>
          <w:lang w:val="lt"/>
          <w14:ligatures w14:val="none"/>
        </w:rPr>
      </w:pPr>
      <w:r w:rsidRPr="00774137">
        <w:rPr>
          <w:rFonts w:cs="Times New Roman"/>
          <w:lang w:val="lt"/>
        </w:rPr>
        <w:t>Jeigu manote, kad netyčia išgėrėte per didelę ORSERDU dozę, pasakykite gydytojui arba vaistininkui. Jie nuspręs, ką daryti.</w:t>
      </w:r>
    </w:p>
    <w:p w14:paraId="478DC61F" w14:textId="77777777" w:rsidR="0030718D" w:rsidRPr="00774137" w:rsidRDefault="0030718D" w:rsidP="00172F7E">
      <w:pPr>
        <w:numPr>
          <w:ilvl w:val="12"/>
          <w:numId w:val="0"/>
        </w:numPr>
        <w:ind w:right="-2"/>
        <w:outlineLvl w:val="0"/>
        <w:rPr>
          <w:rFonts w:cs="Times New Roman"/>
          <w:i/>
          <w:lang w:val="lt"/>
        </w:rPr>
      </w:pPr>
    </w:p>
    <w:p w14:paraId="24F67C17" w14:textId="77777777" w:rsidR="0030718D" w:rsidRPr="00EF7284" w:rsidRDefault="0030718D" w:rsidP="00172F7E">
      <w:pPr>
        <w:keepNext/>
        <w:numPr>
          <w:ilvl w:val="12"/>
          <w:numId w:val="0"/>
        </w:numPr>
        <w:ind w:right="-2"/>
        <w:outlineLvl w:val="0"/>
        <w:rPr>
          <w:rFonts w:cs="Times New Roman"/>
          <w:kern w:val="0"/>
          <w:lang w:val="lt"/>
          <w14:ligatures w14:val="none"/>
        </w:rPr>
      </w:pPr>
      <w:r w:rsidRPr="00774137">
        <w:rPr>
          <w:rFonts w:cs="Times New Roman"/>
          <w:b/>
          <w:bCs/>
          <w:lang w:val="lt"/>
        </w:rPr>
        <w:t>Pamiršus pavartoti ORSERDU</w:t>
      </w:r>
    </w:p>
    <w:p w14:paraId="1F033641" w14:textId="77777777" w:rsidR="0030718D" w:rsidRPr="00EF7284" w:rsidRDefault="0030718D" w:rsidP="00172F7E">
      <w:pPr>
        <w:autoSpaceDE w:val="0"/>
        <w:adjustRightInd w:val="0"/>
        <w:rPr>
          <w:rFonts w:eastAsia="SimSun" w:cs="Times New Roman"/>
          <w:kern w:val="0"/>
          <w:lang w:val="lt"/>
          <w14:ligatures w14:val="none"/>
        </w:rPr>
      </w:pPr>
      <w:r w:rsidRPr="00774137">
        <w:rPr>
          <w:rFonts w:eastAsia="SimSun" w:cs="Times New Roman"/>
          <w:lang w:val="lt"/>
        </w:rPr>
        <w:t>Jeigu pamiršote išgerti ORSERDU dozę, ją išgerkite iškart, kai tik prisiminsite. Pamirštą dozę dar galite gerti, kol nepraeis 6 valandos nuo to laiko, kai turėjote ją išgerti. Jei praėjo daugiau laiko nei 6 valandos arba jei išgertą dozę išvėmėte, tą dieną dozę praleiskite, o kitą dozę gerkite kitą dieną įprastu laiku. Negalima vartoti dvigubos dozės norint kompensuoti praleistą dozę.</w:t>
      </w:r>
    </w:p>
    <w:p w14:paraId="5945226B" w14:textId="77777777" w:rsidR="0030718D" w:rsidRPr="00774137" w:rsidRDefault="0030718D" w:rsidP="00172F7E">
      <w:pPr>
        <w:numPr>
          <w:ilvl w:val="12"/>
          <w:numId w:val="0"/>
        </w:numPr>
        <w:ind w:right="-2"/>
        <w:rPr>
          <w:rFonts w:cs="Times New Roman"/>
          <w:lang w:val="lt"/>
        </w:rPr>
      </w:pPr>
    </w:p>
    <w:p w14:paraId="4C4655A9" w14:textId="77777777" w:rsidR="0030718D" w:rsidRPr="00EF7284" w:rsidRDefault="0030718D" w:rsidP="00172F7E">
      <w:pPr>
        <w:keepNext/>
        <w:numPr>
          <w:ilvl w:val="12"/>
          <w:numId w:val="0"/>
        </w:numPr>
        <w:ind w:right="-2"/>
        <w:outlineLvl w:val="0"/>
        <w:rPr>
          <w:rFonts w:cs="Times New Roman"/>
          <w:b/>
          <w:kern w:val="0"/>
          <w:lang w:val="lt"/>
          <w14:ligatures w14:val="none"/>
        </w:rPr>
      </w:pPr>
      <w:r w:rsidRPr="00774137">
        <w:rPr>
          <w:rFonts w:cs="Times New Roman"/>
          <w:b/>
          <w:bCs/>
          <w:lang w:val="lt"/>
        </w:rPr>
        <w:t>Nustojus vartoti ORSERDU</w:t>
      </w:r>
    </w:p>
    <w:p w14:paraId="415118B9" w14:textId="77777777" w:rsidR="0030718D" w:rsidRPr="00EF7284" w:rsidRDefault="0030718D" w:rsidP="00172F7E">
      <w:pPr>
        <w:numPr>
          <w:ilvl w:val="12"/>
          <w:numId w:val="0"/>
        </w:numPr>
        <w:rPr>
          <w:rFonts w:cs="Times New Roman"/>
          <w:kern w:val="0"/>
          <w:lang w:val="lt"/>
          <w14:ligatures w14:val="none"/>
        </w:rPr>
      </w:pPr>
      <w:r w:rsidRPr="00774137">
        <w:rPr>
          <w:rFonts w:cs="Times New Roman"/>
          <w:lang w:val="lt"/>
        </w:rPr>
        <w:t>Nenustokite vartoti šio vaisto, nepasitarę su gydytoju arba vaistininku. Jeigu gydymas ORSERDU nutraukiamas, Jūsų būklė gali pablogėti.</w:t>
      </w:r>
    </w:p>
    <w:p w14:paraId="5F2E535D" w14:textId="77777777" w:rsidR="0030718D" w:rsidRPr="00774137" w:rsidRDefault="0030718D" w:rsidP="00172F7E">
      <w:pPr>
        <w:numPr>
          <w:ilvl w:val="12"/>
          <w:numId w:val="0"/>
        </w:numPr>
        <w:rPr>
          <w:rFonts w:cs="Times New Roman"/>
          <w:lang w:val="lt"/>
        </w:rPr>
      </w:pPr>
    </w:p>
    <w:p w14:paraId="0F40EEAE" w14:textId="77777777" w:rsidR="0030718D" w:rsidRPr="00EF7284" w:rsidRDefault="0030718D" w:rsidP="00172F7E">
      <w:pPr>
        <w:numPr>
          <w:ilvl w:val="12"/>
          <w:numId w:val="0"/>
        </w:numPr>
        <w:rPr>
          <w:rFonts w:cs="Times New Roman"/>
          <w:kern w:val="0"/>
          <w:lang w:val="lt"/>
          <w14:ligatures w14:val="none"/>
        </w:rPr>
      </w:pPr>
      <w:r w:rsidRPr="00774137">
        <w:rPr>
          <w:rFonts w:cs="Times New Roman"/>
          <w:lang w:val="lt"/>
        </w:rPr>
        <w:t>Jeigu kiltų daugiau klausimų dėl šio vaisto vartojimo, kreipkitės į gydytoją arba vaistininką.</w:t>
      </w:r>
    </w:p>
    <w:p w14:paraId="49113F29" w14:textId="77777777" w:rsidR="0030718D" w:rsidRPr="00774137" w:rsidRDefault="0030718D" w:rsidP="00172F7E">
      <w:pPr>
        <w:numPr>
          <w:ilvl w:val="12"/>
          <w:numId w:val="0"/>
        </w:numPr>
        <w:rPr>
          <w:rFonts w:cs="Times New Roman"/>
          <w:lang w:val="lt"/>
        </w:rPr>
      </w:pPr>
    </w:p>
    <w:p w14:paraId="35B0D958" w14:textId="77777777" w:rsidR="0030718D" w:rsidRPr="00774137" w:rsidRDefault="0030718D" w:rsidP="00172F7E">
      <w:pPr>
        <w:numPr>
          <w:ilvl w:val="12"/>
          <w:numId w:val="0"/>
        </w:numPr>
        <w:rPr>
          <w:rFonts w:cs="Times New Roman"/>
          <w:lang w:val="lt"/>
        </w:rPr>
      </w:pPr>
    </w:p>
    <w:p w14:paraId="5C8EC974" w14:textId="77777777" w:rsidR="0030718D" w:rsidRPr="00EF7284" w:rsidRDefault="0030718D" w:rsidP="00172F7E">
      <w:pPr>
        <w:keepNext/>
        <w:ind w:left="567" w:right="-2" w:hanging="567"/>
        <w:rPr>
          <w:rFonts w:cs="Times New Roman"/>
          <w:kern w:val="0"/>
          <w:lang w:val="lt"/>
          <w14:ligatures w14:val="none"/>
        </w:rPr>
      </w:pPr>
      <w:r w:rsidRPr="00774137">
        <w:rPr>
          <w:rFonts w:cs="Times New Roman"/>
          <w:b/>
          <w:bCs/>
          <w:lang w:val="lt"/>
        </w:rPr>
        <w:t>4.</w:t>
      </w:r>
      <w:r w:rsidRPr="00774137">
        <w:rPr>
          <w:rFonts w:cs="Times New Roman"/>
          <w:b/>
          <w:bCs/>
          <w:lang w:val="lt"/>
        </w:rPr>
        <w:tab/>
        <w:t>Galimas šalutinis poveikis</w:t>
      </w:r>
    </w:p>
    <w:p w14:paraId="6CD341BA" w14:textId="77777777" w:rsidR="0030718D" w:rsidRPr="00774137" w:rsidRDefault="0030718D" w:rsidP="00172F7E">
      <w:pPr>
        <w:keepNext/>
        <w:numPr>
          <w:ilvl w:val="12"/>
          <w:numId w:val="0"/>
        </w:numPr>
        <w:rPr>
          <w:rFonts w:cs="Times New Roman"/>
          <w:lang w:val="lt"/>
        </w:rPr>
      </w:pPr>
    </w:p>
    <w:p w14:paraId="7F8D6D8F" w14:textId="77777777" w:rsidR="0030718D" w:rsidRPr="00EF7284" w:rsidRDefault="0030718D" w:rsidP="00172F7E">
      <w:pPr>
        <w:numPr>
          <w:ilvl w:val="12"/>
          <w:numId w:val="0"/>
        </w:numPr>
        <w:ind w:right="-29"/>
        <w:rPr>
          <w:rFonts w:cs="Times New Roman"/>
          <w:kern w:val="0"/>
          <w:lang w:val="lt"/>
          <w14:ligatures w14:val="none"/>
        </w:rPr>
      </w:pPr>
      <w:r w:rsidRPr="00774137">
        <w:rPr>
          <w:rFonts w:cs="Times New Roman"/>
          <w:lang w:val="lt"/>
        </w:rPr>
        <w:t>Šis vaistas, kaip ir visi kiti, gali sukelti šalutinį poveikį, nors jis pasireiškia ne visiems žmonėms.</w:t>
      </w:r>
    </w:p>
    <w:p w14:paraId="6FB103DA" w14:textId="77777777" w:rsidR="0030718D" w:rsidRPr="00EF7284" w:rsidRDefault="0030718D" w:rsidP="00172F7E">
      <w:pPr>
        <w:numPr>
          <w:ilvl w:val="12"/>
          <w:numId w:val="0"/>
        </w:numPr>
        <w:rPr>
          <w:rFonts w:cs="Times New Roman"/>
          <w:kern w:val="0"/>
          <w:lang w:val="lt"/>
          <w14:ligatures w14:val="none"/>
        </w:rPr>
      </w:pPr>
      <w:r w:rsidRPr="00774137">
        <w:rPr>
          <w:rFonts w:cs="Times New Roman"/>
          <w:lang w:val="lt"/>
        </w:rPr>
        <w:t>Jeigu pastebėsite kurį nors toliau paminėtą šalutinį poveikį, pasakykite gydytojui arba slaugytojui.</w:t>
      </w:r>
    </w:p>
    <w:p w14:paraId="74EDBA9A" w14:textId="77777777" w:rsidR="0030718D" w:rsidRPr="00774137" w:rsidRDefault="0030718D" w:rsidP="00172F7E">
      <w:pPr>
        <w:numPr>
          <w:ilvl w:val="12"/>
          <w:numId w:val="0"/>
        </w:numPr>
        <w:ind w:right="-29"/>
        <w:rPr>
          <w:rFonts w:cs="Times New Roman"/>
          <w:lang w:val="lt"/>
        </w:rPr>
      </w:pPr>
    </w:p>
    <w:p w14:paraId="5F1CA240" w14:textId="77777777" w:rsidR="0030718D" w:rsidRPr="00EF7284" w:rsidRDefault="0030718D" w:rsidP="00172F7E">
      <w:pPr>
        <w:keepNext/>
        <w:numPr>
          <w:ilvl w:val="12"/>
          <w:numId w:val="0"/>
        </w:numPr>
        <w:rPr>
          <w:rFonts w:cs="Times New Roman"/>
          <w:b/>
          <w:kern w:val="0"/>
          <w:lang w:val="lt"/>
          <w14:ligatures w14:val="none"/>
        </w:rPr>
      </w:pPr>
      <w:r w:rsidRPr="00774137">
        <w:rPr>
          <w:rFonts w:cs="Times New Roman"/>
          <w:b/>
          <w:bCs/>
          <w:lang w:val="lt"/>
        </w:rPr>
        <w:t xml:space="preserve">Labai dažnas </w:t>
      </w:r>
      <w:r w:rsidRPr="00774137">
        <w:rPr>
          <w:rFonts w:cs="Times New Roman"/>
          <w:lang w:val="lt"/>
        </w:rPr>
        <w:t>(gali pasireikšti dažniau kaip 1 iš 10 asmenų):</w:t>
      </w:r>
    </w:p>
    <w:p w14:paraId="68895846"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umažėjęs apetitas;</w:t>
      </w:r>
    </w:p>
    <w:p w14:paraId="780C6C43"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šleikštulys (pykinimas);</w:t>
      </w:r>
    </w:p>
    <w:p w14:paraId="0FA249B1"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padidėję trigliceridų ir cholesterolio kiekiai kraujyje;</w:t>
      </w:r>
    </w:p>
    <w:p w14:paraId="5FF1CECF"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vėmimas;</w:t>
      </w:r>
    </w:p>
    <w:p w14:paraId="5A97CE4A"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pavargimo būsena (nuovargis);</w:t>
      </w:r>
    </w:p>
    <w:p w14:paraId="0CD1C6BA"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nevirškinimas (dispepsija);</w:t>
      </w:r>
    </w:p>
    <w:p w14:paraId="66C178E0"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viduriavimas;</w:t>
      </w:r>
    </w:p>
    <w:p w14:paraId="27472921"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umažėjęs kalcio kiekis kraujyje;</w:t>
      </w:r>
    </w:p>
    <w:p w14:paraId="7001A536"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nugaros skausmas;</w:t>
      </w:r>
    </w:p>
    <w:p w14:paraId="0A2BFABD"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padidėjęs kreatinino kiekis kraujyje;</w:t>
      </w:r>
    </w:p>
    <w:p w14:paraId="543ECA59"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ąnarių skausmas (artralgija);</w:t>
      </w:r>
    </w:p>
    <w:p w14:paraId="07E5A030"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umažėjęs natrio kiekis kraujyje;</w:t>
      </w:r>
    </w:p>
    <w:p w14:paraId="0F3EFB7A"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vidurių užkietėjimas;</w:t>
      </w:r>
    </w:p>
    <w:p w14:paraId="7E4226F9"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galvos skausmas;</w:t>
      </w:r>
    </w:p>
    <w:p w14:paraId="4ADE0C60"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arščio pylimas;</w:t>
      </w:r>
    </w:p>
    <w:p w14:paraId="438DAAB2"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pilvo skausmas;</w:t>
      </w:r>
    </w:p>
    <w:p w14:paraId="2CDA571E"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raujo tyrimais nustatytas sumažėjęs raudonųjų kraujo ląstelių kiekis (anemija);</w:t>
      </w:r>
    </w:p>
    <w:p w14:paraId="4F4CD551"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umažėjęs kalio kiekis kraujyje;</w:t>
      </w:r>
    </w:p>
    <w:p w14:paraId="51A05FD6"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raujo tyrimais nustatytas padidėjęs kepenų fermentų aktyvumas (</w:t>
      </w:r>
      <w:r w:rsidRPr="00774137">
        <w:rPr>
          <w:rFonts w:cs="Times New Roman"/>
          <w:color w:val="000000" w:themeColor="text1"/>
          <w:lang w:val="lt"/>
        </w:rPr>
        <w:t>padidėjęs alaninaminotransferazės aktyvumas, padidėjęs aspartataminotransferazės aktyvumas)</w:t>
      </w:r>
    </w:p>
    <w:p w14:paraId="108985AA" w14:textId="77777777" w:rsidR="0030718D" w:rsidRPr="00774137" w:rsidRDefault="0030718D" w:rsidP="00172F7E">
      <w:pPr>
        <w:numPr>
          <w:ilvl w:val="12"/>
          <w:numId w:val="0"/>
        </w:numPr>
        <w:ind w:right="-29"/>
        <w:rPr>
          <w:rFonts w:cs="Times New Roman"/>
          <w:lang w:val="lt"/>
        </w:rPr>
      </w:pPr>
    </w:p>
    <w:p w14:paraId="06D973F9" w14:textId="77777777" w:rsidR="0030718D" w:rsidRPr="00EF7284" w:rsidRDefault="0030718D" w:rsidP="00172F7E">
      <w:pPr>
        <w:keepNext/>
        <w:numPr>
          <w:ilvl w:val="12"/>
          <w:numId w:val="0"/>
        </w:numPr>
        <w:rPr>
          <w:rFonts w:cs="Times New Roman"/>
          <w:b/>
          <w:kern w:val="0"/>
          <w:lang w:val="lt"/>
          <w14:ligatures w14:val="none"/>
        </w:rPr>
      </w:pPr>
      <w:r w:rsidRPr="00774137">
        <w:rPr>
          <w:rFonts w:cs="Times New Roman"/>
          <w:b/>
          <w:bCs/>
          <w:lang w:val="lt"/>
        </w:rPr>
        <w:t>Dažnas</w:t>
      </w:r>
      <w:r w:rsidRPr="00774137">
        <w:rPr>
          <w:rFonts w:cs="Times New Roman"/>
          <w:lang w:val="lt"/>
        </w:rPr>
        <w:t xml:space="preserve"> (gali pasireikšti rečiau kaip 1 iš 10 asmenų):</w:t>
      </w:r>
    </w:p>
    <w:p w14:paraId="5F42C72F"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kausmas plaštakose ar kojose (skausmas galūnėje);</w:t>
      </w:r>
    </w:p>
    <w:p w14:paraId="1FE04AF7"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ilpnumas (astenija);</w:t>
      </w:r>
    </w:p>
    <w:p w14:paraId="7AA8A6FD"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ūno organų, kurie kaupia ir išskiria šlapimą, infekcija (šlapimo takų infekcija);</w:t>
      </w:r>
    </w:p>
    <w:p w14:paraId="331B4022"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osulys;</w:t>
      </w:r>
    </w:p>
    <w:p w14:paraId="37781485"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dusulys (dispnėja);</w:t>
      </w:r>
    </w:p>
    <w:p w14:paraId="14B806B0"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unku užmigti ir išmiegoti neprabudus (nemiga);</w:t>
      </w:r>
    </w:p>
    <w:p w14:paraId="72E555A4"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raujo tyrimais nustatytas padidėjęs kepenų fermentų aktyvumas (padidėjęs šarminės fosfatazės aktyvumas kraujyje);</w:t>
      </w:r>
    </w:p>
    <w:p w14:paraId="63136E43"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išbėrimas;</w:t>
      </w:r>
    </w:p>
    <w:p w14:paraId="7B79D993"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raujo tyrimais nustatytas sumažėjęs limfocitų (tam tikrų baltųjų kraujo ląstelių) kiekis (sumažėjęs limfocitų skaičius);</w:t>
      </w:r>
    </w:p>
    <w:p w14:paraId="0C9CE96C"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aulų skausmas;</w:t>
      </w:r>
    </w:p>
    <w:p w14:paraId="7AB38203"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svaigulys;</w:t>
      </w:r>
    </w:p>
    <w:p w14:paraId="538FAC9E"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rūtinės skausmas, apimantis krūtinės raumenis ir kaulus (skeleto ir raumenų skausmas krūtinėje);</w:t>
      </w:r>
    </w:p>
    <w:p w14:paraId="49DE093B" w14:textId="77777777" w:rsidR="0030718D" w:rsidRPr="00EF7284" w:rsidRDefault="0030718D" w:rsidP="00172F7E">
      <w:pPr>
        <w:numPr>
          <w:ilvl w:val="0"/>
          <w:numId w:val="27"/>
        </w:numPr>
        <w:ind w:left="567" w:hanging="567"/>
        <w:rPr>
          <w:rFonts w:cs="Times New Roman"/>
          <w:kern w:val="0"/>
          <w:lang w:val="es-MX"/>
          <w14:ligatures w14:val="none"/>
        </w:rPr>
      </w:pPr>
      <w:r w:rsidRPr="00774137">
        <w:rPr>
          <w:rFonts w:cs="Times New Roman"/>
          <w:lang w:val="lt"/>
        </w:rPr>
        <w:t>burnos ir lūpų uždegimas (stomatitas);</w:t>
      </w:r>
    </w:p>
    <w:p w14:paraId="6615027C" w14:textId="77777777" w:rsidR="0030718D" w:rsidRPr="00EF7284" w:rsidRDefault="0030718D" w:rsidP="00172F7E">
      <w:pPr>
        <w:numPr>
          <w:ilvl w:val="0"/>
          <w:numId w:val="27"/>
        </w:numPr>
        <w:ind w:left="567" w:hanging="567"/>
        <w:rPr>
          <w:rFonts w:cs="Times New Roman"/>
          <w:kern w:val="0"/>
          <w:lang w:val="en-US"/>
          <w14:ligatures w14:val="none"/>
        </w:rPr>
      </w:pPr>
      <w:r w:rsidRPr="00774137">
        <w:rPr>
          <w:rFonts w:cs="Times New Roman"/>
          <w:lang w:val="lt"/>
        </w:rPr>
        <w:t>alpulys (sinkopė).</w:t>
      </w:r>
    </w:p>
    <w:p w14:paraId="4F0D3805" w14:textId="77777777" w:rsidR="0030718D" w:rsidRPr="00774137" w:rsidRDefault="0030718D" w:rsidP="00172F7E">
      <w:pPr>
        <w:rPr>
          <w:rFonts w:cs="Times New Roman"/>
        </w:rPr>
      </w:pPr>
    </w:p>
    <w:p w14:paraId="492B0403" w14:textId="77777777" w:rsidR="0030718D" w:rsidRPr="00EF7284" w:rsidRDefault="0030718D" w:rsidP="00172F7E">
      <w:pPr>
        <w:keepNext/>
        <w:rPr>
          <w:rFonts w:cs="Times New Roman"/>
          <w:b/>
          <w:kern w:val="0"/>
          <w14:ligatures w14:val="none"/>
        </w:rPr>
      </w:pPr>
      <w:r w:rsidRPr="00774137">
        <w:rPr>
          <w:rFonts w:cs="Times New Roman"/>
          <w:b/>
          <w:bCs/>
          <w:lang w:val="lt"/>
        </w:rPr>
        <w:t>Nedažnas</w:t>
      </w:r>
      <w:r w:rsidRPr="00774137">
        <w:rPr>
          <w:rFonts w:cs="Times New Roman"/>
          <w:lang w:val="lt"/>
        </w:rPr>
        <w:t xml:space="preserve"> (gali pasireikšti rečiau kaip 1 iš 100 asmenų):</w:t>
      </w:r>
    </w:p>
    <w:p w14:paraId="1245CC05"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padidėjusi kraujo krešulių rizika (tromboembolija);</w:t>
      </w:r>
    </w:p>
    <w:p w14:paraId="1AB0A8FF" w14:textId="77777777" w:rsidR="0030718D" w:rsidRPr="00774137" w:rsidRDefault="0030718D" w:rsidP="00172F7E">
      <w:pPr>
        <w:pStyle w:val="ListParagraph"/>
        <w:numPr>
          <w:ilvl w:val="0"/>
          <w:numId w:val="27"/>
        </w:numPr>
        <w:ind w:left="567" w:hanging="567"/>
        <w:rPr>
          <w:rFonts w:cs="Times New Roman"/>
          <w:lang w:val="lt"/>
        </w:rPr>
      </w:pPr>
      <w:r w:rsidRPr="00774137">
        <w:rPr>
          <w:rFonts w:cs="Times New Roman"/>
          <w:lang w:val="lt"/>
        </w:rPr>
        <w:t>kepenų nepakankamumas (ūminis kepenų nepakankamumas).</w:t>
      </w:r>
    </w:p>
    <w:p w14:paraId="064FF590" w14:textId="77777777" w:rsidR="0030718D" w:rsidRPr="00774137" w:rsidRDefault="0030718D" w:rsidP="00172F7E">
      <w:pPr>
        <w:rPr>
          <w:rFonts w:cs="Times New Roman"/>
          <w:lang w:val="lt"/>
        </w:rPr>
      </w:pPr>
    </w:p>
    <w:p w14:paraId="448C4E42" w14:textId="77777777" w:rsidR="0030718D" w:rsidRPr="00774137" w:rsidRDefault="0030718D" w:rsidP="00172F7E">
      <w:pPr>
        <w:numPr>
          <w:ilvl w:val="12"/>
          <w:numId w:val="0"/>
        </w:numPr>
        <w:outlineLvl w:val="0"/>
        <w:rPr>
          <w:rFonts w:cs="Times New Roman"/>
          <w:b/>
          <w:lang w:val="lt"/>
        </w:rPr>
      </w:pPr>
    </w:p>
    <w:p w14:paraId="55A3159D" w14:textId="77777777" w:rsidR="0030718D" w:rsidRPr="00EF7284" w:rsidRDefault="0030718D" w:rsidP="00172F7E">
      <w:pPr>
        <w:keepNext/>
        <w:numPr>
          <w:ilvl w:val="12"/>
          <w:numId w:val="0"/>
        </w:numPr>
        <w:outlineLvl w:val="0"/>
        <w:rPr>
          <w:rFonts w:cs="Times New Roman"/>
          <w:b/>
          <w:kern w:val="0"/>
          <w:lang w:val="lt"/>
          <w14:ligatures w14:val="none"/>
        </w:rPr>
      </w:pPr>
      <w:r w:rsidRPr="00774137">
        <w:rPr>
          <w:rFonts w:cs="Times New Roman"/>
          <w:b/>
          <w:bCs/>
          <w:lang w:val="lt"/>
        </w:rPr>
        <w:t>Pranešimas apie šalutinį poveikį</w:t>
      </w:r>
    </w:p>
    <w:p w14:paraId="6C81077E" w14:textId="77777777" w:rsidR="0030718D" w:rsidRPr="00EF7284" w:rsidRDefault="0030718D" w:rsidP="00172F7E">
      <w:pPr>
        <w:rPr>
          <w:rFonts w:cs="Times New Roman"/>
          <w:kern w:val="0"/>
          <w:lang w:val="lt"/>
          <w14:ligatures w14:val="none"/>
        </w:rPr>
      </w:pPr>
      <w:r w:rsidRPr="00774137">
        <w:rPr>
          <w:rFonts w:cs="Times New Roman"/>
          <w:lang w:val="lt"/>
        </w:rPr>
        <w:t>Jeigu pasireiškė šalutinis poveikis, įskaitant šiame lapelyje nenurodytą,</w:t>
      </w:r>
      <w:r w:rsidRPr="00774137">
        <w:rPr>
          <w:rFonts w:cs="Times New Roman"/>
          <w:color w:val="FF0000"/>
          <w:lang w:val="lt"/>
        </w:rPr>
        <w:t xml:space="preserve"> </w:t>
      </w:r>
      <w:r w:rsidRPr="00774137">
        <w:rPr>
          <w:rFonts w:cs="Times New Roman"/>
          <w:lang w:val="lt"/>
        </w:rPr>
        <w:t xml:space="preserve">pasakykite gydytojui, vaistininkui arba slaugytojui. Apie šalutinį poveikį taip pat galite pranešti </w:t>
      </w:r>
      <w:r w:rsidRPr="001B502A">
        <w:rPr>
          <w:rFonts w:cs="Times New Roman"/>
          <w:highlight w:val="lightGray"/>
          <w:lang w:val="lt"/>
        </w:rPr>
        <w:t xml:space="preserve">tiesiogiai naudodamiesi </w:t>
      </w:r>
      <w:hyperlink r:id="rId17" w:history="1">
        <w:r w:rsidRPr="00774137">
          <w:rPr>
            <w:rStyle w:val="Hyperlink"/>
            <w:rFonts w:cs="Times New Roman"/>
            <w:highlight w:val="lightGray"/>
            <w:lang w:val="lt"/>
          </w:rPr>
          <w:t>V priede</w:t>
        </w:r>
      </w:hyperlink>
      <w:r w:rsidRPr="00774137">
        <w:rPr>
          <w:rStyle w:val="Hyperlink"/>
          <w:rFonts w:cs="Times New Roman"/>
          <w:highlight w:val="lightGray"/>
          <w:u w:val="none"/>
          <w:lang w:val="lt"/>
        </w:rPr>
        <w:t xml:space="preserve"> </w:t>
      </w:r>
      <w:r w:rsidRPr="00774137">
        <w:rPr>
          <w:rStyle w:val="Hyperlink"/>
          <w:rFonts w:cs="Times New Roman"/>
          <w:color w:val="auto"/>
          <w:highlight w:val="lightGray"/>
          <w:u w:val="none"/>
          <w:lang w:val="lt"/>
        </w:rPr>
        <w:t>nurodyta nacionaline pranešimo sistema</w:t>
      </w:r>
      <w:r w:rsidRPr="001B502A">
        <w:rPr>
          <w:rFonts w:cs="Times New Roman"/>
          <w:lang w:val="lt"/>
        </w:rPr>
        <w:t>. Pranešdami apie šalutinį poveikį galite mums padėti gauti daugiau informacijos apie šio vaisto saugumą.</w:t>
      </w:r>
    </w:p>
    <w:p w14:paraId="2D095659" w14:textId="77777777" w:rsidR="0030718D" w:rsidRPr="00774137" w:rsidRDefault="0030718D" w:rsidP="00172F7E">
      <w:pPr>
        <w:rPr>
          <w:rFonts w:cs="Times New Roman"/>
          <w:lang w:val="lt"/>
        </w:rPr>
      </w:pPr>
    </w:p>
    <w:p w14:paraId="5A426B9F" w14:textId="77777777" w:rsidR="0030718D" w:rsidRPr="00774137" w:rsidRDefault="0030718D" w:rsidP="00172F7E">
      <w:pPr>
        <w:autoSpaceDE w:val="0"/>
        <w:adjustRightInd w:val="0"/>
        <w:rPr>
          <w:rFonts w:cs="Times New Roman"/>
          <w:lang w:val="lt"/>
        </w:rPr>
      </w:pPr>
    </w:p>
    <w:p w14:paraId="4127A40E" w14:textId="77777777" w:rsidR="0030718D" w:rsidRPr="00EF7284" w:rsidRDefault="0030718D" w:rsidP="00172F7E">
      <w:pPr>
        <w:keepNext/>
        <w:ind w:left="567" w:right="-2" w:hanging="567"/>
        <w:rPr>
          <w:rFonts w:cs="Times New Roman"/>
          <w:b/>
          <w:kern w:val="0"/>
          <w:lang w:val="lt"/>
          <w14:ligatures w14:val="none"/>
        </w:rPr>
      </w:pPr>
      <w:r w:rsidRPr="00774137">
        <w:rPr>
          <w:rFonts w:cs="Times New Roman"/>
          <w:b/>
          <w:bCs/>
          <w:lang w:val="lt"/>
        </w:rPr>
        <w:t>5.</w:t>
      </w:r>
      <w:r w:rsidRPr="00774137">
        <w:rPr>
          <w:rFonts w:cs="Times New Roman"/>
          <w:b/>
          <w:bCs/>
          <w:lang w:val="lt"/>
        </w:rPr>
        <w:tab/>
        <w:t>Kaip laikyti ORSERDU</w:t>
      </w:r>
    </w:p>
    <w:p w14:paraId="28CD7924" w14:textId="77777777" w:rsidR="0030718D" w:rsidRPr="00774137" w:rsidRDefault="0030718D" w:rsidP="00172F7E">
      <w:pPr>
        <w:keepNext/>
        <w:numPr>
          <w:ilvl w:val="12"/>
          <w:numId w:val="0"/>
        </w:numPr>
        <w:ind w:right="-2"/>
        <w:rPr>
          <w:rFonts w:cs="Times New Roman"/>
          <w:lang w:val="lt"/>
        </w:rPr>
      </w:pPr>
    </w:p>
    <w:p w14:paraId="6DAD1B90"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Šį vaistą laikykite vaikams nepastebimoje ir nepasiekiamoje vietoje.</w:t>
      </w:r>
    </w:p>
    <w:p w14:paraId="25075A13" w14:textId="77777777" w:rsidR="0030718D" w:rsidRPr="00774137" w:rsidRDefault="0030718D" w:rsidP="00172F7E">
      <w:pPr>
        <w:numPr>
          <w:ilvl w:val="12"/>
          <w:numId w:val="0"/>
        </w:numPr>
        <w:ind w:right="-2"/>
        <w:rPr>
          <w:rFonts w:cs="Times New Roman"/>
          <w:lang w:val="lt"/>
        </w:rPr>
      </w:pPr>
    </w:p>
    <w:p w14:paraId="261760FF"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Ant dėžutės po „Tinka iki“ ir lizdinės plokštelės po „EXP“ nurodytam tinkamumo laikui pasibaigus, šio vaisto vartoti negalima. Vaistas tinkamas vartoti iki paskutinės nurodyto mėnesio dienos.</w:t>
      </w:r>
    </w:p>
    <w:p w14:paraId="69F0E529" w14:textId="77777777" w:rsidR="0030718D" w:rsidRPr="00774137" w:rsidRDefault="0030718D" w:rsidP="00172F7E">
      <w:pPr>
        <w:numPr>
          <w:ilvl w:val="12"/>
          <w:numId w:val="0"/>
        </w:numPr>
        <w:ind w:right="-2"/>
        <w:rPr>
          <w:rFonts w:cs="Times New Roman"/>
          <w:lang w:val="lt"/>
        </w:rPr>
      </w:pPr>
    </w:p>
    <w:p w14:paraId="59943D85"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Šiam vaistui specialių laikymo sąlygų nereikia.</w:t>
      </w:r>
    </w:p>
    <w:p w14:paraId="2708F92D" w14:textId="77777777" w:rsidR="0030718D" w:rsidRPr="00774137" w:rsidRDefault="0030718D" w:rsidP="00172F7E">
      <w:pPr>
        <w:numPr>
          <w:ilvl w:val="12"/>
          <w:numId w:val="0"/>
        </w:numPr>
        <w:ind w:right="-2"/>
        <w:rPr>
          <w:rFonts w:cs="Times New Roman"/>
          <w:lang w:val="lt"/>
        </w:rPr>
      </w:pPr>
    </w:p>
    <w:p w14:paraId="1E4BEF5E" w14:textId="77777777" w:rsidR="0030718D" w:rsidRPr="00EF7284" w:rsidRDefault="0030718D" w:rsidP="00172F7E">
      <w:pPr>
        <w:numPr>
          <w:ilvl w:val="12"/>
          <w:numId w:val="0"/>
        </w:numPr>
        <w:ind w:right="-2"/>
        <w:rPr>
          <w:rFonts w:cs="Times New Roman"/>
          <w:kern w:val="0"/>
          <w:lang w:val="lt"/>
          <w14:ligatures w14:val="none"/>
        </w:rPr>
      </w:pPr>
      <w:r w:rsidRPr="00774137">
        <w:rPr>
          <w:rFonts w:cs="Times New Roman"/>
          <w:lang w:val="lt"/>
        </w:rPr>
        <w:t>Pastebėjus, kad pakuotė pažeista arba yra jos atplėšimo požymių, šio vaisto vartoti negalima.</w:t>
      </w:r>
    </w:p>
    <w:p w14:paraId="622AAF94" w14:textId="77777777" w:rsidR="0030718D" w:rsidRPr="00774137" w:rsidRDefault="0030718D" w:rsidP="00172F7E">
      <w:pPr>
        <w:numPr>
          <w:ilvl w:val="12"/>
          <w:numId w:val="0"/>
        </w:numPr>
        <w:ind w:right="-2"/>
        <w:rPr>
          <w:rFonts w:cs="Times New Roman"/>
          <w:lang w:val="lt"/>
        </w:rPr>
      </w:pPr>
    </w:p>
    <w:p w14:paraId="1A9EB714" w14:textId="77777777" w:rsidR="0030718D" w:rsidRPr="00EF7284" w:rsidRDefault="0030718D" w:rsidP="00172F7E">
      <w:pPr>
        <w:numPr>
          <w:ilvl w:val="12"/>
          <w:numId w:val="0"/>
        </w:numPr>
        <w:ind w:right="-2"/>
        <w:rPr>
          <w:rFonts w:cs="Times New Roman"/>
          <w:i/>
          <w:iCs/>
          <w:kern w:val="0"/>
          <w:lang w:val="lt"/>
          <w14:ligatures w14:val="none"/>
        </w:rPr>
      </w:pPr>
      <w:r w:rsidRPr="00774137">
        <w:rPr>
          <w:rFonts w:cs="Times New Roman"/>
          <w:lang w:val="lt"/>
        </w:rPr>
        <w:t>Vaistų negalima išmesti į kanalizaciją arba su buitinėmis atliekomis. Kaip išmesti nereikalingus vaistus, klauskite vaistininko. Šios priemonės padės apsaugoti aplinką.</w:t>
      </w:r>
    </w:p>
    <w:p w14:paraId="55E24CD6" w14:textId="77777777" w:rsidR="0030718D" w:rsidRPr="00774137" w:rsidRDefault="0030718D" w:rsidP="00172F7E">
      <w:pPr>
        <w:numPr>
          <w:ilvl w:val="12"/>
          <w:numId w:val="0"/>
        </w:numPr>
        <w:ind w:right="-2"/>
        <w:rPr>
          <w:rFonts w:cs="Times New Roman"/>
          <w:lang w:val="lt"/>
        </w:rPr>
      </w:pPr>
    </w:p>
    <w:p w14:paraId="65AA8E06" w14:textId="77777777" w:rsidR="0030718D" w:rsidRPr="00774137" w:rsidRDefault="0030718D" w:rsidP="00172F7E">
      <w:pPr>
        <w:numPr>
          <w:ilvl w:val="12"/>
          <w:numId w:val="0"/>
        </w:numPr>
        <w:ind w:right="-2"/>
        <w:rPr>
          <w:rFonts w:cs="Times New Roman"/>
          <w:lang w:val="lt"/>
        </w:rPr>
      </w:pPr>
    </w:p>
    <w:p w14:paraId="5B1765AD" w14:textId="77777777" w:rsidR="0030718D" w:rsidRPr="00EF7284" w:rsidRDefault="0030718D" w:rsidP="00172F7E">
      <w:pPr>
        <w:keepNext/>
        <w:ind w:left="567" w:right="-2" w:hanging="567"/>
        <w:rPr>
          <w:rFonts w:cs="Times New Roman"/>
          <w:b/>
          <w:kern w:val="0"/>
          <w:lang w:val="es-MX"/>
          <w14:ligatures w14:val="none"/>
        </w:rPr>
      </w:pPr>
      <w:r w:rsidRPr="00774137">
        <w:rPr>
          <w:rFonts w:cs="Times New Roman"/>
          <w:b/>
          <w:bCs/>
          <w:lang w:val="lt"/>
        </w:rPr>
        <w:t>6.</w:t>
      </w:r>
      <w:r w:rsidRPr="00774137">
        <w:rPr>
          <w:rFonts w:cs="Times New Roman"/>
          <w:b/>
          <w:bCs/>
          <w:lang w:val="lt"/>
        </w:rPr>
        <w:tab/>
        <w:t>Pakuotės turinys ir kita informacija</w:t>
      </w:r>
    </w:p>
    <w:p w14:paraId="2BA49476" w14:textId="77777777" w:rsidR="0030718D" w:rsidRPr="00774137" w:rsidRDefault="0030718D" w:rsidP="00172F7E">
      <w:pPr>
        <w:keepNext/>
        <w:numPr>
          <w:ilvl w:val="12"/>
          <w:numId w:val="0"/>
        </w:numPr>
        <w:rPr>
          <w:rFonts w:cs="Times New Roman"/>
          <w:lang w:val="es-MX"/>
        </w:rPr>
      </w:pPr>
    </w:p>
    <w:p w14:paraId="63E03AF2" w14:textId="77777777" w:rsidR="0030718D" w:rsidRPr="00EF7284" w:rsidRDefault="0030718D" w:rsidP="00172F7E">
      <w:pPr>
        <w:keepNext/>
        <w:numPr>
          <w:ilvl w:val="12"/>
          <w:numId w:val="0"/>
        </w:numPr>
        <w:ind w:right="-2"/>
        <w:rPr>
          <w:rFonts w:cs="Times New Roman"/>
          <w:b/>
          <w:kern w:val="0"/>
          <w:lang w:val="es-MX"/>
          <w14:ligatures w14:val="none"/>
        </w:rPr>
      </w:pPr>
      <w:r w:rsidRPr="00774137">
        <w:rPr>
          <w:rFonts w:cs="Times New Roman"/>
          <w:b/>
          <w:bCs/>
          <w:lang w:val="lt"/>
        </w:rPr>
        <w:t>ORSERDU sudėtis</w:t>
      </w:r>
    </w:p>
    <w:p w14:paraId="2C424C14" w14:textId="77777777" w:rsidR="0030718D" w:rsidRPr="00EF7284" w:rsidRDefault="0030718D" w:rsidP="00172F7E">
      <w:pPr>
        <w:keepNext/>
        <w:numPr>
          <w:ilvl w:val="0"/>
          <w:numId w:val="15"/>
        </w:numPr>
        <w:ind w:left="567" w:right="-2" w:hanging="567"/>
        <w:rPr>
          <w:rFonts w:cs="Times New Roman"/>
          <w:i/>
          <w:iCs/>
          <w:kern w:val="0"/>
          <w:lang w:val="en-US"/>
          <w14:ligatures w14:val="none"/>
        </w:rPr>
      </w:pPr>
      <w:r w:rsidRPr="00774137">
        <w:rPr>
          <w:rFonts w:cs="Times New Roman"/>
          <w:lang w:val="lt"/>
        </w:rPr>
        <w:t>Veiklioji medžiaga yra elacestrantas.</w:t>
      </w:r>
    </w:p>
    <w:p w14:paraId="066D5FE7" w14:textId="77777777" w:rsidR="0030718D" w:rsidRPr="00EF7284" w:rsidRDefault="0030718D" w:rsidP="00172F7E">
      <w:pPr>
        <w:keepNext/>
        <w:numPr>
          <w:ilvl w:val="0"/>
          <w:numId w:val="50"/>
        </w:numPr>
        <w:ind w:left="1134" w:right="-2" w:hanging="567"/>
        <w:rPr>
          <w:rFonts w:cs="Times New Roman"/>
          <w:kern w:val="0"/>
          <w:lang w:val="en-US"/>
          <w14:ligatures w14:val="none"/>
        </w:rPr>
      </w:pPr>
      <w:r w:rsidRPr="00774137">
        <w:rPr>
          <w:rFonts w:cs="Times New Roman"/>
          <w:lang w:val="lt"/>
        </w:rPr>
        <w:t>Kiekvienoje 86 mg ORSERDU plėvele dengtoje tabletėje yra 86,3 mg elacestranto.</w:t>
      </w:r>
    </w:p>
    <w:p w14:paraId="2D04E315" w14:textId="77777777" w:rsidR="0030718D" w:rsidRPr="00774137" w:rsidRDefault="0030718D" w:rsidP="00172F7E">
      <w:pPr>
        <w:numPr>
          <w:ilvl w:val="0"/>
          <w:numId w:val="50"/>
        </w:numPr>
        <w:ind w:left="1134" w:right="-2" w:hanging="567"/>
        <w:rPr>
          <w:rFonts w:cs="Times New Roman"/>
          <w:i/>
          <w:iCs/>
        </w:rPr>
      </w:pPr>
      <w:r w:rsidRPr="00774137">
        <w:rPr>
          <w:rFonts w:cs="Times New Roman"/>
          <w:lang w:val="lt"/>
        </w:rPr>
        <w:t xml:space="preserve">Kiekvienoje 345 mg </w:t>
      </w:r>
      <w:bookmarkStart w:id="22" w:name="_Hlk107262148"/>
      <w:r w:rsidRPr="00774137">
        <w:rPr>
          <w:rFonts w:cs="Times New Roman"/>
          <w:lang w:val="lt"/>
        </w:rPr>
        <w:t>ORSERDU</w:t>
      </w:r>
      <w:bookmarkEnd w:id="22"/>
      <w:r w:rsidRPr="00774137">
        <w:rPr>
          <w:rFonts w:cs="Times New Roman"/>
          <w:lang w:val="lt"/>
        </w:rPr>
        <w:t xml:space="preserve"> plėvele dengtoje tabletėje yra 345 mg elacestranto.</w:t>
      </w:r>
    </w:p>
    <w:p w14:paraId="2F885F04" w14:textId="77777777" w:rsidR="0030718D" w:rsidRPr="00774137" w:rsidRDefault="0030718D" w:rsidP="00172F7E">
      <w:pPr>
        <w:ind w:left="1134" w:right="-2"/>
        <w:rPr>
          <w:rFonts w:cs="Times New Roman"/>
          <w:i/>
          <w:iCs/>
        </w:rPr>
      </w:pPr>
    </w:p>
    <w:p w14:paraId="1DB1F3BF" w14:textId="77777777" w:rsidR="0030718D" w:rsidRPr="00EF7284" w:rsidRDefault="0030718D" w:rsidP="00172F7E">
      <w:pPr>
        <w:keepNext/>
        <w:numPr>
          <w:ilvl w:val="0"/>
          <w:numId w:val="50"/>
        </w:numPr>
        <w:ind w:left="567" w:right="-2" w:hanging="567"/>
        <w:rPr>
          <w:rFonts w:cs="Times New Roman"/>
          <w:kern w:val="0"/>
          <w:lang w:val="en-US"/>
          <w14:ligatures w14:val="none"/>
        </w:rPr>
      </w:pPr>
      <w:r w:rsidRPr="00774137">
        <w:rPr>
          <w:rFonts w:cs="Times New Roman"/>
          <w:lang w:val="lt"/>
        </w:rPr>
        <w:t>Pagalbinės medžiagos yra:</w:t>
      </w:r>
    </w:p>
    <w:p w14:paraId="4EE0B150" w14:textId="77777777" w:rsidR="0030718D" w:rsidRPr="00774137" w:rsidRDefault="0030718D" w:rsidP="00172F7E">
      <w:pPr>
        <w:keepNext/>
        <w:ind w:left="720"/>
        <w:rPr>
          <w:rFonts w:cs="Times New Roman"/>
        </w:rPr>
      </w:pPr>
    </w:p>
    <w:p w14:paraId="1CFF3C7B" w14:textId="77777777" w:rsidR="0030718D" w:rsidRPr="00774137" w:rsidRDefault="0030718D" w:rsidP="00172F7E">
      <w:pPr>
        <w:pStyle w:val="ListParagraph"/>
        <w:keepNext/>
        <w:rPr>
          <w:rFonts w:cs="Times New Roman"/>
          <w:iCs/>
          <w:u w:val="single"/>
        </w:rPr>
      </w:pPr>
      <w:r w:rsidRPr="00774137">
        <w:rPr>
          <w:rFonts w:cs="Times New Roman"/>
          <w:u w:val="single"/>
          <w:lang w:val="lt"/>
        </w:rPr>
        <w:t>Tabletės šerdis</w:t>
      </w:r>
    </w:p>
    <w:p w14:paraId="06BFFC2D" w14:textId="77777777" w:rsidR="0030718D" w:rsidRPr="00EF7284" w:rsidRDefault="0030718D" w:rsidP="00172F7E">
      <w:pPr>
        <w:ind w:left="720"/>
        <w:rPr>
          <w:rFonts w:cs="Times New Roman"/>
          <w:kern w:val="0"/>
          <w:lang w:val="en-US"/>
          <w14:ligatures w14:val="none"/>
        </w:rPr>
      </w:pPr>
      <w:r w:rsidRPr="00774137">
        <w:rPr>
          <w:rFonts w:cs="Times New Roman"/>
          <w:lang w:val="lt"/>
        </w:rPr>
        <w:t>Mikrokristalinė celiuliozė [E460]</w:t>
      </w:r>
    </w:p>
    <w:p w14:paraId="0E39F463" w14:textId="77777777" w:rsidR="0030718D" w:rsidRPr="00EF7284" w:rsidRDefault="0030718D" w:rsidP="00172F7E">
      <w:pPr>
        <w:ind w:left="720"/>
        <w:rPr>
          <w:rFonts w:cs="Times New Roman"/>
          <w:kern w:val="0"/>
          <w:lang w:val="en-US"/>
          <w14:ligatures w14:val="none"/>
        </w:rPr>
      </w:pPr>
      <w:r w:rsidRPr="00774137">
        <w:rPr>
          <w:rFonts w:cs="Times New Roman"/>
          <w:lang w:val="lt"/>
        </w:rPr>
        <w:t>Silikatinta mikrokristalinė celiuliozė</w:t>
      </w:r>
    </w:p>
    <w:p w14:paraId="6061299E" w14:textId="77777777" w:rsidR="0030718D" w:rsidRPr="00EF7284" w:rsidRDefault="0030718D" w:rsidP="00172F7E">
      <w:pPr>
        <w:ind w:left="720"/>
        <w:rPr>
          <w:rFonts w:cs="Times New Roman"/>
          <w:kern w:val="0"/>
          <w:lang w:val="en-US"/>
          <w14:ligatures w14:val="none"/>
        </w:rPr>
      </w:pPr>
      <w:r w:rsidRPr="00774137">
        <w:rPr>
          <w:rFonts w:cs="Times New Roman"/>
          <w:lang w:val="lt"/>
        </w:rPr>
        <w:t>Krospovidonas [E1202]</w:t>
      </w:r>
    </w:p>
    <w:p w14:paraId="0A868052" w14:textId="77777777" w:rsidR="0030718D" w:rsidRPr="00EF7284" w:rsidRDefault="0030718D" w:rsidP="00172F7E">
      <w:pPr>
        <w:ind w:left="720"/>
        <w:rPr>
          <w:rFonts w:cs="Times New Roman"/>
          <w:kern w:val="0"/>
          <w:lang w:val="en-US"/>
          <w14:ligatures w14:val="none"/>
        </w:rPr>
      </w:pPr>
      <w:r w:rsidRPr="00774137">
        <w:rPr>
          <w:rFonts w:cs="Times New Roman"/>
          <w:lang w:val="lt"/>
        </w:rPr>
        <w:t>Magnio stearatas [E470b]</w:t>
      </w:r>
    </w:p>
    <w:p w14:paraId="64F58F2C" w14:textId="77777777" w:rsidR="0030718D" w:rsidRPr="00EF7284" w:rsidRDefault="0030718D" w:rsidP="00172F7E">
      <w:pPr>
        <w:ind w:left="720"/>
        <w:rPr>
          <w:rFonts w:cs="Times New Roman"/>
          <w:kern w:val="0"/>
          <w:lang w:val="en-US"/>
          <w14:ligatures w14:val="none"/>
        </w:rPr>
      </w:pPr>
      <w:r w:rsidRPr="00774137">
        <w:rPr>
          <w:rFonts w:cs="Times New Roman"/>
          <w:lang w:val="lt"/>
        </w:rPr>
        <w:t>Koloidinis silicio dioksidas [E551]</w:t>
      </w:r>
    </w:p>
    <w:p w14:paraId="3B826C77" w14:textId="77777777" w:rsidR="0030718D" w:rsidRPr="00774137" w:rsidRDefault="0030718D" w:rsidP="00172F7E">
      <w:pPr>
        <w:ind w:left="720"/>
        <w:rPr>
          <w:rFonts w:cs="Times New Roman"/>
        </w:rPr>
      </w:pPr>
    </w:p>
    <w:p w14:paraId="1587F723" w14:textId="77777777" w:rsidR="0030718D" w:rsidRPr="00774137" w:rsidRDefault="0030718D" w:rsidP="00172F7E">
      <w:pPr>
        <w:pStyle w:val="ListParagraph"/>
        <w:keepNext/>
        <w:rPr>
          <w:rFonts w:cs="Times New Roman"/>
          <w:iCs/>
          <w:u w:val="single"/>
        </w:rPr>
      </w:pPr>
      <w:r w:rsidRPr="00774137">
        <w:rPr>
          <w:rFonts w:cs="Times New Roman"/>
          <w:u w:val="single"/>
          <w:lang w:val="lt"/>
        </w:rPr>
        <w:t>Tabletės plėvelė</w:t>
      </w:r>
    </w:p>
    <w:p w14:paraId="1C20AE64" w14:textId="77777777" w:rsidR="0030718D" w:rsidRPr="00EF7284" w:rsidRDefault="0030718D" w:rsidP="00172F7E">
      <w:pPr>
        <w:ind w:left="720"/>
        <w:rPr>
          <w:rFonts w:cs="Times New Roman"/>
          <w:kern w:val="0"/>
          <w:lang w:val="es-MX"/>
          <w14:ligatures w14:val="none"/>
        </w:rPr>
      </w:pPr>
      <w:r w:rsidRPr="00774137">
        <w:rPr>
          <w:rFonts w:cs="Times New Roman"/>
          <w:lang w:val="lt"/>
        </w:rPr>
        <w:t>Opadry II 85F105080 mėlynasis, kurio sudėtyje yra polivinilo alkoholio [E1203], titano dioksido [E171], makrogolio [E1521], talko [E553b] ir briliantinio mėlynojo FCF aliuminio dažalo [E133]</w:t>
      </w:r>
    </w:p>
    <w:p w14:paraId="2CCF0068" w14:textId="77777777" w:rsidR="0030718D" w:rsidRPr="00774137" w:rsidRDefault="0030718D" w:rsidP="00172F7E">
      <w:pPr>
        <w:numPr>
          <w:ilvl w:val="12"/>
          <w:numId w:val="0"/>
        </w:numPr>
        <w:ind w:right="-2"/>
        <w:rPr>
          <w:rFonts w:cs="Times New Roman"/>
          <w:lang w:val="es-MX"/>
        </w:rPr>
      </w:pPr>
    </w:p>
    <w:p w14:paraId="1C4F5399" w14:textId="77777777" w:rsidR="0030718D" w:rsidRPr="00EF7284" w:rsidRDefault="0030718D" w:rsidP="00172F7E">
      <w:pPr>
        <w:keepNext/>
        <w:numPr>
          <w:ilvl w:val="12"/>
          <w:numId w:val="0"/>
        </w:numPr>
        <w:ind w:right="-2"/>
        <w:rPr>
          <w:rFonts w:cs="Times New Roman"/>
          <w:b/>
          <w:kern w:val="0"/>
          <w:lang w:val="es-MX"/>
          <w14:ligatures w14:val="none"/>
        </w:rPr>
      </w:pPr>
      <w:r w:rsidRPr="00774137">
        <w:rPr>
          <w:rFonts w:cs="Times New Roman"/>
          <w:b/>
          <w:bCs/>
          <w:lang w:val="lt"/>
        </w:rPr>
        <w:t>ORSERDU išvaizda ir kiekis pakuotėje</w:t>
      </w:r>
    </w:p>
    <w:p w14:paraId="2A46E8CE" w14:textId="77777777" w:rsidR="0030718D" w:rsidRPr="00774137" w:rsidRDefault="0030718D" w:rsidP="00172F7E">
      <w:pPr>
        <w:keepNext/>
        <w:numPr>
          <w:ilvl w:val="12"/>
          <w:numId w:val="0"/>
        </w:numPr>
        <w:rPr>
          <w:rFonts w:cs="Times New Roman"/>
          <w:lang w:val="es-MX"/>
        </w:rPr>
      </w:pPr>
    </w:p>
    <w:p w14:paraId="7D5DE09A" w14:textId="77777777" w:rsidR="0030718D" w:rsidRPr="00EF7284" w:rsidRDefault="0030718D" w:rsidP="00172F7E">
      <w:pPr>
        <w:numPr>
          <w:ilvl w:val="12"/>
          <w:numId w:val="0"/>
        </w:numPr>
        <w:tabs>
          <w:tab w:val="left" w:pos="720"/>
        </w:tabs>
        <w:ind w:right="-2"/>
        <w:rPr>
          <w:rFonts w:cs="Times New Roman"/>
          <w:kern w:val="0"/>
          <w:lang w:val="es-MX"/>
          <w14:ligatures w14:val="none"/>
        </w:rPr>
      </w:pPr>
      <w:r w:rsidRPr="00774137">
        <w:rPr>
          <w:rFonts w:cs="Times New Roman"/>
          <w:lang w:val="lt"/>
        </w:rPr>
        <w:t>ORSERDU tiekiamas plėvele dengtomis tabletėmis aliumininėse lizdinėse plokštelėse.</w:t>
      </w:r>
    </w:p>
    <w:p w14:paraId="157E75E0" w14:textId="77777777" w:rsidR="0030718D" w:rsidRPr="00774137" w:rsidRDefault="0030718D" w:rsidP="00172F7E">
      <w:pPr>
        <w:rPr>
          <w:rFonts w:cs="Times New Roman"/>
          <w:lang w:val="es-MX"/>
        </w:rPr>
      </w:pPr>
    </w:p>
    <w:p w14:paraId="2F7CC4A7" w14:textId="77777777" w:rsidR="0030718D" w:rsidRPr="00EF7284" w:rsidRDefault="0030718D" w:rsidP="00172F7E">
      <w:pPr>
        <w:keepNext/>
        <w:rPr>
          <w:rFonts w:cs="Times New Roman"/>
          <w:kern w:val="0"/>
          <w:lang w:val="es-MX"/>
          <w14:ligatures w14:val="none"/>
        </w:rPr>
      </w:pPr>
      <w:r w:rsidRPr="00774137">
        <w:rPr>
          <w:rFonts w:cs="Times New Roman"/>
          <w:u w:val="single"/>
          <w:lang w:val="lt"/>
        </w:rPr>
        <w:t>ORSERDU 86 mg plėvele dengtos tabletės</w:t>
      </w:r>
    </w:p>
    <w:p w14:paraId="60910FEF" w14:textId="77777777" w:rsidR="0030718D" w:rsidRPr="00774137" w:rsidRDefault="0030718D" w:rsidP="00172F7E">
      <w:pPr>
        <w:rPr>
          <w:rFonts w:cs="Times New Roman"/>
          <w:lang w:val="lt"/>
        </w:rPr>
      </w:pPr>
      <w:r w:rsidRPr="00774137">
        <w:rPr>
          <w:rFonts w:cs="Times New Roman"/>
          <w:lang w:val="lt"/>
        </w:rPr>
        <w:t>Mėlyna arba melsva, abipus išgaubta, apvalios formos plėvele dengta tabletė, kurios vienoje pusėje įspaustas užrašas „ME“, o kitos pusės paviršius yra lygus</w:t>
      </w:r>
      <w:bookmarkStart w:id="23" w:name="_Hlk137801305"/>
      <w:r w:rsidRPr="00774137">
        <w:rPr>
          <w:rFonts w:cs="Times New Roman"/>
          <w:lang w:val="lt"/>
        </w:rPr>
        <w:t>.</w:t>
      </w:r>
      <w:bookmarkEnd w:id="23"/>
      <w:r w:rsidRPr="00774137">
        <w:rPr>
          <w:rFonts w:cs="Times New Roman"/>
          <w:lang w:val="lt"/>
        </w:rPr>
        <w:t xml:space="preserve"> Apytikris skersmuo: 8,8 mm.</w:t>
      </w:r>
    </w:p>
    <w:p w14:paraId="381D38CA" w14:textId="77777777" w:rsidR="0030718D" w:rsidRPr="00774137" w:rsidRDefault="0030718D" w:rsidP="00172F7E">
      <w:pPr>
        <w:rPr>
          <w:rFonts w:cs="Times New Roman"/>
          <w:u w:val="single"/>
          <w:lang w:val="lt"/>
        </w:rPr>
      </w:pPr>
    </w:p>
    <w:p w14:paraId="5418659D" w14:textId="77777777" w:rsidR="0030718D" w:rsidRPr="00EF7284" w:rsidRDefault="0030718D" w:rsidP="00172F7E">
      <w:pPr>
        <w:keepNext/>
        <w:rPr>
          <w:rFonts w:cs="Times New Roman"/>
          <w:kern w:val="0"/>
          <w:lang w:val="lt"/>
          <w14:ligatures w14:val="none"/>
        </w:rPr>
      </w:pPr>
      <w:r w:rsidRPr="00774137">
        <w:rPr>
          <w:rFonts w:cs="Times New Roman"/>
          <w:u w:val="single"/>
          <w:lang w:val="lt"/>
        </w:rPr>
        <w:t>ORSERDU 345 mg plėvele dengtos tabletės</w:t>
      </w:r>
    </w:p>
    <w:p w14:paraId="46FF15C5" w14:textId="77777777" w:rsidR="0030718D" w:rsidRPr="00EF7284" w:rsidRDefault="0030718D" w:rsidP="00172F7E">
      <w:pPr>
        <w:rPr>
          <w:rFonts w:cs="Times New Roman"/>
          <w:kern w:val="0"/>
          <w:lang w:val="lt"/>
          <w14:ligatures w14:val="none"/>
        </w:rPr>
      </w:pPr>
      <w:r w:rsidRPr="00774137">
        <w:rPr>
          <w:rFonts w:cs="Times New Roman"/>
          <w:lang w:val="lt"/>
        </w:rPr>
        <w:t>Mėlyna arba melsva, abipus išgaubta, ovalios formos plėvele dengta tabletė, kurios vienoje pusėje įspaustas užrašas „MH“, o kitos pusės paviršius yra lygus. Apytikris dydis: 19,2 mm (ilgis), 10,8 mm (plotis).</w:t>
      </w:r>
    </w:p>
    <w:p w14:paraId="42F30952" w14:textId="77777777" w:rsidR="0030718D" w:rsidRPr="00774137" w:rsidRDefault="0030718D" w:rsidP="00172F7E">
      <w:pPr>
        <w:numPr>
          <w:ilvl w:val="12"/>
          <w:numId w:val="0"/>
        </w:numPr>
        <w:tabs>
          <w:tab w:val="left" w:pos="720"/>
        </w:tabs>
        <w:ind w:right="-2"/>
        <w:rPr>
          <w:rFonts w:cs="Times New Roman"/>
          <w:highlight w:val="yellow"/>
          <w:lang w:val="lt"/>
        </w:rPr>
      </w:pPr>
    </w:p>
    <w:p w14:paraId="00B97811" w14:textId="77777777" w:rsidR="0030718D" w:rsidRPr="00774137" w:rsidRDefault="0030718D" w:rsidP="00172F7E">
      <w:pPr>
        <w:numPr>
          <w:ilvl w:val="12"/>
          <w:numId w:val="0"/>
        </w:numPr>
        <w:tabs>
          <w:tab w:val="left" w:pos="720"/>
        </w:tabs>
        <w:rPr>
          <w:rFonts w:cs="Times New Roman"/>
          <w:lang w:val="lt"/>
        </w:rPr>
      </w:pPr>
      <w:r w:rsidRPr="00774137">
        <w:rPr>
          <w:rFonts w:cs="Times New Roman"/>
          <w:lang w:val="lt"/>
        </w:rPr>
        <w:t xml:space="preserve">Kiekvienoje pakuotėje yra </w:t>
      </w:r>
      <w:bookmarkStart w:id="24" w:name="_Hlk57845456"/>
      <w:r w:rsidRPr="00774137">
        <w:rPr>
          <w:rFonts w:cs="Times New Roman"/>
          <w:lang w:val="lt"/>
        </w:rPr>
        <w:t>28 plėvele dengtos tabletės (4 lizdinės plokštelės po 7 tabletes).</w:t>
      </w:r>
    </w:p>
    <w:bookmarkEnd w:id="24"/>
    <w:p w14:paraId="663FDF84" w14:textId="77777777" w:rsidR="0030718D" w:rsidRPr="00774137" w:rsidRDefault="0030718D" w:rsidP="00172F7E">
      <w:pPr>
        <w:rPr>
          <w:rFonts w:cs="Times New Roman"/>
          <w:lang w:val="lt"/>
        </w:rPr>
      </w:pPr>
    </w:p>
    <w:p w14:paraId="3B6EC5C3" w14:textId="77777777" w:rsidR="0030718D" w:rsidRPr="00EF7284" w:rsidRDefault="0030718D" w:rsidP="00172F7E">
      <w:pPr>
        <w:keepNext/>
        <w:rPr>
          <w:rFonts w:cs="Times New Roman"/>
          <w:kern w:val="0"/>
          <w:lang w:val="en-US"/>
          <w14:ligatures w14:val="none"/>
        </w:rPr>
      </w:pPr>
      <w:r w:rsidRPr="00774137">
        <w:rPr>
          <w:rFonts w:cs="Times New Roman"/>
          <w:b/>
          <w:bCs/>
          <w:lang w:val="lt"/>
        </w:rPr>
        <w:t>Registruotojas</w:t>
      </w:r>
    </w:p>
    <w:p w14:paraId="23A5A3FB" w14:textId="77777777" w:rsidR="0030718D" w:rsidRPr="00EF7284" w:rsidRDefault="0030718D" w:rsidP="00172F7E">
      <w:pPr>
        <w:keepLines/>
        <w:rPr>
          <w:rFonts w:cs="Times New Roman"/>
          <w:kern w:val="0"/>
          <w:lang w:val="nl-NL"/>
          <w14:ligatures w14:val="none"/>
        </w:rPr>
      </w:pPr>
      <w:r w:rsidRPr="00774137">
        <w:rPr>
          <w:rFonts w:cs="Times New Roman"/>
          <w:lang w:val="lt"/>
        </w:rPr>
        <w:t xml:space="preserve">Stemline Therapeutics B.V. </w:t>
      </w:r>
      <w:r w:rsidRPr="00774137">
        <w:rPr>
          <w:rFonts w:cs="Times New Roman"/>
          <w:lang w:val="lt"/>
        </w:rPr>
        <w:br/>
        <w:t xml:space="preserve">Basisweg 10 </w:t>
      </w:r>
      <w:r w:rsidRPr="001B502A">
        <w:rPr>
          <w:rFonts w:cs="Times New Roman"/>
          <w:lang w:val="lt"/>
        </w:rPr>
        <w:br/>
        <w:t xml:space="preserve">1043 AP Amsterdam </w:t>
      </w:r>
      <w:r w:rsidRPr="001B502A">
        <w:rPr>
          <w:rFonts w:cs="Times New Roman"/>
          <w:lang w:val="lt"/>
        </w:rPr>
        <w:br/>
        <w:t>Nyderlandai</w:t>
      </w:r>
    </w:p>
    <w:p w14:paraId="24909B5E" w14:textId="77777777" w:rsidR="0030718D" w:rsidRPr="00774137" w:rsidRDefault="0030718D" w:rsidP="00172F7E">
      <w:pPr>
        <w:rPr>
          <w:rFonts w:cs="Times New Roman"/>
          <w:lang w:val="nl-NL"/>
        </w:rPr>
      </w:pPr>
    </w:p>
    <w:p w14:paraId="5AA52E0D" w14:textId="77777777" w:rsidR="0030718D" w:rsidRPr="00EF7284" w:rsidRDefault="0030718D" w:rsidP="00172F7E">
      <w:pPr>
        <w:keepNext/>
        <w:rPr>
          <w:rFonts w:cs="Times New Roman"/>
          <w:b/>
          <w:kern w:val="0"/>
          <w:lang w:val="nl-NL"/>
          <w14:ligatures w14:val="none"/>
        </w:rPr>
      </w:pPr>
      <w:r w:rsidRPr="00774137">
        <w:rPr>
          <w:rFonts w:cs="Times New Roman"/>
          <w:b/>
          <w:bCs/>
          <w:lang w:val="lt"/>
        </w:rPr>
        <w:t>Gamintojas</w:t>
      </w:r>
    </w:p>
    <w:p w14:paraId="0DE49ED0" w14:textId="77777777" w:rsidR="0030718D" w:rsidRPr="00EF7284" w:rsidRDefault="0030718D" w:rsidP="00172F7E">
      <w:pPr>
        <w:keepLines/>
        <w:rPr>
          <w:rFonts w:cs="Times New Roman"/>
          <w:kern w:val="0"/>
          <w:lang w:val="nl-NL"/>
          <w14:ligatures w14:val="none"/>
        </w:rPr>
      </w:pPr>
      <w:r w:rsidRPr="00774137">
        <w:rPr>
          <w:rFonts w:cs="Times New Roman"/>
          <w:lang w:val="lt"/>
        </w:rPr>
        <w:t>Stemline Therapeutics B.V.</w:t>
      </w:r>
      <w:r w:rsidRPr="00774137">
        <w:rPr>
          <w:rFonts w:cs="Times New Roman"/>
          <w:lang w:val="lt"/>
        </w:rPr>
        <w:br/>
        <w:t xml:space="preserve">Basisweg 10 </w:t>
      </w:r>
      <w:r w:rsidRPr="001B502A">
        <w:rPr>
          <w:rFonts w:cs="Times New Roman"/>
          <w:lang w:val="lt"/>
        </w:rPr>
        <w:br/>
        <w:t xml:space="preserve">1043 AP Amsterdam </w:t>
      </w:r>
      <w:r w:rsidRPr="001B502A">
        <w:rPr>
          <w:rFonts w:cs="Times New Roman"/>
          <w:lang w:val="lt"/>
        </w:rPr>
        <w:br/>
        <w:t>Nyderlandai</w:t>
      </w:r>
    </w:p>
    <w:p w14:paraId="16AD4F3B" w14:textId="77777777" w:rsidR="0030718D" w:rsidRPr="00774137" w:rsidRDefault="0030718D" w:rsidP="00172F7E">
      <w:pPr>
        <w:rPr>
          <w:rFonts w:cs="Times New Roman"/>
          <w:lang w:val="nl-NL"/>
        </w:rPr>
      </w:pPr>
    </w:p>
    <w:p w14:paraId="11C550B8" w14:textId="77777777" w:rsidR="0030718D" w:rsidRPr="00EF7284" w:rsidRDefault="0030718D" w:rsidP="00172F7E">
      <w:pPr>
        <w:rPr>
          <w:rFonts w:cs="Times New Roman"/>
          <w:kern w:val="0"/>
          <w:highlight w:val="lightGray"/>
          <w:lang w:val="nl-NL"/>
          <w14:ligatures w14:val="none"/>
        </w:rPr>
      </w:pPr>
      <w:r w:rsidRPr="00774137">
        <w:rPr>
          <w:rFonts w:cs="Times New Roman"/>
          <w:highlight w:val="lightGray"/>
          <w:lang w:val="lt"/>
        </w:rPr>
        <w:t>arba</w:t>
      </w:r>
    </w:p>
    <w:p w14:paraId="59B664DB" w14:textId="77777777" w:rsidR="0030718D" w:rsidRPr="00774137" w:rsidRDefault="0030718D" w:rsidP="00172F7E">
      <w:pPr>
        <w:rPr>
          <w:rFonts w:cs="Times New Roman"/>
          <w:highlight w:val="lightGray"/>
          <w:lang w:val="nl-NL"/>
        </w:rPr>
      </w:pPr>
    </w:p>
    <w:p w14:paraId="4548005F" w14:textId="77777777" w:rsidR="0030718D" w:rsidRPr="00EF7284" w:rsidRDefault="0030718D" w:rsidP="00172F7E">
      <w:pPr>
        <w:keepNext/>
        <w:rPr>
          <w:rFonts w:cs="Times New Roman"/>
          <w:kern w:val="0"/>
          <w:highlight w:val="lightGray"/>
          <w:lang w:val="nl-NL"/>
          <w14:ligatures w14:val="none"/>
        </w:rPr>
      </w:pPr>
      <w:r w:rsidRPr="00774137">
        <w:rPr>
          <w:rFonts w:cs="Times New Roman"/>
          <w:highlight w:val="lightGray"/>
          <w:lang w:val="lt"/>
        </w:rPr>
        <w:t>Berlin Chemie AG</w:t>
      </w:r>
    </w:p>
    <w:p w14:paraId="76431C0B" w14:textId="77777777" w:rsidR="0030718D" w:rsidRPr="00EF7284" w:rsidRDefault="0030718D" w:rsidP="00172F7E">
      <w:pPr>
        <w:keepNext/>
        <w:rPr>
          <w:rFonts w:cs="Times New Roman"/>
          <w:kern w:val="0"/>
          <w:highlight w:val="lightGray"/>
          <w:lang w:val="nl-NL"/>
          <w14:ligatures w14:val="none"/>
        </w:rPr>
      </w:pPr>
      <w:r w:rsidRPr="00774137">
        <w:rPr>
          <w:rFonts w:cs="Times New Roman"/>
          <w:highlight w:val="lightGray"/>
          <w:lang w:val="lt"/>
        </w:rPr>
        <w:t>Glienicker Weg 125</w:t>
      </w:r>
    </w:p>
    <w:p w14:paraId="0797C28B" w14:textId="77777777" w:rsidR="0030718D" w:rsidRPr="00EF7284" w:rsidRDefault="0030718D" w:rsidP="00172F7E">
      <w:pPr>
        <w:keepNext/>
        <w:rPr>
          <w:rFonts w:cs="Times New Roman"/>
          <w:kern w:val="0"/>
          <w:highlight w:val="lightGray"/>
          <w:lang w:val="nl-NL"/>
          <w14:ligatures w14:val="none"/>
        </w:rPr>
      </w:pPr>
      <w:r w:rsidRPr="00774137">
        <w:rPr>
          <w:rFonts w:cs="Times New Roman"/>
          <w:highlight w:val="lightGray"/>
          <w:lang w:val="lt"/>
        </w:rPr>
        <w:t>12489 Berlin</w:t>
      </w:r>
    </w:p>
    <w:p w14:paraId="640EFB60" w14:textId="77777777" w:rsidR="0030718D" w:rsidRPr="00EF7284" w:rsidRDefault="0030718D" w:rsidP="00172F7E">
      <w:pPr>
        <w:rPr>
          <w:rFonts w:cs="Times New Roman"/>
          <w:kern w:val="0"/>
          <w:lang w:val="nl-NL"/>
          <w14:ligatures w14:val="none"/>
        </w:rPr>
      </w:pPr>
      <w:r w:rsidRPr="00774137">
        <w:rPr>
          <w:rFonts w:cs="Times New Roman"/>
          <w:highlight w:val="lightGray"/>
          <w:lang w:val="lt"/>
        </w:rPr>
        <w:t>Vokietija</w:t>
      </w:r>
    </w:p>
    <w:p w14:paraId="2DCE8A83" w14:textId="77777777" w:rsidR="0030718D" w:rsidRPr="00774137" w:rsidRDefault="0030718D" w:rsidP="00172F7E">
      <w:pPr>
        <w:numPr>
          <w:ilvl w:val="12"/>
          <w:numId w:val="0"/>
        </w:numPr>
        <w:ind w:right="-2"/>
        <w:rPr>
          <w:rFonts w:cs="Times New Roman"/>
          <w:lang w:val="nl-NL"/>
        </w:rPr>
      </w:pPr>
    </w:p>
    <w:p w14:paraId="67A487FF" w14:textId="77777777" w:rsidR="0030718D" w:rsidRPr="00EF7284" w:rsidRDefault="0030718D" w:rsidP="00172F7E">
      <w:pPr>
        <w:numPr>
          <w:ilvl w:val="12"/>
          <w:numId w:val="0"/>
        </w:numPr>
        <w:ind w:right="-2"/>
        <w:rPr>
          <w:rFonts w:cs="Times New Roman"/>
          <w:kern w:val="0"/>
          <w:lang w:val="nl-NL"/>
          <w14:ligatures w14:val="none"/>
        </w:rPr>
      </w:pPr>
      <w:r w:rsidRPr="00774137">
        <w:rPr>
          <w:rFonts w:cs="Times New Roman"/>
          <w:lang w:val="lt"/>
        </w:rPr>
        <w:t>Jeigu apie šį vaistą norite sužinoti daugiau, kreipkitės į vietinį registruotojo atstovą:</w:t>
      </w:r>
    </w:p>
    <w:p w14:paraId="2E023B9F" w14:textId="77777777" w:rsidR="0030718D" w:rsidRPr="00774137" w:rsidRDefault="0030718D" w:rsidP="00172F7E">
      <w:pPr>
        <w:numPr>
          <w:ilvl w:val="12"/>
          <w:numId w:val="0"/>
        </w:numPr>
        <w:ind w:right="-2"/>
        <w:rPr>
          <w:rFonts w:cs="Times New Roman"/>
          <w:lang w:val="nl-NL"/>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30718D" w:rsidRPr="001B502A" w14:paraId="1FBE1FC6" w14:textId="77777777" w:rsidTr="0030718D">
        <w:trPr>
          <w:cantSplit/>
          <w:trHeight w:val="2406"/>
        </w:trPr>
        <w:tc>
          <w:tcPr>
            <w:tcW w:w="4535" w:type="dxa"/>
          </w:tcPr>
          <w:p w14:paraId="26B61183" w14:textId="77777777" w:rsidR="0030718D" w:rsidRPr="00774137" w:rsidRDefault="0030718D" w:rsidP="0075283A">
            <w:pPr>
              <w:rPr>
                <w:rFonts w:cs="Times New Roman"/>
                <w:b/>
                <w:lang w:val="nl-NL"/>
              </w:rPr>
            </w:pPr>
            <w:r w:rsidRPr="00774137">
              <w:rPr>
                <w:rFonts w:cs="Times New Roman"/>
                <w:b/>
                <w:bCs/>
                <w:lang w:val="lt"/>
              </w:rPr>
              <w:t>België/Belgique/Belgien; България;</w:t>
            </w:r>
            <w:r w:rsidRPr="00774137">
              <w:rPr>
                <w:rFonts w:cs="Times New Roman"/>
                <w:lang w:val="lt"/>
              </w:rPr>
              <w:br/>
            </w:r>
            <w:del w:id="25" w:author="Author" w:date="2025-10-02T12:42:00Z" w16du:dateUtc="2025-10-02T11:42:00Z">
              <w:r w:rsidRPr="00774137" w:rsidDel="00AE2BF6">
                <w:rPr>
                  <w:rFonts w:cs="Times New Roman"/>
                  <w:b/>
                  <w:bCs/>
                  <w:lang w:val="lt"/>
                </w:rPr>
                <w:delText xml:space="preserve">Česká republika; </w:delText>
              </w:r>
            </w:del>
            <w:r w:rsidRPr="00774137">
              <w:rPr>
                <w:rFonts w:cs="Times New Roman"/>
                <w:b/>
                <w:bCs/>
                <w:lang w:val="lt"/>
              </w:rPr>
              <w:t>Danmark; Eesti;</w:t>
            </w:r>
          </w:p>
          <w:p w14:paraId="31CAA4C2" w14:textId="77777777" w:rsidR="0030718D" w:rsidRPr="00774137" w:rsidRDefault="0030718D" w:rsidP="0075283A">
            <w:pPr>
              <w:rPr>
                <w:rFonts w:cs="Times New Roman"/>
                <w:b/>
                <w:lang w:val="nl-NL"/>
              </w:rPr>
            </w:pPr>
            <w:r w:rsidRPr="00774137">
              <w:rPr>
                <w:rFonts w:cs="Times New Roman"/>
                <w:b/>
                <w:bCs/>
                <w:lang w:val="lt"/>
              </w:rPr>
              <w:t>Ελλάδα; Hrvatska; Ireland; Ísland;</w:t>
            </w:r>
          </w:p>
          <w:p w14:paraId="461F7BF8" w14:textId="77777777" w:rsidR="0030718D" w:rsidRPr="00774137" w:rsidRDefault="0030718D" w:rsidP="0075283A">
            <w:pPr>
              <w:rPr>
                <w:rFonts w:cs="Times New Roman"/>
                <w:b/>
                <w:lang w:val="lt"/>
              </w:rPr>
            </w:pPr>
            <w:r w:rsidRPr="00774137">
              <w:rPr>
                <w:rFonts w:cs="Times New Roman"/>
                <w:b/>
                <w:bCs/>
                <w:lang w:val="lt"/>
              </w:rPr>
              <w:t>Κύπρος; Latvija; Lietuva;</w:t>
            </w:r>
          </w:p>
          <w:p w14:paraId="7BC71BCF" w14:textId="10A80CEC" w:rsidR="0030718D" w:rsidRDefault="0030718D" w:rsidP="00E851E8">
            <w:pPr>
              <w:rPr>
                <w:ins w:id="26" w:author="Author" w:date="2025-10-01T23:08:00Z"/>
                <w:rFonts w:cs="Times New Roman"/>
                <w:lang w:val="lt"/>
              </w:rPr>
            </w:pPr>
            <w:r w:rsidRPr="00774137">
              <w:rPr>
                <w:rFonts w:cs="Times New Roman"/>
                <w:b/>
                <w:bCs/>
                <w:lang w:val="lt"/>
              </w:rPr>
              <w:t>Luxembourg/Luxemburg</w:t>
            </w:r>
            <w:r w:rsidRPr="00774137">
              <w:rPr>
                <w:rFonts w:cs="Times New Roman"/>
                <w:lang w:val="lt"/>
              </w:rPr>
              <w:br/>
            </w:r>
            <w:r w:rsidRPr="00774137">
              <w:rPr>
                <w:rFonts w:cs="Times New Roman"/>
                <w:b/>
                <w:bCs/>
                <w:lang w:val="lt"/>
              </w:rPr>
              <w:t>Magyarország; Мalta; Nederland;</w:t>
            </w:r>
            <w:r w:rsidRPr="00774137">
              <w:rPr>
                <w:rFonts w:cs="Times New Roman"/>
                <w:lang w:val="lt"/>
              </w:rPr>
              <w:br/>
            </w:r>
            <w:r w:rsidRPr="00774137">
              <w:rPr>
                <w:rFonts w:cs="Times New Roman"/>
                <w:b/>
                <w:bCs/>
                <w:lang w:val="lt"/>
              </w:rPr>
              <w:t xml:space="preserve">Norge; </w:t>
            </w:r>
            <w:del w:id="27" w:author="Author" w:date="2025-10-02T12:43:00Z" w16du:dateUtc="2025-10-02T11:43:00Z">
              <w:r w:rsidRPr="00774137" w:rsidDel="00AE2BF6">
                <w:rPr>
                  <w:rFonts w:cs="Times New Roman"/>
                  <w:b/>
                  <w:bCs/>
                  <w:lang w:val="lt"/>
                </w:rPr>
                <w:delText xml:space="preserve">Polska; </w:delText>
              </w:r>
            </w:del>
            <w:r w:rsidRPr="00774137">
              <w:rPr>
                <w:rFonts w:cs="Times New Roman"/>
                <w:b/>
                <w:bCs/>
                <w:lang w:val="lt"/>
              </w:rPr>
              <w:t xml:space="preserve">Portugal; </w:t>
            </w:r>
            <w:del w:id="28" w:author="Author" w:date="2025-10-02T12:42:00Z" w16du:dateUtc="2025-10-02T11:42:00Z">
              <w:r w:rsidRPr="00774137" w:rsidDel="00AE2BF6">
                <w:rPr>
                  <w:rFonts w:cs="Times New Roman"/>
                  <w:b/>
                  <w:bCs/>
                  <w:lang w:val="lt"/>
                </w:rPr>
                <w:delText>România;</w:delText>
              </w:r>
            </w:del>
            <w:r w:rsidRPr="00774137">
              <w:rPr>
                <w:rFonts w:cs="Times New Roman"/>
                <w:lang w:val="lt"/>
              </w:rPr>
              <w:br/>
            </w:r>
            <w:r w:rsidRPr="00774137">
              <w:rPr>
                <w:rFonts w:cs="Times New Roman"/>
                <w:b/>
                <w:bCs/>
                <w:lang w:val="lt"/>
              </w:rPr>
              <w:t>Slovenija; Slovenská republika;</w:t>
            </w:r>
            <w:r w:rsidRPr="00774137">
              <w:rPr>
                <w:rFonts w:cs="Times New Roman"/>
                <w:lang w:val="lt"/>
              </w:rPr>
              <w:br/>
            </w:r>
            <w:r w:rsidRPr="00774137">
              <w:rPr>
                <w:rFonts w:cs="Times New Roman"/>
                <w:b/>
                <w:bCs/>
                <w:lang w:val="lt"/>
              </w:rPr>
              <w:t>Suomi/Finland; Sverige</w:t>
            </w:r>
            <w:r w:rsidRPr="00774137">
              <w:rPr>
                <w:rFonts w:cs="Times New Roman"/>
                <w:lang w:val="lt"/>
              </w:rPr>
              <w:br/>
              <w:t>Stemline Therapeutics B.V.</w:t>
            </w:r>
            <w:r w:rsidRPr="00774137">
              <w:rPr>
                <w:rFonts w:cs="Times New Roman"/>
                <w:lang w:val="lt"/>
              </w:rPr>
              <w:br/>
              <w:t>Tel: +44 (0)800 047 8675</w:t>
            </w:r>
            <w:r w:rsidRPr="00774137">
              <w:rPr>
                <w:rFonts w:cs="Times New Roman"/>
                <w:lang w:val="lt"/>
              </w:rPr>
              <w:br/>
            </w:r>
            <w:ins w:id="29" w:author="Author" w:date="2025-10-01T23:09:00Z">
              <w:r w:rsidRPr="00BD57B5">
                <w:rPr>
                  <w:rStyle w:val="Hyperlink"/>
                  <w:rFonts w:cs="Times New Roman"/>
                  <w:lang w:val="lt"/>
                </w:rPr>
                <w:t>medicalinformation</w:t>
              </w:r>
            </w:ins>
            <w:del w:id="30" w:author="Author" w:date="2025-10-01T23:09:00Z">
              <w:r w:rsidRPr="00774137" w:rsidDel="00BD57B5">
                <w:rPr>
                  <w:rStyle w:val="Hyperlink"/>
                  <w:rFonts w:cs="Times New Roman"/>
                  <w:lang w:val="lt"/>
                </w:rPr>
                <w:delText>EUmedinfo</w:delText>
              </w:r>
            </w:del>
            <w:r w:rsidRPr="00774137">
              <w:rPr>
                <w:rStyle w:val="Hyperlink"/>
                <w:rFonts w:cs="Times New Roman"/>
                <w:lang w:val="lt"/>
              </w:rPr>
              <w:t>@menarinistemline.com</w:t>
            </w:r>
          </w:p>
          <w:p w14:paraId="4D16AAFA" w14:textId="277870B7" w:rsidR="0030718D" w:rsidRPr="00774137" w:rsidRDefault="0030718D" w:rsidP="0075283A">
            <w:pPr>
              <w:rPr>
                <w:rFonts w:cs="Times New Roman"/>
                <w:lang w:val="lt"/>
              </w:rPr>
            </w:pPr>
          </w:p>
        </w:tc>
        <w:tc>
          <w:tcPr>
            <w:tcW w:w="4536" w:type="dxa"/>
          </w:tcPr>
          <w:p w14:paraId="5421621F" w14:textId="77777777" w:rsidR="0030718D" w:rsidRPr="00774137" w:rsidRDefault="0030718D" w:rsidP="0075283A">
            <w:pPr>
              <w:rPr>
                <w:rFonts w:cs="Times New Roman"/>
              </w:rPr>
            </w:pPr>
          </w:p>
        </w:tc>
      </w:tr>
      <w:tr w:rsidR="0030718D" w:rsidRPr="001B502A" w14:paraId="6B7AC37C" w14:textId="77777777" w:rsidTr="00E851E8">
        <w:trPr>
          <w:cantSplit/>
          <w:trHeight w:val="1539"/>
        </w:trPr>
        <w:tc>
          <w:tcPr>
            <w:tcW w:w="4535" w:type="dxa"/>
          </w:tcPr>
          <w:p w14:paraId="5288E576" w14:textId="77777777" w:rsidR="0030718D" w:rsidRPr="000C3073" w:rsidRDefault="0030718D" w:rsidP="0030718D">
            <w:pPr>
              <w:rPr>
                <w:ins w:id="31" w:author="Author" w:date="2025-10-01T23:08:00Z"/>
                <w:b/>
                <w:lang w:val="en-GB"/>
              </w:rPr>
            </w:pPr>
            <w:ins w:id="32" w:author="Author" w:date="2025-10-01T23:08:00Z">
              <w:r w:rsidRPr="000C3073">
                <w:rPr>
                  <w:b/>
                  <w:bCs/>
                  <w:lang w:val="cs-CZ"/>
                </w:rPr>
                <w:t>Česká republika </w:t>
              </w:r>
            </w:ins>
          </w:p>
          <w:p w14:paraId="68D7B68F" w14:textId="77777777" w:rsidR="0030718D" w:rsidRPr="00240FFE" w:rsidRDefault="0030718D" w:rsidP="0030718D">
            <w:pPr>
              <w:rPr>
                <w:ins w:id="33" w:author="Author" w:date="2025-10-01T23:08:00Z"/>
                <w:bCs/>
                <w:lang w:val="en-GB"/>
              </w:rPr>
            </w:pPr>
            <w:ins w:id="34" w:author="Author" w:date="2025-10-01T23:08:00Z">
              <w:r w:rsidRPr="00240FFE">
                <w:rPr>
                  <w:bCs/>
                  <w:lang w:val="cs-CZ"/>
                </w:rPr>
                <w:t>Berlin-Chemie/A.Menarini Ceska republika s.r.o. </w:t>
              </w:r>
            </w:ins>
          </w:p>
          <w:p w14:paraId="36836BDC" w14:textId="77777777" w:rsidR="0030718D" w:rsidRPr="00240FFE" w:rsidRDefault="0030718D" w:rsidP="0030718D">
            <w:pPr>
              <w:rPr>
                <w:ins w:id="35" w:author="Author" w:date="2025-10-01T23:08:00Z"/>
                <w:bCs/>
                <w:lang w:val="en-GB"/>
              </w:rPr>
            </w:pPr>
            <w:ins w:id="36" w:author="Author" w:date="2025-10-01T23:08:00Z">
              <w:r w:rsidRPr="00240FFE">
                <w:rPr>
                  <w:bCs/>
                  <w:lang w:val="cs-CZ"/>
                </w:rPr>
                <w:t>Tel: +420 267 199 333 </w:t>
              </w:r>
            </w:ins>
          </w:p>
          <w:p w14:paraId="13136399" w14:textId="6ACD9D94" w:rsidR="0030718D" w:rsidRPr="00774137" w:rsidRDefault="0030718D" w:rsidP="0030718D">
            <w:pPr>
              <w:rPr>
                <w:rFonts w:cs="Times New Roman"/>
                <w:b/>
                <w:bCs/>
                <w:lang w:val="lt"/>
              </w:rPr>
            </w:pPr>
            <w:ins w:id="37" w:author="Author" w:date="2025-10-01T23:08:00Z">
              <w:r w:rsidRPr="00240FFE">
                <w:rPr>
                  <w:bCs/>
                  <w:lang w:val="cs-CZ"/>
                </w:rPr>
                <w:fldChar w:fldCharType="begin"/>
              </w:r>
              <w:r w:rsidRPr="00240FFE">
                <w:rPr>
                  <w:bCs/>
                  <w:lang w:val="cs-CZ"/>
                </w:rPr>
                <w:instrText>HYPERLINK "mailto:office@berlin-chemie.cz" \t "_blank"</w:instrText>
              </w:r>
              <w:r w:rsidRPr="00240FFE">
                <w:rPr>
                  <w:bCs/>
                  <w:lang w:val="cs-CZ"/>
                </w:rPr>
              </w:r>
              <w:r w:rsidRPr="00240FFE">
                <w:rPr>
                  <w:bCs/>
                  <w:lang w:val="cs-CZ"/>
                </w:rPr>
                <w:fldChar w:fldCharType="separate"/>
              </w:r>
              <w:r w:rsidRPr="00240FFE">
                <w:rPr>
                  <w:rStyle w:val="Hyperlink"/>
                  <w:bCs/>
                  <w:lang w:val="cs-CZ"/>
                </w:rPr>
                <w:t>office@berlin-chemie.cz</w:t>
              </w:r>
              <w:r w:rsidRPr="00240FFE">
                <w:rPr>
                  <w:bCs/>
                </w:rPr>
                <w:fldChar w:fldCharType="end"/>
              </w:r>
            </w:ins>
          </w:p>
        </w:tc>
        <w:tc>
          <w:tcPr>
            <w:tcW w:w="4536" w:type="dxa"/>
          </w:tcPr>
          <w:p w14:paraId="610F2BE2" w14:textId="77777777" w:rsidR="0030718D" w:rsidRPr="00774137" w:rsidRDefault="0030718D" w:rsidP="0030718D">
            <w:pPr>
              <w:rPr>
                <w:rFonts w:cs="Times New Roman"/>
                <w:b/>
                <w:bCs/>
                <w:lang w:val="nl-NL"/>
              </w:rPr>
            </w:pPr>
            <w:r w:rsidRPr="00774137">
              <w:rPr>
                <w:rFonts w:cs="Times New Roman"/>
                <w:b/>
                <w:bCs/>
                <w:lang w:val="lt"/>
              </w:rPr>
              <w:t>Italia</w:t>
            </w:r>
          </w:p>
          <w:p w14:paraId="1E135AB0" w14:textId="77777777" w:rsidR="0030718D" w:rsidRPr="00774137" w:rsidRDefault="0030718D" w:rsidP="0030718D">
            <w:pPr>
              <w:rPr>
                <w:rFonts w:cs="Times New Roman"/>
                <w:lang w:val="nl-NL"/>
              </w:rPr>
            </w:pPr>
            <w:r w:rsidRPr="00774137">
              <w:rPr>
                <w:rFonts w:cs="Times New Roman"/>
                <w:lang w:val="lt"/>
              </w:rPr>
              <w:t>Menarini Stemline Italia S.r.l.</w:t>
            </w:r>
            <w:r w:rsidRPr="00774137">
              <w:rPr>
                <w:rFonts w:cs="Times New Roman"/>
                <w:lang w:val="lt"/>
              </w:rPr>
              <w:br/>
              <w:t>Tel: +39 800776814</w:t>
            </w:r>
          </w:p>
          <w:p w14:paraId="678AE6C1" w14:textId="77777777" w:rsidR="0030718D" w:rsidRPr="00774137" w:rsidRDefault="0030718D" w:rsidP="0030718D">
            <w:pPr>
              <w:rPr>
                <w:rFonts w:cs="Times New Roman"/>
              </w:rPr>
            </w:pPr>
            <w:ins w:id="38" w:author="Author" w:date="2025-10-01T23:10:00Z">
              <w:r>
                <w:rPr>
                  <w:rFonts w:cs="Times New Roman"/>
                  <w:lang w:val="lt"/>
                </w:rPr>
                <w:fldChar w:fldCharType="begin"/>
              </w:r>
              <w:r>
                <w:rPr>
                  <w:rFonts w:cs="Times New Roman"/>
                  <w:lang w:val="lt"/>
                </w:rPr>
                <w:instrText>HYPERLINK "mailto:</w:instrText>
              </w:r>
            </w:ins>
            <w:ins w:id="39" w:author="Author" w:date="2025-10-01T23:09:00Z">
              <w:r w:rsidRPr="00BD57B5">
                <w:rPr>
                  <w:lang w:val="en-GB"/>
                  <w:rPrChange w:id="40" w:author="Author" w:date="2025-10-01T23:10:00Z">
                    <w:rPr>
                      <w:rStyle w:val="Hyperlink"/>
                      <w:rFonts w:cs="Times New Roman"/>
                      <w:lang w:val="lt"/>
                    </w:rPr>
                  </w:rPrChange>
                </w:rPr>
                <w:instrText>medicalinformation</w:instrText>
              </w:r>
            </w:ins>
            <w:r w:rsidRPr="00BD57B5">
              <w:rPr>
                <w:lang w:val="en-GB"/>
                <w:rPrChange w:id="41" w:author="Author" w:date="2025-10-01T23:10:00Z">
                  <w:rPr>
                    <w:rStyle w:val="Hyperlink"/>
                    <w:rFonts w:cs="Times New Roman"/>
                    <w:lang w:val="lt"/>
                  </w:rPr>
                </w:rPrChange>
              </w:rPr>
              <w:instrText>@menarinistemline.com</w:instrText>
            </w:r>
            <w:ins w:id="42" w:author="Author" w:date="2025-10-01T23:10:00Z">
              <w:r>
                <w:rPr>
                  <w:rFonts w:cs="Times New Roman"/>
                  <w:lang w:val="lt"/>
                </w:rPr>
                <w:instrText>"</w:instrText>
              </w:r>
              <w:r>
                <w:rPr>
                  <w:rFonts w:cs="Times New Roman"/>
                  <w:lang w:val="lt"/>
                </w:rPr>
              </w:r>
              <w:r>
                <w:rPr>
                  <w:rFonts w:cs="Times New Roman"/>
                  <w:lang w:val="lt"/>
                </w:rPr>
                <w:fldChar w:fldCharType="separate"/>
              </w:r>
            </w:ins>
            <w:ins w:id="43" w:author="Author" w:date="2025-10-01T23:09:00Z">
              <w:r w:rsidRPr="00BD57B5">
                <w:rPr>
                  <w:rStyle w:val="Hyperlink"/>
                  <w:rFonts w:cs="Times New Roman"/>
                  <w:lang w:val="lt"/>
                </w:rPr>
                <w:t>medicalinformation</w:t>
              </w:r>
            </w:ins>
            <w:del w:id="44" w:author="Author" w:date="2025-10-01T23:09:00Z">
              <w:r w:rsidRPr="00BD57B5" w:rsidDel="00BD57B5">
                <w:rPr>
                  <w:rStyle w:val="Hyperlink"/>
                  <w:rFonts w:cs="Times New Roman"/>
                  <w:lang w:val="lt"/>
                </w:rPr>
                <w:delText>EUmedinfo</w:delText>
              </w:r>
            </w:del>
            <w:r w:rsidRPr="00BD57B5">
              <w:rPr>
                <w:rStyle w:val="Hyperlink"/>
                <w:rFonts w:cs="Times New Roman"/>
                <w:lang w:val="lt"/>
              </w:rPr>
              <w:t>@menarinistemline.com</w:t>
            </w:r>
            <w:ins w:id="45" w:author="Author" w:date="2025-10-01T23:10:00Z">
              <w:r>
                <w:rPr>
                  <w:rFonts w:cs="Times New Roman"/>
                  <w:lang w:val="lt"/>
                </w:rPr>
                <w:fldChar w:fldCharType="end"/>
              </w:r>
            </w:ins>
          </w:p>
          <w:p w14:paraId="69E0ADDC" w14:textId="77777777" w:rsidR="0030718D" w:rsidRPr="00774137" w:rsidRDefault="0030718D" w:rsidP="0075283A">
            <w:pPr>
              <w:rPr>
                <w:rFonts w:cs="Times New Roman"/>
                <w:b/>
                <w:bCs/>
                <w:lang w:val="lt"/>
              </w:rPr>
            </w:pPr>
          </w:p>
        </w:tc>
      </w:tr>
      <w:tr w:rsidR="0030718D" w:rsidRPr="001B502A" w14:paraId="30018CC0" w14:textId="77777777" w:rsidTr="0030718D">
        <w:trPr>
          <w:cantSplit/>
        </w:trPr>
        <w:tc>
          <w:tcPr>
            <w:tcW w:w="4535" w:type="dxa"/>
          </w:tcPr>
          <w:p w14:paraId="5BD5A09B" w14:textId="77777777" w:rsidR="0030718D" w:rsidRPr="00774137" w:rsidRDefault="0030718D" w:rsidP="0075283A">
            <w:pPr>
              <w:rPr>
                <w:rFonts w:cs="Times New Roman"/>
                <w:lang w:val="nl-NL"/>
              </w:rPr>
            </w:pPr>
            <w:r w:rsidRPr="00774137">
              <w:rPr>
                <w:rFonts w:cs="Times New Roman"/>
                <w:b/>
                <w:bCs/>
                <w:lang w:val="lt"/>
              </w:rPr>
              <w:t>Deutschland</w:t>
            </w:r>
            <w:r w:rsidRPr="00774137">
              <w:rPr>
                <w:rFonts w:cs="Times New Roman"/>
                <w:lang w:val="lt"/>
              </w:rPr>
              <w:br/>
              <w:t>Menarini Stemline Deutschland GmbH</w:t>
            </w:r>
          </w:p>
          <w:p w14:paraId="2D7F448F" w14:textId="77777777" w:rsidR="0030718D" w:rsidRPr="00774137" w:rsidRDefault="0030718D" w:rsidP="0075283A">
            <w:pPr>
              <w:rPr>
                <w:rStyle w:val="Hyperlink"/>
                <w:rFonts w:cs="Times New Roman"/>
                <w:lang w:val="nl-NL"/>
              </w:rPr>
            </w:pPr>
            <w:r w:rsidRPr="00EF7284">
              <w:rPr>
                <w:rFonts w:cs="Times New Roman"/>
                <w:lang w:val="lt"/>
              </w:rPr>
              <w:t>Tel: +49 (0)800 0008974</w:t>
            </w:r>
            <w:r w:rsidRPr="00774137">
              <w:rPr>
                <w:rFonts w:cs="Times New Roman"/>
                <w:lang w:val="lt"/>
              </w:rPr>
              <w:br/>
            </w:r>
            <w:ins w:id="46" w:author="Author" w:date="2025-10-01T23:10:00Z">
              <w:r w:rsidRPr="00BD57B5">
                <w:rPr>
                  <w:rStyle w:val="Hyperlink"/>
                  <w:rFonts w:cs="Times New Roman"/>
                  <w:lang w:val="lt"/>
                </w:rPr>
                <w:t>medicalinformation</w:t>
              </w:r>
            </w:ins>
            <w:del w:id="47" w:author="Author" w:date="2025-10-01T23:10:00Z">
              <w:r w:rsidRPr="00774137" w:rsidDel="00BD57B5">
                <w:rPr>
                  <w:rStyle w:val="Hyperlink"/>
                  <w:rFonts w:cs="Times New Roman"/>
                  <w:lang w:val="lt"/>
                </w:rPr>
                <w:delText>EUmedinfo</w:delText>
              </w:r>
            </w:del>
            <w:r w:rsidRPr="00774137">
              <w:rPr>
                <w:rStyle w:val="Hyperlink"/>
                <w:rFonts w:cs="Times New Roman"/>
                <w:lang w:val="lt"/>
              </w:rPr>
              <w:t>@menarinistemline.com</w:t>
            </w:r>
          </w:p>
          <w:p w14:paraId="0675EB28" w14:textId="77777777" w:rsidR="0030718D" w:rsidRPr="00774137" w:rsidRDefault="0030718D" w:rsidP="0075283A">
            <w:pPr>
              <w:rPr>
                <w:rFonts w:cs="Times New Roman"/>
                <w:u w:val="single"/>
                <w:lang w:val="nl-NL"/>
              </w:rPr>
            </w:pPr>
          </w:p>
        </w:tc>
        <w:tc>
          <w:tcPr>
            <w:tcW w:w="4536" w:type="dxa"/>
            <w:hideMark/>
          </w:tcPr>
          <w:p w14:paraId="74CB22C3" w14:textId="77777777" w:rsidR="0030718D" w:rsidRPr="00774137" w:rsidRDefault="0030718D" w:rsidP="0075283A">
            <w:pPr>
              <w:rPr>
                <w:rFonts w:cs="Times New Roman"/>
                <w:lang w:val="en-GB"/>
              </w:rPr>
            </w:pPr>
            <w:r w:rsidRPr="00774137">
              <w:rPr>
                <w:rFonts w:cs="Times New Roman"/>
                <w:b/>
                <w:bCs/>
                <w:lang w:val="lt"/>
              </w:rPr>
              <w:t>Österreich</w:t>
            </w:r>
            <w:r w:rsidRPr="00774137">
              <w:rPr>
                <w:rFonts w:cs="Times New Roman"/>
                <w:lang w:val="lt"/>
              </w:rPr>
              <w:br/>
              <w:t>Stemline Therapeutics B.V.</w:t>
            </w:r>
            <w:r w:rsidRPr="00774137">
              <w:rPr>
                <w:rFonts w:cs="Times New Roman"/>
                <w:lang w:val="lt"/>
              </w:rPr>
              <w:br/>
              <w:t>Tel: +43 (0)800 297 649</w:t>
            </w:r>
            <w:r w:rsidRPr="00774137">
              <w:rPr>
                <w:rFonts w:cs="Times New Roman"/>
                <w:lang w:val="lt"/>
              </w:rPr>
              <w:br/>
            </w:r>
            <w:ins w:id="48" w:author="Author" w:date="2025-10-01T23:11:00Z">
              <w:r>
                <w:rPr>
                  <w:rFonts w:cs="Times New Roman"/>
                  <w:lang w:val="lt"/>
                </w:rPr>
                <w:fldChar w:fldCharType="begin"/>
              </w:r>
              <w:r>
                <w:rPr>
                  <w:rFonts w:cs="Times New Roman"/>
                  <w:lang w:val="lt"/>
                </w:rPr>
                <w:instrText>HYPERLINK "mailto:</w:instrText>
              </w:r>
            </w:ins>
            <w:ins w:id="49" w:author="Author" w:date="2025-10-01T23:10:00Z">
              <w:r w:rsidRPr="00BD57B5">
                <w:rPr>
                  <w:lang w:val="en-GB"/>
                  <w:rPrChange w:id="50" w:author="Author" w:date="2025-10-01T23:11:00Z">
                    <w:rPr>
                      <w:rStyle w:val="Hyperlink"/>
                      <w:rFonts w:cs="Times New Roman"/>
                      <w:lang w:val="lt"/>
                    </w:rPr>
                  </w:rPrChange>
                </w:rPr>
                <w:instrText>medicalinformation</w:instrText>
              </w:r>
            </w:ins>
            <w:r w:rsidRPr="00BD57B5">
              <w:rPr>
                <w:lang w:val="en-GB"/>
                <w:rPrChange w:id="51" w:author="Author" w:date="2025-10-01T23:11:00Z">
                  <w:rPr>
                    <w:rStyle w:val="Hyperlink"/>
                    <w:rFonts w:cs="Times New Roman"/>
                    <w:lang w:val="lt"/>
                  </w:rPr>
                </w:rPrChange>
              </w:rPr>
              <w:instrText>@menarinistemline.com</w:instrText>
            </w:r>
            <w:ins w:id="52" w:author="Author" w:date="2025-10-01T23:11:00Z">
              <w:r>
                <w:rPr>
                  <w:rFonts w:cs="Times New Roman"/>
                  <w:lang w:val="lt"/>
                </w:rPr>
                <w:instrText>"</w:instrText>
              </w:r>
              <w:r>
                <w:rPr>
                  <w:rFonts w:cs="Times New Roman"/>
                  <w:lang w:val="lt"/>
                </w:rPr>
              </w:r>
              <w:r>
                <w:rPr>
                  <w:rFonts w:cs="Times New Roman"/>
                  <w:lang w:val="lt"/>
                </w:rPr>
                <w:fldChar w:fldCharType="separate"/>
              </w:r>
            </w:ins>
            <w:ins w:id="53" w:author="Author" w:date="2025-10-01T23:10:00Z">
              <w:r w:rsidRPr="00BD57B5">
                <w:rPr>
                  <w:rStyle w:val="Hyperlink"/>
                  <w:rFonts w:cs="Times New Roman"/>
                  <w:lang w:val="lt"/>
                </w:rPr>
                <w:t>medicalinformation</w:t>
              </w:r>
            </w:ins>
            <w:del w:id="54" w:author="Author" w:date="2025-10-01T23:10:00Z">
              <w:r w:rsidRPr="00BD57B5" w:rsidDel="00BD57B5">
                <w:rPr>
                  <w:rStyle w:val="Hyperlink"/>
                  <w:rFonts w:cs="Times New Roman"/>
                  <w:lang w:val="lt"/>
                </w:rPr>
                <w:delText>EUmedinfo</w:delText>
              </w:r>
            </w:del>
            <w:r w:rsidRPr="00BD57B5">
              <w:rPr>
                <w:rStyle w:val="Hyperlink"/>
                <w:rFonts w:cs="Times New Roman"/>
                <w:lang w:val="lt"/>
              </w:rPr>
              <w:t>@menarinistemline.com</w:t>
            </w:r>
            <w:ins w:id="55" w:author="Author" w:date="2025-10-01T23:11:00Z">
              <w:r>
                <w:rPr>
                  <w:rFonts w:cs="Times New Roman"/>
                  <w:lang w:val="lt"/>
                </w:rPr>
                <w:fldChar w:fldCharType="end"/>
              </w:r>
            </w:ins>
          </w:p>
        </w:tc>
      </w:tr>
      <w:tr w:rsidR="0030718D" w:rsidRPr="001B502A" w14:paraId="25D523DC" w14:textId="77777777" w:rsidTr="0030718D">
        <w:trPr>
          <w:cantSplit/>
        </w:trPr>
        <w:tc>
          <w:tcPr>
            <w:tcW w:w="4535" w:type="dxa"/>
          </w:tcPr>
          <w:p w14:paraId="4681699B" w14:textId="77777777" w:rsidR="0030718D" w:rsidRPr="00774137" w:rsidRDefault="0030718D" w:rsidP="0075283A">
            <w:pPr>
              <w:rPr>
                <w:rFonts w:cs="Times New Roman"/>
                <w:b/>
                <w:lang w:val="es-MX"/>
              </w:rPr>
            </w:pPr>
            <w:r w:rsidRPr="00774137">
              <w:rPr>
                <w:rFonts w:cs="Times New Roman"/>
                <w:b/>
                <w:bCs/>
                <w:lang w:val="lt"/>
              </w:rPr>
              <w:t>España</w:t>
            </w:r>
          </w:p>
          <w:p w14:paraId="6DBD4090" w14:textId="77777777" w:rsidR="0030718D" w:rsidRPr="00774137" w:rsidRDefault="0030718D" w:rsidP="0075283A">
            <w:pPr>
              <w:rPr>
                <w:rFonts w:cs="Times New Roman"/>
                <w:lang w:val="it-IT"/>
              </w:rPr>
            </w:pPr>
            <w:r w:rsidRPr="00774137">
              <w:rPr>
                <w:rFonts w:cs="Times New Roman"/>
                <w:lang w:val="it-IT"/>
              </w:rPr>
              <w:t>Menarini Stemline España, S.L.U.</w:t>
            </w:r>
          </w:p>
          <w:p w14:paraId="1062CBAD" w14:textId="77777777" w:rsidR="0030718D" w:rsidRPr="00774137" w:rsidRDefault="0030718D" w:rsidP="0075283A">
            <w:pPr>
              <w:rPr>
                <w:rFonts w:cs="Times New Roman"/>
              </w:rPr>
            </w:pPr>
            <w:r w:rsidRPr="00774137">
              <w:rPr>
                <w:rFonts w:cs="Times New Roman"/>
                <w:lang w:val="lt"/>
              </w:rPr>
              <w:t>Tel: +34919490327</w:t>
            </w:r>
            <w:r w:rsidRPr="00774137">
              <w:rPr>
                <w:rFonts w:cs="Times New Roman"/>
                <w:lang w:val="lt"/>
              </w:rPr>
              <w:br/>
            </w:r>
            <w:ins w:id="56" w:author="Author" w:date="2025-10-01T23:11:00Z">
              <w:r w:rsidRPr="00BD57B5">
                <w:rPr>
                  <w:rStyle w:val="Hyperlink"/>
                  <w:rFonts w:cs="Times New Roman"/>
                  <w:lang w:val="lt"/>
                </w:rPr>
                <w:t>medicalinformation</w:t>
              </w:r>
            </w:ins>
            <w:del w:id="57" w:author="Author" w:date="2025-10-01T23:11:00Z">
              <w:r w:rsidRPr="00774137" w:rsidDel="00BD57B5">
                <w:rPr>
                  <w:rStyle w:val="Hyperlink"/>
                  <w:rFonts w:cs="Times New Roman"/>
                  <w:lang w:val="lt"/>
                </w:rPr>
                <w:delText>EUmedinfo</w:delText>
              </w:r>
            </w:del>
            <w:r w:rsidRPr="00774137">
              <w:rPr>
                <w:rStyle w:val="Hyperlink"/>
                <w:rFonts w:cs="Times New Roman"/>
                <w:lang w:val="lt"/>
              </w:rPr>
              <w:t>@menarinistemline.com</w:t>
            </w:r>
          </w:p>
          <w:p w14:paraId="392C6CF6" w14:textId="77777777" w:rsidR="0030718D" w:rsidRPr="00774137" w:rsidRDefault="0030718D" w:rsidP="0075283A">
            <w:pPr>
              <w:rPr>
                <w:rFonts w:cs="Times New Roman"/>
              </w:rPr>
            </w:pPr>
          </w:p>
        </w:tc>
        <w:tc>
          <w:tcPr>
            <w:tcW w:w="4536" w:type="dxa"/>
          </w:tcPr>
          <w:p w14:paraId="785CED49" w14:textId="77777777" w:rsidR="0030718D" w:rsidRPr="000C3073" w:rsidRDefault="0030718D" w:rsidP="0075283A">
            <w:pPr>
              <w:rPr>
                <w:ins w:id="58" w:author="Author" w:date="2025-10-01T23:13:00Z"/>
                <w:lang w:val="en-GB"/>
              </w:rPr>
            </w:pPr>
            <w:ins w:id="59" w:author="Author" w:date="2025-10-01T23:13:00Z">
              <w:r w:rsidRPr="000C3073">
                <w:rPr>
                  <w:b/>
                  <w:bCs/>
                  <w:lang w:val="pl-PL"/>
                </w:rPr>
                <w:t>Polska</w:t>
              </w:r>
            </w:ins>
          </w:p>
          <w:p w14:paraId="2007F425" w14:textId="77777777" w:rsidR="0030718D" w:rsidRPr="000C3073" w:rsidRDefault="0030718D" w:rsidP="0075283A">
            <w:pPr>
              <w:rPr>
                <w:ins w:id="60" w:author="Author" w:date="2025-10-01T23:13:00Z"/>
                <w:lang w:val="en-GB"/>
              </w:rPr>
            </w:pPr>
            <w:ins w:id="61" w:author="Author" w:date="2025-10-01T23:13:00Z">
              <w:r w:rsidRPr="000C3073">
                <w:rPr>
                  <w:lang w:val="pl-PL"/>
                </w:rPr>
                <w:t>Berlin-Chemie/Menarini Polska Sp. z o.o.</w:t>
              </w:r>
            </w:ins>
          </w:p>
          <w:p w14:paraId="6C2DF533" w14:textId="77777777" w:rsidR="0030718D" w:rsidRPr="000C3073" w:rsidRDefault="0030718D" w:rsidP="0075283A">
            <w:pPr>
              <w:rPr>
                <w:ins w:id="62" w:author="Author" w:date="2025-10-01T23:13:00Z"/>
                <w:lang w:val="en-GB"/>
              </w:rPr>
            </w:pPr>
            <w:ins w:id="63" w:author="Author" w:date="2025-10-01T23:13:00Z">
              <w:r w:rsidRPr="000C3073">
                <w:rPr>
                  <w:lang w:val="cs-CZ"/>
                </w:rPr>
                <w:t>Tel.: +48 22 566 21 00</w:t>
              </w:r>
            </w:ins>
          </w:p>
          <w:p w14:paraId="3A24837D" w14:textId="77777777" w:rsidR="0030718D" w:rsidRPr="00774137" w:rsidRDefault="0030718D" w:rsidP="0075283A">
            <w:pPr>
              <w:rPr>
                <w:rFonts w:cs="Times New Roman"/>
                <w:lang w:val="en-GB"/>
              </w:rPr>
            </w:pPr>
            <w:ins w:id="64" w:author="Author" w:date="2025-10-01T23:13: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tc>
      </w:tr>
      <w:tr w:rsidR="0030718D" w:rsidRPr="001B502A" w14:paraId="50260ED7" w14:textId="77777777" w:rsidTr="0030718D">
        <w:trPr>
          <w:cantSplit/>
        </w:trPr>
        <w:tc>
          <w:tcPr>
            <w:tcW w:w="4535" w:type="dxa"/>
          </w:tcPr>
          <w:p w14:paraId="7CCD7367" w14:textId="77777777" w:rsidR="0030718D" w:rsidRPr="00774137" w:rsidRDefault="0030718D" w:rsidP="0075283A">
            <w:pPr>
              <w:rPr>
                <w:rFonts w:cs="Times New Roman"/>
                <w:u w:val="single"/>
                <w:lang w:val="en-GB"/>
              </w:rPr>
            </w:pPr>
            <w:r w:rsidRPr="00774137">
              <w:rPr>
                <w:rFonts w:cs="Times New Roman"/>
                <w:b/>
                <w:bCs/>
                <w:lang w:val="lt"/>
              </w:rPr>
              <w:t>France</w:t>
            </w:r>
            <w:r w:rsidRPr="00774137">
              <w:rPr>
                <w:rFonts w:cs="Times New Roman"/>
                <w:lang w:val="lt"/>
              </w:rPr>
              <w:br/>
              <w:t>Stemline Therapeutics B.V.</w:t>
            </w:r>
            <w:r w:rsidRPr="00774137">
              <w:rPr>
                <w:rFonts w:cs="Times New Roman"/>
                <w:lang w:val="lt"/>
              </w:rPr>
              <w:br/>
              <w:t>Tél: +33 (0)800 991014</w:t>
            </w:r>
            <w:r w:rsidRPr="00774137">
              <w:rPr>
                <w:rFonts w:cs="Times New Roman"/>
                <w:lang w:val="lt"/>
              </w:rPr>
              <w:br/>
            </w:r>
            <w:ins w:id="65" w:author="Author" w:date="2025-10-01T23:12:00Z">
              <w:r>
                <w:rPr>
                  <w:rFonts w:cs="Times New Roman"/>
                  <w:lang w:val="lt"/>
                </w:rPr>
                <w:fldChar w:fldCharType="begin"/>
              </w:r>
              <w:r>
                <w:rPr>
                  <w:rFonts w:cs="Times New Roman"/>
                  <w:lang w:val="lt"/>
                </w:rPr>
                <w:instrText>HYPERLINK "mailto:</w:instrText>
              </w:r>
              <w:r w:rsidRPr="00BD57B5">
                <w:rPr>
                  <w:lang w:val="en-GB"/>
                  <w:rPrChange w:id="66" w:author="Author" w:date="2025-10-01T23:12:00Z">
                    <w:rPr>
                      <w:rStyle w:val="Hyperlink"/>
                      <w:rFonts w:cs="Times New Roman"/>
                      <w:lang w:val="lt"/>
                    </w:rPr>
                  </w:rPrChange>
                </w:rPr>
                <w:instrText>medicalinformation</w:instrText>
              </w:r>
            </w:ins>
            <w:r w:rsidRPr="00BD57B5">
              <w:rPr>
                <w:lang w:val="en-GB"/>
                <w:rPrChange w:id="67" w:author="Author" w:date="2025-10-01T23:12:00Z">
                  <w:rPr>
                    <w:rStyle w:val="Hyperlink"/>
                    <w:rFonts w:cs="Times New Roman"/>
                    <w:lang w:val="lt"/>
                  </w:rPr>
                </w:rPrChange>
              </w:rPr>
              <w:instrText>@menarinistemline.com</w:instrText>
            </w:r>
            <w:ins w:id="68" w:author="Author" w:date="2025-10-01T23:12:00Z">
              <w:r>
                <w:rPr>
                  <w:rFonts w:cs="Times New Roman"/>
                  <w:lang w:val="lt"/>
                </w:rPr>
                <w:instrText>"</w:instrText>
              </w:r>
              <w:r>
                <w:rPr>
                  <w:rFonts w:cs="Times New Roman"/>
                  <w:lang w:val="lt"/>
                </w:rPr>
              </w:r>
              <w:r>
                <w:rPr>
                  <w:rFonts w:cs="Times New Roman"/>
                  <w:lang w:val="lt"/>
                </w:rPr>
                <w:fldChar w:fldCharType="separate"/>
              </w:r>
              <w:r w:rsidRPr="00BD57B5">
                <w:rPr>
                  <w:rStyle w:val="Hyperlink"/>
                  <w:rFonts w:cs="Times New Roman"/>
                  <w:lang w:val="lt"/>
                </w:rPr>
                <w:t>medicalinformation</w:t>
              </w:r>
            </w:ins>
            <w:del w:id="69" w:author="Author" w:date="2025-10-01T23:12:00Z">
              <w:r w:rsidRPr="00545756" w:rsidDel="00BD57B5">
                <w:rPr>
                  <w:rStyle w:val="Hyperlink"/>
                  <w:rFonts w:cs="Times New Roman"/>
                  <w:lang w:val="lt"/>
                </w:rPr>
                <w:delText>EUmedinfo</w:delText>
              </w:r>
            </w:del>
            <w:r w:rsidRPr="00545756">
              <w:rPr>
                <w:rStyle w:val="Hyperlink"/>
                <w:rFonts w:cs="Times New Roman"/>
                <w:lang w:val="lt"/>
              </w:rPr>
              <w:t>@menarinistemline.com</w:t>
            </w:r>
            <w:ins w:id="70" w:author="Author" w:date="2025-10-01T23:12:00Z">
              <w:r>
                <w:rPr>
                  <w:rFonts w:cs="Times New Roman"/>
                  <w:lang w:val="lt"/>
                </w:rPr>
                <w:fldChar w:fldCharType="end"/>
              </w:r>
            </w:ins>
          </w:p>
          <w:p w14:paraId="70D1375E" w14:textId="77777777" w:rsidR="0030718D" w:rsidRPr="00774137" w:rsidRDefault="0030718D" w:rsidP="0075283A">
            <w:pPr>
              <w:rPr>
                <w:rFonts w:cs="Times New Roman"/>
                <w:lang w:val="en-GB"/>
              </w:rPr>
            </w:pPr>
          </w:p>
        </w:tc>
        <w:tc>
          <w:tcPr>
            <w:tcW w:w="4536" w:type="dxa"/>
          </w:tcPr>
          <w:p w14:paraId="25460238" w14:textId="77777777" w:rsidR="0030718D" w:rsidRPr="000C3073" w:rsidRDefault="0030718D" w:rsidP="0075283A">
            <w:pPr>
              <w:rPr>
                <w:ins w:id="71" w:author="Author" w:date="2025-10-01T23:13:00Z"/>
                <w:lang w:val="en-GB"/>
              </w:rPr>
            </w:pPr>
            <w:ins w:id="72" w:author="Author" w:date="2025-10-01T23:13:00Z">
              <w:r w:rsidRPr="000C3073">
                <w:rPr>
                  <w:b/>
                  <w:bCs/>
                  <w:lang w:val="cs-CZ"/>
                </w:rPr>
                <w:t>România</w:t>
              </w:r>
            </w:ins>
          </w:p>
          <w:p w14:paraId="09CFD592" w14:textId="77777777" w:rsidR="0030718D" w:rsidRPr="000C3073" w:rsidRDefault="0030718D" w:rsidP="0075283A">
            <w:pPr>
              <w:rPr>
                <w:ins w:id="73" w:author="Author" w:date="2025-10-01T23:13:00Z"/>
                <w:lang w:val="en-GB"/>
              </w:rPr>
            </w:pPr>
            <w:ins w:id="74" w:author="Author" w:date="2025-10-01T23:13:00Z">
              <w:r w:rsidRPr="000C3073">
                <w:rPr>
                  <w:lang w:val="cs-CZ"/>
                </w:rPr>
                <w:t>Berlin-Chemie A. Menarini S.R.L.</w:t>
              </w:r>
            </w:ins>
          </w:p>
          <w:p w14:paraId="0540F080" w14:textId="77777777" w:rsidR="0030718D" w:rsidRPr="000C3073" w:rsidRDefault="0030718D" w:rsidP="0075283A">
            <w:pPr>
              <w:rPr>
                <w:ins w:id="75" w:author="Author" w:date="2025-10-01T23:13:00Z"/>
                <w:lang w:val="en-GB"/>
              </w:rPr>
            </w:pPr>
            <w:ins w:id="76" w:author="Author" w:date="2025-10-01T23:13:00Z">
              <w:r w:rsidRPr="000C3073">
                <w:rPr>
                  <w:lang w:val="cs-CZ"/>
                </w:rPr>
                <w:t>Tel: +40 21 232 34 32</w:t>
              </w:r>
            </w:ins>
          </w:p>
          <w:p w14:paraId="2757034B" w14:textId="77777777" w:rsidR="0030718D" w:rsidRPr="00774137" w:rsidRDefault="0030718D" w:rsidP="0075283A">
            <w:pPr>
              <w:rPr>
                <w:rFonts w:cs="Times New Roman"/>
                <w:lang w:val="en-GB"/>
              </w:rPr>
            </w:pPr>
            <w:ins w:id="77" w:author="Author" w:date="2025-10-01T23:13:00Z">
              <w:r>
                <w:fldChar w:fldCharType="begin"/>
              </w:r>
              <w:r>
                <w:instrText>HYPERLINK "mailto:romania</w:instrText>
              </w:r>
              <w:r w:rsidRPr="00240FFE">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5F142997" w14:textId="77777777" w:rsidR="0030718D" w:rsidRPr="00774137" w:rsidRDefault="0030718D" w:rsidP="00172F7E">
      <w:pPr>
        <w:numPr>
          <w:ilvl w:val="12"/>
          <w:numId w:val="0"/>
        </w:numPr>
        <w:ind w:right="-2"/>
        <w:rPr>
          <w:rFonts w:cs="Times New Roman"/>
        </w:rPr>
      </w:pPr>
    </w:p>
    <w:p w14:paraId="238C7DBE" w14:textId="77777777" w:rsidR="0030718D" w:rsidRPr="00774137" w:rsidRDefault="0030718D" w:rsidP="00172F7E">
      <w:pPr>
        <w:numPr>
          <w:ilvl w:val="12"/>
          <w:numId w:val="0"/>
        </w:numPr>
        <w:ind w:right="-2"/>
        <w:outlineLvl w:val="0"/>
        <w:rPr>
          <w:rFonts w:cs="Times New Roman"/>
          <w:b/>
        </w:rPr>
      </w:pPr>
    </w:p>
    <w:p w14:paraId="5FC0AD7A" w14:textId="77777777" w:rsidR="0030718D" w:rsidRPr="00EF7284" w:rsidRDefault="0030718D" w:rsidP="00172F7E">
      <w:pPr>
        <w:numPr>
          <w:ilvl w:val="12"/>
          <w:numId w:val="0"/>
        </w:numPr>
        <w:ind w:right="-2"/>
        <w:outlineLvl w:val="0"/>
        <w:rPr>
          <w:rFonts w:cs="Times New Roman"/>
          <w:kern w:val="0"/>
          <w14:ligatures w14:val="none"/>
        </w:rPr>
      </w:pPr>
      <w:r w:rsidRPr="00774137">
        <w:rPr>
          <w:rFonts w:cs="Times New Roman"/>
          <w:b/>
          <w:bCs/>
          <w:lang w:val="lt"/>
        </w:rPr>
        <w:t>Šis pakuotės lapelis paskutinį kartą peržiūrėtas</w:t>
      </w:r>
    </w:p>
    <w:p w14:paraId="7DCBF7C9" w14:textId="77777777" w:rsidR="0030718D" w:rsidRPr="00774137" w:rsidRDefault="0030718D" w:rsidP="00172F7E">
      <w:pPr>
        <w:numPr>
          <w:ilvl w:val="12"/>
          <w:numId w:val="0"/>
        </w:numPr>
        <w:ind w:right="-2"/>
        <w:outlineLvl w:val="0"/>
        <w:rPr>
          <w:rFonts w:cs="Times New Roman"/>
        </w:rPr>
      </w:pPr>
    </w:p>
    <w:p w14:paraId="14EDCB64" w14:textId="77777777" w:rsidR="0030718D" w:rsidRPr="00774137" w:rsidRDefault="0030718D" w:rsidP="00172F7E">
      <w:pPr>
        <w:numPr>
          <w:ilvl w:val="12"/>
          <w:numId w:val="0"/>
        </w:numPr>
        <w:ind w:right="-2"/>
        <w:outlineLvl w:val="0"/>
        <w:rPr>
          <w:rFonts w:cs="Times New Roman"/>
        </w:rPr>
      </w:pPr>
    </w:p>
    <w:p w14:paraId="01A06810" w14:textId="77777777" w:rsidR="0030718D" w:rsidRPr="00172F7E" w:rsidRDefault="0030718D" w:rsidP="00172F7E">
      <w:pPr>
        <w:numPr>
          <w:ilvl w:val="12"/>
          <w:numId w:val="0"/>
        </w:numPr>
        <w:ind w:right="-2"/>
        <w:outlineLvl w:val="0"/>
        <w:rPr>
          <w:rFonts w:cs="Times New Roman"/>
          <w:kern w:val="0"/>
          <w:lang w:val="en-US"/>
          <w14:ligatures w14:val="none"/>
        </w:rPr>
      </w:pPr>
      <w:r w:rsidRPr="00774137">
        <w:rPr>
          <w:rFonts w:cs="Times New Roman"/>
          <w:lang w:val="lt"/>
        </w:rPr>
        <w:t xml:space="preserve">Išsami informacija apie šį vaistą pateikiama Europos vaistų agentūros tinklalapyje </w:t>
      </w:r>
      <w:hyperlink r:id="rId18" w:history="1">
        <w:r w:rsidRPr="00774137">
          <w:rPr>
            <w:rStyle w:val="Hyperlink"/>
            <w:rFonts w:cs="Times New Roman"/>
            <w:lang w:val="lt"/>
          </w:rPr>
          <w:t>http://www.ema.europa.eu/</w:t>
        </w:r>
      </w:hyperlink>
      <w:r w:rsidRPr="00774137">
        <w:rPr>
          <w:rFonts w:cs="Times New Roman"/>
          <w:noProof/>
          <w:lang w:val="lt"/>
        </w:rPr>
        <w:t>.</w:t>
      </w:r>
    </w:p>
    <w:sectPr w:rsidR="0030718D" w:rsidRPr="00172F7E" w:rsidSect="00EF7284">
      <w:footerReference w:type="default" r:id="rId19"/>
      <w:footerReference w:type="first" r:id="rId20"/>
      <w:endnotePr>
        <w:numFmt w:val="decimal"/>
      </w:endnotePr>
      <w:pgSz w:w="11907" w:h="16840" w:code="9"/>
      <w:pgMar w:top="1134" w:right="1418" w:bottom="1134" w:left="1418"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9172A" w14:textId="77777777" w:rsidR="00455F32" w:rsidRDefault="00455F32">
      <w:r>
        <w:separator/>
      </w:r>
    </w:p>
  </w:endnote>
  <w:endnote w:type="continuationSeparator" w:id="0">
    <w:p w14:paraId="4A75A613" w14:textId="77777777" w:rsidR="00455F32" w:rsidRDefault="00455F32">
      <w:r>
        <w:continuationSeparator/>
      </w:r>
    </w:p>
  </w:endnote>
  <w:endnote w:type="continuationNotice" w:id="1">
    <w:p w14:paraId="734FA700" w14:textId="77777777" w:rsidR="00455F32" w:rsidRDefault="00455F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26436439" w:rsidR="00CA0078" w:rsidRPr="00CA0078" w:rsidRDefault="00CA0078" w:rsidP="00CA0078">
    <w:pPr>
      <w:pStyle w:val="Footer"/>
      <w:tabs>
        <w:tab w:val="right" w:pos="8931"/>
      </w:tabs>
      <w:ind w:right="96"/>
      <w:jc w:val="center"/>
    </w:pPr>
    <w:r>
      <w:rPr>
        <w:rStyle w:val="PageNumber"/>
        <w:rFonts w:cs="Arial"/>
        <w:lang w:val="lt"/>
      </w:rPr>
      <w:fldChar w:fldCharType="begin"/>
    </w:r>
    <w:r>
      <w:rPr>
        <w:rStyle w:val="PageNumber"/>
        <w:rFonts w:cs="Arial"/>
        <w:lang w:val="lt"/>
      </w:rPr>
      <w:instrText xml:space="preserve">PAGE  </w:instrText>
    </w:r>
    <w:r>
      <w:rPr>
        <w:rStyle w:val="PageNumber"/>
        <w:rFonts w:cs="Arial"/>
        <w:lang w:val="lt"/>
      </w:rPr>
      <w:fldChar w:fldCharType="separate"/>
    </w:r>
    <w:r>
      <w:rPr>
        <w:rStyle w:val="PageNumber"/>
        <w:rFonts w:cs="Arial"/>
        <w:lang w:val="lt"/>
      </w:rPr>
      <w:t>1</w:t>
    </w:r>
    <w:r>
      <w:rPr>
        <w:rStyle w:val="PageNumber"/>
        <w:rFonts w:cs="Arial"/>
        <w:lang w:val="l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6BBA6415" w:rsidR="00CA0078" w:rsidRDefault="00CA0078" w:rsidP="00CA0078">
    <w:pPr>
      <w:pStyle w:val="Footer"/>
      <w:tabs>
        <w:tab w:val="right" w:pos="8931"/>
      </w:tabs>
      <w:ind w:right="96"/>
      <w:jc w:val="center"/>
    </w:pPr>
    <w:r>
      <w:rPr>
        <w:rStyle w:val="PageNumber"/>
        <w:rFonts w:cs="Arial"/>
        <w:lang w:val="lt"/>
      </w:rPr>
      <w:fldChar w:fldCharType="begin"/>
    </w:r>
    <w:r>
      <w:rPr>
        <w:rStyle w:val="PageNumber"/>
        <w:rFonts w:cs="Arial"/>
        <w:lang w:val="lt"/>
      </w:rPr>
      <w:instrText xml:space="preserve">PAGE  </w:instrText>
    </w:r>
    <w:r>
      <w:rPr>
        <w:rStyle w:val="PageNumber"/>
        <w:rFonts w:cs="Arial"/>
        <w:lang w:val="lt"/>
      </w:rPr>
      <w:fldChar w:fldCharType="separate"/>
    </w:r>
    <w:r>
      <w:rPr>
        <w:rStyle w:val="PageNumber"/>
        <w:rFonts w:cs="Arial"/>
        <w:lang w:val="lt"/>
      </w:rPr>
      <w:t>1</w:t>
    </w:r>
    <w:r>
      <w:rPr>
        <w:rStyle w:val="PageNumber"/>
        <w:rFonts w:cs="Arial"/>
        <w:lang w:val="l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22417" w14:textId="77777777" w:rsidR="00455F32" w:rsidRDefault="00455F32">
      <w:r>
        <w:separator/>
      </w:r>
    </w:p>
  </w:footnote>
  <w:footnote w:type="continuationSeparator" w:id="0">
    <w:p w14:paraId="484AC105" w14:textId="77777777" w:rsidR="00455F32" w:rsidRDefault="00455F32">
      <w:r>
        <w:continuationSeparator/>
      </w:r>
    </w:p>
  </w:footnote>
  <w:footnote w:type="continuationNotice" w:id="1">
    <w:p w14:paraId="669095FA" w14:textId="77777777" w:rsidR="00455F32" w:rsidRDefault="00455F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1" type="#_x0000_t75" style="width:24pt;height:20.65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288973012">
    <w:abstractNumId w:val="12"/>
  </w:num>
  <w:num w:numId="2" w16cid:durableId="1256674632">
    <w:abstractNumId w:val="37"/>
  </w:num>
  <w:num w:numId="3" w16cid:durableId="7103763">
    <w:abstractNumId w:val="10"/>
    <w:lvlOverride w:ilvl="0">
      <w:lvl w:ilvl="0">
        <w:start w:val="1"/>
        <w:numFmt w:val="bullet"/>
        <w:lvlText w:val="-"/>
        <w:legacy w:legacy="1" w:legacySpace="0" w:legacyIndent="360"/>
        <w:lvlJc w:val="left"/>
        <w:pPr>
          <w:ind w:left="360" w:hanging="360"/>
        </w:pPr>
      </w:lvl>
    </w:lvlOverride>
  </w:num>
  <w:num w:numId="4" w16cid:durableId="181830420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633053069">
    <w:abstractNumId w:val="39"/>
  </w:num>
  <w:num w:numId="6" w16cid:durableId="1698658701">
    <w:abstractNumId w:val="34"/>
  </w:num>
  <w:num w:numId="7" w16cid:durableId="1218397032">
    <w:abstractNumId w:val="25"/>
  </w:num>
  <w:num w:numId="8" w16cid:durableId="1597783583">
    <w:abstractNumId w:val="28"/>
  </w:num>
  <w:num w:numId="9" w16cid:durableId="761487401">
    <w:abstractNumId w:val="46"/>
  </w:num>
  <w:num w:numId="10" w16cid:durableId="452216218">
    <w:abstractNumId w:val="11"/>
  </w:num>
  <w:num w:numId="11" w16cid:durableId="1289124163">
    <w:abstractNumId w:val="42"/>
  </w:num>
  <w:num w:numId="12" w16cid:durableId="269900696">
    <w:abstractNumId w:val="27"/>
  </w:num>
  <w:num w:numId="13" w16cid:durableId="302855159">
    <w:abstractNumId w:val="22"/>
  </w:num>
  <w:num w:numId="14" w16cid:durableId="1437480124">
    <w:abstractNumId w:val="14"/>
  </w:num>
  <w:num w:numId="15" w16cid:durableId="532429211">
    <w:abstractNumId w:val="10"/>
    <w:lvlOverride w:ilvl="0">
      <w:lvl w:ilvl="0">
        <w:start w:val="1"/>
        <w:numFmt w:val="bullet"/>
        <w:lvlText w:val="-"/>
        <w:legacy w:legacy="1" w:legacySpace="0" w:legacyIndent="360"/>
        <w:lvlJc w:val="left"/>
        <w:pPr>
          <w:ind w:left="360" w:hanging="360"/>
        </w:pPr>
      </w:lvl>
    </w:lvlOverride>
  </w:num>
  <w:num w:numId="16" w16cid:durableId="256520401">
    <w:abstractNumId w:val="43"/>
  </w:num>
  <w:num w:numId="17" w16cid:durableId="1813717039">
    <w:abstractNumId w:val="30"/>
  </w:num>
  <w:num w:numId="18" w16cid:durableId="1546527519">
    <w:abstractNumId w:val="32"/>
  </w:num>
  <w:num w:numId="19" w16cid:durableId="669791310">
    <w:abstractNumId w:val="48"/>
  </w:num>
  <w:num w:numId="20" w16cid:durableId="648168762">
    <w:abstractNumId w:val="36"/>
  </w:num>
  <w:num w:numId="21" w16cid:durableId="2021544874">
    <w:abstractNumId w:val="44"/>
  </w:num>
  <w:num w:numId="22" w16cid:durableId="1452086905">
    <w:abstractNumId w:val="41"/>
  </w:num>
  <w:num w:numId="23" w16cid:durableId="373043467">
    <w:abstractNumId w:val="24"/>
  </w:num>
  <w:num w:numId="24" w16cid:durableId="645746073">
    <w:abstractNumId w:val="44"/>
  </w:num>
  <w:num w:numId="25" w16cid:durableId="172451461">
    <w:abstractNumId w:val="14"/>
  </w:num>
  <w:num w:numId="26" w16cid:durableId="1277445170">
    <w:abstractNumId w:val="18"/>
  </w:num>
  <w:num w:numId="27" w16cid:durableId="326321918">
    <w:abstractNumId w:val="26"/>
  </w:num>
  <w:num w:numId="28" w16cid:durableId="1541160615">
    <w:abstractNumId w:val="10"/>
    <w:lvlOverride w:ilvl="0">
      <w:lvl w:ilvl="0">
        <w:numFmt w:val="bullet"/>
        <w:lvlText w:val="-"/>
        <w:legacy w:legacy="1" w:legacySpace="0" w:legacyIndent="360"/>
        <w:lvlJc w:val="left"/>
        <w:pPr>
          <w:ind w:left="360" w:hanging="360"/>
        </w:pPr>
      </w:lvl>
    </w:lvlOverride>
  </w:num>
  <w:num w:numId="29" w16cid:durableId="723330886">
    <w:abstractNumId w:val="31"/>
  </w:num>
  <w:num w:numId="30" w16cid:durableId="1569339550">
    <w:abstractNumId w:val="21"/>
  </w:num>
  <w:num w:numId="31" w16cid:durableId="1930458730">
    <w:abstractNumId w:val="29"/>
  </w:num>
  <w:num w:numId="32" w16cid:durableId="1828396780">
    <w:abstractNumId w:val="47"/>
  </w:num>
  <w:num w:numId="33" w16cid:durableId="260602022">
    <w:abstractNumId w:val="9"/>
  </w:num>
  <w:num w:numId="34" w16cid:durableId="1655792542">
    <w:abstractNumId w:val="7"/>
  </w:num>
  <w:num w:numId="35" w16cid:durableId="393043922">
    <w:abstractNumId w:val="6"/>
  </w:num>
  <w:num w:numId="36" w16cid:durableId="1586721084">
    <w:abstractNumId w:val="5"/>
  </w:num>
  <w:num w:numId="37" w16cid:durableId="104733153">
    <w:abstractNumId w:val="4"/>
  </w:num>
  <w:num w:numId="38" w16cid:durableId="118761514">
    <w:abstractNumId w:val="8"/>
  </w:num>
  <w:num w:numId="39" w16cid:durableId="459960902">
    <w:abstractNumId w:val="3"/>
  </w:num>
  <w:num w:numId="40" w16cid:durableId="1971587365">
    <w:abstractNumId w:val="2"/>
  </w:num>
  <w:num w:numId="41" w16cid:durableId="78258319">
    <w:abstractNumId w:val="1"/>
  </w:num>
  <w:num w:numId="42" w16cid:durableId="1151942884">
    <w:abstractNumId w:val="0"/>
  </w:num>
  <w:num w:numId="43" w16cid:durableId="1730030164">
    <w:abstractNumId w:val="16"/>
  </w:num>
  <w:num w:numId="44" w16cid:durableId="551700221">
    <w:abstractNumId w:val="49"/>
  </w:num>
  <w:num w:numId="45" w16cid:durableId="1354919810">
    <w:abstractNumId w:val="19"/>
  </w:num>
  <w:num w:numId="46" w16cid:durableId="1173453630">
    <w:abstractNumId w:val="10"/>
    <w:lvlOverride w:ilvl="0">
      <w:lvl w:ilvl="0">
        <w:start w:val="1"/>
        <w:numFmt w:val="bullet"/>
        <w:lvlText w:val="-"/>
        <w:legacy w:legacy="1" w:legacySpace="0" w:legacyIndent="360"/>
        <w:lvlJc w:val="left"/>
        <w:pPr>
          <w:ind w:left="360" w:hanging="360"/>
        </w:pPr>
      </w:lvl>
    </w:lvlOverride>
  </w:num>
  <w:num w:numId="47" w16cid:durableId="14431862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1054500901">
    <w:abstractNumId w:val="10"/>
    <w:lvlOverride w:ilvl="0">
      <w:lvl w:ilvl="0">
        <w:start w:val="1"/>
        <w:numFmt w:val="bullet"/>
        <w:lvlText w:val="-"/>
        <w:legacy w:legacy="1" w:legacySpace="0" w:legacyIndent="360"/>
        <w:lvlJc w:val="left"/>
        <w:pPr>
          <w:ind w:left="360" w:hanging="360"/>
        </w:pPr>
      </w:lvl>
    </w:lvlOverride>
  </w:num>
  <w:num w:numId="49" w16cid:durableId="1052385264">
    <w:abstractNumId w:val="10"/>
    <w:lvlOverride w:ilvl="0">
      <w:lvl w:ilvl="0">
        <w:numFmt w:val="bullet"/>
        <w:lvlText w:val="-"/>
        <w:legacy w:legacy="1" w:legacySpace="0" w:legacyIndent="360"/>
        <w:lvlJc w:val="left"/>
        <w:pPr>
          <w:ind w:left="360" w:hanging="360"/>
        </w:pPr>
      </w:lvl>
    </w:lvlOverride>
  </w:num>
  <w:num w:numId="50" w16cid:durableId="1293249667">
    <w:abstractNumId w:val="13"/>
  </w:num>
  <w:num w:numId="51" w16cid:durableId="724258641">
    <w:abstractNumId w:val="20"/>
  </w:num>
  <w:num w:numId="52" w16cid:durableId="163129888">
    <w:abstractNumId w:val="45"/>
  </w:num>
  <w:num w:numId="53" w16cid:durableId="908341919">
    <w:abstractNumId w:val="17"/>
  </w:num>
  <w:num w:numId="54" w16cid:durableId="857084876">
    <w:abstractNumId w:val="15"/>
  </w:num>
  <w:num w:numId="55" w16cid:durableId="1058819922">
    <w:abstractNumId w:val="40"/>
  </w:num>
  <w:num w:numId="56" w16cid:durableId="976032628">
    <w:abstractNumId w:val="35"/>
  </w:num>
  <w:num w:numId="57" w16cid:durableId="1407848309">
    <w:abstractNumId w:val="33"/>
  </w:num>
  <w:num w:numId="58" w16cid:durableId="710106889">
    <w:abstractNumId w:val="10"/>
    <w:lvlOverride w:ilvl="0">
      <w:lvl w:ilvl="0">
        <w:start w:val="1"/>
        <w:numFmt w:val="bullet"/>
        <w:lvlText w:val="-"/>
        <w:legacy w:legacy="1" w:legacySpace="0" w:legacyIndent="360"/>
        <w:lvlJc w:val="left"/>
        <w:pPr>
          <w:ind w:left="360" w:hanging="360"/>
        </w:pPr>
      </w:lvl>
    </w:lvlOverride>
  </w:num>
  <w:num w:numId="59" w16cid:durableId="198550287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1146429883">
    <w:abstractNumId w:val="10"/>
    <w:lvlOverride w:ilvl="0">
      <w:lvl w:ilvl="0">
        <w:start w:val="1"/>
        <w:numFmt w:val="bullet"/>
        <w:lvlText w:val="-"/>
        <w:legacy w:legacy="1" w:legacySpace="0" w:legacyIndent="360"/>
        <w:lvlJc w:val="left"/>
        <w:pPr>
          <w:ind w:left="360" w:hanging="360"/>
        </w:pPr>
      </w:lvl>
    </w:lvlOverride>
  </w:num>
  <w:num w:numId="61" w16cid:durableId="330450851">
    <w:abstractNumId w:val="10"/>
    <w:lvlOverride w:ilvl="0">
      <w:lvl w:ilvl="0">
        <w:start w:val="1"/>
        <w:numFmt w:val="bullet"/>
        <w:lvlText w:val="-"/>
        <w:legacy w:legacy="1" w:legacySpace="0" w:legacyIndent="360"/>
        <w:lvlJc w:val="left"/>
        <w:pPr>
          <w:ind w:left="360" w:hanging="360"/>
        </w:pPr>
      </w:lvl>
    </w:lvlOverride>
  </w:num>
  <w:num w:numId="62" w16cid:durableId="151486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919143069">
    <w:abstractNumId w:val="10"/>
    <w:lvlOverride w:ilvl="0">
      <w:lvl w:ilvl="0">
        <w:start w:val="1"/>
        <w:numFmt w:val="bullet"/>
        <w:lvlText w:val="-"/>
        <w:legacy w:legacy="1" w:legacySpace="0" w:legacyIndent="360"/>
        <w:lvlJc w:val="left"/>
        <w:pPr>
          <w:ind w:left="360" w:hanging="360"/>
        </w:pPr>
      </w:lvl>
    </w:lvlOverride>
  </w:num>
  <w:num w:numId="64" w16cid:durableId="1567883561">
    <w:abstractNumId w:val="38"/>
  </w:num>
  <w:num w:numId="65" w16cid:durableId="279263569">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EC5"/>
    <w:rsid w:val="00000F1B"/>
    <w:rsid w:val="00001587"/>
    <w:rsid w:val="00001E85"/>
    <w:rsid w:val="0000362A"/>
    <w:rsid w:val="00003AEF"/>
    <w:rsid w:val="00003B1A"/>
    <w:rsid w:val="00003D00"/>
    <w:rsid w:val="000042C3"/>
    <w:rsid w:val="000053BB"/>
    <w:rsid w:val="00005541"/>
    <w:rsid w:val="00005701"/>
    <w:rsid w:val="000057DF"/>
    <w:rsid w:val="00006348"/>
    <w:rsid w:val="000066CA"/>
    <w:rsid w:val="00007172"/>
    <w:rsid w:val="0000729D"/>
    <w:rsid w:val="00007528"/>
    <w:rsid w:val="00007E21"/>
    <w:rsid w:val="00010355"/>
    <w:rsid w:val="000103A6"/>
    <w:rsid w:val="0001164F"/>
    <w:rsid w:val="000118AE"/>
    <w:rsid w:val="000135A3"/>
    <w:rsid w:val="00014828"/>
    <w:rsid w:val="00014869"/>
    <w:rsid w:val="00014D59"/>
    <w:rsid w:val="000150D3"/>
    <w:rsid w:val="0001521B"/>
    <w:rsid w:val="00016320"/>
    <w:rsid w:val="000166C1"/>
    <w:rsid w:val="00017921"/>
    <w:rsid w:val="0002006B"/>
    <w:rsid w:val="00020770"/>
    <w:rsid w:val="00020AE8"/>
    <w:rsid w:val="000212BB"/>
    <w:rsid w:val="00021890"/>
    <w:rsid w:val="00021B69"/>
    <w:rsid w:val="00021D17"/>
    <w:rsid w:val="000222F4"/>
    <w:rsid w:val="00023150"/>
    <w:rsid w:val="00023A2C"/>
    <w:rsid w:val="00025359"/>
    <w:rsid w:val="00025C74"/>
    <w:rsid w:val="00025EBE"/>
    <w:rsid w:val="00026BF2"/>
    <w:rsid w:val="000271F6"/>
    <w:rsid w:val="000274EF"/>
    <w:rsid w:val="00030002"/>
    <w:rsid w:val="00030041"/>
    <w:rsid w:val="00030445"/>
    <w:rsid w:val="00030C79"/>
    <w:rsid w:val="0003113A"/>
    <w:rsid w:val="00031169"/>
    <w:rsid w:val="000318C7"/>
    <w:rsid w:val="00031F9A"/>
    <w:rsid w:val="00032C16"/>
    <w:rsid w:val="00033D26"/>
    <w:rsid w:val="00033FDB"/>
    <w:rsid w:val="000344F6"/>
    <w:rsid w:val="0003614A"/>
    <w:rsid w:val="00036478"/>
    <w:rsid w:val="0003649E"/>
    <w:rsid w:val="00036D9F"/>
    <w:rsid w:val="0003753F"/>
    <w:rsid w:val="00040D26"/>
    <w:rsid w:val="000418AC"/>
    <w:rsid w:val="00041A73"/>
    <w:rsid w:val="00041FD3"/>
    <w:rsid w:val="00042263"/>
    <w:rsid w:val="00042FD3"/>
    <w:rsid w:val="00043505"/>
    <w:rsid w:val="00043C70"/>
    <w:rsid w:val="00043E88"/>
    <w:rsid w:val="00044042"/>
    <w:rsid w:val="00044F39"/>
    <w:rsid w:val="000474D2"/>
    <w:rsid w:val="000479C5"/>
    <w:rsid w:val="00047A11"/>
    <w:rsid w:val="00050228"/>
    <w:rsid w:val="0005079C"/>
    <w:rsid w:val="00050876"/>
    <w:rsid w:val="00050DFD"/>
    <w:rsid w:val="0005175B"/>
    <w:rsid w:val="000520DD"/>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1FEE"/>
    <w:rsid w:val="000631FD"/>
    <w:rsid w:val="00063952"/>
    <w:rsid w:val="000643D3"/>
    <w:rsid w:val="000646BC"/>
    <w:rsid w:val="000649C9"/>
    <w:rsid w:val="00065395"/>
    <w:rsid w:val="000658CA"/>
    <w:rsid w:val="00065BEE"/>
    <w:rsid w:val="000664AA"/>
    <w:rsid w:val="000668F7"/>
    <w:rsid w:val="00066C81"/>
    <w:rsid w:val="00066ECE"/>
    <w:rsid w:val="00067B16"/>
    <w:rsid w:val="00067DAC"/>
    <w:rsid w:val="00071159"/>
    <w:rsid w:val="00071249"/>
    <w:rsid w:val="0007151E"/>
    <w:rsid w:val="00071A18"/>
    <w:rsid w:val="00071F8A"/>
    <w:rsid w:val="00073CA0"/>
    <w:rsid w:val="00073E04"/>
    <w:rsid w:val="0007401B"/>
    <w:rsid w:val="000746EE"/>
    <w:rsid w:val="00075737"/>
    <w:rsid w:val="000757B2"/>
    <w:rsid w:val="00075BE0"/>
    <w:rsid w:val="00075D94"/>
    <w:rsid w:val="0007628D"/>
    <w:rsid w:val="00077E23"/>
    <w:rsid w:val="00081CD8"/>
    <w:rsid w:val="00081DAB"/>
    <w:rsid w:val="000829F7"/>
    <w:rsid w:val="000843FE"/>
    <w:rsid w:val="000847F2"/>
    <w:rsid w:val="00085124"/>
    <w:rsid w:val="000861C5"/>
    <w:rsid w:val="00086AD6"/>
    <w:rsid w:val="000904F9"/>
    <w:rsid w:val="00090E35"/>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CDB"/>
    <w:rsid w:val="000C035C"/>
    <w:rsid w:val="000C03FB"/>
    <w:rsid w:val="000C0471"/>
    <w:rsid w:val="000C0C61"/>
    <w:rsid w:val="000C0C95"/>
    <w:rsid w:val="000C12D1"/>
    <w:rsid w:val="000C308F"/>
    <w:rsid w:val="000C4560"/>
    <w:rsid w:val="000C47B5"/>
    <w:rsid w:val="000C4FAB"/>
    <w:rsid w:val="000C5195"/>
    <w:rsid w:val="000C5A4E"/>
    <w:rsid w:val="000C635D"/>
    <w:rsid w:val="000C6DCF"/>
    <w:rsid w:val="000C6E9D"/>
    <w:rsid w:val="000C79B1"/>
    <w:rsid w:val="000C7E74"/>
    <w:rsid w:val="000C7F49"/>
    <w:rsid w:val="000D1AEE"/>
    <w:rsid w:val="000D1EE7"/>
    <w:rsid w:val="000D1F4F"/>
    <w:rsid w:val="000D382F"/>
    <w:rsid w:val="000D4D07"/>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B38"/>
    <w:rsid w:val="000E4E88"/>
    <w:rsid w:val="000E5726"/>
    <w:rsid w:val="000E6B8F"/>
    <w:rsid w:val="000E6BE4"/>
    <w:rsid w:val="000E6C94"/>
    <w:rsid w:val="000F00AA"/>
    <w:rsid w:val="000F0670"/>
    <w:rsid w:val="000F0A12"/>
    <w:rsid w:val="000F1BB2"/>
    <w:rsid w:val="000F2126"/>
    <w:rsid w:val="000F217A"/>
    <w:rsid w:val="000F3F94"/>
    <w:rsid w:val="000F4A4F"/>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F01"/>
    <w:rsid w:val="00101520"/>
    <w:rsid w:val="00101F13"/>
    <w:rsid w:val="0010253A"/>
    <w:rsid w:val="001028EB"/>
    <w:rsid w:val="00102A1A"/>
    <w:rsid w:val="00103501"/>
    <w:rsid w:val="00103B2D"/>
    <w:rsid w:val="00103CD2"/>
    <w:rsid w:val="00104061"/>
    <w:rsid w:val="00104498"/>
    <w:rsid w:val="00104F0C"/>
    <w:rsid w:val="00105CCD"/>
    <w:rsid w:val="00105CE9"/>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B4A"/>
    <w:rsid w:val="00117C1D"/>
    <w:rsid w:val="0012032C"/>
    <w:rsid w:val="001208E4"/>
    <w:rsid w:val="00122E09"/>
    <w:rsid w:val="001231E4"/>
    <w:rsid w:val="00123688"/>
    <w:rsid w:val="00124040"/>
    <w:rsid w:val="00124A8A"/>
    <w:rsid w:val="00124D1E"/>
    <w:rsid w:val="001269E5"/>
    <w:rsid w:val="00126E3B"/>
    <w:rsid w:val="0012745D"/>
    <w:rsid w:val="00127A60"/>
    <w:rsid w:val="00127F47"/>
    <w:rsid w:val="001304B0"/>
    <w:rsid w:val="00131956"/>
    <w:rsid w:val="00131A87"/>
    <w:rsid w:val="00131D17"/>
    <w:rsid w:val="00132EAC"/>
    <w:rsid w:val="00133572"/>
    <w:rsid w:val="00133B60"/>
    <w:rsid w:val="001341AE"/>
    <w:rsid w:val="00134912"/>
    <w:rsid w:val="00134AA2"/>
    <w:rsid w:val="00134E4A"/>
    <w:rsid w:val="00135BF0"/>
    <w:rsid w:val="00135C47"/>
    <w:rsid w:val="00135FEA"/>
    <w:rsid w:val="001364FB"/>
    <w:rsid w:val="001365F2"/>
    <w:rsid w:val="00136D7A"/>
    <w:rsid w:val="001374C5"/>
    <w:rsid w:val="0014027A"/>
    <w:rsid w:val="0014099F"/>
    <w:rsid w:val="00141470"/>
    <w:rsid w:val="00141495"/>
    <w:rsid w:val="00141540"/>
    <w:rsid w:val="00142502"/>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C69"/>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092"/>
    <w:rsid w:val="00162697"/>
    <w:rsid w:val="001628C3"/>
    <w:rsid w:val="00162957"/>
    <w:rsid w:val="00162B85"/>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25DE"/>
    <w:rsid w:val="001727F0"/>
    <w:rsid w:val="00172B06"/>
    <w:rsid w:val="00172BAC"/>
    <w:rsid w:val="00172D8C"/>
    <w:rsid w:val="0017347E"/>
    <w:rsid w:val="00173EEE"/>
    <w:rsid w:val="00173F63"/>
    <w:rsid w:val="0017400B"/>
    <w:rsid w:val="0017452A"/>
    <w:rsid w:val="00174FD5"/>
    <w:rsid w:val="00174FEA"/>
    <w:rsid w:val="001752D8"/>
    <w:rsid w:val="00175500"/>
    <w:rsid w:val="0017593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C"/>
    <w:rsid w:val="00185184"/>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B21"/>
    <w:rsid w:val="00193D1F"/>
    <w:rsid w:val="00193D65"/>
    <w:rsid w:val="00193DD3"/>
    <w:rsid w:val="0019454F"/>
    <w:rsid w:val="001948AA"/>
    <w:rsid w:val="00194AAD"/>
    <w:rsid w:val="00194EBE"/>
    <w:rsid w:val="00194F5A"/>
    <w:rsid w:val="001952B0"/>
    <w:rsid w:val="001955BE"/>
    <w:rsid w:val="00195F65"/>
    <w:rsid w:val="00196D1C"/>
    <w:rsid w:val="00196F3A"/>
    <w:rsid w:val="00197B3F"/>
    <w:rsid w:val="001A07E2"/>
    <w:rsid w:val="001A0A5D"/>
    <w:rsid w:val="001A0BE0"/>
    <w:rsid w:val="001A0BE2"/>
    <w:rsid w:val="001A2018"/>
    <w:rsid w:val="001A357E"/>
    <w:rsid w:val="001A56F1"/>
    <w:rsid w:val="001A5A6A"/>
    <w:rsid w:val="001A5D0E"/>
    <w:rsid w:val="001A622B"/>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D44"/>
    <w:rsid w:val="001B2FF9"/>
    <w:rsid w:val="001B362F"/>
    <w:rsid w:val="001B3D7A"/>
    <w:rsid w:val="001B4625"/>
    <w:rsid w:val="001B502A"/>
    <w:rsid w:val="001B50D5"/>
    <w:rsid w:val="001B5734"/>
    <w:rsid w:val="001B7400"/>
    <w:rsid w:val="001B747F"/>
    <w:rsid w:val="001B752A"/>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D0456"/>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74E"/>
    <w:rsid w:val="001E0799"/>
    <w:rsid w:val="001E0CC1"/>
    <w:rsid w:val="001E0FBE"/>
    <w:rsid w:val="001E1157"/>
    <w:rsid w:val="001E1C10"/>
    <w:rsid w:val="001E3174"/>
    <w:rsid w:val="001E39E4"/>
    <w:rsid w:val="001E3CC0"/>
    <w:rsid w:val="001E4468"/>
    <w:rsid w:val="001E4F72"/>
    <w:rsid w:val="001E51C0"/>
    <w:rsid w:val="001E6449"/>
    <w:rsid w:val="001E6EBC"/>
    <w:rsid w:val="001E77C3"/>
    <w:rsid w:val="001E7876"/>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2004F5"/>
    <w:rsid w:val="00200EB8"/>
    <w:rsid w:val="0020108B"/>
    <w:rsid w:val="00201213"/>
    <w:rsid w:val="0020165E"/>
    <w:rsid w:val="00201717"/>
    <w:rsid w:val="002021AF"/>
    <w:rsid w:val="002022D0"/>
    <w:rsid w:val="00202556"/>
    <w:rsid w:val="0020272E"/>
    <w:rsid w:val="00202E50"/>
    <w:rsid w:val="00202EBE"/>
    <w:rsid w:val="00203844"/>
    <w:rsid w:val="00204AAB"/>
    <w:rsid w:val="00205180"/>
    <w:rsid w:val="002056A8"/>
    <w:rsid w:val="002058C9"/>
    <w:rsid w:val="002067FC"/>
    <w:rsid w:val="00207F81"/>
    <w:rsid w:val="002109C0"/>
    <w:rsid w:val="002109F4"/>
    <w:rsid w:val="00210CBA"/>
    <w:rsid w:val="00211F77"/>
    <w:rsid w:val="00211FDA"/>
    <w:rsid w:val="00212805"/>
    <w:rsid w:val="002146B9"/>
    <w:rsid w:val="00214992"/>
    <w:rsid w:val="00214AAD"/>
    <w:rsid w:val="002156B5"/>
    <w:rsid w:val="00215FDA"/>
    <w:rsid w:val="002160C2"/>
    <w:rsid w:val="0021620D"/>
    <w:rsid w:val="00216D6C"/>
    <w:rsid w:val="0021779B"/>
    <w:rsid w:val="00220EA0"/>
    <w:rsid w:val="00221144"/>
    <w:rsid w:val="00221BA3"/>
    <w:rsid w:val="002223CB"/>
    <w:rsid w:val="00222BB9"/>
    <w:rsid w:val="002233E4"/>
    <w:rsid w:val="002258D6"/>
    <w:rsid w:val="00225A8D"/>
    <w:rsid w:val="00227169"/>
    <w:rsid w:val="00227414"/>
    <w:rsid w:val="002274FB"/>
    <w:rsid w:val="00227BF7"/>
    <w:rsid w:val="00227C70"/>
    <w:rsid w:val="00227DB4"/>
    <w:rsid w:val="00227FB8"/>
    <w:rsid w:val="002305B9"/>
    <w:rsid w:val="00230879"/>
    <w:rsid w:val="002309D2"/>
    <w:rsid w:val="00231B61"/>
    <w:rsid w:val="00231C8B"/>
    <w:rsid w:val="00232FEE"/>
    <w:rsid w:val="0023315B"/>
    <w:rsid w:val="0023326E"/>
    <w:rsid w:val="002342F4"/>
    <w:rsid w:val="002347FE"/>
    <w:rsid w:val="002359B1"/>
    <w:rsid w:val="002360D3"/>
    <w:rsid w:val="00237713"/>
    <w:rsid w:val="00240677"/>
    <w:rsid w:val="0024178D"/>
    <w:rsid w:val="00242DE6"/>
    <w:rsid w:val="0024392B"/>
    <w:rsid w:val="0024418F"/>
    <w:rsid w:val="002450C6"/>
    <w:rsid w:val="0024544C"/>
    <w:rsid w:val="00245DCF"/>
    <w:rsid w:val="00245F4E"/>
    <w:rsid w:val="002467AA"/>
    <w:rsid w:val="00246C65"/>
    <w:rsid w:val="00246DE7"/>
    <w:rsid w:val="00246EF4"/>
    <w:rsid w:val="002470E5"/>
    <w:rsid w:val="0024721F"/>
    <w:rsid w:val="002473B0"/>
    <w:rsid w:val="00247F5C"/>
    <w:rsid w:val="00251A10"/>
    <w:rsid w:val="00251E3D"/>
    <w:rsid w:val="00252663"/>
    <w:rsid w:val="00252904"/>
    <w:rsid w:val="00252BAC"/>
    <w:rsid w:val="00252BFF"/>
    <w:rsid w:val="00252DF1"/>
    <w:rsid w:val="00252FA1"/>
    <w:rsid w:val="0025349D"/>
    <w:rsid w:val="00253732"/>
    <w:rsid w:val="00253F94"/>
    <w:rsid w:val="002542A8"/>
    <w:rsid w:val="00254CCA"/>
    <w:rsid w:val="00255155"/>
    <w:rsid w:val="00256729"/>
    <w:rsid w:val="002570CE"/>
    <w:rsid w:val="00257E1F"/>
    <w:rsid w:val="00257E47"/>
    <w:rsid w:val="00260A11"/>
    <w:rsid w:val="0026169A"/>
    <w:rsid w:val="00261D3D"/>
    <w:rsid w:val="00262763"/>
    <w:rsid w:val="00262C26"/>
    <w:rsid w:val="002643F9"/>
    <w:rsid w:val="00264BEA"/>
    <w:rsid w:val="00264F67"/>
    <w:rsid w:val="002657D5"/>
    <w:rsid w:val="002658CB"/>
    <w:rsid w:val="00265D10"/>
    <w:rsid w:val="00266291"/>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6DDF"/>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62B8"/>
    <w:rsid w:val="00286322"/>
    <w:rsid w:val="00286477"/>
    <w:rsid w:val="0028662B"/>
    <w:rsid w:val="0029003B"/>
    <w:rsid w:val="00291515"/>
    <w:rsid w:val="00291BFE"/>
    <w:rsid w:val="002920B3"/>
    <w:rsid w:val="00293C7D"/>
    <w:rsid w:val="00293E46"/>
    <w:rsid w:val="00294F99"/>
    <w:rsid w:val="002950A6"/>
    <w:rsid w:val="00296B03"/>
    <w:rsid w:val="00296BF2"/>
    <w:rsid w:val="00296C1F"/>
    <w:rsid w:val="00296E14"/>
    <w:rsid w:val="002A0889"/>
    <w:rsid w:val="002A0AB3"/>
    <w:rsid w:val="002A2972"/>
    <w:rsid w:val="002A3413"/>
    <w:rsid w:val="002A41E6"/>
    <w:rsid w:val="002A44C8"/>
    <w:rsid w:val="002A44DB"/>
    <w:rsid w:val="002A545A"/>
    <w:rsid w:val="002A547D"/>
    <w:rsid w:val="002A5E48"/>
    <w:rsid w:val="002A6C42"/>
    <w:rsid w:val="002A6E99"/>
    <w:rsid w:val="002A718B"/>
    <w:rsid w:val="002A74CD"/>
    <w:rsid w:val="002A7C4A"/>
    <w:rsid w:val="002B0059"/>
    <w:rsid w:val="002B0455"/>
    <w:rsid w:val="002B1207"/>
    <w:rsid w:val="002B1887"/>
    <w:rsid w:val="002B261C"/>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0B89"/>
    <w:rsid w:val="002C1437"/>
    <w:rsid w:val="002C145F"/>
    <w:rsid w:val="002C1C3B"/>
    <w:rsid w:val="002C1D1A"/>
    <w:rsid w:val="002C1FD5"/>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E5E"/>
    <w:rsid w:val="002E07BA"/>
    <w:rsid w:val="002E07EF"/>
    <w:rsid w:val="002E0D06"/>
    <w:rsid w:val="002E1810"/>
    <w:rsid w:val="002E1AE7"/>
    <w:rsid w:val="002E209F"/>
    <w:rsid w:val="002E2173"/>
    <w:rsid w:val="002E2ADF"/>
    <w:rsid w:val="002E4172"/>
    <w:rsid w:val="002E49CF"/>
    <w:rsid w:val="002E4E94"/>
    <w:rsid w:val="002E62F2"/>
    <w:rsid w:val="002E6C04"/>
    <w:rsid w:val="002E6E09"/>
    <w:rsid w:val="002E72FD"/>
    <w:rsid w:val="002F0BA2"/>
    <w:rsid w:val="002F0F86"/>
    <w:rsid w:val="002F1F28"/>
    <w:rsid w:val="002F1F7A"/>
    <w:rsid w:val="002F225C"/>
    <w:rsid w:val="002F2930"/>
    <w:rsid w:val="002F2DD2"/>
    <w:rsid w:val="002F2F51"/>
    <w:rsid w:val="002F3435"/>
    <w:rsid w:val="002F3A98"/>
    <w:rsid w:val="002F3DC4"/>
    <w:rsid w:val="002F3FE2"/>
    <w:rsid w:val="002F43CA"/>
    <w:rsid w:val="002F51C9"/>
    <w:rsid w:val="002F57AA"/>
    <w:rsid w:val="002F62D6"/>
    <w:rsid w:val="002F6EF7"/>
    <w:rsid w:val="002F714C"/>
    <w:rsid w:val="002F7584"/>
    <w:rsid w:val="002F77BF"/>
    <w:rsid w:val="003004A2"/>
    <w:rsid w:val="00300610"/>
    <w:rsid w:val="0030078E"/>
    <w:rsid w:val="00300A52"/>
    <w:rsid w:val="00300EF7"/>
    <w:rsid w:val="0030130B"/>
    <w:rsid w:val="00301864"/>
    <w:rsid w:val="0030269E"/>
    <w:rsid w:val="0030346A"/>
    <w:rsid w:val="003039B5"/>
    <w:rsid w:val="00303DD5"/>
    <w:rsid w:val="0030718D"/>
    <w:rsid w:val="00307B74"/>
    <w:rsid w:val="00310763"/>
    <w:rsid w:val="00310764"/>
    <w:rsid w:val="00310C86"/>
    <w:rsid w:val="00311BFD"/>
    <w:rsid w:val="00311C49"/>
    <w:rsid w:val="003120BB"/>
    <w:rsid w:val="00312EDE"/>
    <w:rsid w:val="00314718"/>
    <w:rsid w:val="0031475A"/>
    <w:rsid w:val="0031488A"/>
    <w:rsid w:val="003148DA"/>
    <w:rsid w:val="0031688A"/>
    <w:rsid w:val="003175E1"/>
    <w:rsid w:val="00320203"/>
    <w:rsid w:val="00320447"/>
    <w:rsid w:val="00320BAD"/>
    <w:rsid w:val="00320F17"/>
    <w:rsid w:val="003214F2"/>
    <w:rsid w:val="00322002"/>
    <w:rsid w:val="0032228E"/>
    <w:rsid w:val="0032292B"/>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5A1"/>
    <w:rsid w:val="00331D0F"/>
    <w:rsid w:val="00333353"/>
    <w:rsid w:val="003333F4"/>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46DF"/>
    <w:rsid w:val="00344DAA"/>
    <w:rsid w:val="00345F79"/>
    <w:rsid w:val="00345F9C"/>
    <w:rsid w:val="00346C4C"/>
    <w:rsid w:val="00347035"/>
    <w:rsid w:val="00347504"/>
    <w:rsid w:val="00347776"/>
    <w:rsid w:val="00350D13"/>
    <w:rsid w:val="00351443"/>
    <w:rsid w:val="00351A91"/>
    <w:rsid w:val="003520C4"/>
    <w:rsid w:val="003533AE"/>
    <w:rsid w:val="0035526D"/>
    <w:rsid w:val="00355E14"/>
    <w:rsid w:val="00355ED6"/>
    <w:rsid w:val="003563FA"/>
    <w:rsid w:val="00356A26"/>
    <w:rsid w:val="00356AB9"/>
    <w:rsid w:val="00356EFC"/>
    <w:rsid w:val="00357C5E"/>
    <w:rsid w:val="003608BD"/>
    <w:rsid w:val="00360CFD"/>
    <w:rsid w:val="00361280"/>
    <w:rsid w:val="0036132A"/>
    <w:rsid w:val="003615F1"/>
    <w:rsid w:val="00361A1D"/>
    <w:rsid w:val="00361A6E"/>
    <w:rsid w:val="00361F5C"/>
    <w:rsid w:val="00362205"/>
    <w:rsid w:val="003626AF"/>
    <w:rsid w:val="003628F0"/>
    <w:rsid w:val="00362A8C"/>
    <w:rsid w:val="00362C40"/>
    <w:rsid w:val="00363053"/>
    <w:rsid w:val="003631C1"/>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AEB"/>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859"/>
    <w:rsid w:val="00385FAB"/>
    <w:rsid w:val="003873D1"/>
    <w:rsid w:val="0038761D"/>
    <w:rsid w:val="003906F8"/>
    <w:rsid w:val="00390D10"/>
    <w:rsid w:val="00391503"/>
    <w:rsid w:val="0039186C"/>
    <w:rsid w:val="00391959"/>
    <w:rsid w:val="00391D9A"/>
    <w:rsid w:val="00391D9E"/>
    <w:rsid w:val="0039264F"/>
    <w:rsid w:val="00392C9C"/>
    <w:rsid w:val="003935EE"/>
    <w:rsid w:val="00393949"/>
    <w:rsid w:val="00393CBC"/>
    <w:rsid w:val="00393EE9"/>
    <w:rsid w:val="0039408A"/>
    <w:rsid w:val="003945F5"/>
    <w:rsid w:val="00395273"/>
    <w:rsid w:val="003955DB"/>
    <w:rsid w:val="00395C6F"/>
    <w:rsid w:val="0039673D"/>
    <w:rsid w:val="003970E4"/>
    <w:rsid w:val="003975DA"/>
    <w:rsid w:val="00397893"/>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B52"/>
    <w:rsid w:val="003A5803"/>
    <w:rsid w:val="003A5BC5"/>
    <w:rsid w:val="003A5D55"/>
    <w:rsid w:val="003A75E6"/>
    <w:rsid w:val="003A77EC"/>
    <w:rsid w:val="003B091B"/>
    <w:rsid w:val="003B0D4A"/>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E61"/>
    <w:rsid w:val="003C615A"/>
    <w:rsid w:val="003C6265"/>
    <w:rsid w:val="003C64A0"/>
    <w:rsid w:val="003C6ABF"/>
    <w:rsid w:val="003C6F0B"/>
    <w:rsid w:val="003C7BA3"/>
    <w:rsid w:val="003C7D05"/>
    <w:rsid w:val="003D0430"/>
    <w:rsid w:val="003D22F0"/>
    <w:rsid w:val="003D2F4E"/>
    <w:rsid w:val="003D3642"/>
    <w:rsid w:val="003D388A"/>
    <w:rsid w:val="003D3F43"/>
    <w:rsid w:val="003D479A"/>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6034"/>
    <w:rsid w:val="003E6721"/>
    <w:rsid w:val="003E6CA0"/>
    <w:rsid w:val="003F0B94"/>
    <w:rsid w:val="003F1348"/>
    <w:rsid w:val="003F1508"/>
    <w:rsid w:val="003F1BBB"/>
    <w:rsid w:val="003F1F41"/>
    <w:rsid w:val="003F2FDE"/>
    <w:rsid w:val="003F330B"/>
    <w:rsid w:val="003F4401"/>
    <w:rsid w:val="003F4DCD"/>
    <w:rsid w:val="003F548C"/>
    <w:rsid w:val="003F58B9"/>
    <w:rsid w:val="003F6FDF"/>
    <w:rsid w:val="003F7E57"/>
    <w:rsid w:val="004006DE"/>
    <w:rsid w:val="004014E7"/>
    <w:rsid w:val="004016F5"/>
    <w:rsid w:val="00402568"/>
    <w:rsid w:val="0040271A"/>
    <w:rsid w:val="00402ED8"/>
    <w:rsid w:val="00402F7B"/>
    <w:rsid w:val="004042E6"/>
    <w:rsid w:val="004044B8"/>
    <w:rsid w:val="004045AA"/>
    <w:rsid w:val="00404965"/>
    <w:rsid w:val="004049E8"/>
    <w:rsid w:val="00405320"/>
    <w:rsid w:val="0040549A"/>
    <w:rsid w:val="00405CC9"/>
    <w:rsid w:val="00405E97"/>
    <w:rsid w:val="004067C2"/>
    <w:rsid w:val="0040711E"/>
    <w:rsid w:val="0040776E"/>
    <w:rsid w:val="00407D67"/>
    <w:rsid w:val="00407E30"/>
    <w:rsid w:val="004116F7"/>
    <w:rsid w:val="0041194C"/>
    <w:rsid w:val="00411AA6"/>
    <w:rsid w:val="00411C9E"/>
    <w:rsid w:val="00412450"/>
    <w:rsid w:val="00412641"/>
    <w:rsid w:val="0041360E"/>
    <w:rsid w:val="004138DE"/>
    <w:rsid w:val="00413A9A"/>
    <w:rsid w:val="00413B39"/>
    <w:rsid w:val="00414888"/>
    <w:rsid w:val="00414B2F"/>
    <w:rsid w:val="004154EB"/>
    <w:rsid w:val="00415ADA"/>
    <w:rsid w:val="00415E57"/>
    <w:rsid w:val="00415E58"/>
    <w:rsid w:val="0041603F"/>
    <w:rsid w:val="00416231"/>
    <w:rsid w:val="00417FEB"/>
    <w:rsid w:val="004208AB"/>
    <w:rsid w:val="004211D9"/>
    <w:rsid w:val="0042185E"/>
    <w:rsid w:val="004219EF"/>
    <w:rsid w:val="00421A72"/>
    <w:rsid w:val="004220DE"/>
    <w:rsid w:val="00422201"/>
    <w:rsid w:val="004233F7"/>
    <w:rsid w:val="00424094"/>
    <w:rsid w:val="00424348"/>
    <w:rsid w:val="004249A6"/>
    <w:rsid w:val="00424B2B"/>
    <w:rsid w:val="0042534F"/>
    <w:rsid w:val="00425B96"/>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5F32"/>
    <w:rsid w:val="00456560"/>
    <w:rsid w:val="0045684C"/>
    <w:rsid w:val="00456921"/>
    <w:rsid w:val="00457946"/>
    <w:rsid w:val="00457C3E"/>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B97"/>
    <w:rsid w:val="00463CF7"/>
    <w:rsid w:val="00463ECE"/>
    <w:rsid w:val="00464156"/>
    <w:rsid w:val="00464735"/>
    <w:rsid w:val="00464D6E"/>
    <w:rsid w:val="00464E39"/>
    <w:rsid w:val="00465388"/>
    <w:rsid w:val="0046586E"/>
    <w:rsid w:val="00466367"/>
    <w:rsid w:val="0046661C"/>
    <w:rsid w:val="00466923"/>
    <w:rsid w:val="00466BBB"/>
    <w:rsid w:val="00466EE0"/>
    <w:rsid w:val="00467171"/>
    <w:rsid w:val="00467730"/>
    <w:rsid w:val="004677C9"/>
    <w:rsid w:val="00470CB5"/>
    <w:rsid w:val="00471D53"/>
    <w:rsid w:val="00471D94"/>
    <w:rsid w:val="00471EAB"/>
    <w:rsid w:val="00471F2B"/>
    <w:rsid w:val="004723EE"/>
    <w:rsid w:val="00473F31"/>
    <w:rsid w:val="00475012"/>
    <w:rsid w:val="00475A92"/>
    <w:rsid w:val="00477A8E"/>
    <w:rsid w:val="00477BB9"/>
    <w:rsid w:val="0048125E"/>
    <w:rsid w:val="00482592"/>
    <w:rsid w:val="00482D66"/>
    <w:rsid w:val="00483597"/>
    <w:rsid w:val="004859EE"/>
    <w:rsid w:val="00485F9A"/>
    <w:rsid w:val="00486908"/>
    <w:rsid w:val="00487366"/>
    <w:rsid w:val="004873E4"/>
    <w:rsid w:val="00487B8C"/>
    <w:rsid w:val="00487D27"/>
    <w:rsid w:val="0049072C"/>
    <w:rsid w:val="00490FD1"/>
    <w:rsid w:val="00491AD2"/>
    <w:rsid w:val="004921AD"/>
    <w:rsid w:val="00492719"/>
    <w:rsid w:val="00492736"/>
    <w:rsid w:val="004935C0"/>
    <w:rsid w:val="00493B43"/>
    <w:rsid w:val="00494BEB"/>
    <w:rsid w:val="00494D48"/>
    <w:rsid w:val="00494EB1"/>
    <w:rsid w:val="0049588E"/>
    <w:rsid w:val="00496414"/>
    <w:rsid w:val="00497A38"/>
    <w:rsid w:val="004A1E4A"/>
    <w:rsid w:val="004A23EC"/>
    <w:rsid w:val="004A2882"/>
    <w:rsid w:val="004A2922"/>
    <w:rsid w:val="004A2BA5"/>
    <w:rsid w:val="004A3233"/>
    <w:rsid w:val="004A3FB4"/>
    <w:rsid w:val="004A45BD"/>
    <w:rsid w:val="004A4656"/>
    <w:rsid w:val="004A4A9A"/>
    <w:rsid w:val="004A548A"/>
    <w:rsid w:val="004A5A7C"/>
    <w:rsid w:val="004A6504"/>
    <w:rsid w:val="004A6C65"/>
    <w:rsid w:val="004A77B0"/>
    <w:rsid w:val="004B08A9"/>
    <w:rsid w:val="004B0D9D"/>
    <w:rsid w:val="004B1CED"/>
    <w:rsid w:val="004B285C"/>
    <w:rsid w:val="004B34A7"/>
    <w:rsid w:val="004B3613"/>
    <w:rsid w:val="004B3ACB"/>
    <w:rsid w:val="004B3B06"/>
    <w:rsid w:val="004B3ED5"/>
    <w:rsid w:val="004B44B1"/>
    <w:rsid w:val="004B459A"/>
    <w:rsid w:val="004B4643"/>
    <w:rsid w:val="004B466D"/>
    <w:rsid w:val="004B7F67"/>
    <w:rsid w:val="004C009E"/>
    <w:rsid w:val="004C06BE"/>
    <w:rsid w:val="004C0938"/>
    <w:rsid w:val="004C0E6D"/>
    <w:rsid w:val="004C1994"/>
    <w:rsid w:val="004C2566"/>
    <w:rsid w:val="004C2C98"/>
    <w:rsid w:val="004C4B25"/>
    <w:rsid w:val="004C5B6C"/>
    <w:rsid w:val="004C70FC"/>
    <w:rsid w:val="004C71D0"/>
    <w:rsid w:val="004C75E7"/>
    <w:rsid w:val="004C766C"/>
    <w:rsid w:val="004C782A"/>
    <w:rsid w:val="004D022C"/>
    <w:rsid w:val="004D11E1"/>
    <w:rsid w:val="004D221C"/>
    <w:rsid w:val="004D2675"/>
    <w:rsid w:val="004D32F3"/>
    <w:rsid w:val="004D3D2F"/>
    <w:rsid w:val="004D4080"/>
    <w:rsid w:val="004D4096"/>
    <w:rsid w:val="004D4515"/>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BD5"/>
    <w:rsid w:val="004E4233"/>
    <w:rsid w:val="004E46A5"/>
    <w:rsid w:val="004E5418"/>
    <w:rsid w:val="004E5994"/>
    <w:rsid w:val="004E63E5"/>
    <w:rsid w:val="004E6A47"/>
    <w:rsid w:val="004E6B76"/>
    <w:rsid w:val="004E6EFA"/>
    <w:rsid w:val="004E71D8"/>
    <w:rsid w:val="004F028C"/>
    <w:rsid w:val="004F083F"/>
    <w:rsid w:val="004F1437"/>
    <w:rsid w:val="004F1C08"/>
    <w:rsid w:val="004F2087"/>
    <w:rsid w:val="004F2B14"/>
    <w:rsid w:val="004F3540"/>
    <w:rsid w:val="004F4161"/>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3262"/>
    <w:rsid w:val="0050358D"/>
    <w:rsid w:val="005040CD"/>
    <w:rsid w:val="00504229"/>
    <w:rsid w:val="00505229"/>
    <w:rsid w:val="0050646D"/>
    <w:rsid w:val="0050734A"/>
    <w:rsid w:val="00507A82"/>
    <w:rsid w:val="00507B7E"/>
    <w:rsid w:val="00507F98"/>
    <w:rsid w:val="00510304"/>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3C86"/>
    <w:rsid w:val="0051415C"/>
    <w:rsid w:val="00514BD9"/>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807"/>
    <w:rsid w:val="005252FE"/>
    <w:rsid w:val="005253B3"/>
    <w:rsid w:val="005257A1"/>
    <w:rsid w:val="00525FF9"/>
    <w:rsid w:val="005300F4"/>
    <w:rsid w:val="005311A7"/>
    <w:rsid w:val="005325A8"/>
    <w:rsid w:val="00532C41"/>
    <w:rsid w:val="00532D3F"/>
    <w:rsid w:val="0053386D"/>
    <w:rsid w:val="00533D22"/>
    <w:rsid w:val="00534093"/>
    <w:rsid w:val="00534700"/>
    <w:rsid w:val="00536B9B"/>
    <w:rsid w:val="00537532"/>
    <w:rsid w:val="0053791F"/>
    <w:rsid w:val="00537C84"/>
    <w:rsid w:val="005400A4"/>
    <w:rsid w:val="0054132A"/>
    <w:rsid w:val="00542A65"/>
    <w:rsid w:val="00543FCD"/>
    <w:rsid w:val="005448F7"/>
    <w:rsid w:val="00544AA6"/>
    <w:rsid w:val="00545146"/>
    <w:rsid w:val="005452AA"/>
    <w:rsid w:val="005452ED"/>
    <w:rsid w:val="00545756"/>
    <w:rsid w:val="0054580F"/>
    <w:rsid w:val="00546622"/>
    <w:rsid w:val="00547538"/>
    <w:rsid w:val="0055012A"/>
    <w:rsid w:val="0055050A"/>
    <w:rsid w:val="00550F02"/>
    <w:rsid w:val="00551FA7"/>
    <w:rsid w:val="00553BFA"/>
    <w:rsid w:val="005544D5"/>
    <w:rsid w:val="005547AA"/>
    <w:rsid w:val="00554D05"/>
    <w:rsid w:val="00555407"/>
    <w:rsid w:val="0055596B"/>
    <w:rsid w:val="00555A96"/>
    <w:rsid w:val="00556095"/>
    <w:rsid w:val="005574AA"/>
    <w:rsid w:val="0055760F"/>
    <w:rsid w:val="0056077E"/>
    <w:rsid w:val="00560C0C"/>
    <w:rsid w:val="00560EDA"/>
    <w:rsid w:val="005617CB"/>
    <w:rsid w:val="00561E4A"/>
    <w:rsid w:val="0056268F"/>
    <w:rsid w:val="005626C0"/>
    <w:rsid w:val="005629EE"/>
    <w:rsid w:val="005648FA"/>
    <w:rsid w:val="00564D50"/>
    <w:rsid w:val="00567346"/>
    <w:rsid w:val="0056744A"/>
    <w:rsid w:val="00567FB4"/>
    <w:rsid w:val="005707C2"/>
    <w:rsid w:val="00570993"/>
    <w:rsid w:val="00570A7F"/>
    <w:rsid w:val="00570E02"/>
    <w:rsid w:val="00570F1A"/>
    <w:rsid w:val="0057152F"/>
    <w:rsid w:val="00571684"/>
    <w:rsid w:val="005716B5"/>
    <w:rsid w:val="00572185"/>
    <w:rsid w:val="0057371B"/>
    <w:rsid w:val="005746E0"/>
    <w:rsid w:val="00574E53"/>
    <w:rsid w:val="0057581E"/>
    <w:rsid w:val="00575E0C"/>
    <w:rsid w:val="00575EB8"/>
    <w:rsid w:val="00575EBA"/>
    <w:rsid w:val="0057613A"/>
    <w:rsid w:val="005762E4"/>
    <w:rsid w:val="0057648B"/>
    <w:rsid w:val="00576D71"/>
    <w:rsid w:val="00576ECB"/>
    <w:rsid w:val="00580B6F"/>
    <w:rsid w:val="0058282D"/>
    <w:rsid w:val="00582A71"/>
    <w:rsid w:val="00582A9B"/>
    <w:rsid w:val="005832AB"/>
    <w:rsid w:val="00583D01"/>
    <w:rsid w:val="005842B1"/>
    <w:rsid w:val="0058437C"/>
    <w:rsid w:val="00585941"/>
    <w:rsid w:val="005877B4"/>
    <w:rsid w:val="00587BC7"/>
    <w:rsid w:val="00587F5E"/>
    <w:rsid w:val="00590D3F"/>
    <w:rsid w:val="00591976"/>
    <w:rsid w:val="0059248E"/>
    <w:rsid w:val="00592DA6"/>
    <w:rsid w:val="005930E4"/>
    <w:rsid w:val="005935F4"/>
    <w:rsid w:val="00593E0A"/>
    <w:rsid w:val="00593E39"/>
    <w:rsid w:val="00594A1A"/>
    <w:rsid w:val="00595172"/>
    <w:rsid w:val="00595FDE"/>
    <w:rsid w:val="0059613F"/>
    <w:rsid w:val="005967C5"/>
    <w:rsid w:val="005971B0"/>
    <w:rsid w:val="005A0F0A"/>
    <w:rsid w:val="005A167F"/>
    <w:rsid w:val="005A2003"/>
    <w:rsid w:val="005A227A"/>
    <w:rsid w:val="005A2A4D"/>
    <w:rsid w:val="005A346E"/>
    <w:rsid w:val="005A493D"/>
    <w:rsid w:val="005A58AC"/>
    <w:rsid w:val="005A6644"/>
    <w:rsid w:val="005A68AB"/>
    <w:rsid w:val="005A73CF"/>
    <w:rsid w:val="005B050A"/>
    <w:rsid w:val="005B094A"/>
    <w:rsid w:val="005B130D"/>
    <w:rsid w:val="005B13B7"/>
    <w:rsid w:val="005B319B"/>
    <w:rsid w:val="005B3EB1"/>
    <w:rsid w:val="005B3F6F"/>
    <w:rsid w:val="005B444B"/>
    <w:rsid w:val="005B5918"/>
    <w:rsid w:val="005B6941"/>
    <w:rsid w:val="005B77FA"/>
    <w:rsid w:val="005B798B"/>
    <w:rsid w:val="005C004B"/>
    <w:rsid w:val="005C1FAE"/>
    <w:rsid w:val="005C3607"/>
    <w:rsid w:val="005C39E8"/>
    <w:rsid w:val="005C3E14"/>
    <w:rsid w:val="005C4192"/>
    <w:rsid w:val="005C4CFA"/>
    <w:rsid w:val="005C4FF0"/>
    <w:rsid w:val="005C5121"/>
    <w:rsid w:val="005C5660"/>
    <w:rsid w:val="005C71E4"/>
    <w:rsid w:val="005C72E3"/>
    <w:rsid w:val="005C7BB4"/>
    <w:rsid w:val="005C7C41"/>
    <w:rsid w:val="005D091E"/>
    <w:rsid w:val="005D0BFC"/>
    <w:rsid w:val="005D11B2"/>
    <w:rsid w:val="005D141B"/>
    <w:rsid w:val="005D1CE0"/>
    <w:rsid w:val="005D2C9D"/>
    <w:rsid w:val="005D32AB"/>
    <w:rsid w:val="005D4B68"/>
    <w:rsid w:val="005D4B8E"/>
    <w:rsid w:val="005D5EAA"/>
    <w:rsid w:val="005D60D3"/>
    <w:rsid w:val="005D6A97"/>
    <w:rsid w:val="005D7C66"/>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F03EA"/>
    <w:rsid w:val="005F082F"/>
    <w:rsid w:val="005F0DA0"/>
    <w:rsid w:val="005F141C"/>
    <w:rsid w:val="005F147D"/>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871"/>
    <w:rsid w:val="005F6BB9"/>
    <w:rsid w:val="006010F0"/>
    <w:rsid w:val="00601903"/>
    <w:rsid w:val="00601C61"/>
    <w:rsid w:val="00601E1E"/>
    <w:rsid w:val="00601EF9"/>
    <w:rsid w:val="00602D3C"/>
    <w:rsid w:val="00602EB4"/>
    <w:rsid w:val="00603148"/>
    <w:rsid w:val="006039A0"/>
    <w:rsid w:val="00603EFA"/>
    <w:rsid w:val="00604513"/>
    <w:rsid w:val="00604666"/>
    <w:rsid w:val="0060526F"/>
    <w:rsid w:val="00605414"/>
    <w:rsid w:val="00605AE7"/>
    <w:rsid w:val="006065A3"/>
    <w:rsid w:val="00606FC7"/>
    <w:rsid w:val="00610456"/>
    <w:rsid w:val="00610E9D"/>
    <w:rsid w:val="00611473"/>
    <w:rsid w:val="00611B36"/>
    <w:rsid w:val="006125DE"/>
    <w:rsid w:val="00613A34"/>
    <w:rsid w:val="00615ADA"/>
    <w:rsid w:val="00615B96"/>
    <w:rsid w:val="00616683"/>
    <w:rsid w:val="0061680E"/>
    <w:rsid w:val="00616BFC"/>
    <w:rsid w:val="00617880"/>
    <w:rsid w:val="00617FEB"/>
    <w:rsid w:val="00620026"/>
    <w:rsid w:val="0062085B"/>
    <w:rsid w:val="00621F4D"/>
    <w:rsid w:val="006221CD"/>
    <w:rsid w:val="00622220"/>
    <w:rsid w:val="00623433"/>
    <w:rsid w:val="00623C88"/>
    <w:rsid w:val="00623CC3"/>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3C35"/>
    <w:rsid w:val="00634AE3"/>
    <w:rsid w:val="00635AC7"/>
    <w:rsid w:val="00635B13"/>
    <w:rsid w:val="00635BDC"/>
    <w:rsid w:val="00635E9C"/>
    <w:rsid w:val="00635F00"/>
    <w:rsid w:val="0063753F"/>
    <w:rsid w:val="00637854"/>
    <w:rsid w:val="00637B41"/>
    <w:rsid w:val="0064014C"/>
    <w:rsid w:val="006414EE"/>
    <w:rsid w:val="00642524"/>
    <w:rsid w:val="00642D0A"/>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17A6"/>
    <w:rsid w:val="0065267B"/>
    <w:rsid w:val="00653EF3"/>
    <w:rsid w:val="0065401D"/>
    <w:rsid w:val="0065417B"/>
    <w:rsid w:val="00654260"/>
    <w:rsid w:val="0065432A"/>
    <w:rsid w:val="00654EA3"/>
    <w:rsid w:val="00655123"/>
    <w:rsid w:val="006551A7"/>
    <w:rsid w:val="0065581D"/>
    <w:rsid w:val="00655C2F"/>
    <w:rsid w:val="00655D50"/>
    <w:rsid w:val="006560B1"/>
    <w:rsid w:val="006566CC"/>
    <w:rsid w:val="00657330"/>
    <w:rsid w:val="00660403"/>
    <w:rsid w:val="00660E86"/>
    <w:rsid w:val="00661140"/>
    <w:rsid w:val="00662053"/>
    <w:rsid w:val="00662CD1"/>
    <w:rsid w:val="0066352C"/>
    <w:rsid w:val="00667059"/>
    <w:rsid w:val="00667879"/>
    <w:rsid w:val="006679D8"/>
    <w:rsid w:val="00670561"/>
    <w:rsid w:val="006710DD"/>
    <w:rsid w:val="00671659"/>
    <w:rsid w:val="006719FF"/>
    <w:rsid w:val="00671FC9"/>
    <w:rsid w:val="00672423"/>
    <w:rsid w:val="006725FC"/>
    <w:rsid w:val="00673200"/>
    <w:rsid w:val="00673A61"/>
    <w:rsid w:val="00674492"/>
    <w:rsid w:val="0067501E"/>
    <w:rsid w:val="0067534F"/>
    <w:rsid w:val="006755CF"/>
    <w:rsid w:val="00675984"/>
    <w:rsid w:val="006773D2"/>
    <w:rsid w:val="0067794F"/>
    <w:rsid w:val="006803D8"/>
    <w:rsid w:val="00680581"/>
    <w:rsid w:val="00680A56"/>
    <w:rsid w:val="0068173A"/>
    <w:rsid w:val="00681A41"/>
    <w:rsid w:val="006821B2"/>
    <w:rsid w:val="00682390"/>
    <w:rsid w:val="00683017"/>
    <w:rsid w:val="006838C0"/>
    <w:rsid w:val="00683E68"/>
    <w:rsid w:val="00683FA8"/>
    <w:rsid w:val="00684588"/>
    <w:rsid w:val="00685856"/>
    <w:rsid w:val="00685901"/>
    <w:rsid w:val="00685BB9"/>
    <w:rsid w:val="00685D8E"/>
    <w:rsid w:val="006872E8"/>
    <w:rsid w:val="00687E06"/>
    <w:rsid w:val="00690127"/>
    <w:rsid w:val="00690A1A"/>
    <w:rsid w:val="00691772"/>
    <w:rsid w:val="00691BFF"/>
    <w:rsid w:val="00694504"/>
    <w:rsid w:val="00694751"/>
    <w:rsid w:val="0069531B"/>
    <w:rsid w:val="006953C1"/>
    <w:rsid w:val="0069651C"/>
    <w:rsid w:val="00696EB2"/>
    <w:rsid w:val="0069741A"/>
    <w:rsid w:val="0069745F"/>
    <w:rsid w:val="0069773F"/>
    <w:rsid w:val="006A0290"/>
    <w:rsid w:val="006A0A7F"/>
    <w:rsid w:val="006A0CD6"/>
    <w:rsid w:val="006A0DEA"/>
    <w:rsid w:val="006A163B"/>
    <w:rsid w:val="006A16E9"/>
    <w:rsid w:val="006A1A30"/>
    <w:rsid w:val="006A1F34"/>
    <w:rsid w:val="006A2335"/>
    <w:rsid w:val="006A254E"/>
    <w:rsid w:val="006A261F"/>
    <w:rsid w:val="006A3434"/>
    <w:rsid w:val="006A40C9"/>
    <w:rsid w:val="006A5450"/>
    <w:rsid w:val="006A6E49"/>
    <w:rsid w:val="006A7142"/>
    <w:rsid w:val="006A74D5"/>
    <w:rsid w:val="006A74F0"/>
    <w:rsid w:val="006A7679"/>
    <w:rsid w:val="006B0199"/>
    <w:rsid w:val="006B04F3"/>
    <w:rsid w:val="006B0A32"/>
    <w:rsid w:val="006B0BD8"/>
    <w:rsid w:val="006B1172"/>
    <w:rsid w:val="006B4557"/>
    <w:rsid w:val="006B5F6A"/>
    <w:rsid w:val="006B7E10"/>
    <w:rsid w:val="006C0193"/>
    <w:rsid w:val="006C0251"/>
    <w:rsid w:val="006C0320"/>
    <w:rsid w:val="006C212B"/>
    <w:rsid w:val="006C2377"/>
    <w:rsid w:val="006C2B9A"/>
    <w:rsid w:val="006C2DF2"/>
    <w:rsid w:val="006C3969"/>
    <w:rsid w:val="006C39BB"/>
    <w:rsid w:val="006C3EBD"/>
    <w:rsid w:val="006C4339"/>
    <w:rsid w:val="006C4502"/>
    <w:rsid w:val="006C5FA6"/>
    <w:rsid w:val="006C6114"/>
    <w:rsid w:val="006D00C0"/>
    <w:rsid w:val="006D0EF2"/>
    <w:rsid w:val="006D2288"/>
    <w:rsid w:val="006D2294"/>
    <w:rsid w:val="006D266C"/>
    <w:rsid w:val="006D2CB7"/>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E14E6"/>
    <w:rsid w:val="006E1AEE"/>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0C38"/>
    <w:rsid w:val="00701C2D"/>
    <w:rsid w:val="00702162"/>
    <w:rsid w:val="007021E7"/>
    <w:rsid w:val="007022A7"/>
    <w:rsid w:val="00702536"/>
    <w:rsid w:val="00703173"/>
    <w:rsid w:val="007033A7"/>
    <w:rsid w:val="00703930"/>
    <w:rsid w:val="00703C44"/>
    <w:rsid w:val="00704940"/>
    <w:rsid w:val="007049FF"/>
    <w:rsid w:val="00704F55"/>
    <w:rsid w:val="00705A92"/>
    <w:rsid w:val="0070610E"/>
    <w:rsid w:val="00707018"/>
    <w:rsid w:val="0070720C"/>
    <w:rsid w:val="00707759"/>
    <w:rsid w:val="00710081"/>
    <w:rsid w:val="00710460"/>
    <w:rsid w:val="007106DC"/>
    <w:rsid w:val="00710B0D"/>
    <w:rsid w:val="00711595"/>
    <w:rsid w:val="00712AE6"/>
    <w:rsid w:val="00712B76"/>
    <w:rsid w:val="007131F9"/>
    <w:rsid w:val="00713CB5"/>
    <w:rsid w:val="00713D44"/>
    <w:rsid w:val="00713EF2"/>
    <w:rsid w:val="00714DC3"/>
    <w:rsid w:val="00714E3F"/>
    <w:rsid w:val="0071558B"/>
    <w:rsid w:val="00715E45"/>
    <w:rsid w:val="00716461"/>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CEE"/>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743D"/>
    <w:rsid w:val="00750D0A"/>
    <w:rsid w:val="00750F2A"/>
    <w:rsid w:val="007512E3"/>
    <w:rsid w:val="0075186F"/>
    <w:rsid w:val="00751940"/>
    <w:rsid w:val="00751D93"/>
    <w:rsid w:val="00752300"/>
    <w:rsid w:val="00752651"/>
    <w:rsid w:val="0075291A"/>
    <w:rsid w:val="00752D68"/>
    <w:rsid w:val="00752F68"/>
    <w:rsid w:val="00753365"/>
    <w:rsid w:val="0075343F"/>
    <w:rsid w:val="00753BF5"/>
    <w:rsid w:val="007546EF"/>
    <w:rsid w:val="007546F8"/>
    <w:rsid w:val="00754FE4"/>
    <w:rsid w:val="0075579B"/>
    <w:rsid w:val="00755BAB"/>
    <w:rsid w:val="007568B5"/>
    <w:rsid w:val="00756F04"/>
    <w:rsid w:val="00757C3D"/>
    <w:rsid w:val="0076080E"/>
    <w:rsid w:val="00761649"/>
    <w:rsid w:val="00761F40"/>
    <w:rsid w:val="00763AEB"/>
    <w:rsid w:val="0076411D"/>
    <w:rsid w:val="007641A8"/>
    <w:rsid w:val="00764486"/>
    <w:rsid w:val="007646CD"/>
    <w:rsid w:val="0076577A"/>
    <w:rsid w:val="00766F91"/>
    <w:rsid w:val="007670F8"/>
    <w:rsid w:val="007671D4"/>
    <w:rsid w:val="00767405"/>
    <w:rsid w:val="00770034"/>
    <w:rsid w:val="00770A85"/>
    <w:rsid w:val="00771E8E"/>
    <w:rsid w:val="007721BF"/>
    <w:rsid w:val="007732A1"/>
    <w:rsid w:val="007732A2"/>
    <w:rsid w:val="00773DC9"/>
    <w:rsid w:val="00774137"/>
    <w:rsid w:val="0077492D"/>
    <w:rsid w:val="0077524F"/>
    <w:rsid w:val="0077572E"/>
    <w:rsid w:val="007768E1"/>
    <w:rsid w:val="00776B74"/>
    <w:rsid w:val="00777BE4"/>
    <w:rsid w:val="0078031B"/>
    <w:rsid w:val="0078185A"/>
    <w:rsid w:val="00781EFD"/>
    <w:rsid w:val="00782385"/>
    <w:rsid w:val="00782BF3"/>
    <w:rsid w:val="0078336A"/>
    <w:rsid w:val="00784F44"/>
    <w:rsid w:val="00785A9A"/>
    <w:rsid w:val="00786672"/>
    <w:rsid w:val="007870A5"/>
    <w:rsid w:val="007870BF"/>
    <w:rsid w:val="007872CF"/>
    <w:rsid w:val="007876C2"/>
    <w:rsid w:val="00787DE8"/>
    <w:rsid w:val="0079036D"/>
    <w:rsid w:val="00790B9D"/>
    <w:rsid w:val="00790E2F"/>
    <w:rsid w:val="0079201C"/>
    <w:rsid w:val="0079244C"/>
    <w:rsid w:val="0079307F"/>
    <w:rsid w:val="00793267"/>
    <w:rsid w:val="007940C5"/>
    <w:rsid w:val="007947C4"/>
    <w:rsid w:val="00795528"/>
    <w:rsid w:val="0079570A"/>
    <w:rsid w:val="00795812"/>
    <w:rsid w:val="00795A1A"/>
    <w:rsid w:val="00795CE1"/>
    <w:rsid w:val="00795DC3"/>
    <w:rsid w:val="00797710"/>
    <w:rsid w:val="00797A13"/>
    <w:rsid w:val="00797AD4"/>
    <w:rsid w:val="007A004B"/>
    <w:rsid w:val="007A04D0"/>
    <w:rsid w:val="007A0646"/>
    <w:rsid w:val="007A06AC"/>
    <w:rsid w:val="007A0C1A"/>
    <w:rsid w:val="007A0EB3"/>
    <w:rsid w:val="007A0EF7"/>
    <w:rsid w:val="007A11A3"/>
    <w:rsid w:val="007A1B2F"/>
    <w:rsid w:val="007A1E0F"/>
    <w:rsid w:val="007A251D"/>
    <w:rsid w:val="007A2745"/>
    <w:rsid w:val="007A2E01"/>
    <w:rsid w:val="007A43D6"/>
    <w:rsid w:val="007A4636"/>
    <w:rsid w:val="007A4A89"/>
    <w:rsid w:val="007A4AE7"/>
    <w:rsid w:val="007A4F29"/>
    <w:rsid w:val="007A5719"/>
    <w:rsid w:val="007A6B33"/>
    <w:rsid w:val="007A706A"/>
    <w:rsid w:val="007A7377"/>
    <w:rsid w:val="007A75AE"/>
    <w:rsid w:val="007A7979"/>
    <w:rsid w:val="007B01AE"/>
    <w:rsid w:val="007B02D7"/>
    <w:rsid w:val="007B0535"/>
    <w:rsid w:val="007B06FA"/>
    <w:rsid w:val="007B0FAE"/>
    <w:rsid w:val="007B1014"/>
    <w:rsid w:val="007B103F"/>
    <w:rsid w:val="007B136B"/>
    <w:rsid w:val="007B1484"/>
    <w:rsid w:val="007B1A10"/>
    <w:rsid w:val="007B31AB"/>
    <w:rsid w:val="007B3268"/>
    <w:rsid w:val="007B37F1"/>
    <w:rsid w:val="007B42D3"/>
    <w:rsid w:val="007B46D9"/>
    <w:rsid w:val="007B4965"/>
    <w:rsid w:val="007B4B89"/>
    <w:rsid w:val="007B6659"/>
    <w:rsid w:val="007B6C39"/>
    <w:rsid w:val="007B72C2"/>
    <w:rsid w:val="007B76AB"/>
    <w:rsid w:val="007B7DBD"/>
    <w:rsid w:val="007B7DF7"/>
    <w:rsid w:val="007C09EA"/>
    <w:rsid w:val="007C0BD8"/>
    <w:rsid w:val="007C147A"/>
    <w:rsid w:val="007C1575"/>
    <w:rsid w:val="007C15CF"/>
    <w:rsid w:val="007C264B"/>
    <w:rsid w:val="007C2EA0"/>
    <w:rsid w:val="007C3F4B"/>
    <w:rsid w:val="007C45D3"/>
    <w:rsid w:val="007C4CFF"/>
    <w:rsid w:val="007C5609"/>
    <w:rsid w:val="007C597B"/>
    <w:rsid w:val="007C6BD3"/>
    <w:rsid w:val="007C6F36"/>
    <w:rsid w:val="007C760C"/>
    <w:rsid w:val="007D0181"/>
    <w:rsid w:val="007D08FD"/>
    <w:rsid w:val="007D0A2A"/>
    <w:rsid w:val="007D1584"/>
    <w:rsid w:val="007D1AB1"/>
    <w:rsid w:val="007D1BC3"/>
    <w:rsid w:val="007D2044"/>
    <w:rsid w:val="007D269B"/>
    <w:rsid w:val="007D4F33"/>
    <w:rsid w:val="007D51A7"/>
    <w:rsid w:val="007D53BA"/>
    <w:rsid w:val="007D554B"/>
    <w:rsid w:val="007D65C7"/>
    <w:rsid w:val="007D67A9"/>
    <w:rsid w:val="007D74D2"/>
    <w:rsid w:val="007D79B5"/>
    <w:rsid w:val="007D7C7C"/>
    <w:rsid w:val="007E2334"/>
    <w:rsid w:val="007E23CE"/>
    <w:rsid w:val="007E2CE7"/>
    <w:rsid w:val="007E3242"/>
    <w:rsid w:val="007E392B"/>
    <w:rsid w:val="007E398C"/>
    <w:rsid w:val="007E43D0"/>
    <w:rsid w:val="007E4F00"/>
    <w:rsid w:val="007E4F1E"/>
    <w:rsid w:val="007E54F8"/>
    <w:rsid w:val="007E5987"/>
    <w:rsid w:val="007E5BD8"/>
    <w:rsid w:val="007E60A5"/>
    <w:rsid w:val="007E628C"/>
    <w:rsid w:val="007E7328"/>
    <w:rsid w:val="007E7927"/>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553"/>
    <w:rsid w:val="007F64BE"/>
    <w:rsid w:val="007F6DC3"/>
    <w:rsid w:val="007F7C91"/>
    <w:rsid w:val="008004D5"/>
    <w:rsid w:val="008006B4"/>
    <w:rsid w:val="00800EE9"/>
    <w:rsid w:val="008014D5"/>
    <w:rsid w:val="008015B6"/>
    <w:rsid w:val="008016F2"/>
    <w:rsid w:val="00801A5C"/>
    <w:rsid w:val="00801AFC"/>
    <w:rsid w:val="00803E2C"/>
    <w:rsid w:val="00803FD4"/>
    <w:rsid w:val="0080481C"/>
    <w:rsid w:val="00804C54"/>
    <w:rsid w:val="008056DD"/>
    <w:rsid w:val="00805E80"/>
    <w:rsid w:val="00806A59"/>
    <w:rsid w:val="00807657"/>
    <w:rsid w:val="00810720"/>
    <w:rsid w:val="0081086D"/>
    <w:rsid w:val="0081104C"/>
    <w:rsid w:val="00811781"/>
    <w:rsid w:val="008121F2"/>
    <w:rsid w:val="00812D16"/>
    <w:rsid w:val="00813DF2"/>
    <w:rsid w:val="00814555"/>
    <w:rsid w:val="008158BD"/>
    <w:rsid w:val="0081682D"/>
    <w:rsid w:val="00816C51"/>
    <w:rsid w:val="00816D78"/>
    <w:rsid w:val="008178D3"/>
    <w:rsid w:val="008201EE"/>
    <w:rsid w:val="00820539"/>
    <w:rsid w:val="00820FDA"/>
    <w:rsid w:val="008214B0"/>
    <w:rsid w:val="00821809"/>
    <w:rsid w:val="00821865"/>
    <w:rsid w:val="008221BA"/>
    <w:rsid w:val="008225EB"/>
    <w:rsid w:val="0082327D"/>
    <w:rsid w:val="0082338E"/>
    <w:rsid w:val="0082433D"/>
    <w:rsid w:val="00824D37"/>
    <w:rsid w:val="00825E54"/>
    <w:rsid w:val="0082644C"/>
    <w:rsid w:val="00826509"/>
    <w:rsid w:val="00827BDF"/>
    <w:rsid w:val="00831EDD"/>
    <w:rsid w:val="0083209B"/>
    <w:rsid w:val="00832DF4"/>
    <w:rsid w:val="0083354D"/>
    <w:rsid w:val="008342EB"/>
    <w:rsid w:val="00834699"/>
    <w:rsid w:val="00835547"/>
    <w:rsid w:val="0083561B"/>
    <w:rsid w:val="008359E8"/>
    <w:rsid w:val="00835F96"/>
    <w:rsid w:val="0083603E"/>
    <w:rsid w:val="008371EF"/>
    <w:rsid w:val="00837D78"/>
    <w:rsid w:val="00840063"/>
    <w:rsid w:val="00840D79"/>
    <w:rsid w:val="008419F0"/>
    <w:rsid w:val="0084289D"/>
    <w:rsid w:val="00842939"/>
    <w:rsid w:val="00842A21"/>
    <w:rsid w:val="00843D1F"/>
    <w:rsid w:val="00844BCA"/>
    <w:rsid w:val="00845DAD"/>
    <w:rsid w:val="0084637C"/>
    <w:rsid w:val="00846827"/>
    <w:rsid w:val="00846A63"/>
    <w:rsid w:val="0084733C"/>
    <w:rsid w:val="00847511"/>
    <w:rsid w:val="0085029A"/>
    <w:rsid w:val="00851232"/>
    <w:rsid w:val="00851377"/>
    <w:rsid w:val="00851D01"/>
    <w:rsid w:val="008526F1"/>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B26"/>
    <w:rsid w:val="00861C36"/>
    <w:rsid w:val="00861CB9"/>
    <w:rsid w:val="008627A2"/>
    <w:rsid w:val="00862864"/>
    <w:rsid w:val="00862B60"/>
    <w:rsid w:val="00862C8D"/>
    <w:rsid w:val="00862EED"/>
    <w:rsid w:val="008643FC"/>
    <w:rsid w:val="008647C8"/>
    <w:rsid w:val="008649B9"/>
    <w:rsid w:val="00864FDB"/>
    <w:rsid w:val="008660EE"/>
    <w:rsid w:val="0086621D"/>
    <w:rsid w:val="00866346"/>
    <w:rsid w:val="00866AB0"/>
    <w:rsid w:val="0086706A"/>
    <w:rsid w:val="0086784F"/>
    <w:rsid w:val="00870394"/>
    <w:rsid w:val="0087073B"/>
    <w:rsid w:val="00870997"/>
    <w:rsid w:val="00871150"/>
    <w:rsid w:val="0087252C"/>
    <w:rsid w:val="008734C5"/>
    <w:rsid w:val="00873967"/>
    <w:rsid w:val="0087434B"/>
    <w:rsid w:val="008743BB"/>
    <w:rsid w:val="00874F10"/>
    <w:rsid w:val="00875A6C"/>
    <w:rsid w:val="00876147"/>
    <w:rsid w:val="008770D4"/>
    <w:rsid w:val="008772F0"/>
    <w:rsid w:val="0087774B"/>
    <w:rsid w:val="008800E5"/>
    <w:rsid w:val="0088127F"/>
    <w:rsid w:val="008815EF"/>
    <w:rsid w:val="00881D81"/>
    <w:rsid w:val="0088207C"/>
    <w:rsid w:val="00882D25"/>
    <w:rsid w:val="00883D20"/>
    <w:rsid w:val="00883ED5"/>
    <w:rsid w:val="008844ED"/>
    <w:rsid w:val="00884C14"/>
    <w:rsid w:val="00885273"/>
    <w:rsid w:val="00885687"/>
    <w:rsid w:val="00885D6A"/>
    <w:rsid w:val="00885F2C"/>
    <w:rsid w:val="00886386"/>
    <w:rsid w:val="00886898"/>
    <w:rsid w:val="00886A5B"/>
    <w:rsid w:val="00886A70"/>
    <w:rsid w:val="0088701C"/>
    <w:rsid w:val="008871DC"/>
    <w:rsid w:val="0088780C"/>
    <w:rsid w:val="008903B0"/>
    <w:rsid w:val="00890423"/>
    <w:rsid w:val="00890926"/>
    <w:rsid w:val="00891E55"/>
    <w:rsid w:val="00892459"/>
    <w:rsid w:val="00892578"/>
    <w:rsid w:val="00892800"/>
    <w:rsid w:val="008929AA"/>
    <w:rsid w:val="00892AA5"/>
    <w:rsid w:val="008932D7"/>
    <w:rsid w:val="00894096"/>
    <w:rsid w:val="0089444B"/>
    <w:rsid w:val="0089499B"/>
    <w:rsid w:val="00894ACA"/>
    <w:rsid w:val="00894BC8"/>
    <w:rsid w:val="00894EC5"/>
    <w:rsid w:val="00896357"/>
    <w:rsid w:val="0089638C"/>
    <w:rsid w:val="00896658"/>
    <w:rsid w:val="008967B5"/>
    <w:rsid w:val="00896F3D"/>
    <w:rsid w:val="00897410"/>
    <w:rsid w:val="008A03AC"/>
    <w:rsid w:val="008A0EA2"/>
    <w:rsid w:val="008A1008"/>
    <w:rsid w:val="008A18B9"/>
    <w:rsid w:val="008A305C"/>
    <w:rsid w:val="008A345A"/>
    <w:rsid w:val="008A3DB9"/>
    <w:rsid w:val="008A40B7"/>
    <w:rsid w:val="008A43D2"/>
    <w:rsid w:val="008A4AE7"/>
    <w:rsid w:val="008A4D72"/>
    <w:rsid w:val="008A6814"/>
    <w:rsid w:val="008A6A5C"/>
    <w:rsid w:val="008A7316"/>
    <w:rsid w:val="008A7DB0"/>
    <w:rsid w:val="008B07DF"/>
    <w:rsid w:val="008B12CB"/>
    <w:rsid w:val="008B1580"/>
    <w:rsid w:val="008B2508"/>
    <w:rsid w:val="008B28EA"/>
    <w:rsid w:val="008B3012"/>
    <w:rsid w:val="008B39E6"/>
    <w:rsid w:val="008B4A1C"/>
    <w:rsid w:val="008B4B19"/>
    <w:rsid w:val="008B500A"/>
    <w:rsid w:val="008B520B"/>
    <w:rsid w:val="008B52CA"/>
    <w:rsid w:val="008B5D36"/>
    <w:rsid w:val="008B6ADF"/>
    <w:rsid w:val="008B7ACB"/>
    <w:rsid w:val="008C090B"/>
    <w:rsid w:val="008C13C7"/>
    <w:rsid w:val="008C1610"/>
    <w:rsid w:val="008C2F1E"/>
    <w:rsid w:val="008C2F32"/>
    <w:rsid w:val="008C30E5"/>
    <w:rsid w:val="008C322A"/>
    <w:rsid w:val="008C3402"/>
    <w:rsid w:val="008C3685"/>
    <w:rsid w:val="008C38FD"/>
    <w:rsid w:val="008C3B5B"/>
    <w:rsid w:val="008C3D77"/>
    <w:rsid w:val="008C3F53"/>
    <w:rsid w:val="008C409F"/>
    <w:rsid w:val="008C4858"/>
    <w:rsid w:val="008C485F"/>
    <w:rsid w:val="008C4D8B"/>
    <w:rsid w:val="008C4EFA"/>
    <w:rsid w:val="008C53E6"/>
    <w:rsid w:val="008C5DC1"/>
    <w:rsid w:val="008C602D"/>
    <w:rsid w:val="008C6056"/>
    <w:rsid w:val="008C605E"/>
    <w:rsid w:val="008C6B1B"/>
    <w:rsid w:val="008C6BCC"/>
    <w:rsid w:val="008D0129"/>
    <w:rsid w:val="008D098D"/>
    <w:rsid w:val="008D0E25"/>
    <w:rsid w:val="008D135A"/>
    <w:rsid w:val="008D17D4"/>
    <w:rsid w:val="008D1A09"/>
    <w:rsid w:val="008D2205"/>
    <w:rsid w:val="008D2331"/>
    <w:rsid w:val="008D2475"/>
    <w:rsid w:val="008D2E6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0F1E"/>
    <w:rsid w:val="008E1246"/>
    <w:rsid w:val="008E19FA"/>
    <w:rsid w:val="008E1E69"/>
    <w:rsid w:val="008E27E9"/>
    <w:rsid w:val="008E305B"/>
    <w:rsid w:val="008E33B9"/>
    <w:rsid w:val="008E42DE"/>
    <w:rsid w:val="008E4430"/>
    <w:rsid w:val="008E4E0D"/>
    <w:rsid w:val="008E553C"/>
    <w:rsid w:val="008E662A"/>
    <w:rsid w:val="008E718B"/>
    <w:rsid w:val="008E7F41"/>
    <w:rsid w:val="008F11BD"/>
    <w:rsid w:val="008F180B"/>
    <w:rsid w:val="008F19E6"/>
    <w:rsid w:val="008F1B08"/>
    <w:rsid w:val="008F2804"/>
    <w:rsid w:val="008F29F0"/>
    <w:rsid w:val="008F2C49"/>
    <w:rsid w:val="008F36F0"/>
    <w:rsid w:val="008F3865"/>
    <w:rsid w:val="008F3D27"/>
    <w:rsid w:val="008F5136"/>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74A5"/>
    <w:rsid w:val="00917C0F"/>
    <w:rsid w:val="00917F48"/>
    <w:rsid w:val="0092040E"/>
    <w:rsid w:val="0092054A"/>
    <w:rsid w:val="00920C6C"/>
    <w:rsid w:val="00920D82"/>
    <w:rsid w:val="009215C1"/>
    <w:rsid w:val="00921897"/>
    <w:rsid w:val="00921C6D"/>
    <w:rsid w:val="00921CB0"/>
    <w:rsid w:val="00922737"/>
    <w:rsid w:val="009227D9"/>
    <w:rsid w:val="00922AA3"/>
    <w:rsid w:val="00923C44"/>
    <w:rsid w:val="0092478A"/>
    <w:rsid w:val="00924E2D"/>
    <w:rsid w:val="009253B7"/>
    <w:rsid w:val="00925410"/>
    <w:rsid w:val="009256EA"/>
    <w:rsid w:val="0092587B"/>
    <w:rsid w:val="00925941"/>
    <w:rsid w:val="00926175"/>
    <w:rsid w:val="00926CA9"/>
    <w:rsid w:val="00926D48"/>
    <w:rsid w:val="009275FE"/>
    <w:rsid w:val="00927791"/>
    <w:rsid w:val="00930607"/>
    <w:rsid w:val="00930712"/>
    <w:rsid w:val="00930D0A"/>
    <w:rsid w:val="00931A44"/>
    <w:rsid w:val="009325F6"/>
    <w:rsid w:val="009329BA"/>
    <w:rsid w:val="0093304D"/>
    <w:rsid w:val="00933A84"/>
    <w:rsid w:val="00933C8C"/>
    <w:rsid w:val="00934027"/>
    <w:rsid w:val="00934AE8"/>
    <w:rsid w:val="00934E4F"/>
    <w:rsid w:val="00934E99"/>
    <w:rsid w:val="00934FCE"/>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5631"/>
    <w:rsid w:val="00946333"/>
    <w:rsid w:val="00946A1D"/>
    <w:rsid w:val="00946EB3"/>
    <w:rsid w:val="00947549"/>
    <w:rsid w:val="0094796B"/>
    <w:rsid w:val="00947CF3"/>
    <w:rsid w:val="00947E92"/>
    <w:rsid w:val="00950C3F"/>
    <w:rsid w:val="00952152"/>
    <w:rsid w:val="00952744"/>
    <w:rsid w:val="009529FB"/>
    <w:rsid w:val="009536A4"/>
    <w:rsid w:val="009538EE"/>
    <w:rsid w:val="00953D1E"/>
    <w:rsid w:val="00954561"/>
    <w:rsid w:val="009546C5"/>
    <w:rsid w:val="009556E1"/>
    <w:rsid w:val="00955FB0"/>
    <w:rsid w:val="00956C04"/>
    <w:rsid w:val="0095747B"/>
    <w:rsid w:val="0095793C"/>
    <w:rsid w:val="009579AA"/>
    <w:rsid w:val="00957E61"/>
    <w:rsid w:val="0096111E"/>
    <w:rsid w:val="00961125"/>
    <w:rsid w:val="00961352"/>
    <w:rsid w:val="009619F7"/>
    <w:rsid w:val="009623D8"/>
    <w:rsid w:val="00962B6E"/>
    <w:rsid w:val="00962BA1"/>
    <w:rsid w:val="00963362"/>
    <w:rsid w:val="009637C3"/>
    <w:rsid w:val="00963BD1"/>
    <w:rsid w:val="00964303"/>
    <w:rsid w:val="00964882"/>
    <w:rsid w:val="0096624A"/>
    <w:rsid w:val="00966B1F"/>
    <w:rsid w:val="00967D8C"/>
    <w:rsid w:val="009706DF"/>
    <w:rsid w:val="00970A7E"/>
    <w:rsid w:val="0097116E"/>
    <w:rsid w:val="009713DF"/>
    <w:rsid w:val="00971DD4"/>
    <w:rsid w:val="00972542"/>
    <w:rsid w:val="00972732"/>
    <w:rsid w:val="00972ED0"/>
    <w:rsid w:val="0097352F"/>
    <w:rsid w:val="0097443F"/>
    <w:rsid w:val="00974518"/>
    <w:rsid w:val="009748A8"/>
    <w:rsid w:val="009748C1"/>
    <w:rsid w:val="00975034"/>
    <w:rsid w:val="0097610C"/>
    <w:rsid w:val="00980FE0"/>
    <w:rsid w:val="00980FFC"/>
    <w:rsid w:val="00982A26"/>
    <w:rsid w:val="0098329C"/>
    <w:rsid w:val="00983369"/>
    <w:rsid w:val="00985971"/>
    <w:rsid w:val="00985F8B"/>
    <w:rsid w:val="0098736A"/>
    <w:rsid w:val="00987A33"/>
    <w:rsid w:val="00990B70"/>
    <w:rsid w:val="00990C3B"/>
    <w:rsid w:val="00990DF0"/>
    <w:rsid w:val="00991AA7"/>
    <w:rsid w:val="00991CBD"/>
    <w:rsid w:val="0099211F"/>
    <w:rsid w:val="009921E6"/>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EB4"/>
    <w:rsid w:val="00997F94"/>
    <w:rsid w:val="009A18DA"/>
    <w:rsid w:val="009A2183"/>
    <w:rsid w:val="009A275C"/>
    <w:rsid w:val="009A36CF"/>
    <w:rsid w:val="009A396D"/>
    <w:rsid w:val="009A4BE2"/>
    <w:rsid w:val="009A7253"/>
    <w:rsid w:val="009A7FB1"/>
    <w:rsid w:val="009B0B04"/>
    <w:rsid w:val="009B114F"/>
    <w:rsid w:val="009B2605"/>
    <w:rsid w:val="009B27BD"/>
    <w:rsid w:val="009B302A"/>
    <w:rsid w:val="009B34E2"/>
    <w:rsid w:val="009B3FCE"/>
    <w:rsid w:val="009B42BC"/>
    <w:rsid w:val="009B4A80"/>
    <w:rsid w:val="009B4E51"/>
    <w:rsid w:val="009B536C"/>
    <w:rsid w:val="009B57DA"/>
    <w:rsid w:val="009B5C19"/>
    <w:rsid w:val="009B6496"/>
    <w:rsid w:val="009B7302"/>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CAB"/>
    <w:rsid w:val="009D637F"/>
    <w:rsid w:val="009D69B7"/>
    <w:rsid w:val="009D7ED1"/>
    <w:rsid w:val="009E0157"/>
    <w:rsid w:val="009E0306"/>
    <w:rsid w:val="009E084D"/>
    <w:rsid w:val="009E08C5"/>
    <w:rsid w:val="009E09AD"/>
    <w:rsid w:val="009E09F0"/>
    <w:rsid w:val="009E1427"/>
    <w:rsid w:val="009E19E8"/>
    <w:rsid w:val="009E1B72"/>
    <w:rsid w:val="009E2C64"/>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502C"/>
    <w:rsid w:val="009F5FF1"/>
    <w:rsid w:val="009F603B"/>
    <w:rsid w:val="009F6987"/>
    <w:rsid w:val="009F6EC8"/>
    <w:rsid w:val="009F6F22"/>
    <w:rsid w:val="009F720F"/>
    <w:rsid w:val="009F722E"/>
    <w:rsid w:val="00A0057C"/>
    <w:rsid w:val="00A010E7"/>
    <w:rsid w:val="00A01A17"/>
    <w:rsid w:val="00A01A60"/>
    <w:rsid w:val="00A01F85"/>
    <w:rsid w:val="00A03D43"/>
    <w:rsid w:val="00A044F1"/>
    <w:rsid w:val="00A0467E"/>
    <w:rsid w:val="00A04F76"/>
    <w:rsid w:val="00A05028"/>
    <w:rsid w:val="00A05BDB"/>
    <w:rsid w:val="00A05C70"/>
    <w:rsid w:val="00A05CD4"/>
    <w:rsid w:val="00A06748"/>
    <w:rsid w:val="00A0677C"/>
    <w:rsid w:val="00A06E6E"/>
    <w:rsid w:val="00A07115"/>
    <w:rsid w:val="00A076F9"/>
    <w:rsid w:val="00A07997"/>
    <w:rsid w:val="00A07F87"/>
    <w:rsid w:val="00A10C52"/>
    <w:rsid w:val="00A113FE"/>
    <w:rsid w:val="00A11807"/>
    <w:rsid w:val="00A12DFD"/>
    <w:rsid w:val="00A12E75"/>
    <w:rsid w:val="00A13146"/>
    <w:rsid w:val="00A13659"/>
    <w:rsid w:val="00A13EA5"/>
    <w:rsid w:val="00A13FD4"/>
    <w:rsid w:val="00A16199"/>
    <w:rsid w:val="00A1637F"/>
    <w:rsid w:val="00A171EB"/>
    <w:rsid w:val="00A1726C"/>
    <w:rsid w:val="00A17A8E"/>
    <w:rsid w:val="00A206ED"/>
    <w:rsid w:val="00A20806"/>
    <w:rsid w:val="00A20C7F"/>
    <w:rsid w:val="00A21319"/>
    <w:rsid w:val="00A21442"/>
    <w:rsid w:val="00A219F4"/>
    <w:rsid w:val="00A21D41"/>
    <w:rsid w:val="00A225F7"/>
    <w:rsid w:val="00A22DBA"/>
    <w:rsid w:val="00A22DD9"/>
    <w:rsid w:val="00A2329D"/>
    <w:rsid w:val="00A242E8"/>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007"/>
    <w:rsid w:val="00A365D0"/>
    <w:rsid w:val="00A402B8"/>
    <w:rsid w:val="00A4043E"/>
    <w:rsid w:val="00A40CAD"/>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3C8B"/>
    <w:rsid w:val="00A54514"/>
    <w:rsid w:val="00A55F6F"/>
    <w:rsid w:val="00A55F90"/>
    <w:rsid w:val="00A56102"/>
    <w:rsid w:val="00A56800"/>
    <w:rsid w:val="00A569AC"/>
    <w:rsid w:val="00A56B1B"/>
    <w:rsid w:val="00A56D7E"/>
    <w:rsid w:val="00A57404"/>
    <w:rsid w:val="00A575BD"/>
    <w:rsid w:val="00A60376"/>
    <w:rsid w:val="00A60EEC"/>
    <w:rsid w:val="00A61116"/>
    <w:rsid w:val="00A61B04"/>
    <w:rsid w:val="00A61E53"/>
    <w:rsid w:val="00A63066"/>
    <w:rsid w:val="00A630BA"/>
    <w:rsid w:val="00A63B83"/>
    <w:rsid w:val="00A643C6"/>
    <w:rsid w:val="00A64674"/>
    <w:rsid w:val="00A648CB"/>
    <w:rsid w:val="00A64BE2"/>
    <w:rsid w:val="00A65194"/>
    <w:rsid w:val="00A655A7"/>
    <w:rsid w:val="00A6587A"/>
    <w:rsid w:val="00A65BD9"/>
    <w:rsid w:val="00A65BE7"/>
    <w:rsid w:val="00A66718"/>
    <w:rsid w:val="00A667DF"/>
    <w:rsid w:val="00A671EF"/>
    <w:rsid w:val="00A7041F"/>
    <w:rsid w:val="00A707B8"/>
    <w:rsid w:val="00A70B31"/>
    <w:rsid w:val="00A714E1"/>
    <w:rsid w:val="00A71903"/>
    <w:rsid w:val="00A72F8A"/>
    <w:rsid w:val="00A73A74"/>
    <w:rsid w:val="00A73B33"/>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FE"/>
    <w:rsid w:val="00A84BC8"/>
    <w:rsid w:val="00A85357"/>
    <w:rsid w:val="00A856B8"/>
    <w:rsid w:val="00A86258"/>
    <w:rsid w:val="00A86A99"/>
    <w:rsid w:val="00A871E5"/>
    <w:rsid w:val="00A8748A"/>
    <w:rsid w:val="00A902DD"/>
    <w:rsid w:val="00A903B5"/>
    <w:rsid w:val="00A912C9"/>
    <w:rsid w:val="00A91617"/>
    <w:rsid w:val="00A91751"/>
    <w:rsid w:val="00A91A16"/>
    <w:rsid w:val="00A92533"/>
    <w:rsid w:val="00A9253D"/>
    <w:rsid w:val="00A92D3E"/>
    <w:rsid w:val="00A931E7"/>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688"/>
    <w:rsid w:val="00AA4006"/>
    <w:rsid w:val="00AA4534"/>
    <w:rsid w:val="00AA4591"/>
    <w:rsid w:val="00AA5887"/>
    <w:rsid w:val="00AA6120"/>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642"/>
    <w:rsid w:val="00AB762C"/>
    <w:rsid w:val="00AC0F5B"/>
    <w:rsid w:val="00AC19B3"/>
    <w:rsid w:val="00AC2032"/>
    <w:rsid w:val="00AC228D"/>
    <w:rsid w:val="00AC259C"/>
    <w:rsid w:val="00AC26A9"/>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D9"/>
    <w:rsid w:val="00AD2499"/>
    <w:rsid w:val="00AD32FF"/>
    <w:rsid w:val="00AD493B"/>
    <w:rsid w:val="00AD4A64"/>
    <w:rsid w:val="00AD4D4E"/>
    <w:rsid w:val="00AD5184"/>
    <w:rsid w:val="00AD598F"/>
    <w:rsid w:val="00AD6D09"/>
    <w:rsid w:val="00AD77C6"/>
    <w:rsid w:val="00AD7EC9"/>
    <w:rsid w:val="00AE036E"/>
    <w:rsid w:val="00AE07DA"/>
    <w:rsid w:val="00AE098E"/>
    <w:rsid w:val="00AE0BBA"/>
    <w:rsid w:val="00AE11A8"/>
    <w:rsid w:val="00AE14F1"/>
    <w:rsid w:val="00AE1ADC"/>
    <w:rsid w:val="00AE1BF5"/>
    <w:rsid w:val="00AE2291"/>
    <w:rsid w:val="00AE25C8"/>
    <w:rsid w:val="00AE2BF6"/>
    <w:rsid w:val="00AE4003"/>
    <w:rsid w:val="00AE4113"/>
    <w:rsid w:val="00AE4380"/>
    <w:rsid w:val="00AE4B33"/>
    <w:rsid w:val="00AE4FAC"/>
    <w:rsid w:val="00AE5106"/>
    <w:rsid w:val="00AE5525"/>
    <w:rsid w:val="00AE56D5"/>
    <w:rsid w:val="00AE6381"/>
    <w:rsid w:val="00AE656F"/>
    <w:rsid w:val="00AE758A"/>
    <w:rsid w:val="00AE7D78"/>
    <w:rsid w:val="00AE7EEB"/>
    <w:rsid w:val="00AF0AF9"/>
    <w:rsid w:val="00AF133B"/>
    <w:rsid w:val="00AF32ED"/>
    <w:rsid w:val="00AF3EB7"/>
    <w:rsid w:val="00AF41F6"/>
    <w:rsid w:val="00AF438E"/>
    <w:rsid w:val="00AF45CA"/>
    <w:rsid w:val="00AF466D"/>
    <w:rsid w:val="00AF53E0"/>
    <w:rsid w:val="00AF5664"/>
    <w:rsid w:val="00AF5CEE"/>
    <w:rsid w:val="00AF641D"/>
    <w:rsid w:val="00AF6C4B"/>
    <w:rsid w:val="00AF710E"/>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1013C"/>
    <w:rsid w:val="00B113EF"/>
    <w:rsid w:val="00B1174C"/>
    <w:rsid w:val="00B11A3D"/>
    <w:rsid w:val="00B121B0"/>
    <w:rsid w:val="00B125A9"/>
    <w:rsid w:val="00B13B87"/>
    <w:rsid w:val="00B146BC"/>
    <w:rsid w:val="00B14A9A"/>
    <w:rsid w:val="00B14CFE"/>
    <w:rsid w:val="00B14F26"/>
    <w:rsid w:val="00B1550F"/>
    <w:rsid w:val="00B16512"/>
    <w:rsid w:val="00B16E30"/>
    <w:rsid w:val="00B170CB"/>
    <w:rsid w:val="00B17FAB"/>
    <w:rsid w:val="00B21BE7"/>
    <w:rsid w:val="00B224AE"/>
    <w:rsid w:val="00B22B17"/>
    <w:rsid w:val="00B22C42"/>
    <w:rsid w:val="00B22C5F"/>
    <w:rsid w:val="00B23567"/>
    <w:rsid w:val="00B23687"/>
    <w:rsid w:val="00B24802"/>
    <w:rsid w:val="00B25710"/>
    <w:rsid w:val="00B257FA"/>
    <w:rsid w:val="00B269A5"/>
    <w:rsid w:val="00B27B03"/>
    <w:rsid w:val="00B27FEC"/>
    <w:rsid w:val="00B30AF3"/>
    <w:rsid w:val="00B30ECD"/>
    <w:rsid w:val="00B3108C"/>
    <w:rsid w:val="00B31B62"/>
    <w:rsid w:val="00B3208E"/>
    <w:rsid w:val="00B3254F"/>
    <w:rsid w:val="00B330A5"/>
    <w:rsid w:val="00B33711"/>
    <w:rsid w:val="00B33B14"/>
    <w:rsid w:val="00B34527"/>
    <w:rsid w:val="00B34889"/>
    <w:rsid w:val="00B35369"/>
    <w:rsid w:val="00B3551C"/>
    <w:rsid w:val="00B36184"/>
    <w:rsid w:val="00B373FC"/>
    <w:rsid w:val="00B37428"/>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3D5"/>
    <w:rsid w:val="00B81AD8"/>
    <w:rsid w:val="00B8258D"/>
    <w:rsid w:val="00B825B4"/>
    <w:rsid w:val="00B83B7B"/>
    <w:rsid w:val="00B8486E"/>
    <w:rsid w:val="00B84B04"/>
    <w:rsid w:val="00B84E7E"/>
    <w:rsid w:val="00B85289"/>
    <w:rsid w:val="00B8534C"/>
    <w:rsid w:val="00B86608"/>
    <w:rsid w:val="00B86BA9"/>
    <w:rsid w:val="00B87847"/>
    <w:rsid w:val="00B90477"/>
    <w:rsid w:val="00B9144E"/>
    <w:rsid w:val="00B91849"/>
    <w:rsid w:val="00B9189A"/>
    <w:rsid w:val="00B91BF7"/>
    <w:rsid w:val="00B91E70"/>
    <w:rsid w:val="00B91FAA"/>
    <w:rsid w:val="00B9249D"/>
    <w:rsid w:val="00B92AA5"/>
    <w:rsid w:val="00B9315F"/>
    <w:rsid w:val="00B93904"/>
    <w:rsid w:val="00B943E1"/>
    <w:rsid w:val="00B944EE"/>
    <w:rsid w:val="00B950C3"/>
    <w:rsid w:val="00B955FE"/>
    <w:rsid w:val="00B95DFD"/>
    <w:rsid w:val="00B95FE4"/>
    <w:rsid w:val="00B962CF"/>
    <w:rsid w:val="00B96744"/>
    <w:rsid w:val="00B97675"/>
    <w:rsid w:val="00B97A2D"/>
    <w:rsid w:val="00BA0B9F"/>
    <w:rsid w:val="00BA29E6"/>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24CD"/>
    <w:rsid w:val="00BB3642"/>
    <w:rsid w:val="00BB425B"/>
    <w:rsid w:val="00BB4744"/>
    <w:rsid w:val="00BB4A3B"/>
    <w:rsid w:val="00BB59F6"/>
    <w:rsid w:val="00BB5E6C"/>
    <w:rsid w:val="00BB5EF0"/>
    <w:rsid w:val="00BB60B1"/>
    <w:rsid w:val="00BB66AB"/>
    <w:rsid w:val="00BB67D2"/>
    <w:rsid w:val="00BB6F5D"/>
    <w:rsid w:val="00BB76DE"/>
    <w:rsid w:val="00BB7BBA"/>
    <w:rsid w:val="00BB7E28"/>
    <w:rsid w:val="00BC005A"/>
    <w:rsid w:val="00BC0184"/>
    <w:rsid w:val="00BC0835"/>
    <w:rsid w:val="00BC0893"/>
    <w:rsid w:val="00BC0AD6"/>
    <w:rsid w:val="00BC122E"/>
    <w:rsid w:val="00BC1A07"/>
    <w:rsid w:val="00BC2137"/>
    <w:rsid w:val="00BC25D3"/>
    <w:rsid w:val="00BC2BF5"/>
    <w:rsid w:val="00BC30D9"/>
    <w:rsid w:val="00BC30E9"/>
    <w:rsid w:val="00BC3584"/>
    <w:rsid w:val="00BC5515"/>
    <w:rsid w:val="00BC5838"/>
    <w:rsid w:val="00BC6667"/>
    <w:rsid w:val="00BC6DC2"/>
    <w:rsid w:val="00BC7618"/>
    <w:rsid w:val="00BC7DE2"/>
    <w:rsid w:val="00BC7DF7"/>
    <w:rsid w:val="00BD0067"/>
    <w:rsid w:val="00BD0268"/>
    <w:rsid w:val="00BD0E2E"/>
    <w:rsid w:val="00BD4A58"/>
    <w:rsid w:val="00BD52A1"/>
    <w:rsid w:val="00BD57B5"/>
    <w:rsid w:val="00BD5EAA"/>
    <w:rsid w:val="00BD67C6"/>
    <w:rsid w:val="00BD67DA"/>
    <w:rsid w:val="00BD6955"/>
    <w:rsid w:val="00BD7529"/>
    <w:rsid w:val="00BD7A56"/>
    <w:rsid w:val="00BE0973"/>
    <w:rsid w:val="00BE2BBB"/>
    <w:rsid w:val="00BE317E"/>
    <w:rsid w:val="00BE3892"/>
    <w:rsid w:val="00BE3CA8"/>
    <w:rsid w:val="00BE442D"/>
    <w:rsid w:val="00BE4A30"/>
    <w:rsid w:val="00BE4A9F"/>
    <w:rsid w:val="00BE4ED6"/>
    <w:rsid w:val="00BE5020"/>
    <w:rsid w:val="00BE54F3"/>
    <w:rsid w:val="00BE56A1"/>
    <w:rsid w:val="00BE5CA1"/>
    <w:rsid w:val="00BE5F67"/>
    <w:rsid w:val="00BE5FE6"/>
    <w:rsid w:val="00BE6367"/>
    <w:rsid w:val="00BE6A0E"/>
    <w:rsid w:val="00BE7920"/>
    <w:rsid w:val="00BE7DD6"/>
    <w:rsid w:val="00BF03B1"/>
    <w:rsid w:val="00BF1818"/>
    <w:rsid w:val="00BF1CE0"/>
    <w:rsid w:val="00BF1E46"/>
    <w:rsid w:val="00BF2A3A"/>
    <w:rsid w:val="00BF2A72"/>
    <w:rsid w:val="00BF2CD1"/>
    <w:rsid w:val="00BF3249"/>
    <w:rsid w:val="00BF37DD"/>
    <w:rsid w:val="00BF4B6A"/>
    <w:rsid w:val="00BF5135"/>
    <w:rsid w:val="00BF5512"/>
    <w:rsid w:val="00BF597A"/>
    <w:rsid w:val="00BF635F"/>
    <w:rsid w:val="00BF6459"/>
    <w:rsid w:val="00BF64C4"/>
    <w:rsid w:val="00BF65AB"/>
    <w:rsid w:val="00BF6772"/>
    <w:rsid w:val="00BF6B80"/>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954"/>
    <w:rsid w:val="00C14FDA"/>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25DE"/>
    <w:rsid w:val="00C226F9"/>
    <w:rsid w:val="00C23398"/>
    <w:rsid w:val="00C23B23"/>
    <w:rsid w:val="00C23C61"/>
    <w:rsid w:val="00C2428B"/>
    <w:rsid w:val="00C25064"/>
    <w:rsid w:val="00C25A53"/>
    <w:rsid w:val="00C26C22"/>
    <w:rsid w:val="00C27B03"/>
    <w:rsid w:val="00C30145"/>
    <w:rsid w:val="00C3089B"/>
    <w:rsid w:val="00C30ADA"/>
    <w:rsid w:val="00C320B6"/>
    <w:rsid w:val="00C328DA"/>
    <w:rsid w:val="00C330A2"/>
    <w:rsid w:val="00C330DD"/>
    <w:rsid w:val="00C333B9"/>
    <w:rsid w:val="00C33EBE"/>
    <w:rsid w:val="00C34B40"/>
    <w:rsid w:val="00C356C7"/>
    <w:rsid w:val="00C35836"/>
    <w:rsid w:val="00C3771C"/>
    <w:rsid w:val="00C377E3"/>
    <w:rsid w:val="00C379B4"/>
    <w:rsid w:val="00C379F2"/>
    <w:rsid w:val="00C4170D"/>
    <w:rsid w:val="00C41CD3"/>
    <w:rsid w:val="00C42CDA"/>
    <w:rsid w:val="00C43438"/>
    <w:rsid w:val="00C44264"/>
    <w:rsid w:val="00C44E9D"/>
    <w:rsid w:val="00C44ED8"/>
    <w:rsid w:val="00C45241"/>
    <w:rsid w:val="00C45F6E"/>
    <w:rsid w:val="00C46251"/>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D51"/>
    <w:rsid w:val="00C55FFC"/>
    <w:rsid w:val="00C56A02"/>
    <w:rsid w:val="00C57741"/>
    <w:rsid w:val="00C5787D"/>
    <w:rsid w:val="00C57A5F"/>
    <w:rsid w:val="00C57C9C"/>
    <w:rsid w:val="00C6067B"/>
    <w:rsid w:val="00C6074F"/>
    <w:rsid w:val="00C61094"/>
    <w:rsid w:val="00C62568"/>
    <w:rsid w:val="00C628D8"/>
    <w:rsid w:val="00C6296C"/>
    <w:rsid w:val="00C62DED"/>
    <w:rsid w:val="00C63FAE"/>
    <w:rsid w:val="00C64143"/>
    <w:rsid w:val="00C6434D"/>
    <w:rsid w:val="00C652E5"/>
    <w:rsid w:val="00C65967"/>
    <w:rsid w:val="00C6699B"/>
    <w:rsid w:val="00C67446"/>
    <w:rsid w:val="00C70344"/>
    <w:rsid w:val="00C70962"/>
    <w:rsid w:val="00C71674"/>
    <w:rsid w:val="00C7212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C33"/>
    <w:rsid w:val="00C82FAC"/>
    <w:rsid w:val="00C82FFA"/>
    <w:rsid w:val="00C84032"/>
    <w:rsid w:val="00C84A1B"/>
    <w:rsid w:val="00C84C65"/>
    <w:rsid w:val="00C85480"/>
    <w:rsid w:val="00C85521"/>
    <w:rsid w:val="00C856C0"/>
    <w:rsid w:val="00C85BDD"/>
    <w:rsid w:val="00C863EE"/>
    <w:rsid w:val="00C86D0D"/>
    <w:rsid w:val="00C870AD"/>
    <w:rsid w:val="00C90618"/>
    <w:rsid w:val="00C9113D"/>
    <w:rsid w:val="00C9183D"/>
    <w:rsid w:val="00C91E25"/>
    <w:rsid w:val="00C92477"/>
    <w:rsid w:val="00C92646"/>
    <w:rsid w:val="00C92972"/>
    <w:rsid w:val="00C9316A"/>
    <w:rsid w:val="00C9347C"/>
    <w:rsid w:val="00C93633"/>
    <w:rsid w:val="00C936DD"/>
    <w:rsid w:val="00C937E7"/>
    <w:rsid w:val="00C93B5E"/>
    <w:rsid w:val="00C94FB0"/>
    <w:rsid w:val="00C95D8D"/>
    <w:rsid w:val="00C96147"/>
    <w:rsid w:val="00C961DE"/>
    <w:rsid w:val="00C96420"/>
    <w:rsid w:val="00C96CED"/>
    <w:rsid w:val="00C97C7F"/>
    <w:rsid w:val="00CA0078"/>
    <w:rsid w:val="00CA1117"/>
    <w:rsid w:val="00CA1620"/>
    <w:rsid w:val="00CA2283"/>
    <w:rsid w:val="00CA2AEF"/>
    <w:rsid w:val="00CA2CA3"/>
    <w:rsid w:val="00CA325F"/>
    <w:rsid w:val="00CA33B8"/>
    <w:rsid w:val="00CA43C7"/>
    <w:rsid w:val="00CA4B90"/>
    <w:rsid w:val="00CA4C1E"/>
    <w:rsid w:val="00CA4F9E"/>
    <w:rsid w:val="00CA5120"/>
    <w:rsid w:val="00CA5AE8"/>
    <w:rsid w:val="00CA5F31"/>
    <w:rsid w:val="00CA6001"/>
    <w:rsid w:val="00CA6027"/>
    <w:rsid w:val="00CA65FE"/>
    <w:rsid w:val="00CA6DD8"/>
    <w:rsid w:val="00CA7D4D"/>
    <w:rsid w:val="00CB0468"/>
    <w:rsid w:val="00CB08B4"/>
    <w:rsid w:val="00CB1582"/>
    <w:rsid w:val="00CB1D8E"/>
    <w:rsid w:val="00CB22B7"/>
    <w:rsid w:val="00CB2C55"/>
    <w:rsid w:val="00CB2CA3"/>
    <w:rsid w:val="00CB2DD4"/>
    <w:rsid w:val="00CB31DA"/>
    <w:rsid w:val="00CB3539"/>
    <w:rsid w:val="00CB3A93"/>
    <w:rsid w:val="00CB47E8"/>
    <w:rsid w:val="00CB5032"/>
    <w:rsid w:val="00CB5558"/>
    <w:rsid w:val="00CB6951"/>
    <w:rsid w:val="00CB6AD2"/>
    <w:rsid w:val="00CB6B92"/>
    <w:rsid w:val="00CB7DF6"/>
    <w:rsid w:val="00CC05BC"/>
    <w:rsid w:val="00CC0F36"/>
    <w:rsid w:val="00CC263E"/>
    <w:rsid w:val="00CC303F"/>
    <w:rsid w:val="00CC3C96"/>
    <w:rsid w:val="00CC6194"/>
    <w:rsid w:val="00CC6317"/>
    <w:rsid w:val="00CC6407"/>
    <w:rsid w:val="00CC6970"/>
    <w:rsid w:val="00CC6FC8"/>
    <w:rsid w:val="00CC7AEB"/>
    <w:rsid w:val="00CD053D"/>
    <w:rsid w:val="00CD077C"/>
    <w:rsid w:val="00CD0982"/>
    <w:rsid w:val="00CD0C3C"/>
    <w:rsid w:val="00CD100A"/>
    <w:rsid w:val="00CD342A"/>
    <w:rsid w:val="00CD3940"/>
    <w:rsid w:val="00CD460C"/>
    <w:rsid w:val="00CD54E0"/>
    <w:rsid w:val="00CD59CF"/>
    <w:rsid w:val="00CD745C"/>
    <w:rsid w:val="00CE09EB"/>
    <w:rsid w:val="00CE1083"/>
    <w:rsid w:val="00CE1B5F"/>
    <w:rsid w:val="00CE2C77"/>
    <w:rsid w:val="00CE2F14"/>
    <w:rsid w:val="00CE52B8"/>
    <w:rsid w:val="00CE52D5"/>
    <w:rsid w:val="00CE6324"/>
    <w:rsid w:val="00CE6A0B"/>
    <w:rsid w:val="00CE71DE"/>
    <w:rsid w:val="00CE78A5"/>
    <w:rsid w:val="00CE7B20"/>
    <w:rsid w:val="00CE7BF6"/>
    <w:rsid w:val="00CE7F04"/>
    <w:rsid w:val="00CF012B"/>
    <w:rsid w:val="00CF080F"/>
    <w:rsid w:val="00CF0950"/>
    <w:rsid w:val="00CF0BA4"/>
    <w:rsid w:val="00CF14BF"/>
    <w:rsid w:val="00CF3B07"/>
    <w:rsid w:val="00CF4748"/>
    <w:rsid w:val="00CF4C13"/>
    <w:rsid w:val="00CF4DF9"/>
    <w:rsid w:val="00CF54D0"/>
    <w:rsid w:val="00CF581B"/>
    <w:rsid w:val="00CF62E0"/>
    <w:rsid w:val="00CF6384"/>
    <w:rsid w:val="00CF6902"/>
    <w:rsid w:val="00CF7FFC"/>
    <w:rsid w:val="00D0035F"/>
    <w:rsid w:val="00D0095B"/>
    <w:rsid w:val="00D00CF9"/>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B32"/>
    <w:rsid w:val="00D1041E"/>
    <w:rsid w:val="00D10D7C"/>
    <w:rsid w:val="00D1112D"/>
    <w:rsid w:val="00D11345"/>
    <w:rsid w:val="00D11F90"/>
    <w:rsid w:val="00D124A2"/>
    <w:rsid w:val="00D13527"/>
    <w:rsid w:val="00D13CCE"/>
    <w:rsid w:val="00D14C1A"/>
    <w:rsid w:val="00D14CD3"/>
    <w:rsid w:val="00D14D60"/>
    <w:rsid w:val="00D15829"/>
    <w:rsid w:val="00D15E4E"/>
    <w:rsid w:val="00D160CE"/>
    <w:rsid w:val="00D16B25"/>
    <w:rsid w:val="00D17254"/>
    <w:rsid w:val="00D17601"/>
    <w:rsid w:val="00D1770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C9A"/>
    <w:rsid w:val="00D27B06"/>
    <w:rsid w:val="00D303E8"/>
    <w:rsid w:val="00D30D53"/>
    <w:rsid w:val="00D30FC2"/>
    <w:rsid w:val="00D31BA6"/>
    <w:rsid w:val="00D335E1"/>
    <w:rsid w:val="00D3545E"/>
    <w:rsid w:val="00D35FEA"/>
    <w:rsid w:val="00D36479"/>
    <w:rsid w:val="00D366E4"/>
    <w:rsid w:val="00D3680D"/>
    <w:rsid w:val="00D37556"/>
    <w:rsid w:val="00D40216"/>
    <w:rsid w:val="00D409DE"/>
    <w:rsid w:val="00D4109C"/>
    <w:rsid w:val="00D423AC"/>
    <w:rsid w:val="00D43239"/>
    <w:rsid w:val="00D4386E"/>
    <w:rsid w:val="00D43927"/>
    <w:rsid w:val="00D43951"/>
    <w:rsid w:val="00D43BF7"/>
    <w:rsid w:val="00D44B15"/>
    <w:rsid w:val="00D44DC6"/>
    <w:rsid w:val="00D45F7C"/>
    <w:rsid w:val="00D46729"/>
    <w:rsid w:val="00D476EA"/>
    <w:rsid w:val="00D50973"/>
    <w:rsid w:val="00D50AD3"/>
    <w:rsid w:val="00D514E5"/>
    <w:rsid w:val="00D515F4"/>
    <w:rsid w:val="00D5175D"/>
    <w:rsid w:val="00D52913"/>
    <w:rsid w:val="00D53589"/>
    <w:rsid w:val="00D539D5"/>
    <w:rsid w:val="00D53B9D"/>
    <w:rsid w:val="00D54408"/>
    <w:rsid w:val="00D54465"/>
    <w:rsid w:val="00D544D5"/>
    <w:rsid w:val="00D54AFF"/>
    <w:rsid w:val="00D56E67"/>
    <w:rsid w:val="00D56E8E"/>
    <w:rsid w:val="00D57897"/>
    <w:rsid w:val="00D60138"/>
    <w:rsid w:val="00D60209"/>
    <w:rsid w:val="00D602DE"/>
    <w:rsid w:val="00D6096A"/>
    <w:rsid w:val="00D60ABE"/>
    <w:rsid w:val="00D60CE2"/>
    <w:rsid w:val="00D60CE5"/>
    <w:rsid w:val="00D6134F"/>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708DF"/>
    <w:rsid w:val="00D70FDA"/>
    <w:rsid w:val="00D71259"/>
    <w:rsid w:val="00D71A53"/>
    <w:rsid w:val="00D71E58"/>
    <w:rsid w:val="00D72312"/>
    <w:rsid w:val="00D729E6"/>
    <w:rsid w:val="00D72C57"/>
    <w:rsid w:val="00D72E61"/>
    <w:rsid w:val="00D730D4"/>
    <w:rsid w:val="00D73B08"/>
    <w:rsid w:val="00D7486A"/>
    <w:rsid w:val="00D74D9B"/>
    <w:rsid w:val="00D75D5D"/>
    <w:rsid w:val="00D75EC9"/>
    <w:rsid w:val="00D7708D"/>
    <w:rsid w:val="00D80127"/>
    <w:rsid w:val="00D804E2"/>
    <w:rsid w:val="00D805D1"/>
    <w:rsid w:val="00D807DE"/>
    <w:rsid w:val="00D81FB3"/>
    <w:rsid w:val="00D82212"/>
    <w:rsid w:val="00D82FD7"/>
    <w:rsid w:val="00D83408"/>
    <w:rsid w:val="00D83C9F"/>
    <w:rsid w:val="00D83CCA"/>
    <w:rsid w:val="00D83F6F"/>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97D"/>
    <w:rsid w:val="00D95F24"/>
    <w:rsid w:val="00D96136"/>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0AA1"/>
    <w:rsid w:val="00DB1083"/>
    <w:rsid w:val="00DB12BB"/>
    <w:rsid w:val="00DB1B31"/>
    <w:rsid w:val="00DB2995"/>
    <w:rsid w:val="00DB2ED0"/>
    <w:rsid w:val="00DB3443"/>
    <w:rsid w:val="00DB3834"/>
    <w:rsid w:val="00DB38F0"/>
    <w:rsid w:val="00DB3EE8"/>
    <w:rsid w:val="00DB4701"/>
    <w:rsid w:val="00DB4889"/>
    <w:rsid w:val="00DB4E76"/>
    <w:rsid w:val="00DB59C0"/>
    <w:rsid w:val="00DC0146"/>
    <w:rsid w:val="00DC03EE"/>
    <w:rsid w:val="00DC05CC"/>
    <w:rsid w:val="00DC27F4"/>
    <w:rsid w:val="00DC2CE6"/>
    <w:rsid w:val="00DC36B8"/>
    <w:rsid w:val="00DC37F3"/>
    <w:rsid w:val="00DC44C4"/>
    <w:rsid w:val="00DC53F2"/>
    <w:rsid w:val="00DC550C"/>
    <w:rsid w:val="00DC6B01"/>
    <w:rsid w:val="00DC7797"/>
    <w:rsid w:val="00DC7E53"/>
    <w:rsid w:val="00DD078A"/>
    <w:rsid w:val="00DD0E67"/>
    <w:rsid w:val="00DD1494"/>
    <w:rsid w:val="00DD1737"/>
    <w:rsid w:val="00DD1946"/>
    <w:rsid w:val="00DD1DD2"/>
    <w:rsid w:val="00DD2BE7"/>
    <w:rsid w:val="00DD34E1"/>
    <w:rsid w:val="00DD38E8"/>
    <w:rsid w:val="00DD3936"/>
    <w:rsid w:val="00DD3E3C"/>
    <w:rsid w:val="00DD45E7"/>
    <w:rsid w:val="00DD4BFD"/>
    <w:rsid w:val="00DD527F"/>
    <w:rsid w:val="00DD5E71"/>
    <w:rsid w:val="00DD6618"/>
    <w:rsid w:val="00DD68A7"/>
    <w:rsid w:val="00DD68F1"/>
    <w:rsid w:val="00DD71F6"/>
    <w:rsid w:val="00DD73D3"/>
    <w:rsid w:val="00DD7667"/>
    <w:rsid w:val="00DD777C"/>
    <w:rsid w:val="00DD7B66"/>
    <w:rsid w:val="00DE0D2F"/>
    <w:rsid w:val="00DE0D75"/>
    <w:rsid w:val="00DE19EB"/>
    <w:rsid w:val="00DE1E0C"/>
    <w:rsid w:val="00DE44C0"/>
    <w:rsid w:val="00DE507F"/>
    <w:rsid w:val="00DE56DF"/>
    <w:rsid w:val="00DE5B0F"/>
    <w:rsid w:val="00DE7280"/>
    <w:rsid w:val="00DF0939"/>
    <w:rsid w:val="00DF0FE3"/>
    <w:rsid w:val="00DF2226"/>
    <w:rsid w:val="00DF263E"/>
    <w:rsid w:val="00DF2CB1"/>
    <w:rsid w:val="00DF3899"/>
    <w:rsid w:val="00DF4140"/>
    <w:rsid w:val="00DF57CC"/>
    <w:rsid w:val="00DF664F"/>
    <w:rsid w:val="00DF69F9"/>
    <w:rsid w:val="00DF7371"/>
    <w:rsid w:val="00E00624"/>
    <w:rsid w:val="00E0078C"/>
    <w:rsid w:val="00E02579"/>
    <w:rsid w:val="00E02B50"/>
    <w:rsid w:val="00E02C00"/>
    <w:rsid w:val="00E02CAF"/>
    <w:rsid w:val="00E04374"/>
    <w:rsid w:val="00E04A05"/>
    <w:rsid w:val="00E04B3F"/>
    <w:rsid w:val="00E053DF"/>
    <w:rsid w:val="00E05CAE"/>
    <w:rsid w:val="00E060C1"/>
    <w:rsid w:val="00E06338"/>
    <w:rsid w:val="00E06B1E"/>
    <w:rsid w:val="00E07787"/>
    <w:rsid w:val="00E10AAF"/>
    <w:rsid w:val="00E112CE"/>
    <w:rsid w:val="00E11534"/>
    <w:rsid w:val="00E11883"/>
    <w:rsid w:val="00E11D49"/>
    <w:rsid w:val="00E12082"/>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41ED"/>
    <w:rsid w:val="00E24D31"/>
    <w:rsid w:val="00E24E3A"/>
    <w:rsid w:val="00E24EBD"/>
    <w:rsid w:val="00E24FAC"/>
    <w:rsid w:val="00E253F3"/>
    <w:rsid w:val="00E2552B"/>
    <w:rsid w:val="00E25A7B"/>
    <w:rsid w:val="00E25AF8"/>
    <w:rsid w:val="00E26C55"/>
    <w:rsid w:val="00E26F6C"/>
    <w:rsid w:val="00E31AD6"/>
    <w:rsid w:val="00E31BD0"/>
    <w:rsid w:val="00E33229"/>
    <w:rsid w:val="00E34052"/>
    <w:rsid w:val="00E34CA3"/>
    <w:rsid w:val="00E35C4A"/>
    <w:rsid w:val="00E364C1"/>
    <w:rsid w:val="00E37A0F"/>
    <w:rsid w:val="00E37DA6"/>
    <w:rsid w:val="00E37FE3"/>
    <w:rsid w:val="00E405C4"/>
    <w:rsid w:val="00E4063C"/>
    <w:rsid w:val="00E40EB7"/>
    <w:rsid w:val="00E411CF"/>
    <w:rsid w:val="00E412A8"/>
    <w:rsid w:val="00E417D6"/>
    <w:rsid w:val="00E41E50"/>
    <w:rsid w:val="00E43302"/>
    <w:rsid w:val="00E43AAA"/>
    <w:rsid w:val="00E4476E"/>
    <w:rsid w:val="00E44C62"/>
    <w:rsid w:val="00E44F51"/>
    <w:rsid w:val="00E4571E"/>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4EF2"/>
    <w:rsid w:val="00E55077"/>
    <w:rsid w:val="00E567BB"/>
    <w:rsid w:val="00E572AD"/>
    <w:rsid w:val="00E60DC5"/>
    <w:rsid w:val="00E60E1C"/>
    <w:rsid w:val="00E6176E"/>
    <w:rsid w:val="00E61EAB"/>
    <w:rsid w:val="00E629A2"/>
    <w:rsid w:val="00E6339B"/>
    <w:rsid w:val="00E63559"/>
    <w:rsid w:val="00E636DB"/>
    <w:rsid w:val="00E63EB8"/>
    <w:rsid w:val="00E64F3F"/>
    <w:rsid w:val="00E6611E"/>
    <w:rsid w:val="00E662B2"/>
    <w:rsid w:val="00E66834"/>
    <w:rsid w:val="00E6694D"/>
    <w:rsid w:val="00E66AC0"/>
    <w:rsid w:val="00E67180"/>
    <w:rsid w:val="00E676E2"/>
    <w:rsid w:val="00E677C0"/>
    <w:rsid w:val="00E67DF8"/>
    <w:rsid w:val="00E70A7C"/>
    <w:rsid w:val="00E726C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812"/>
    <w:rsid w:val="00E81DED"/>
    <w:rsid w:val="00E82316"/>
    <w:rsid w:val="00E825B3"/>
    <w:rsid w:val="00E828EE"/>
    <w:rsid w:val="00E83C8B"/>
    <w:rsid w:val="00E83F48"/>
    <w:rsid w:val="00E849DE"/>
    <w:rsid w:val="00E84C42"/>
    <w:rsid w:val="00E851E8"/>
    <w:rsid w:val="00E85948"/>
    <w:rsid w:val="00E85A23"/>
    <w:rsid w:val="00E86429"/>
    <w:rsid w:val="00E86536"/>
    <w:rsid w:val="00E87977"/>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A05D9"/>
    <w:rsid w:val="00EA0997"/>
    <w:rsid w:val="00EA0EE3"/>
    <w:rsid w:val="00EA1104"/>
    <w:rsid w:val="00EA26FA"/>
    <w:rsid w:val="00EA2B61"/>
    <w:rsid w:val="00EA2E73"/>
    <w:rsid w:val="00EA3DD5"/>
    <w:rsid w:val="00EA42FB"/>
    <w:rsid w:val="00EA4C9A"/>
    <w:rsid w:val="00EA4DCC"/>
    <w:rsid w:val="00EA5005"/>
    <w:rsid w:val="00EA5257"/>
    <w:rsid w:val="00EA59B6"/>
    <w:rsid w:val="00EA6058"/>
    <w:rsid w:val="00EA7415"/>
    <w:rsid w:val="00EA7729"/>
    <w:rsid w:val="00EB0433"/>
    <w:rsid w:val="00EB1112"/>
    <w:rsid w:val="00EB1B8B"/>
    <w:rsid w:val="00EB24EC"/>
    <w:rsid w:val="00EB3C54"/>
    <w:rsid w:val="00EB47D5"/>
    <w:rsid w:val="00EB4951"/>
    <w:rsid w:val="00EB5582"/>
    <w:rsid w:val="00EB575D"/>
    <w:rsid w:val="00EB595B"/>
    <w:rsid w:val="00EB6335"/>
    <w:rsid w:val="00EB6695"/>
    <w:rsid w:val="00EC098E"/>
    <w:rsid w:val="00EC0BCB"/>
    <w:rsid w:val="00EC0E71"/>
    <w:rsid w:val="00EC1559"/>
    <w:rsid w:val="00EC3332"/>
    <w:rsid w:val="00EC4288"/>
    <w:rsid w:val="00EC4EAA"/>
    <w:rsid w:val="00EC5615"/>
    <w:rsid w:val="00EC6267"/>
    <w:rsid w:val="00EC6AED"/>
    <w:rsid w:val="00EC6B5C"/>
    <w:rsid w:val="00EC7584"/>
    <w:rsid w:val="00ED0A53"/>
    <w:rsid w:val="00ED126D"/>
    <w:rsid w:val="00ED1342"/>
    <w:rsid w:val="00ED165E"/>
    <w:rsid w:val="00ED1BEB"/>
    <w:rsid w:val="00ED2788"/>
    <w:rsid w:val="00ED2FE6"/>
    <w:rsid w:val="00ED324D"/>
    <w:rsid w:val="00ED336A"/>
    <w:rsid w:val="00ED416A"/>
    <w:rsid w:val="00ED48E7"/>
    <w:rsid w:val="00ED4A78"/>
    <w:rsid w:val="00ED4E5A"/>
    <w:rsid w:val="00ED54E7"/>
    <w:rsid w:val="00ED5E5A"/>
    <w:rsid w:val="00ED5E6C"/>
    <w:rsid w:val="00ED613A"/>
    <w:rsid w:val="00ED634F"/>
    <w:rsid w:val="00ED63AF"/>
    <w:rsid w:val="00ED6CCE"/>
    <w:rsid w:val="00ED6CFA"/>
    <w:rsid w:val="00ED6D53"/>
    <w:rsid w:val="00EE029C"/>
    <w:rsid w:val="00EE1648"/>
    <w:rsid w:val="00EE1674"/>
    <w:rsid w:val="00EE1855"/>
    <w:rsid w:val="00EE1E1F"/>
    <w:rsid w:val="00EE27E1"/>
    <w:rsid w:val="00EE2B68"/>
    <w:rsid w:val="00EE3733"/>
    <w:rsid w:val="00EE395E"/>
    <w:rsid w:val="00EE4EA7"/>
    <w:rsid w:val="00EE51F0"/>
    <w:rsid w:val="00EE6D70"/>
    <w:rsid w:val="00EE70B5"/>
    <w:rsid w:val="00EE7E92"/>
    <w:rsid w:val="00EF022E"/>
    <w:rsid w:val="00EF0AD6"/>
    <w:rsid w:val="00EF1386"/>
    <w:rsid w:val="00EF14D1"/>
    <w:rsid w:val="00EF2491"/>
    <w:rsid w:val="00EF256B"/>
    <w:rsid w:val="00EF5277"/>
    <w:rsid w:val="00EF5CAD"/>
    <w:rsid w:val="00EF5F4D"/>
    <w:rsid w:val="00EF5F73"/>
    <w:rsid w:val="00EF611F"/>
    <w:rsid w:val="00EF6CC6"/>
    <w:rsid w:val="00EF7284"/>
    <w:rsid w:val="00EF7466"/>
    <w:rsid w:val="00EF76E1"/>
    <w:rsid w:val="00EF77D0"/>
    <w:rsid w:val="00F005AC"/>
    <w:rsid w:val="00F010AF"/>
    <w:rsid w:val="00F018B0"/>
    <w:rsid w:val="00F01E4D"/>
    <w:rsid w:val="00F0208F"/>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6FC"/>
    <w:rsid w:val="00F11980"/>
    <w:rsid w:val="00F12066"/>
    <w:rsid w:val="00F12F6C"/>
    <w:rsid w:val="00F13878"/>
    <w:rsid w:val="00F13DAE"/>
    <w:rsid w:val="00F141FF"/>
    <w:rsid w:val="00F14D44"/>
    <w:rsid w:val="00F14E68"/>
    <w:rsid w:val="00F1525C"/>
    <w:rsid w:val="00F157D8"/>
    <w:rsid w:val="00F15B6F"/>
    <w:rsid w:val="00F200DE"/>
    <w:rsid w:val="00F201AD"/>
    <w:rsid w:val="00F213F8"/>
    <w:rsid w:val="00F21481"/>
    <w:rsid w:val="00F21B21"/>
    <w:rsid w:val="00F222BB"/>
    <w:rsid w:val="00F22301"/>
    <w:rsid w:val="00F233EE"/>
    <w:rsid w:val="00F244CB"/>
    <w:rsid w:val="00F2491A"/>
    <w:rsid w:val="00F24987"/>
    <w:rsid w:val="00F24ECE"/>
    <w:rsid w:val="00F24EF6"/>
    <w:rsid w:val="00F254E4"/>
    <w:rsid w:val="00F26AAB"/>
    <w:rsid w:val="00F26F5D"/>
    <w:rsid w:val="00F31355"/>
    <w:rsid w:val="00F31C72"/>
    <w:rsid w:val="00F32D97"/>
    <w:rsid w:val="00F32EF6"/>
    <w:rsid w:val="00F3381E"/>
    <w:rsid w:val="00F34612"/>
    <w:rsid w:val="00F34C92"/>
    <w:rsid w:val="00F34D43"/>
    <w:rsid w:val="00F353BD"/>
    <w:rsid w:val="00F35D19"/>
    <w:rsid w:val="00F372C7"/>
    <w:rsid w:val="00F377AE"/>
    <w:rsid w:val="00F3799C"/>
    <w:rsid w:val="00F37D06"/>
    <w:rsid w:val="00F41186"/>
    <w:rsid w:val="00F41269"/>
    <w:rsid w:val="00F41319"/>
    <w:rsid w:val="00F41650"/>
    <w:rsid w:val="00F41697"/>
    <w:rsid w:val="00F4231A"/>
    <w:rsid w:val="00F42584"/>
    <w:rsid w:val="00F43935"/>
    <w:rsid w:val="00F44B13"/>
    <w:rsid w:val="00F45BE7"/>
    <w:rsid w:val="00F45F1A"/>
    <w:rsid w:val="00F463D7"/>
    <w:rsid w:val="00F46D78"/>
    <w:rsid w:val="00F472A8"/>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FB"/>
    <w:rsid w:val="00F55335"/>
    <w:rsid w:val="00F55CF7"/>
    <w:rsid w:val="00F55FC2"/>
    <w:rsid w:val="00F5728A"/>
    <w:rsid w:val="00F57D1C"/>
    <w:rsid w:val="00F6077A"/>
    <w:rsid w:val="00F6086A"/>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68E"/>
    <w:rsid w:val="00F827E5"/>
    <w:rsid w:val="00F83ECE"/>
    <w:rsid w:val="00F84188"/>
    <w:rsid w:val="00F84408"/>
    <w:rsid w:val="00F84706"/>
    <w:rsid w:val="00F84C2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60C0"/>
    <w:rsid w:val="00F96FB5"/>
    <w:rsid w:val="00F978A1"/>
    <w:rsid w:val="00F97A89"/>
    <w:rsid w:val="00FA343E"/>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490C"/>
    <w:rsid w:val="00FB4C6F"/>
    <w:rsid w:val="00FB5CA4"/>
    <w:rsid w:val="00FB6E8B"/>
    <w:rsid w:val="00FB7BF0"/>
    <w:rsid w:val="00FC0A53"/>
    <w:rsid w:val="00FC0AC5"/>
    <w:rsid w:val="00FC0DD4"/>
    <w:rsid w:val="00FC1094"/>
    <w:rsid w:val="00FC11EB"/>
    <w:rsid w:val="00FC2329"/>
    <w:rsid w:val="00FC2358"/>
    <w:rsid w:val="00FC25D6"/>
    <w:rsid w:val="00FC27A8"/>
    <w:rsid w:val="00FC2EFB"/>
    <w:rsid w:val="00FC4F13"/>
    <w:rsid w:val="00FC52CC"/>
    <w:rsid w:val="00FC5E76"/>
    <w:rsid w:val="00FC6579"/>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E185C"/>
    <w:rsid w:val="00FE1BD0"/>
    <w:rsid w:val="00FE1D38"/>
    <w:rsid w:val="00FE2273"/>
    <w:rsid w:val="00FE267B"/>
    <w:rsid w:val="00FE2CF2"/>
    <w:rsid w:val="00FE331B"/>
    <w:rsid w:val="00FE335D"/>
    <w:rsid w:val="00FE3C5F"/>
    <w:rsid w:val="00FE401B"/>
    <w:rsid w:val="00FE4705"/>
    <w:rsid w:val="00FE557C"/>
    <w:rsid w:val="00FE560C"/>
    <w:rsid w:val="00FE687F"/>
    <w:rsid w:val="00FE7128"/>
    <w:rsid w:val="00FE73F1"/>
    <w:rsid w:val="00FE78A7"/>
    <w:rsid w:val="00FE7A37"/>
    <w:rsid w:val="00FF062A"/>
    <w:rsid w:val="00FF0E1A"/>
    <w:rsid w:val="00FF2236"/>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34F"/>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D6134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134F"/>
  </w:style>
  <w:style w:type="paragraph" w:styleId="Footer">
    <w:name w:val="footer"/>
    <w:basedOn w:val="Normal"/>
    <w:rsid w:val="00C16C93"/>
    <w:pPr>
      <w:tabs>
        <w:tab w:val="center" w:pos="4536"/>
        <w:tab w:val="right" w:pos="8306"/>
      </w:tabs>
    </w:pPr>
    <w:rPr>
      <w:rFonts w:ascii="Arial" w:hAnsi="Arial"/>
      <w:noProof/>
      <w:sz w:val="16"/>
    </w:rPr>
  </w:style>
  <w:style w:type="paragraph" w:styleId="Header">
    <w:name w:val="header"/>
    <w:basedOn w:val="Normal"/>
    <w:rsid w:val="00C16C93"/>
    <w:pPr>
      <w:tabs>
        <w:tab w:val="center" w:pos="4153"/>
        <w:tab w:val="right" w:pos="8306"/>
      </w:tabs>
    </w:pPr>
    <w:rPr>
      <w:rFonts w:ascii="Arial" w:hAnsi="Arial"/>
      <w:sz w:val="20"/>
    </w:rPr>
  </w:style>
  <w:style w:type="paragraph" w:customStyle="1" w:styleId="MemoHeaderStyle">
    <w:name w:val="MemoHeaderStyle"/>
    <w:basedOn w:val="Normal"/>
    <w:next w:val="Normal"/>
    <w:rsid w:val="00C16C93"/>
    <w:pPr>
      <w:spacing w:line="120" w:lineRule="atLeast"/>
      <w:ind w:left="1418"/>
      <w:jc w:val="both"/>
    </w:pPr>
    <w:rPr>
      <w:rFonts w:ascii="Arial" w:hAnsi="Arial"/>
      <w:b/>
      <w:smallCaps/>
    </w:rPr>
  </w:style>
  <w:style w:type="character" w:styleId="PageNumber">
    <w:name w:val="page number"/>
    <w:basedOn w:val="DefaultParagraphFont"/>
    <w:rsid w:val="00C16C93"/>
  </w:style>
  <w:style w:type="paragraph" w:styleId="BodyText">
    <w:name w:val="Body Text"/>
    <w:basedOn w:val="Normal"/>
    <w:link w:val="BodyTextChar"/>
    <w:rsid w:val="00C16C93"/>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C16C93"/>
    <w:rPr>
      <w:sz w:val="20"/>
    </w:rPr>
  </w:style>
  <w:style w:type="character" w:styleId="Hyperlink">
    <w:name w:val="Hyperlink"/>
    <w:rsid w:val="00C16C93"/>
    <w:rPr>
      <w:color w:val="0000FF"/>
      <w:u w:val="single"/>
    </w:rPr>
  </w:style>
  <w:style w:type="paragraph" w:customStyle="1" w:styleId="EMEAEnBodyText">
    <w:name w:val="EMEA En Body Text"/>
    <w:basedOn w:val="Normal"/>
    <w:rsid w:val="00C16C93"/>
    <w:pPr>
      <w:spacing w:before="120" w:after="120"/>
      <w:jc w:val="both"/>
    </w:pPr>
  </w:style>
  <w:style w:type="paragraph" w:styleId="BalloonText">
    <w:name w:val="Balloon Text"/>
    <w:basedOn w:val="Normal"/>
    <w:rsid w:val="00C16C93"/>
    <w:rPr>
      <w:rFonts w:ascii="Tahoma" w:hAnsi="Tahoma" w:cs="Tahoma"/>
      <w:sz w:val="16"/>
      <w:szCs w:val="16"/>
    </w:rPr>
  </w:style>
  <w:style w:type="paragraph" w:customStyle="1" w:styleId="BodytextAgency">
    <w:name w:val="Body text (Agency)"/>
    <w:basedOn w:val="Normal"/>
    <w:link w:val="BodytextAgencyChar"/>
    <w:rsid w:val="00C16C93"/>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C16C93"/>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C16C93"/>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C16C93"/>
    <w:rPr>
      <w:rFonts w:ascii="Courier New" w:eastAsia="Verdana" w:hAnsi="Courier New"/>
      <w:i/>
      <w:color w:val="339966"/>
      <w:sz w:val="22"/>
      <w:szCs w:val="18"/>
    </w:rPr>
  </w:style>
  <w:style w:type="paragraph" w:customStyle="1" w:styleId="NormalAgency">
    <w:name w:val="Normal (Agency)"/>
    <w:link w:val="NormalAgencyChar"/>
    <w:rsid w:val="00C16C93"/>
    <w:rPr>
      <w:rFonts w:ascii="Verdana" w:eastAsia="Verdana" w:hAnsi="Verdana" w:cs="Verdana"/>
      <w:sz w:val="18"/>
      <w:szCs w:val="18"/>
    </w:rPr>
  </w:style>
  <w:style w:type="table" w:customStyle="1" w:styleId="TablegridAgencyblack">
    <w:name w:val="Table grid (Agency) black"/>
    <w:basedOn w:val="TableNormal"/>
    <w:semiHidden/>
    <w:rsid w:val="00C16C93"/>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6C93"/>
    <w:pPr>
      <w:keepNext/>
    </w:pPr>
    <w:rPr>
      <w:rFonts w:eastAsia="Times New Roman"/>
      <w:b/>
    </w:rPr>
  </w:style>
  <w:style w:type="paragraph" w:customStyle="1" w:styleId="TabletextrowsAgency">
    <w:name w:val="Table text rows (Agency)"/>
    <w:basedOn w:val="Normal"/>
    <w:rsid w:val="00C16C93"/>
    <w:pPr>
      <w:spacing w:line="280" w:lineRule="exact"/>
    </w:pPr>
    <w:rPr>
      <w:rFonts w:ascii="Verdana" w:hAnsi="Verdana" w:cs="Verdana"/>
      <w:sz w:val="18"/>
      <w:szCs w:val="18"/>
    </w:rPr>
  </w:style>
  <w:style w:type="character" w:customStyle="1" w:styleId="NormalAgencyChar">
    <w:name w:val="Normal (Agency) Char"/>
    <w:link w:val="NormalAgency"/>
    <w:rsid w:val="00C16C93"/>
    <w:rPr>
      <w:rFonts w:ascii="Verdana" w:eastAsia="Verdana" w:hAnsi="Verdana" w:cs="Verdana"/>
      <w:sz w:val="18"/>
      <w:szCs w:val="18"/>
    </w:rPr>
  </w:style>
  <w:style w:type="character" w:styleId="CommentReference">
    <w:name w:val="annotation reference"/>
    <w:rsid w:val="00C16C93"/>
    <w:rPr>
      <w:sz w:val="16"/>
      <w:szCs w:val="16"/>
    </w:rPr>
  </w:style>
  <w:style w:type="paragraph" w:styleId="CommentSubject">
    <w:name w:val="annotation subject"/>
    <w:basedOn w:val="CommentText"/>
    <w:next w:val="CommentText"/>
    <w:link w:val="CommentSubjectChar"/>
    <w:rsid w:val="00C16C93"/>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C16C93"/>
    <w:rPr>
      <w:rFonts w:eastAsia="Times New Roman"/>
      <w:lang w:eastAsia="en-US"/>
    </w:rPr>
  </w:style>
  <w:style w:type="character" w:customStyle="1" w:styleId="CommentSubjectChar">
    <w:name w:val="Comment Subject Char"/>
    <w:link w:val="CommentSubject"/>
    <w:rsid w:val="00C16C93"/>
    <w:rPr>
      <w:rFonts w:eastAsia="Times New Roman"/>
      <w:b/>
      <w:bCs/>
      <w:lang w:eastAsia="en-US"/>
    </w:rPr>
  </w:style>
  <w:style w:type="paragraph" w:styleId="Revision">
    <w:name w:val="Revision"/>
    <w:hidden/>
    <w:uiPriority w:val="99"/>
    <w:semiHidden/>
    <w:rsid w:val="00C16C93"/>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rPr>
      <w:lang w:eastAsia="en-GB"/>
    </w:r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Header Table"/>
    <w:basedOn w:val="TableNormal"/>
    <w:uiPriority w:val="39"/>
    <w:rsid w:val="00D6134F"/>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eastAsia="SimSun" w:hAnsi="Verdana" w:cs="Verdana"/>
      <w:sz w:val="18"/>
      <w:szCs w:val="18"/>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styleId="UnresolvedMention">
    <w:name w:val="Unresolved Mention"/>
    <w:basedOn w:val="DefaultParagraphFont"/>
    <w:uiPriority w:val="99"/>
    <w:unhideWhenUsed/>
    <w:rsid w:val="00F372C7"/>
    <w:rPr>
      <w:color w:val="605E5C"/>
      <w:shd w:val="clear" w:color="auto" w:fill="E1DFDD"/>
    </w:rPr>
  </w:style>
  <w:style w:type="character" w:styleId="Mention">
    <w:name w:val="Mention"/>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2C0B89"/>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lang w:eastAsia="en-GB"/>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table" w:styleId="GridTable1Light">
    <w:name w:val="Grid Table 1 Light"/>
    <w:basedOn w:val="TableNormal"/>
    <w:uiPriority w:val="46"/>
    <w:rsid w:val="00D9597D"/>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05175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ma.europa.eu/documents/template-form/qrd-appendix-v-adverse-drug-reaction-reporting-details_en.docx" TargetMode="Externa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30</_dlc_DocId>
    <_dlc_DocIdUrl xmlns="a034c160-bfb7-45f5-8632-2eb7e0508071">
      <Url>https://euema.sharepoint.com/sites/CRM/_layouts/15/DocIdRedir.aspx?ID=EMADOC-1700519818-2523130</Url>
      <Description>EMADOC-1700519818-252313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A72ED3F-746A-4D3D-A3B9-4172B8DEFAB6}">
  <ds:schemaRefs>
    <ds:schemaRef ds:uri="http://schemas.openxmlformats.org/officeDocument/2006/bibliography"/>
  </ds:schemaRefs>
</ds:datastoreItem>
</file>

<file path=customXml/itemProps2.xml><?xml version="1.0" encoding="utf-8"?>
<ds:datastoreItem xmlns:ds="http://schemas.openxmlformats.org/officeDocument/2006/customXml" ds:itemID="{E847F21E-D1B0-4338-B1F0-9DAEDE6686E4}"/>
</file>

<file path=customXml/itemProps3.xml><?xml version="1.0" encoding="utf-8"?>
<ds:datastoreItem xmlns:ds="http://schemas.openxmlformats.org/officeDocument/2006/customXml" ds:itemID="{273FF750-562C-45B8-B454-8F9A577DDBEB}">
  <ds:schemaRefs>
    <ds:schemaRef ds:uri="http://schemas.microsoft.com/sharepoint/v3/contenttype/forms"/>
  </ds:schemaRefs>
</ds:datastoreItem>
</file>

<file path=customXml/itemProps4.xml><?xml version="1.0" encoding="utf-8"?>
<ds:datastoreItem xmlns:ds="http://schemas.openxmlformats.org/officeDocument/2006/customXml" ds:itemID="{D7D522D3-5208-484A-8745-7A4ED7EBC165}">
  <ds:schemaRefs>
    <ds:schemaRef ds:uri="http://schemas.microsoft.com/office/2006/metadata/properties"/>
    <ds:schemaRef ds:uri="http://schemas.microsoft.com/office/infopath/2007/PartnerControls"/>
    <ds:schemaRef ds:uri="d2f8a4ff-0ab2-4dfd-9f00-3c856190af41"/>
    <ds:schemaRef ds:uri="e7d6e953-7105-4bf5-a28a-e39e2de6e73f"/>
  </ds:schemaRefs>
</ds:datastoreItem>
</file>

<file path=customXml/itemProps5.xml><?xml version="1.0" encoding="utf-8"?>
<ds:datastoreItem xmlns:ds="http://schemas.openxmlformats.org/officeDocument/2006/customXml" ds:itemID="{BA662930-50CC-4DB9-A499-D49531FE4077}"/>
</file>

<file path=docProps/app.xml><?xml version="1.0" encoding="utf-8"?>
<Properties xmlns="http://schemas.openxmlformats.org/officeDocument/2006/extended-properties" xmlns:vt="http://schemas.openxmlformats.org/officeDocument/2006/docPropsVTypes">
  <Template>Normal.dotm</Template>
  <TotalTime>7</TotalTime>
  <Pages>3</Pages>
  <Words>9133</Words>
  <Characters>52063</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Orserdu: EPAR – Product information - tracked changes</vt:lpstr>
    </vt:vector>
  </TitlesOfParts>
  <Company/>
  <LinksUpToDate>false</LinksUpToDate>
  <CharactersWithSpaces>61074</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9</cp:revision>
  <dcterms:created xsi:type="dcterms:W3CDTF">2025-10-01T21:17:00Z</dcterms:created>
  <dcterms:modified xsi:type="dcterms:W3CDTF">2025-10-0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48dd0a63-a8b0-49d4-abd2-e82d3b214065</vt:lpwstr>
  </property>
</Properties>
</file>